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88A18A" w14:textId="00D94831" w:rsidR="003A3EB6" w:rsidRDefault="002236F9" w:rsidP="00670AF1">
      <w:pPr>
        <w:rPr>
          <w:rFonts w:ascii="Century Gothic" w:eastAsiaTheme="minorHAnsi" w:hAnsi="Century Gothic" w:cstheme="minorBidi"/>
          <w:i/>
          <w:iCs/>
          <w:color w:val="000000" w:themeColor="text1"/>
          <w:sz w:val="18"/>
          <w:szCs w:val="18"/>
        </w:rPr>
        <w:sectPr w:rsidR="003A3EB6" w:rsidSect="003A3EB6">
          <w:footerReference w:type="even" r:id="rId8"/>
          <w:footerReference w:type="default" r:id="rId9"/>
          <w:type w:val="continuous"/>
          <w:pgSz w:w="12240" w:h="15840"/>
          <w:pgMar w:top="1008" w:right="1080" w:bottom="1008" w:left="1080" w:header="0" w:footer="720" w:gutter="0"/>
          <w:cols w:num="2" w:space="720"/>
          <w:docGrid w:linePitch="360"/>
        </w:sectPr>
      </w:pPr>
      <w:bookmarkStart w:id="0" w:name="_Hlk6863186"/>
      <w:r>
        <w:rPr>
          <w:rFonts w:ascii="Century Gothic" w:eastAsia="SimSun" w:hAnsi="Century Gothic" w:cs="Big Caslon Medium"/>
          <w:b/>
          <w:bCs/>
          <w:noProof/>
          <w:sz w:val="20"/>
          <w:szCs w:val="20"/>
          <w:lang w:val="es-CR" w:eastAsia="zh-CN"/>
        </w:rPr>
        <w:drawing>
          <wp:anchor distT="0" distB="0" distL="114300" distR="114300" simplePos="0" relativeHeight="251659264" behindDoc="0" locked="0" layoutInCell="1" allowOverlap="1" wp14:anchorId="0351E8E3" wp14:editId="5C889C8E">
            <wp:simplePos x="0" y="0"/>
            <wp:positionH relativeFrom="margin">
              <wp:posOffset>2181225</wp:posOffset>
            </wp:positionH>
            <wp:positionV relativeFrom="paragraph">
              <wp:posOffset>0</wp:posOffset>
            </wp:positionV>
            <wp:extent cx="2132965" cy="1028700"/>
            <wp:effectExtent l="0" t="0" r="635" b="0"/>
            <wp:wrapThrough wrapText="bothSides">
              <wp:wrapPolygon edited="0">
                <wp:start x="0" y="0"/>
                <wp:lineTo x="0" y="20000"/>
                <wp:lineTo x="386" y="21200"/>
                <wp:lineTo x="21414" y="21200"/>
                <wp:lineTo x="21414" y="1600"/>
                <wp:lineTo x="21028" y="0"/>
                <wp:lineTo x="0" y="0"/>
              </wp:wrapPolygon>
            </wp:wrapThrough>
            <wp:docPr id="1" name="Picture 1" descr="A picture containing text, sign, dark, night sk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sign, dark, night sky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32965" cy="1028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EFA9109" w14:textId="00EF8BF8" w:rsidR="006D1632" w:rsidRDefault="006D1632" w:rsidP="00A159BC">
      <w:pPr>
        <w:rPr>
          <w:rFonts w:ascii="Century Gothic" w:eastAsia="SimSun" w:hAnsi="Century Gothic" w:cs="Big Caslon Medium"/>
          <w:b/>
          <w:bCs/>
          <w:sz w:val="20"/>
          <w:szCs w:val="20"/>
          <w:lang w:eastAsia="zh-CN"/>
        </w:rPr>
      </w:pPr>
    </w:p>
    <w:p w14:paraId="68C308C3" w14:textId="77777777" w:rsidR="002236F9" w:rsidRDefault="002236F9" w:rsidP="00670AF1">
      <w:pPr>
        <w:jc w:val="center"/>
        <w:rPr>
          <w:rFonts w:ascii="Century Gothic" w:hAnsi="Century Gothic"/>
          <w:b/>
          <w:bCs/>
          <w:sz w:val="40"/>
          <w:szCs w:val="40"/>
        </w:rPr>
      </w:pPr>
    </w:p>
    <w:p w14:paraId="72074A22" w14:textId="77777777" w:rsidR="002236F9" w:rsidRDefault="002236F9" w:rsidP="00670AF1">
      <w:pPr>
        <w:jc w:val="center"/>
        <w:rPr>
          <w:rFonts w:ascii="Century Gothic" w:hAnsi="Century Gothic"/>
          <w:b/>
          <w:bCs/>
          <w:sz w:val="40"/>
          <w:szCs w:val="40"/>
        </w:rPr>
      </w:pPr>
    </w:p>
    <w:p w14:paraId="4FB80872" w14:textId="77777777" w:rsidR="002236F9" w:rsidRDefault="002236F9" w:rsidP="00670AF1">
      <w:pPr>
        <w:jc w:val="center"/>
        <w:rPr>
          <w:rFonts w:ascii="Century Gothic" w:hAnsi="Century Gothic"/>
          <w:b/>
          <w:bCs/>
          <w:sz w:val="40"/>
          <w:szCs w:val="40"/>
        </w:rPr>
      </w:pPr>
    </w:p>
    <w:p w14:paraId="2A75C5E2" w14:textId="77777777" w:rsidR="004A38EE" w:rsidRDefault="004A38EE" w:rsidP="00670AF1">
      <w:pPr>
        <w:jc w:val="center"/>
        <w:rPr>
          <w:rFonts w:ascii="Century Gothic" w:hAnsi="Century Gothic"/>
          <w:b/>
          <w:bCs/>
          <w:color w:val="000000" w:themeColor="text1"/>
          <w:sz w:val="48"/>
          <w:szCs w:val="48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</w:pPr>
    </w:p>
    <w:p w14:paraId="37A32A01" w14:textId="52CD5654" w:rsidR="002236F9" w:rsidRPr="004A38EE" w:rsidRDefault="002236F9" w:rsidP="00670AF1">
      <w:pPr>
        <w:jc w:val="center"/>
        <w:rPr>
          <w:rFonts w:ascii="Century Gothic" w:hAnsi="Century Gothic"/>
          <w:b/>
          <w:bCs/>
          <w:color w:val="000000" w:themeColor="text1"/>
          <w:sz w:val="48"/>
          <w:szCs w:val="48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</w:pPr>
      <w:r w:rsidRPr="004A38EE">
        <w:rPr>
          <w:rFonts w:ascii="Century Gothic" w:hAnsi="Century Gothic"/>
          <w:b/>
          <w:bCs/>
          <w:color w:val="000000" w:themeColor="text1"/>
          <w:sz w:val="48"/>
          <w:szCs w:val="48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t>WINE LIST</w:t>
      </w:r>
    </w:p>
    <w:p w14:paraId="58E88B2E" w14:textId="77777777" w:rsidR="002236F9" w:rsidRDefault="002236F9" w:rsidP="00670AF1">
      <w:pPr>
        <w:jc w:val="center"/>
        <w:rPr>
          <w:rFonts w:ascii="Century Gothic" w:hAnsi="Century Gothic"/>
          <w:b/>
          <w:bCs/>
          <w:sz w:val="22"/>
          <w:szCs w:val="22"/>
        </w:rPr>
      </w:pPr>
    </w:p>
    <w:p w14:paraId="14C9B876" w14:textId="77777777" w:rsidR="002236F9" w:rsidRDefault="002236F9" w:rsidP="00670AF1">
      <w:pPr>
        <w:jc w:val="center"/>
        <w:rPr>
          <w:rFonts w:ascii="Century Gothic" w:hAnsi="Century Gothic"/>
          <w:b/>
          <w:bCs/>
          <w:sz w:val="22"/>
          <w:szCs w:val="22"/>
        </w:rPr>
      </w:pPr>
    </w:p>
    <w:p w14:paraId="5B3C422A" w14:textId="19B64FA0" w:rsidR="00FF6AD6" w:rsidRPr="004A38EE" w:rsidRDefault="00FF6AD6" w:rsidP="00670AF1">
      <w:pPr>
        <w:jc w:val="center"/>
        <w:rPr>
          <w:rFonts w:ascii="Century Gothic" w:hAnsi="Century Gothic"/>
          <w:b/>
          <w:bCs/>
          <w:color w:val="000000" w:themeColor="text1"/>
          <w:sz w:val="28"/>
          <w:szCs w:val="28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</w:pPr>
      <w:r w:rsidRPr="004A38EE">
        <w:rPr>
          <w:rFonts w:ascii="Century Gothic" w:hAnsi="Century Gothic"/>
          <w:b/>
          <w:bCs/>
          <w:color w:val="000000" w:themeColor="text1"/>
          <w:sz w:val="28"/>
          <w:szCs w:val="28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t>BUBBLES BY THE GLASS</w:t>
      </w:r>
      <w:r w:rsidR="006D1632" w:rsidRPr="004A38EE">
        <w:rPr>
          <w:rFonts w:ascii="Century Gothic" w:hAnsi="Century Gothic"/>
          <w:b/>
          <w:bCs/>
          <w:color w:val="000000" w:themeColor="text1"/>
          <w:sz w:val="28"/>
          <w:szCs w:val="28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t xml:space="preserve"> (150ml)</w:t>
      </w:r>
    </w:p>
    <w:p w14:paraId="31C33E58" w14:textId="77777777" w:rsidR="00FF6AD6" w:rsidRPr="00C77908" w:rsidRDefault="00FF6AD6" w:rsidP="00FF6AD6">
      <w:pPr>
        <w:rPr>
          <w:rFonts w:ascii="Century Gothic" w:hAnsi="Century Gothic"/>
          <w:sz w:val="20"/>
          <w:szCs w:val="20"/>
        </w:rPr>
      </w:pPr>
    </w:p>
    <w:p w14:paraId="2A3B7DD4" w14:textId="0383A9C3" w:rsidR="00FF6AD6" w:rsidRPr="00C77908" w:rsidRDefault="00FF6AD6" w:rsidP="00FF6AD6">
      <w:pPr>
        <w:rPr>
          <w:rFonts w:ascii="Century Gothic" w:hAnsi="Century Gothic"/>
          <w:sz w:val="20"/>
          <w:szCs w:val="20"/>
        </w:rPr>
      </w:pPr>
      <w:r w:rsidRPr="00C77908">
        <w:rPr>
          <w:rFonts w:ascii="Century Gothic" w:hAnsi="Century Gothic"/>
          <w:sz w:val="20"/>
          <w:szCs w:val="20"/>
        </w:rPr>
        <w:t>NV</w:t>
      </w:r>
      <w:r w:rsidRPr="00C77908">
        <w:rPr>
          <w:rFonts w:ascii="Century Gothic" w:hAnsi="Century Gothic"/>
          <w:sz w:val="20"/>
          <w:szCs w:val="20"/>
        </w:rPr>
        <w:tab/>
      </w:r>
      <w:proofErr w:type="spellStart"/>
      <w:r w:rsidR="00F83188">
        <w:rPr>
          <w:rFonts w:ascii="Century Gothic" w:hAnsi="Century Gothic"/>
          <w:sz w:val="20"/>
          <w:szCs w:val="20"/>
        </w:rPr>
        <w:t>Drappier</w:t>
      </w:r>
      <w:proofErr w:type="spellEnd"/>
      <w:r w:rsidR="00F83188">
        <w:rPr>
          <w:rFonts w:ascii="Century Gothic" w:hAnsi="Century Gothic"/>
          <w:sz w:val="20"/>
          <w:szCs w:val="20"/>
        </w:rPr>
        <w:t xml:space="preserve"> Carte D’Or Brut</w:t>
      </w:r>
      <w:r w:rsidRPr="00C77908">
        <w:rPr>
          <w:rFonts w:ascii="Century Gothic" w:hAnsi="Century Gothic"/>
          <w:i/>
          <w:iCs/>
          <w:sz w:val="20"/>
          <w:szCs w:val="20"/>
        </w:rPr>
        <w:t>, France</w:t>
      </w:r>
      <w:r w:rsidR="00F83188">
        <w:rPr>
          <w:rFonts w:ascii="Century Gothic" w:hAnsi="Century Gothic"/>
          <w:i/>
          <w:iCs/>
          <w:sz w:val="20"/>
          <w:szCs w:val="20"/>
        </w:rPr>
        <w:tab/>
      </w:r>
      <w:r w:rsidR="00F83188">
        <w:rPr>
          <w:rFonts w:ascii="Century Gothic" w:hAnsi="Century Gothic"/>
          <w:i/>
          <w:iCs/>
          <w:sz w:val="20"/>
          <w:szCs w:val="20"/>
        </w:rPr>
        <w:tab/>
      </w:r>
      <w:r w:rsidR="00F83188">
        <w:rPr>
          <w:rFonts w:ascii="Century Gothic" w:hAnsi="Century Gothic"/>
          <w:i/>
          <w:iCs/>
          <w:sz w:val="20"/>
          <w:szCs w:val="20"/>
        </w:rPr>
        <w:tab/>
      </w:r>
      <w:r w:rsidR="00F83188">
        <w:rPr>
          <w:rFonts w:ascii="Century Gothic" w:hAnsi="Century Gothic"/>
          <w:i/>
          <w:iCs/>
          <w:sz w:val="20"/>
          <w:szCs w:val="20"/>
        </w:rPr>
        <w:tab/>
      </w:r>
      <w:r w:rsidRPr="00C77908">
        <w:rPr>
          <w:rFonts w:ascii="Century Gothic" w:hAnsi="Century Gothic"/>
          <w:sz w:val="20"/>
          <w:szCs w:val="20"/>
        </w:rPr>
        <w:tab/>
      </w:r>
      <w:r w:rsidRPr="00C77908">
        <w:rPr>
          <w:rFonts w:ascii="Century Gothic" w:hAnsi="Century Gothic"/>
          <w:sz w:val="20"/>
          <w:szCs w:val="20"/>
        </w:rPr>
        <w:tab/>
      </w:r>
      <w:r w:rsidRPr="00C77908">
        <w:rPr>
          <w:rFonts w:ascii="Century Gothic" w:hAnsi="Century Gothic"/>
          <w:sz w:val="20"/>
          <w:szCs w:val="20"/>
        </w:rPr>
        <w:tab/>
      </w:r>
      <w:r w:rsidRPr="00C77908">
        <w:rPr>
          <w:rFonts w:ascii="Century Gothic" w:hAnsi="Century Gothic"/>
          <w:sz w:val="20"/>
          <w:szCs w:val="20"/>
        </w:rPr>
        <w:tab/>
        <w:t xml:space="preserve">18 </w:t>
      </w:r>
      <w:r w:rsidRPr="00C77908">
        <w:rPr>
          <w:rFonts w:ascii="Century Gothic" w:hAnsi="Century Gothic"/>
          <w:sz w:val="20"/>
          <w:szCs w:val="20"/>
        </w:rPr>
        <w:tab/>
      </w:r>
    </w:p>
    <w:p w14:paraId="4756E8E9" w14:textId="0C11F6A1" w:rsidR="00FF6AD6" w:rsidRPr="00C77908" w:rsidRDefault="00FF6AD6" w:rsidP="00FF6AD6">
      <w:pPr>
        <w:rPr>
          <w:rFonts w:ascii="Century Gothic" w:hAnsi="Century Gothic"/>
          <w:sz w:val="20"/>
          <w:szCs w:val="20"/>
        </w:rPr>
      </w:pPr>
      <w:r w:rsidRPr="00C77908">
        <w:rPr>
          <w:rFonts w:ascii="Century Gothic" w:hAnsi="Century Gothic"/>
          <w:sz w:val="20"/>
          <w:szCs w:val="20"/>
        </w:rPr>
        <w:t>NV</w:t>
      </w:r>
      <w:r w:rsidRPr="00C77908">
        <w:rPr>
          <w:rFonts w:ascii="Century Gothic" w:hAnsi="Century Gothic"/>
          <w:sz w:val="20"/>
          <w:szCs w:val="20"/>
        </w:rPr>
        <w:tab/>
      </w:r>
      <w:r w:rsidR="00226C23">
        <w:rPr>
          <w:rFonts w:ascii="Century Gothic" w:hAnsi="Century Gothic"/>
          <w:sz w:val="20"/>
          <w:szCs w:val="20"/>
        </w:rPr>
        <w:t xml:space="preserve">Le </w:t>
      </w:r>
      <w:proofErr w:type="spellStart"/>
      <w:r w:rsidR="00226C23">
        <w:rPr>
          <w:rFonts w:ascii="Century Gothic" w:hAnsi="Century Gothic"/>
          <w:sz w:val="20"/>
          <w:szCs w:val="20"/>
        </w:rPr>
        <w:t>Colture</w:t>
      </w:r>
      <w:proofErr w:type="spellEnd"/>
      <w:r w:rsidR="00226C23">
        <w:rPr>
          <w:rFonts w:ascii="Century Gothic" w:hAnsi="Century Gothic"/>
          <w:sz w:val="20"/>
          <w:szCs w:val="20"/>
        </w:rPr>
        <w:t xml:space="preserve"> Pr</w:t>
      </w:r>
      <w:r w:rsidRPr="00C77908">
        <w:rPr>
          <w:rFonts w:ascii="Century Gothic" w:hAnsi="Century Gothic"/>
          <w:sz w:val="20"/>
          <w:szCs w:val="20"/>
        </w:rPr>
        <w:t>osecco</w:t>
      </w:r>
      <w:r w:rsidRPr="00C77908">
        <w:rPr>
          <w:rFonts w:ascii="Century Gothic" w:hAnsi="Century Gothic"/>
          <w:i/>
          <w:iCs/>
          <w:sz w:val="20"/>
          <w:szCs w:val="20"/>
        </w:rPr>
        <w:t xml:space="preserve">, </w:t>
      </w:r>
      <w:r w:rsidR="00226C23">
        <w:rPr>
          <w:rFonts w:ascii="Century Gothic" w:hAnsi="Century Gothic"/>
          <w:i/>
          <w:iCs/>
          <w:sz w:val="20"/>
          <w:szCs w:val="20"/>
        </w:rPr>
        <w:t>Treviso,</w:t>
      </w:r>
      <w:r w:rsidRPr="00C77908">
        <w:rPr>
          <w:rFonts w:ascii="Century Gothic" w:hAnsi="Century Gothic"/>
          <w:i/>
          <w:iCs/>
          <w:sz w:val="20"/>
          <w:szCs w:val="20"/>
        </w:rPr>
        <w:t xml:space="preserve"> Italy</w:t>
      </w:r>
      <w:r w:rsidRPr="00C77908">
        <w:rPr>
          <w:rFonts w:ascii="Century Gothic" w:hAnsi="Century Gothic"/>
          <w:i/>
          <w:iCs/>
          <w:sz w:val="20"/>
          <w:szCs w:val="20"/>
        </w:rPr>
        <w:tab/>
      </w:r>
      <w:r w:rsidRPr="00C77908">
        <w:rPr>
          <w:rFonts w:ascii="Century Gothic" w:hAnsi="Century Gothic"/>
          <w:sz w:val="20"/>
          <w:szCs w:val="20"/>
        </w:rPr>
        <w:tab/>
      </w:r>
      <w:r w:rsidRPr="00C77908">
        <w:rPr>
          <w:rFonts w:ascii="Century Gothic" w:hAnsi="Century Gothic"/>
          <w:sz w:val="20"/>
          <w:szCs w:val="20"/>
        </w:rPr>
        <w:tab/>
      </w:r>
      <w:r w:rsidRPr="00C77908">
        <w:rPr>
          <w:rFonts w:ascii="Century Gothic" w:hAnsi="Century Gothic"/>
          <w:sz w:val="20"/>
          <w:szCs w:val="20"/>
        </w:rPr>
        <w:tab/>
      </w:r>
      <w:r w:rsidRPr="00C77908">
        <w:rPr>
          <w:rFonts w:ascii="Century Gothic" w:hAnsi="Century Gothic"/>
          <w:sz w:val="20"/>
          <w:szCs w:val="20"/>
        </w:rPr>
        <w:tab/>
      </w:r>
      <w:r w:rsidRPr="00C77908">
        <w:rPr>
          <w:rFonts w:ascii="Century Gothic" w:hAnsi="Century Gothic"/>
          <w:sz w:val="20"/>
          <w:szCs w:val="20"/>
        </w:rPr>
        <w:tab/>
      </w:r>
      <w:r w:rsidRPr="00C77908">
        <w:rPr>
          <w:rFonts w:ascii="Century Gothic" w:hAnsi="Century Gothic"/>
          <w:sz w:val="20"/>
          <w:szCs w:val="20"/>
        </w:rPr>
        <w:tab/>
      </w:r>
      <w:r w:rsidRPr="00C77908">
        <w:rPr>
          <w:rFonts w:ascii="Century Gothic" w:hAnsi="Century Gothic"/>
          <w:sz w:val="20"/>
          <w:szCs w:val="20"/>
        </w:rPr>
        <w:tab/>
        <w:t>1</w:t>
      </w:r>
      <w:r w:rsidR="00433A2B">
        <w:rPr>
          <w:rFonts w:ascii="Century Gothic" w:hAnsi="Century Gothic"/>
          <w:sz w:val="20"/>
          <w:szCs w:val="20"/>
        </w:rPr>
        <w:t>2</w:t>
      </w:r>
      <w:r w:rsidRPr="00C77908">
        <w:rPr>
          <w:rFonts w:ascii="Century Gothic" w:hAnsi="Century Gothic"/>
          <w:sz w:val="20"/>
          <w:szCs w:val="20"/>
        </w:rPr>
        <w:tab/>
      </w:r>
    </w:p>
    <w:p w14:paraId="2D756046" w14:textId="24C0CCEB" w:rsidR="006D1254" w:rsidRDefault="00FF6AD6" w:rsidP="006D1632">
      <w:pPr>
        <w:rPr>
          <w:rFonts w:ascii="Century Gothic" w:hAnsi="Century Gothic"/>
          <w:sz w:val="20"/>
          <w:szCs w:val="20"/>
        </w:rPr>
      </w:pPr>
      <w:r w:rsidRPr="00C77908">
        <w:rPr>
          <w:rFonts w:ascii="Century Gothic" w:hAnsi="Century Gothic"/>
          <w:sz w:val="20"/>
          <w:szCs w:val="20"/>
        </w:rPr>
        <w:t>NV</w:t>
      </w:r>
      <w:r w:rsidRPr="00C77908">
        <w:rPr>
          <w:rFonts w:ascii="Century Gothic" w:hAnsi="Century Gothic"/>
          <w:sz w:val="20"/>
          <w:szCs w:val="20"/>
        </w:rPr>
        <w:tab/>
      </w:r>
      <w:r w:rsidR="00C77908" w:rsidRPr="00C77908">
        <w:rPr>
          <w:rFonts w:ascii="Century Gothic" w:hAnsi="Century Gothic"/>
          <w:sz w:val="20"/>
          <w:szCs w:val="20"/>
        </w:rPr>
        <w:t>C</w:t>
      </w:r>
      <w:r w:rsidR="00CF7BFE">
        <w:rPr>
          <w:rFonts w:ascii="Century Gothic" w:hAnsi="Century Gothic"/>
          <w:sz w:val="20"/>
          <w:szCs w:val="20"/>
        </w:rPr>
        <w:t>ava</w:t>
      </w:r>
      <w:r w:rsidR="00C77908" w:rsidRPr="00C77908">
        <w:rPr>
          <w:rFonts w:ascii="Century Gothic" w:hAnsi="Century Gothic"/>
          <w:sz w:val="20"/>
          <w:szCs w:val="20"/>
        </w:rPr>
        <w:t xml:space="preserve"> Rosé</w:t>
      </w:r>
      <w:r w:rsidR="00C77908">
        <w:rPr>
          <w:rFonts w:ascii="Century Gothic" w:hAnsi="Century Gothic"/>
          <w:sz w:val="20"/>
          <w:szCs w:val="20"/>
        </w:rPr>
        <w:t>,</w:t>
      </w:r>
      <w:r w:rsidR="00F77A0C">
        <w:rPr>
          <w:rFonts w:ascii="Century Gothic" w:hAnsi="Century Gothic"/>
          <w:sz w:val="20"/>
          <w:szCs w:val="20"/>
        </w:rPr>
        <w:t xml:space="preserve"> </w:t>
      </w:r>
      <w:r w:rsidR="00F77A0C" w:rsidRPr="00F50884">
        <w:rPr>
          <w:rFonts w:ascii="Century Gothic" w:hAnsi="Century Gothic"/>
          <w:i/>
          <w:iCs/>
          <w:sz w:val="20"/>
          <w:szCs w:val="20"/>
        </w:rPr>
        <w:t>Pares Balta</w:t>
      </w:r>
      <w:r w:rsidRPr="00F50884">
        <w:rPr>
          <w:rFonts w:ascii="Century Gothic" w:hAnsi="Century Gothic"/>
          <w:i/>
          <w:iCs/>
          <w:sz w:val="20"/>
          <w:szCs w:val="20"/>
        </w:rPr>
        <w:t>,</w:t>
      </w:r>
      <w:r w:rsidR="00F77A0C" w:rsidRPr="00F50884">
        <w:rPr>
          <w:rFonts w:ascii="Century Gothic" w:hAnsi="Century Gothic"/>
          <w:i/>
          <w:iCs/>
          <w:sz w:val="20"/>
          <w:szCs w:val="20"/>
        </w:rPr>
        <w:t xml:space="preserve"> Spain</w:t>
      </w:r>
      <w:r w:rsidRPr="00C77908">
        <w:rPr>
          <w:rFonts w:ascii="Century Gothic" w:hAnsi="Century Gothic"/>
          <w:color w:val="70AD47" w:themeColor="accent6"/>
          <w:sz w:val="20"/>
          <w:szCs w:val="20"/>
        </w:rPr>
        <w:t xml:space="preserve"> O</w:t>
      </w:r>
      <w:r w:rsidRPr="00C77908">
        <w:rPr>
          <w:rFonts w:ascii="Century Gothic" w:hAnsi="Century Gothic"/>
          <w:sz w:val="20"/>
          <w:szCs w:val="20"/>
        </w:rPr>
        <w:tab/>
      </w:r>
      <w:r w:rsidR="00F77A0C">
        <w:rPr>
          <w:rFonts w:ascii="Century Gothic" w:hAnsi="Century Gothic"/>
          <w:sz w:val="20"/>
          <w:szCs w:val="20"/>
        </w:rPr>
        <w:tab/>
      </w:r>
      <w:r w:rsidR="00F77A0C">
        <w:rPr>
          <w:rFonts w:ascii="Century Gothic" w:hAnsi="Century Gothic"/>
          <w:sz w:val="20"/>
          <w:szCs w:val="20"/>
        </w:rPr>
        <w:tab/>
      </w:r>
      <w:r w:rsidRPr="00C77908">
        <w:rPr>
          <w:rFonts w:ascii="Century Gothic" w:hAnsi="Century Gothic"/>
          <w:sz w:val="20"/>
          <w:szCs w:val="20"/>
        </w:rPr>
        <w:tab/>
      </w:r>
      <w:r w:rsidRPr="00C77908">
        <w:rPr>
          <w:rFonts w:ascii="Century Gothic" w:hAnsi="Century Gothic"/>
          <w:sz w:val="20"/>
          <w:szCs w:val="20"/>
        </w:rPr>
        <w:tab/>
      </w:r>
      <w:r w:rsidRPr="00C77908">
        <w:rPr>
          <w:rFonts w:ascii="Century Gothic" w:hAnsi="Century Gothic"/>
          <w:sz w:val="20"/>
          <w:szCs w:val="20"/>
        </w:rPr>
        <w:tab/>
      </w:r>
      <w:r w:rsidRPr="00C77908">
        <w:rPr>
          <w:rFonts w:ascii="Century Gothic" w:hAnsi="Century Gothic"/>
          <w:sz w:val="20"/>
          <w:szCs w:val="20"/>
        </w:rPr>
        <w:tab/>
      </w:r>
      <w:r w:rsidRPr="00C77908">
        <w:rPr>
          <w:rFonts w:ascii="Century Gothic" w:hAnsi="Century Gothic"/>
          <w:sz w:val="20"/>
          <w:szCs w:val="20"/>
        </w:rPr>
        <w:tab/>
        <w:t>15</w:t>
      </w:r>
      <w:r w:rsidRPr="00C77908">
        <w:rPr>
          <w:rFonts w:ascii="Century Gothic" w:hAnsi="Century Gothic"/>
          <w:sz w:val="20"/>
          <w:szCs w:val="20"/>
        </w:rPr>
        <w:tab/>
      </w:r>
      <w:r w:rsidRPr="00C77908">
        <w:rPr>
          <w:rFonts w:ascii="Century Gothic" w:hAnsi="Century Gothic"/>
          <w:sz w:val="20"/>
          <w:szCs w:val="20"/>
        </w:rPr>
        <w:tab/>
      </w:r>
    </w:p>
    <w:p w14:paraId="2FCC2E80" w14:textId="77777777" w:rsidR="002236F9" w:rsidRDefault="002236F9" w:rsidP="006D1632">
      <w:pPr>
        <w:rPr>
          <w:rFonts w:ascii="Century Gothic" w:hAnsi="Century Gothic"/>
          <w:b/>
          <w:bCs/>
          <w:sz w:val="20"/>
          <w:szCs w:val="20"/>
        </w:rPr>
      </w:pPr>
    </w:p>
    <w:p w14:paraId="4D063B1B" w14:textId="5B2987CB" w:rsidR="008C1718" w:rsidRPr="004A38EE" w:rsidRDefault="00014A61" w:rsidP="006D1254">
      <w:pPr>
        <w:jc w:val="center"/>
        <w:rPr>
          <w:rFonts w:ascii="Century Gothic" w:hAnsi="Century Gothic"/>
          <w:b/>
          <w:bCs/>
          <w:color w:val="000000" w:themeColor="text1"/>
          <w:sz w:val="28"/>
          <w:szCs w:val="28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</w:pPr>
      <w:r w:rsidRPr="004A38EE">
        <w:rPr>
          <w:rFonts w:ascii="Century Gothic" w:hAnsi="Century Gothic"/>
          <w:b/>
          <w:bCs/>
          <w:color w:val="000000" w:themeColor="text1"/>
          <w:sz w:val="28"/>
          <w:szCs w:val="28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t>WINES BY THE GLASS</w:t>
      </w:r>
    </w:p>
    <w:p w14:paraId="4AA32775" w14:textId="604BDC1F" w:rsidR="008C1718" w:rsidRPr="00195FA0" w:rsidRDefault="00014A61" w:rsidP="001B2458">
      <w:pPr>
        <w:rPr>
          <w:rFonts w:ascii="Century Gothic" w:hAnsi="Century Gothic"/>
          <w:b/>
          <w:bCs/>
          <w:sz w:val="20"/>
          <w:szCs w:val="20"/>
        </w:rPr>
      </w:pP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="00107CDF" w:rsidRPr="00195FA0">
        <w:rPr>
          <w:rFonts w:ascii="Century Gothic" w:hAnsi="Century Gothic"/>
          <w:i/>
          <w:iCs/>
          <w:sz w:val="20"/>
          <w:szCs w:val="20"/>
        </w:rPr>
        <w:tab/>
      </w:r>
      <w:r w:rsidR="009D03ED">
        <w:rPr>
          <w:rFonts w:ascii="Century Gothic" w:hAnsi="Century Gothic"/>
          <w:i/>
          <w:iCs/>
          <w:sz w:val="20"/>
          <w:szCs w:val="20"/>
        </w:rPr>
        <w:tab/>
      </w:r>
      <w:r w:rsidR="009D03ED">
        <w:rPr>
          <w:rFonts w:ascii="Century Gothic" w:hAnsi="Century Gothic"/>
          <w:i/>
          <w:iCs/>
          <w:sz w:val="20"/>
          <w:szCs w:val="20"/>
        </w:rPr>
        <w:tab/>
      </w:r>
      <w:r w:rsidR="009D03ED">
        <w:rPr>
          <w:rFonts w:ascii="Century Gothic" w:hAnsi="Century Gothic"/>
          <w:i/>
          <w:iCs/>
          <w:sz w:val="20"/>
          <w:szCs w:val="20"/>
        </w:rPr>
        <w:tab/>
      </w:r>
      <w:r w:rsidR="009D03ED">
        <w:rPr>
          <w:rFonts w:ascii="Century Gothic" w:hAnsi="Century Gothic"/>
          <w:i/>
          <w:iCs/>
          <w:sz w:val="20"/>
          <w:szCs w:val="20"/>
        </w:rPr>
        <w:tab/>
      </w:r>
      <w:r w:rsidR="009D03ED" w:rsidRPr="009D03ED">
        <w:rPr>
          <w:rFonts w:ascii="Century Gothic" w:hAnsi="Century Gothic"/>
          <w:i/>
          <w:iCs/>
          <w:sz w:val="20"/>
          <w:szCs w:val="20"/>
        </w:rPr>
        <w:t xml:space="preserve">            </w:t>
      </w:r>
      <w:r w:rsidR="009D03ED">
        <w:rPr>
          <w:rFonts w:ascii="Century Gothic" w:hAnsi="Century Gothic"/>
          <w:i/>
          <w:iCs/>
          <w:sz w:val="20"/>
          <w:szCs w:val="20"/>
        </w:rPr>
        <w:tab/>
      </w:r>
      <w:r w:rsidR="009D03ED">
        <w:rPr>
          <w:rFonts w:ascii="Century Gothic" w:hAnsi="Century Gothic"/>
          <w:i/>
          <w:iCs/>
          <w:sz w:val="20"/>
          <w:szCs w:val="20"/>
        </w:rPr>
        <w:tab/>
      </w:r>
      <w:r w:rsidR="008B7921" w:rsidRPr="009D03ED">
        <w:rPr>
          <w:rFonts w:ascii="Century Gothic" w:hAnsi="Century Gothic"/>
          <w:sz w:val="20"/>
          <w:szCs w:val="20"/>
        </w:rPr>
        <w:tab/>
      </w:r>
    </w:p>
    <w:p w14:paraId="1FF04AB7" w14:textId="2EE8E635" w:rsidR="00572C0C" w:rsidRPr="00664E7B" w:rsidRDefault="00572C0C" w:rsidP="00664E7B">
      <w:pPr>
        <w:rPr>
          <w:rFonts w:ascii="Century Gothic" w:hAnsi="Century Gothic"/>
          <w:sz w:val="20"/>
          <w:szCs w:val="20"/>
        </w:rPr>
      </w:pPr>
      <w:r w:rsidRPr="009D03ED">
        <w:rPr>
          <w:rFonts w:ascii="Century Gothic" w:hAnsi="Century Gothic"/>
          <w:sz w:val="20"/>
          <w:szCs w:val="20"/>
        </w:rPr>
        <w:tab/>
      </w:r>
      <w:r w:rsidR="0039252F" w:rsidRPr="00195FA0">
        <w:rPr>
          <w:rFonts w:ascii="Century Gothic" w:hAnsi="Century Gothic"/>
          <w:sz w:val="20"/>
          <w:szCs w:val="20"/>
          <w:u w:val="single"/>
        </w:rPr>
        <w:t>WHITE WINES</w:t>
      </w:r>
      <w:r w:rsidR="00664E7B">
        <w:rPr>
          <w:rFonts w:ascii="Century Gothic" w:hAnsi="Century Gothic"/>
          <w:sz w:val="20"/>
          <w:szCs w:val="20"/>
        </w:rPr>
        <w:tab/>
      </w:r>
      <w:r w:rsidR="00664E7B">
        <w:rPr>
          <w:rFonts w:ascii="Century Gothic" w:hAnsi="Century Gothic"/>
          <w:sz w:val="20"/>
          <w:szCs w:val="20"/>
        </w:rPr>
        <w:tab/>
      </w:r>
      <w:r w:rsidR="00664E7B">
        <w:rPr>
          <w:rFonts w:ascii="Century Gothic" w:hAnsi="Century Gothic"/>
          <w:sz w:val="20"/>
          <w:szCs w:val="20"/>
        </w:rPr>
        <w:tab/>
      </w:r>
      <w:r w:rsidR="00664E7B">
        <w:rPr>
          <w:rFonts w:ascii="Century Gothic" w:hAnsi="Century Gothic"/>
          <w:sz w:val="20"/>
          <w:szCs w:val="20"/>
        </w:rPr>
        <w:tab/>
      </w:r>
      <w:r w:rsidR="00664E7B">
        <w:rPr>
          <w:rFonts w:ascii="Century Gothic" w:hAnsi="Century Gothic"/>
          <w:sz w:val="20"/>
          <w:szCs w:val="20"/>
        </w:rPr>
        <w:tab/>
      </w:r>
      <w:r w:rsidR="00664E7B">
        <w:rPr>
          <w:rFonts w:ascii="Century Gothic" w:hAnsi="Century Gothic"/>
          <w:sz w:val="20"/>
          <w:szCs w:val="20"/>
        </w:rPr>
        <w:tab/>
      </w:r>
      <w:r w:rsidR="00664E7B">
        <w:rPr>
          <w:rFonts w:ascii="Century Gothic" w:hAnsi="Century Gothic"/>
          <w:sz w:val="20"/>
          <w:szCs w:val="20"/>
        </w:rPr>
        <w:tab/>
      </w:r>
      <w:r w:rsidR="00664E7B">
        <w:rPr>
          <w:rFonts w:ascii="Century Gothic" w:hAnsi="Century Gothic"/>
          <w:sz w:val="20"/>
          <w:szCs w:val="20"/>
        </w:rPr>
        <w:tab/>
      </w:r>
      <w:r w:rsidR="00664E7B">
        <w:rPr>
          <w:rFonts w:ascii="Century Gothic" w:hAnsi="Century Gothic"/>
          <w:sz w:val="20"/>
          <w:szCs w:val="20"/>
        </w:rPr>
        <w:tab/>
        <w:t>175ml</w:t>
      </w:r>
      <w:r w:rsidR="00664E7B">
        <w:rPr>
          <w:rFonts w:ascii="Century Gothic" w:hAnsi="Century Gothic"/>
          <w:sz w:val="20"/>
          <w:szCs w:val="20"/>
        </w:rPr>
        <w:tab/>
      </w:r>
      <w:r w:rsidR="00664E7B">
        <w:rPr>
          <w:rFonts w:ascii="Century Gothic" w:hAnsi="Century Gothic"/>
          <w:sz w:val="20"/>
          <w:szCs w:val="20"/>
        </w:rPr>
        <w:tab/>
        <w:t>250ml</w:t>
      </w:r>
    </w:p>
    <w:p w14:paraId="145B03EC" w14:textId="77777777" w:rsidR="0039252F" w:rsidRPr="00195FA0" w:rsidRDefault="0039252F" w:rsidP="001B2458">
      <w:pPr>
        <w:rPr>
          <w:rFonts w:ascii="Century Gothic" w:hAnsi="Century Gothic"/>
          <w:i/>
          <w:iCs/>
          <w:sz w:val="20"/>
          <w:szCs w:val="20"/>
        </w:rPr>
      </w:pPr>
    </w:p>
    <w:p w14:paraId="296BDF55" w14:textId="2A8E9496" w:rsidR="0065175D" w:rsidRPr="00195FA0" w:rsidRDefault="006210FD" w:rsidP="001B2458">
      <w:pPr>
        <w:rPr>
          <w:rFonts w:ascii="Century Gothic" w:hAnsi="Century Gothic"/>
          <w:i/>
          <w:iCs/>
          <w:sz w:val="20"/>
          <w:szCs w:val="20"/>
        </w:rPr>
      </w:pPr>
      <w:bookmarkStart w:id="1" w:name="_Hlk78142166"/>
      <w:r w:rsidRPr="00F77A0C">
        <w:rPr>
          <w:rFonts w:ascii="Century Gothic" w:hAnsi="Century Gothic"/>
          <w:i/>
          <w:iCs/>
          <w:sz w:val="20"/>
          <w:szCs w:val="20"/>
        </w:rPr>
        <w:t>20</w:t>
      </w:r>
      <w:r w:rsidR="00B1789A" w:rsidRPr="00F77A0C">
        <w:rPr>
          <w:rFonts w:ascii="Century Gothic" w:hAnsi="Century Gothic"/>
          <w:i/>
          <w:iCs/>
          <w:sz w:val="20"/>
          <w:szCs w:val="20"/>
        </w:rPr>
        <w:t>19</w:t>
      </w:r>
      <w:r w:rsidRPr="00F77A0C">
        <w:rPr>
          <w:rFonts w:ascii="Century Gothic" w:hAnsi="Century Gothic"/>
          <w:i/>
          <w:iCs/>
          <w:sz w:val="20"/>
          <w:szCs w:val="20"/>
        </w:rPr>
        <w:tab/>
      </w:r>
      <w:r w:rsidR="00F83188">
        <w:rPr>
          <w:rFonts w:ascii="Century Gothic" w:hAnsi="Century Gothic"/>
          <w:sz w:val="20"/>
          <w:szCs w:val="20"/>
        </w:rPr>
        <w:t xml:space="preserve">Pinot Grigio, </w:t>
      </w:r>
      <w:r w:rsidR="00F83188" w:rsidRPr="00C35C06">
        <w:rPr>
          <w:rFonts w:ascii="Century Gothic" w:hAnsi="Century Gothic"/>
          <w:i/>
          <w:iCs/>
          <w:sz w:val="20"/>
          <w:szCs w:val="20"/>
        </w:rPr>
        <w:t>Vivolo, Italy</w:t>
      </w:r>
      <w:r w:rsidR="00F83188">
        <w:rPr>
          <w:rFonts w:ascii="Century Gothic" w:hAnsi="Century Gothic"/>
          <w:sz w:val="20"/>
          <w:szCs w:val="20"/>
        </w:rPr>
        <w:tab/>
      </w:r>
      <w:r w:rsidR="00F83188">
        <w:rPr>
          <w:rFonts w:ascii="Century Gothic" w:hAnsi="Century Gothic"/>
          <w:sz w:val="20"/>
          <w:szCs w:val="20"/>
        </w:rPr>
        <w:tab/>
      </w:r>
      <w:r w:rsidR="0059184E" w:rsidRPr="00F77A0C">
        <w:rPr>
          <w:rFonts w:ascii="Century Gothic" w:hAnsi="Century Gothic"/>
          <w:i/>
          <w:iCs/>
          <w:sz w:val="20"/>
          <w:szCs w:val="20"/>
        </w:rPr>
        <w:tab/>
      </w:r>
      <w:r w:rsidR="0059184E" w:rsidRPr="00F77A0C">
        <w:rPr>
          <w:rFonts w:ascii="Century Gothic" w:hAnsi="Century Gothic"/>
          <w:i/>
          <w:iCs/>
          <w:sz w:val="20"/>
          <w:szCs w:val="20"/>
        </w:rPr>
        <w:tab/>
      </w:r>
      <w:r w:rsidR="00184893" w:rsidRPr="00F77A0C">
        <w:rPr>
          <w:rFonts w:ascii="Century Gothic" w:hAnsi="Century Gothic"/>
          <w:i/>
          <w:iCs/>
          <w:sz w:val="20"/>
          <w:szCs w:val="20"/>
        </w:rPr>
        <w:tab/>
      </w:r>
      <w:r w:rsidR="0059184E" w:rsidRPr="00F77A0C">
        <w:rPr>
          <w:rFonts w:ascii="Century Gothic" w:hAnsi="Century Gothic"/>
          <w:i/>
          <w:iCs/>
          <w:sz w:val="20"/>
          <w:szCs w:val="20"/>
        </w:rPr>
        <w:tab/>
      </w:r>
      <w:r w:rsidR="004E19B5" w:rsidRPr="00F77A0C">
        <w:rPr>
          <w:rFonts w:ascii="Century Gothic" w:hAnsi="Century Gothic"/>
          <w:i/>
          <w:iCs/>
          <w:sz w:val="20"/>
          <w:szCs w:val="20"/>
        </w:rPr>
        <w:t xml:space="preserve"> </w:t>
      </w:r>
      <w:r w:rsidR="00664E7B" w:rsidRPr="00F77A0C">
        <w:rPr>
          <w:rFonts w:ascii="Century Gothic" w:hAnsi="Century Gothic"/>
          <w:i/>
          <w:iCs/>
          <w:sz w:val="20"/>
          <w:szCs w:val="20"/>
        </w:rPr>
        <w:tab/>
      </w:r>
      <w:r w:rsidR="00433A2B">
        <w:rPr>
          <w:rFonts w:ascii="Century Gothic" w:hAnsi="Century Gothic"/>
          <w:i/>
          <w:iCs/>
          <w:sz w:val="20"/>
          <w:szCs w:val="20"/>
        </w:rPr>
        <w:t>10</w:t>
      </w:r>
      <w:r w:rsidR="000766CA" w:rsidRPr="00F77A0C">
        <w:rPr>
          <w:rFonts w:ascii="Century Gothic" w:hAnsi="Century Gothic"/>
          <w:i/>
          <w:iCs/>
          <w:sz w:val="20"/>
          <w:szCs w:val="20"/>
        </w:rPr>
        <w:tab/>
      </w:r>
      <w:r w:rsidR="000766CA" w:rsidRPr="00F77A0C">
        <w:rPr>
          <w:rFonts w:ascii="Century Gothic" w:hAnsi="Century Gothic"/>
          <w:i/>
          <w:iCs/>
          <w:sz w:val="20"/>
          <w:szCs w:val="20"/>
        </w:rPr>
        <w:tab/>
      </w:r>
      <w:r w:rsidR="00F83188">
        <w:rPr>
          <w:rFonts w:ascii="Century Gothic" w:hAnsi="Century Gothic"/>
          <w:i/>
          <w:iCs/>
          <w:sz w:val="20"/>
          <w:szCs w:val="20"/>
        </w:rPr>
        <w:t>12</w:t>
      </w:r>
      <w:r w:rsidR="00433A2B">
        <w:rPr>
          <w:rFonts w:ascii="Century Gothic" w:hAnsi="Century Gothic"/>
          <w:i/>
          <w:iCs/>
          <w:sz w:val="20"/>
          <w:szCs w:val="20"/>
        </w:rPr>
        <w:t>.50</w:t>
      </w:r>
      <w:r w:rsidR="00264061" w:rsidRPr="00195FA0">
        <w:rPr>
          <w:rFonts w:ascii="Century Gothic" w:hAnsi="Century Gothic"/>
          <w:i/>
          <w:iCs/>
          <w:sz w:val="20"/>
          <w:szCs w:val="20"/>
        </w:rPr>
        <w:tab/>
      </w:r>
    </w:p>
    <w:p w14:paraId="3FE789F8" w14:textId="25FCE7AF" w:rsidR="00670AF1" w:rsidRDefault="00B65161" w:rsidP="001B2458">
      <w:pPr>
        <w:rPr>
          <w:rFonts w:ascii="Century Gothic" w:hAnsi="Century Gothic"/>
          <w:i/>
          <w:iCs/>
          <w:sz w:val="20"/>
          <w:szCs w:val="20"/>
        </w:rPr>
      </w:pPr>
      <w:r w:rsidRPr="00195FA0">
        <w:rPr>
          <w:rFonts w:ascii="Century Gothic" w:hAnsi="Century Gothic"/>
          <w:i/>
          <w:iCs/>
          <w:sz w:val="20"/>
          <w:szCs w:val="20"/>
        </w:rPr>
        <w:t>2019</w:t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sz w:val="20"/>
          <w:szCs w:val="20"/>
        </w:rPr>
        <w:t xml:space="preserve">Sauvignon Blanc, </w:t>
      </w:r>
      <w:r w:rsidR="00E1035D" w:rsidRPr="00C35C06">
        <w:rPr>
          <w:rFonts w:ascii="Century Gothic" w:hAnsi="Century Gothic"/>
          <w:i/>
          <w:iCs/>
          <w:sz w:val="20"/>
          <w:szCs w:val="20"/>
        </w:rPr>
        <w:t xml:space="preserve">Infamous Goose, </w:t>
      </w:r>
      <w:r w:rsidR="00A54733" w:rsidRPr="00C35C06">
        <w:rPr>
          <w:rFonts w:ascii="Century Gothic" w:hAnsi="Century Gothic"/>
          <w:i/>
          <w:iCs/>
          <w:sz w:val="20"/>
          <w:szCs w:val="20"/>
        </w:rPr>
        <w:t>New</w:t>
      </w:r>
      <w:r w:rsidR="00A54733" w:rsidRPr="00195FA0">
        <w:rPr>
          <w:rFonts w:ascii="Century Gothic" w:hAnsi="Century Gothic"/>
          <w:i/>
          <w:iCs/>
          <w:sz w:val="20"/>
          <w:szCs w:val="20"/>
        </w:rPr>
        <w:t xml:space="preserve"> Zealand</w:t>
      </w:r>
      <w:r w:rsidR="00184893" w:rsidRPr="00195FA0">
        <w:rPr>
          <w:rFonts w:ascii="Century Gothic" w:hAnsi="Century Gothic"/>
          <w:i/>
          <w:iCs/>
          <w:sz w:val="20"/>
          <w:szCs w:val="20"/>
        </w:rPr>
        <w:t xml:space="preserve">, </w:t>
      </w:r>
      <w:r w:rsidR="00184893" w:rsidRPr="00195FA0">
        <w:rPr>
          <w:rFonts w:ascii="Century Gothic" w:hAnsi="Century Gothic"/>
          <w:i/>
          <w:iCs/>
          <w:color w:val="70AD47" w:themeColor="accent6"/>
          <w:sz w:val="20"/>
          <w:szCs w:val="20"/>
        </w:rPr>
        <w:t>O</w:t>
      </w:r>
      <w:r w:rsidR="00A54733" w:rsidRPr="00195FA0">
        <w:rPr>
          <w:rFonts w:ascii="Century Gothic" w:hAnsi="Century Gothic"/>
          <w:i/>
          <w:iCs/>
          <w:sz w:val="20"/>
          <w:szCs w:val="20"/>
        </w:rPr>
        <w:tab/>
      </w:r>
      <w:r w:rsidR="00A54733" w:rsidRPr="00195FA0">
        <w:rPr>
          <w:rFonts w:ascii="Century Gothic" w:hAnsi="Century Gothic"/>
          <w:i/>
          <w:iCs/>
          <w:sz w:val="20"/>
          <w:szCs w:val="20"/>
        </w:rPr>
        <w:tab/>
      </w:r>
      <w:r w:rsidR="00664E7B">
        <w:rPr>
          <w:rFonts w:ascii="Century Gothic" w:hAnsi="Century Gothic"/>
          <w:i/>
          <w:iCs/>
          <w:sz w:val="20"/>
          <w:szCs w:val="20"/>
        </w:rPr>
        <w:tab/>
      </w:r>
      <w:r w:rsidR="00664E7B">
        <w:rPr>
          <w:rFonts w:ascii="Century Gothic" w:hAnsi="Century Gothic"/>
          <w:i/>
          <w:iCs/>
          <w:sz w:val="20"/>
          <w:szCs w:val="20"/>
        </w:rPr>
        <w:tab/>
      </w:r>
      <w:r w:rsidR="00366C92" w:rsidRPr="00195FA0">
        <w:rPr>
          <w:rFonts w:ascii="Century Gothic" w:hAnsi="Century Gothic"/>
          <w:i/>
          <w:iCs/>
          <w:sz w:val="20"/>
          <w:szCs w:val="20"/>
        </w:rPr>
        <w:t>11</w:t>
      </w:r>
      <w:r w:rsidR="00125651" w:rsidRPr="00195FA0">
        <w:rPr>
          <w:rFonts w:ascii="Century Gothic" w:hAnsi="Century Gothic"/>
          <w:i/>
          <w:iCs/>
          <w:sz w:val="20"/>
          <w:szCs w:val="20"/>
        </w:rPr>
        <w:tab/>
      </w:r>
      <w:r w:rsidR="00125651" w:rsidRPr="00195FA0">
        <w:rPr>
          <w:rFonts w:ascii="Century Gothic" w:hAnsi="Century Gothic"/>
          <w:i/>
          <w:iCs/>
          <w:sz w:val="20"/>
          <w:szCs w:val="20"/>
        </w:rPr>
        <w:tab/>
      </w:r>
      <w:r w:rsidR="00230FFA" w:rsidRPr="00195FA0">
        <w:rPr>
          <w:rFonts w:ascii="Century Gothic" w:hAnsi="Century Gothic"/>
          <w:i/>
          <w:iCs/>
          <w:sz w:val="20"/>
          <w:szCs w:val="20"/>
        </w:rPr>
        <w:t>15</w:t>
      </w:r>
    </w:p>
    <w:p w14:paraId="6FFC766B" w14:textId="2426A942" w:rsidR="00E11925" w:rsidRDefault="001416C2" w:rsidP="001B2458">
      <w:pPr>
        <w:rPr>
          <w:rFonts w:ascii="Century Gothic" w:hAnsi="Century Gothic"/>
          <w:i/>
          <w:iCs/>
          <w:sz w:val="20"/>
          <w:szCs w:val="20"/>
        </w:rPr>
      </w:pPr>
      <w:bookmarkStart w:id="2" w:name="_Hlk78142236"/>
      <w:bookmarkEnd w:id="1"/>
      <w:r w:rsidRPr="00195FA0">
        <w:rPr>
          <w:rFonts w:ascii="Century Gothic" w:hAnsi="Century Gothic"/>
          <w:i/>
          <w:iCs/>
          <w:sz w:val="20"/>
          <w:szCs w:val="20"/>
        </w:rPr>
        <w:t>2019</w:t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="00F857ED" w:rsidRPr="00195FA0">
        <w:rPr>
          <w:rFonts w:ascii="Century Gothic" w:hAnsi="Century Gothic"/>
          <w:sz w:val="20"/>
          <w:szCs w:val="20"/>
        </w:rPr>
        <w:t>Grüner</w:t>
      </w:r>
      <w:r w:rsidRPr="00195FA0">
        <w:rPr>
          <w:rFonts w:ascii="Century Gothic" w:hAnsi="Century Gothic"/>
          <w:sz w:val="20"/>
          <w:szCs w:val="20"/>
        </w:rPr>
        <w:t xml:space="preserve"> V</w:t>
      </w:r>
      <w:r w:rsidR="00EA6711">
        <w:rPr>
          <w:rFonts w:ascii="Century Gothic" w:hAnsi="Century Gothic"/>
          <w:sz w:val="20"/>
          <w:szCs w:val="20"/>
        </w:rPr>
        <w:t>e</w:t>
      </w:r>
      <w:r w:rsidRPr="00195FA0">
        <w:rPr>
          <w:rFonts w:ascii="Century Gothic" w:hAnsi="Century Gothic"/>
          <w:sz w:val="20"/>
          <w:szCs w:val="20"/>
        </w:rPr>
        <w:t xml:space="preserve">ltliner, </w:t>
      </w:r>
      <w:proofErr w:type="spellStart"/>
      <w:r w:rsidRPr="00195FA0">
        <w:rPr>
          <w:rFonts w:ascii="Century Gothic" w:hAnsi="Century Gothic"/>
          <w:i/>
          <w:iCs/>
          <w:sz w:val="20"/>
          <w:szCs w:val="20"/>
        </w:rPr>
        <w:t>Loimer</w:t>
      </w:r>
      <w:proofErr w:type="spellEnd"/>
      <w:r w:rsidRPr="00195FA0">
        <w:rPr>
          <w:rFonts w:ascii="Century Gothic" w:hAnsi="Century Gothic"/>
          <w:i/>
          <w:iCs/>
          <w:sz w:val="20"/>
          <w:szCs w:val="20"/>
        </w:rPr>
        <w:t xml:space="preserve">, </w:t>
      </w:r>
      <w:proofErr w:type="spellStart"/>
      <w:r w:rsidRPr="00195FA0">
        <w:rPr>
          <w:rFonts w:ascii="Century Gothic" w:hAnsi="Century Gothic"/>
          <w:i/>
          <w:iCs/>
          <w:sz w:val="20"/>
          <w:szCs w:val="20"/>
        </w:rPr>
        <w:t>Kampt</w:t>
      </w:r>
      <w:r w:rsidR="00590EF6" w:rsidRPr="00195FA0">
        <w:rPr>
          <w:rFonts w:ascii="Century Gothic" w:hAnsi="Century Gothic"/>
          <w:i/>
          <w:iCs/>
          <w:sz w:val="20"/>
          <w:szCs w:val="20"/>
        </w:rPr>
        <w:t>al</w:t>
      </w:r>
      <w:proofErr w:type="spellEnd"/>
      <w:r w:rsidRPr="00195FA0">
        <w:rPr>
          <w:rFonts w:ascii="Century Gothic" w:hAnsi="Century Gothic"/>
          <w:i/>
          <w:iCs/>
          <w:sz w:val="20"/>
          <w:szCs w:val="20"/>
        </w:rPr>
        <w:t>, Austria</w:t>
      </w:r>
      <w:r w:rsidR="00184893" w:rsidRPr="00195FA0">
        <w:rPr>
          <w:rFonts w:ascii="Century Gothic" w:hAnsi="Century Gothic"/>
          <w:i/>
          <w:iCs/>
          <w:sz w:val="20"/>
          <w:szCs w:val="20"/>
        </w:rPr>
        <w:t>,</w:t>
      </w:r>
      <w:r w:rsidR="00536524" w:rsidRPr="00195FA0">
        <w:rPr>
          <w:rFonts w:ascii="Century Gothic" w:hAnsi="Century Gothic"/>
          <w:i/>
          <w:iCs/>
          <w:sz w:val="20"/>
          <w:szCs w:val="20"/>
        </w:rPr>
        <w:t xml:space="preserve"> </w:t>
      </w:r>
      <w:r w:rsidR="00536524" w:rsidRPr="00195FA0">
        <w:rPr>
          <w:rFonts w:ascii="Century Gothic" w:hAnsi="Century Gothic"/>
          <w:i/>
          <w:iCs/>
          <w:color w:val="70AD47" w:themeColor="accent6"/>
          <w:sz w:val="20"/>
          <w:szCs w:val="20"/>
        </w:rPr>
        <w:t xml:space="preserve">O, </w:t>
      </w:r>
      <w:r w:rsidR="00536524" w:rsidRPr="00195FA0">
        <w:rPr>
          <w:rFonts w:ascii="Century Gothic" w:hAnsi="Century Gothic"/>
          <w:i/>
          <w:iCs/>
          <w:color w:val="00B0F0"/>
          <w:sz w:val="20"/>
          <w:szCs w:val="20"/>
        </w:rPr>
        <w:t>B,</w:t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="00664E7B">
        <w:rPr>
          <w:rFonts w:ascii="Century Gothic" w:hAnsi="Century Gothic"/>
          <w:i/>
          <w:iCs/>
          <w:sz w:val="20"/>
          <w:szCs w:val="20"/>
        </w:rPr>
        <w:tab/>
      </w:r>
      <w:r w:rsidR="00664E7B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>12</w:t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  <w:t>1</w:t>
      </w:r>
      <w:bookmarkEnd w:id="2"/>
      <w:r w:rsidR="009A1F3F">
        <w:rPr>
          <w:rFonts w:ascii="Century Gothic" w:hAnsi="Century Gothic"/>
          <w:i/>
          <w:iCs/>
          <w:sz w:val="20"/>
          <w:szCs w:val="20"/>
        </w:rPr>
        <w:t>7</w:t>
      </w:r>
    </w:p>
    <w:p w14:paraId="45317C99" w14:textId="04A38BF5" w:rsidR="00670AF1" w:rsidRDefault="00A36E50" w:rsidP="001B2458">
      <w:pPr>
        <w:rPr>
          <w:rFonts w:ascii="Century Gothic" w:hAnsi="Century Gothic"/>
          <w:i/>
          <w:iCs/>
          <w:sz w:val="20"/>
          <w:szCs w:val="20"/>
        </w:rPr>
      </w:pPr>
      <w:r w:rsidRPr="00195FA0">
        <w:rPr>
          <w:rFonts w:ascii="Century Gothic" w:hAnsi="Century Gothic"/>
          <w:i/>
          <w:iCs/>
          <w:sz w:val="20"/>
          <w:szCs w:val="20"/>
        </w:rPr>
        <w:t>2017</w:t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sz w:val="20"/>
          <w:szCs w:val="20"/>
        </w:rPr>
        <w:t>Chardonnay</w:t>
      </w:r>
      <w:r w:rsidRPr="00195FA0">
        <w:rPr>
          <w:rFonts w:ascii="Century Gothic" w:hAnsi="Century Gothic"/>
          <w:i/>
          <w:iCs/>
          <w:sz w:val="20"/>
          <w:szCs w:val="20"/>
        </w:rPr>
        <w:t>, Rodney Strong</w:t>
      </w:r>
      <w:r w:rsidR="00F554B8" w:rsidRPr="00195FA0">
        <w:rPr>
          <w:rFonts w:ascii="Century Gothic" w:hAnsi="Century Gothic"/>
          <w:i/>
          <w:iCs/>
          <w:sz w:val="20"/>
          <w:szCs w:val="20"/>
        </w:rPr>
        <w:t>, Chalk Hill, U</w:t>
      </w:r>
      <w:r w:rsidR="00D05AA6">
        <w:rPr>
          <w:rFonts w:ascii="Century Gothic" w:hAnsi="Century Gothic"/>
          <w:i/>
          <w:iCs/>
          <w:sz w:val="20"/>
          <w:szCs w:val="20"/>
        </w:rPr>
        <w:t>SA,</w:t>
      </w:r>
      <w:r w:rsidR="00F554B8" w:rsidRPr="00195FA0">
        <w:rPr>
          <w:rFonts w:ascii="Century Gothic" w:hAnsi="Century Gothic"/>
          <w:i/>
          <w:iCs/>
          <w:sz w:val="20"/>
          <w:szCs w:val="20"/>
        </w:rPr>
        <w:t xml:space="preserve"> </w:t>
      </w:r>
      <w:r w:rsidR="00F554B8" w:rsidRPr="00195FA0">
        <w:rPr>
          <w:rFonts w:ascii="Century Gothic" w:eastAsia="SimSun" w:hAnsi="Century Gothic" w:cs="Big Caslon Medium"/>
          <w:i/>
          <w:iCs/>
          <w:color w:val="C00000"/>
          <w:sz w:val="20"/>
          <w:szCs w:val="20"/>
          <w:lang w:eastAsia="zh-CN"/>
        </w:rPr>
        <w:t>S</w:t>
      </w:r>
      <w:r w:rsidR="00F554B8" w:rsidRPr="00195FA0">
        <w:rPr>
          <w:rFonts w:ascii="Century Gothic" w:hAnsi="Century Gothic"/>
          <w:i/>
          <w:iCs/>
          <w:sz w:val="20"/>
          <w:szCs w:val="20"/>
        </w:rPr>
        <w:tab/>
      </w:r>
      <w:r w:rsidR="00F554B8" w:rsidRPr="00195FA0">
        <w:rPr>
          <w:rFonts w:ascii="Century Gothic" w:hAnsi="Century Gothic"/>
          <w:i/>
          <w:iCs/>
          <w:sz w:val="20"/>
          <w:szCs w:val="20"/>
        </w:rPr>
        <w:tab/>
      </w:r>
      <w:r w:rsidR="00664E7B">
        <w:rPr>
          <w:rFonts w:ascii="Century Gothic" w:hAnsi="Century Gothic"/>
          <w:i/>
          <w:iCs/>
          <w:sz w:val="20"/>
          <w:szCs w:val="20"/>
        </w:rPr>
        <w:tab/>
      </w:r>
      <w:r w:rsidR="00664E7B">
        <w:rPr>
          <w:rFonts w:ascii="Century Gothic" w:hAnsi="Century Gothic"/>
          <w:i/>
          <w:iCs/>
          <w:sz w:val="20"/>
          <w:szCs w:val="20"/>
        </w:rPr>
        <w:tab/>
      </w:r>
      <w:r w:rsidR="00F554B8" w:rsidRPr="00195FA0">
        <w:rPr>
          <w:rFonts w:ascii="Century Gothic" w:hAnsi="Century Gothic"/>
          <w:i/>
          <w:iCs/>
          <w:sz w:val="20"/>
          <w:szCs w:val="20"/>
        </w:rPr>
        <w:t>12.50</w:t>
      </w:r>
      <w:r w:rsidR="00F554B8" w:rsidRPr="00195FA0">
        <w:rPr>
          <w:rFonts w:ascii="Century Gothic" w:hAnsi="Century Gothic"/>
          <w:i/>
          <w:iCs/>
          <w:sz w:val="20"/>
          <w:szCs w:val="20"/>
        </w:rPr>
        <w:tab/>
      </w:r>
      <w:r w:rsidR="00F554B8" w:rsidRPr="00195FA0">
        <w:rPr>
          <w:rFonts w:ascii="Century Gothic" w:hAnsi="Century Gothic"/>
          <w:i/>
          <w:iCs/>
          <w:sz w:val="20"/>
          <w:szCs w:val="20"/>
        </w:rPr>
        <w:tab/>
      </w:r>
      <w:r w:rsidR="00542034" w:rsidRPr="00195FA0">
        <w:rPr>
          <w:rFonts w:ascii="Century Gothic" w:hAnsi="Century Gothic"/>
          <w:i/>
          <w:iCs/>
          <w:sz w:val="20"/>
          <w:szCs w:val="20"/>
        </w:rPr>
        <w:t>18</w:t>
      </w:r>
    </w:p>
    <w:p w14:paraId="7C5524C6" w14:textId="738C095C" w:rsidR="008C1718" w:rsidRPr="00195FA0" w:rsidRDefault="00A26293" w:rsidP="001B2458">
      <w:pPr>
        <w:rPr>
          <w:rFonts w:ascii="Century Gothic" w:hAnsi="Century Gothic"/>
          <w:i/>
          <w:iCs/>
          <w:sz w:val="20"/>
          <w:szCs w:val="20"/>
        </w:rPr>
      </w:pPr>
      <w:r w:rsidRPr="00195FA0">
        <w:rPr>
          <w:rFonts w:ascii="Century Gothic" w:hAnsi="Century Gothic"/>
          <w:i/>
          <w:iCs/>
          <w:sz w:val="20"/>
          <w:szCs w:val="20"/>
        </w:rPr>
        <w:t>201</w:t>
      </w:r>
      <w:r w:rsidR="00444C5D">
        <w:rPr>
          <w:rFonts w:ascii="Century Gothic" w:hAnsi="Century Gothic"/>
          <w:i/>
          <w:iCs/>
          <w:sz w:val="20"/>
          <w:szCs w:val="20"/>
        </w:rPr>
        <w:t>9</w:t>
      </w:r>
      <w:r w:rsidR="00F86E45" w:rsidRPr="00195FA0">
        <w:rPr>
          <w:rFonts w:ascii="Century Gothic" w:hAnsi="Century Gothic"/>
          <w:i/>
          <w:iCs/>
          <w:sz w:val="20"/>
          <w:szCs w:val="20"/>
        </w:rPr>
        <w:tab/>
      </w:r>
      <w:r w:rsidR="00444C5D">
        <w:rPr>
          <w:rFonts w:ascii="Century Gothic" w:hAnsi="Century Gothic"/>
          <w:sz w:val="20"/>
          <w:szCs w:val="20"/>
        </w:rPr>
        <w:t xml:space="preserve">Chablis, </w:t>
      </w:r>
      <w:r w:rsidR="00444C5D" w:rsidRPr="00444C5D">
        <w:rPr>
          <w:rFonts w:ascii="Century Gothic" w:hAnsi="Century Gothic"/>
          <w:i/>
          <w:iCs/>
          <w:sz w:val="20"/>
          <w:szCs w:val="20"/>
        </w:rPr>
        <w:t>William Fevre</w:t>
      </w:r>
      <w:r w:rsidR="00F86E45" w:rsidRPr="00195FA0">
        <w:rPr>
          <w:rFonts w:ascii="Century Gothic" w:hAnsi="Century Gothic"/>
          <w:i/>
          <w:iCs/>
          <w:sz w:val="20"/>
          <w:szCs w:val="20"/>
        </w:rPr>
        <w:t>, France</w:t>
      </w:r>
      <w:r w:rsidR="00444C5D">
        <w:rPr>
          <w:rFonts w:ascii="Century Gothic" w:hAnsi="Century Gothic"/>
          <w:i/>
          <w:iCs/>
          <w:sz w:val="20"/>
          <w:szCs w:val="20"/>
        </w:rPr>
        <w:tab/>
      </w:r>
      <w:r w:rsidR="00F86E45" w:rsidRPr="00195FA0">
        <w:rPr>
          <w:rFonts w:ascii="Century Gothic" w:hAnsi="Century Gothic"/>
          <w:i/>
          <w:iCs/>
          <w:sz w:val="20"/>
          <w:szCs w:val="20"/>
        </w:rPr>
        <w:tab/>
      </w:r>
      <w:r w:rsidR="00B06DFF">
        <w:rPr>
          <w:rFonts w:ascii="Century Gothic" w:hAnsi="Century Gothic"/>
          <w:i/>
          <w:iCs/>
          <w:sz w:val="20"/>
          <w:szCs w:val="20"/>
        </w:rPr>
        <w:tab/>
      </w:r>
      <w:r w:rsidR="00F86E45" w:rsidRPr="00195FA0">
        <w:rPr>
          <w:rFonts w:ascii="Century Gothic" w:hAnsi="Century Gothic"/>
          <w:i/>
          <w:iCs/>
          <w:sz w:val="20"/>
          <w:szCs w:val="20"/>
        </w:rPr>
        <w:tab/>
      </w:r>
      <w:r w:rsidR="00F86E45" w:rsidRPr="00195FA0">
        <w:rPr>
          <w:rFonts w:ascii="Century Gothic" w:hAnsi="Century Gothic"/>
          <w:i/>
          <w:iCs/>
          <w:sz w:val="20"/>
          <w:szCs w:val="20"/>
        </w:rPr>
        <w:tab/>
      </w:r>
      <w:r w:rsidR="00664E7B">
        <w:rPr>
          <w:rFonts w:ascii="Century Gothic" w:hAnsi="Century Gothic"/>
          <w:i/>
          <w:iCs/>
          <w:sz w:val="20"/>
          <w:szCs w:val="20"/>
        </w:rPr>
        <w:tab/>
      </w:r>
      <w:r w:rsidR="00664E7B">
        <w:rPr>
          <w:rFonts w:ascii="Century Gothic" w:hAnsi="Century Gothic"/>
          <w:i/>
          <w:iCs/>
          <w:sz w:val="20"/>
          <w:szCs w:val="20"/>
        </w:rPr>
        <w:tab/>
      </w:r>
      <w:r w:rsidR="00F86E45" w:rsidRPr="00195FA0">
        <w:rPr>
          <w:rFonts w:ascii="Century Gothic" w:hAnsi="Century Gothic"/>
          <w:i/>
          <w:iCs/>
          <w:sz w:val="20"/>
          <w:szCs w:val="20"/>
        </w:rPr>
        <w:t>1</w:t>
      </w:r>
      <w:r w:rsidR="001416C2" w:rsidRPr="00195FA0">
        <w:rPr>
          <w:rFonts w:ascii="Century Gothic" w:hAnsi="Century Gothic"/>
          <w:i/>
          <w:iCs/>
          <w:sz w:val="20"/>
          <w:szCs w:val="20"/>
        </w:rPr>
        <w:t>4</w:t>
      </w:r>
      <w:r w:rsidR="00F86E45" w:rsidRPr="00195FA0">
        <w:rPr>
          <w:rFonts w:ascii="Century Gothic" w:hAnsi="Century Gothic"/>
          <w:i/>
          <w:iCs/>
          <w:sz w:val="20"/>
          <w:szCs w:val="20"/>
        </w:rPr>
        <w:tab/>
      </w:r>
      <w:r w:rsidR="00F86E45" w:rsidRPr="00195FA0">
        <w:rPr>
          <w:rFonts w:ascii="Century Gothic" w:hAnsi="Century Gothic"/>
          <w:i/>
          <w:iCs/>
          <w:sz w:val="20"/>
          <w:szCs w:val="20"/>
        </w:rPr>
        <w:tab/>
      </w:r>
      <w:r w:rsidR="00091425" w:rsidRPr="00195FA0">
        <w:rPr>
          <w:rFonts w:ascii="Century Gothic" w:hAnsi="Century Gothic"/>
          <w:i/>
          <w:iCs/>
          <w:sz w:val="20"/>
          <w:szCs w:val="20"/>
        </w:rPr>
        <w:t>20</w:t>
      </w:r>
      <w:r w:rsidR="00091425" w:rsidRPr="00195FA0">
        <w:rPr>
          <w:rFonts w:ascii="Century Gothic" w:hAnsi="Century Gothic"/>
          <w:i/>
          <w:iCs/>
          <w:sz w:val="20"/>
          <w:szCs w:val="20"/>
        </w:rPr>
        <w:tab/>
      </w:r>
    </w:p>
    <w:p w14:paraId="6EB28476" w14:textId="519084B9" w:rsidR="00327D0F" w:rsidRPr="00195FA0" w:rsidRDefault="00327D0F" w:rsidP="001B245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8805"/>
        </w:tabs>
        <w:rPr>
          <w:rFonts w:ascii="Century Gothic" w:hAnsi="Century Gothic"/>
          <w:i/>
          <w:iCs/>
          <w:sz w:val="20"/>
          <w:szCs w:val="20"/>
        </w:rPr>
      </w:pPr>
    </w:p>
    <w:p w14:paraId="30408FBD" w14:textId="22F5E097" w:rsidR="00327D0F" w:rsidRPr="00195FA0" w:rsidRDefault="009A1F3F" w:rsidP="001B245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8805"/>
        </w:tabs>
        <w:rPr>
          <w:rFonts w:ascii="Century Gothic" w:hAnsi="Century Gothic"/>
          <w:sz w:val="20"/>
          <w:szCs w:val="20"/>
          <w:u w:val="single"/>
        </w:rPr>
      </w:pPr>
      <w:r>
        <w:rPr>
          <w:rFonts w:ascii="Century Gothic" w:hAnsi="Century Gothic"/>
          <w:sz w:val="20"/>
          <w:szCs w:val="20"/>
        </w:rPr>
        <w:tab/>
      </w:r>
      <w:r w:rsidR="00327D0F" w:rsidRPr="00195FA0">
        <w:rPr>
          <w:rFonts w:ascii="Century Gothic" w:hAnsi="Century Gothic"/>
          <w:sz w:val="20"/>
          <w:szCs w:val="20"/>
          <w:u w:val="single"/>
        </w:rPr>
        <w:t>ORANGE</w:t>
      </w:r>
    </w:p>
    <w:p w14:paraId="160B9D00" w14:textId="5692BF06" w:rsidR="00327D0F" w:rsidRPr="00195FA0" w:rsidRDefault="00327D0F" w:rsidP="001B245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8805"/>
        </w:tabs>
        <w:rPr>
          <w:rFonts w:ascii="Century Gothic" w:hAnsi="Century Gothic"/>
          <w:sz w:val="20"/>
          <w:szCs w:val="20"/>
          <w:u w:val="single"/>
        </w:rPr>
      </w:pPr>
    </w:p>
    <w:p w14:paraId="07B94457" w14:textId="6CEB42DA" w:rsidR="008C1718" w:rsidRPr="00195FA0" w:rsidRDefault="00C20920" w:rsidP="009A1F3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8805"/>
        </w:tabs>
        <w:rPr>
          <w:rFonts w:ascii="Century Gothic" w:hAnsi="Century Gothic"/>
          <w:i/>
          <w:iCs/>
          <w:sz w:val="20"/>
          <w:szCs w:val="20"/>
        </w:rPr>
      </w:pPr>
      <w:bookmarkStart w:id="3" w:name="_Hlk78142381"/>
      <w:r w:rsidRPr="00195FA0">
        <w:rPr>
          <w:rFonts w:ascii="Century Gothic" w:hAnsi="Century Gothic"/>
          <w:i/>
          <w:iCs/>
          <w:sz w:val="20"/>
          <w:szCs w:val="20"/>
        </w:rPr>
        <w:t>2019</w:t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="00C82699">
        <w:rPr>
          <w:rFonts w:ascii="Century Gothic" w:hAnsi="Century Gothic"/>
          <w:sz w:val="20"/>
          <w:szCs w:val="20"/>
        </w:rPr>
        <w:t>Greco</w:t>
      </w:r>
      <w:r w:rsidR="00156A19" w:rsidRPr="00195FA0">
        <w:rPr>
          <w:rFonts w:ascii="Century Gothic" w:hAnsi="Century Gothic"/>
          <w:i/>
          <w:iCs/>
          <w:sz w:val="20"/>
          <w:szCs w:val="20"/>
        </w:rPr>
        <w:t>,</w:t>
      </w:r>
      <w:r w:rsidR="00C82699">
        <w:rPr>
          <w:rFonts w:ascii="Century Gothic" w:hAnsi="Century Gothic"/>
          <w:i/>
          <w:iCs/>
          <w:sz w:val="20"/>
          <w:szCs w:val="20"/>
        </w:rPr>
        <w:t xml:space="preserve"> </w:t>
      </w:r>
      <w:proofErr w:type="spellStart"/>
      <w:r w:rsidR="00951172">
        <w:rPr>
          <w:rFonts w:ascii="Century Gothic" w:hAnsi="Century Gothic"/>
          <w:i/>
          <w:iCs/>
          <w:sz w:val="20"/>
          <w:szCs w:val="20"/>
        </w:rPr>
        <w:t>Ispirazione</w:t>
      </w:r>
      <w:proofErr w:type="spellEnd"/>
      <w:r w:rsidR="00951172">
        <w:rPr>
          <w:rFonts w:ascii="Century Gothic" w:hAnsi="Century Gothic"/>
          <w:i/>
          <w:iCs/>
          <w:sz w:val="20"/>
          <w:szCs w:val="20"/>
        </w:rPr>
        <w:t>, Valentina Passal</w:t>
      </w:r>
      <w:r w:rsidR="00775D74">
        <w:rPr>
          <w:rFonts w:ascii="Century Gothic" w:hAnsi="Century Gothic"/>
          <w:i/>
          <w:iCs/>
          <w:sz w:val="20"/>
          <w:szCs w:val="20"/>
        </w:rPr>
        <w:t>a</w:t>
      </w:r>
      <w:r w:rsidR="00951172">
        <w:rPr>
          <w:rFonts w:ascii="Century Gothic" w:hAnsi="Century Gothic"/>
          <w:i/>
          <w:iCs/>
          <w:sz w:val="20"/>
          <w:szCs w:val="20"/>
        </w:rPr>
        <w:t>cqua, Puglia</w:t>
      </w:r>
      <w:r w:rsidR="00156A19" w:rsidRPr="00195FA0">
        <w:rPr>
          <w:rFonts w:ascii="Century Gothic" w:hAnsi="Century Gothic"/>
          <w:i/>
          <w:iCs/>
          <w:sz w:val="20"/>
          <w:szCs w:val="20"/>
        </w:rPr>
        <w:t xml:space="preserve"> </w:t>
      </w:r>
      <w:bookmarkEnd w:id="3"/>
      <w:r w:rsidR="003A3035">
        <w:rPr>
          <w:rFonts w:ascii="Century Gothic" w:hAnsi="Century Gothic"/>
          <w:i/>
          <w:iCs/>
          <w:sz w:val="20"/>
          <w:szCs w:val="20"/>
        </w:rPr>
        <w:t>Italy</w:t>
      </w:r>
      <w:r w:rsidR="00C77908">
        <w:rPr>
          <w:rFonts w:ascii="Century Gothic" w:hAnsi="Century Gothic"/>
          <w:i/>
          <w:iCs/>
          <w:sz w:val="20"/>
          <w:szCs w:val="20"/>
        </w:rPr>
        <w:t xml:space="preserve"> </w:t>
      </w:r>
      <w:r w:rsidR="007459F2" w:rsidRPr="00195FA0">
        <w:rPr>
          <w:rFonts w:ascii="Century Gothic" w:hAnsi="Century Gothic"/>
          <w:i/>
          <w:iCs/>
          <w:color w:val="70AD47" w:themeColor="accent6"/>
          <w:sz w:val="20"/>
          <w:szCs w:val="20"/>
        </w:rPr>
        <w:t xml:space="preserve">O, </w:t>
      </w:r>
      <w:r w:rsidR="007459F2" w:rsidRPr="00195FA0">
        <w:rPr>
          <w:rFonts w:ascii="Century Gothic" w:hAnsi="Century Gothic"/>
          <w:i/>
          <w:iCs/>
          <w:color w:val="00B0F0"/>
          <w:sz w:val="20"/>
          <w:szCs w:val="20"/>
        </w:rPr>
        <w:t xml:space="preserve">B, </w:t>
      </w:r>
      <w:r w:rsidR="007459F2" w:rsidRPr="00195FA0">
        <w:rPr>
          <w:rFonts w:ascii="Century Gothic" w:eastAsia="SimSun" w:hAnsi="Century Gothic" w:cs="Big Caslon Medium"/>
          <w:i/>
          <w:iCs/>
          <w:color w:val="C00000"/>
          <w:sz w:val="20"/>
          <w:szCs w:val="20"/>
          <w:lang w:eastAsia="zh-CN"/>
        </w:rPr>
        <w:t>S</w:t>
      </w:r>
      <w:r w:rsidR="007459F2" w:rsidRPr="00195FA0">
        <w:rPr>
          <w:rFonts w:ascii="Century Gothic" w:hAnsi="Century Gothic"/>
          <w:i/>
          <w:iCs/>
          <w:sz w:val="20"/>
          <w:szCs w:val="20"/>
        </w:rPr>
        <w:t xml:space="preserve">, </w:t>
      </w:r>
      <w:r w:rsidR="00951172">
        <w:rPr>
          <w:rFonts w:ascii="Century Gothic" w:hAnsi="Century Gothic"/>
          <w:i/>
          <w:iCs/>
          <w:color w:val="ED7D31" w:themeColor="accent2"/>
          <w:sz w:val="20"/>
          <w:szCs w:val="20"/>
        </w:rPr>
        <w:t>N</w:t>
      </w:r>
      <w:r w:rsidR="00951172">
        <w:rPr>
          <w:rFonts w:ascii="Century Gothic" w:hAnsi="Century Gothic"/>
          <w:i/>
          <w:iCs/>
          <w:color w:val="ED7D31" w:themeColor="accent2"/>
          <w:sz w:val="20"/>
          <w:szCs w:val="20"/>
        </w:rPr>
        <w:tab/>
        <w:t xml:space="preserve">             </w:t>
      </w:r>
      <w:r w:rsidR="00951172" w:rsidRPr="00951172">
        <w:rPr>
          <w:rFonts w:ascii="Century Gothic" w:hAnsi="Century Gothic"/>
          <w:i/>
          <w:iCs/>
          <w:sz w:val="20"/>
          <w:szCs w:val="20"/>
        </w:rPr>
        <w:t>14</w:t>
      </w:r>
      <w:r w:rsidR="00951172" w:rsidRPr="00951172">
        <w:rPr>
          <w:rFonts w:ascii="Century Gothic" w:hAnsi="Century Gothic"/>
          <w:i/>
          <w:iCs/>
          <w:sz w:val="20"/>
          <w:szCs w:val="20"/>
        </w:rPr>
        <w:tab/>
      </w:r>
      <w:r w:rsidR="00951172" w:rsidRPr="00951172">
        <w:rPr>
          <w:rFonts w:ascii="Century Gothic" w:hAnsi="Century Gothic"/>
          <w:i/>
          <w:iCs/>
          <w:sz w:val="20"/>
          <w:szCs w:val="20"/>
        </w:rPr>
        <w:tab/>
        <w:t>20</w:t>
      </w:r>
    </w:p>
    <w:p w14:paraId="5454732E" w14:textId="51278D84" w:rsidR="009A1F3F" w:rsidRDefault="00565A8B" w:rsidP="00F83188">
      <w:pPr>
        <w:rPr>
          <w:rFonts w:ascii="Century Gothic" w:hAnsi="Century Gothic"/>
          <w:sz w:val="20"/>
          <w:szCs w:val="20"/>
          <w:u w:val="single"/>
        </w:rPr>
      </w:pPr>
      <w:r w:rsidRPr="00195FA0">
        <w:rPr>
          <w:rFonts w:ascii="Century Gothic" w:hAnsi="Century Gothic"/>
          <w:i/>
          <w:iCs/>
          <w:sz w:val="20"/>
          <w:szCs w:val="20"/>
        </w:rPr>
        <w:tab/>
      </w:r>
    </w:p>
    <w:p w14:paraId="5A91F3BF" w14:textId="30913AA9" w:rsidR="008C1718" w:rsidRPr="005E5CDA" w:rsidRDefault="00565A8B" w:rsidP="009A1F3F">
      <w:pPr>
        <w:ind w:firstLine="720"/>
        <w:rPr>
          <w:rFonts w:ascii="Century Gothic" w:hAnsi="Century Gothic"/>
          <w:sz w:val="20"/>
          <w:szCs w:val="20"/>
        </w:rPr>
      </w:pPr>
      <w:r w:rsidRPr="00195FA0">
        <w:rPr>
          <w:rFonts w:ascii="Century Gothic" w:hAnsi="Century Gothic"/>
          <w:sz w:val="20"/>
          <w:szCs w:val="20"/>
          <w:u w:val="single"/>
        </w:rPr>
        <w:t>ROSÉ</w:t>
      </w:r>
      <w:r w:rsidR="005E5CDA">
        <w:rPr>
          <w:rFonts w:ascii="Century Gothic" w:hAnsi="Century Gothic"/>
          <w:sz w:val="20"/>
          <w:szCs w:val="20"/>
        </w:rPr>
        <w:tab/>
      </w:r>
      <w:r w:rsidR="005E5CDA">
        <w:rPr>
          <w:rFonts w:ascii="Century Gothic" w:hAnsi="Century Gothic"/>
          <w:sz w:val="20"/>
          <w:szCs w:val="20"/>
        </w:rPr>
        <w:tab/>
      </w:r>
      <w:r w:rsidR="005E5CDA">
        <w:rPr>
          <w:rFonts w:ascii="Century Gothic" w:hAnsi="Century Gothic"/>
          <w:sz w:val="20"/>
          <w:szCs w:val="20"/>
        </w:rPr>
        <w:tab/>
      </w:r>
      <w:r w:rsidR="005E5CDA">
        <w:rPr>
          <w:rFonts w:ascii="Century Gothic" w:hAnsi="Century Gothic"/>
          <w:sz w:val="20"/>
          <w:szCs w:val="20"/>
        </w:rPr>
        <w:tab/>
      </w:r>
      <w:r w:rsidR="005E5CDA">
        <w:rPr>
          <w:rFonts w:ascii="Century Gothic" w:hAnsi="Century Gothic"/>
          <w:sz w:val="20"/>
          <w:szCs w:val="20"/>
        </w:rPr>
        <w:tab/>
      </w:r>
      <w:r w:rsidR="005E5CDA">
        <w:rPr>
          <w:rFonts w:ascii="Century Gothic" w:hAnsi="Century Gothic"/>
          <w:sz w:val="20"/>
          <w:szCs w:val="20"/>
        </w:rPr>
        <w:tab/>
      </w:r>
      <w:r w:rsidR="005E5CDA">
        <w:rPr>
          <w:rFonts w:ascii="Century Gothic" w:hAnsi="Century Gothic"/>
          <w:sz w:val="20"/>
          <w:szCs w:val="20"/>
        </w:rPr>
        <w:tab/>
      </w:r>
      <w:r w:rsidR="005E5CDA">
        <w:rPr>
          <w:rFonts w:ascii="Century Gothic" w:hAnsi="Century Gothic"/>
          <w:sz w:val="20"/>
          <w:szCs w:val="20"/>
        </w:rPr>
        <w:tab/>
      </w:r>
      <w:r w:rsidR="005E5CDA">
        <w:rPr>
          <w:rFonts w:ascii="Century Gothic" w:hAnsi="Century Gothic"/>
          <w:sz w:val="20"/>
          <w:szCs w:val="20"/>
        </w:rPr>
        <w:tab/>
      </w:r>
      <w:r w:rsidR="005E5CDA">
        <w:rPr>
          <w:rFonts w:ascii="Century Gothic" w:hAnsi="Century Gothic"/>
          <w:sz w:val="20"/>
          <w:szCs w:val="20"/>
        </w:rPr>
        <w:tab/>
        <w:t>175ml</w:t>
      </w:r>
      <w:r w:rsidR="005E5CDA">
        <w:rPr>
          <w:rFonts w:ascii="Century Gothic" w:hAnsi="Century Gothic"/>
          <w:sz w:val="20"/>
          <w:szCs w:val="20"/>
        </w:rPr>
        <w:tab/>
      </w:r>
      <w:r w:rsidR="005E5CDA">
        <w:rPr>
          <w:rFonts w:ascii="Century Gothic" w:hAnsi="Century Gothic"/>
          <w:sz w:val="20"/>
          <w:szCs w:val="20"/>
        </w:rPr>
        <w:tab/>
        <w:t>250ml</w:t>
      </w:r>
    </w:p>
    <w:p w14:paraId="4C79F2F7" w14:textId="0638C4E4" w:rsidR="008C1718" w:rsidRPr="00195FA0" w:rsidRDefault="008C1718" w:rsidP="001B2458">
      <w:pPr>
        <w:rPr>
          <w:rFonts w:ascii="Century Gothic" w:hAnsi="Century Gothic"/>
          <w:i/>
          <w:iCs/>
          <w:sz w:val="20"/>
          <w:szCs w:val="20"/>
        </w:rPr>
      </w:pPr>
    </w:p>
    <w:p w14:paraId="25E1B55C" w14:textId="18709358" w:rsidR="00670AF1" w:rsidRDefault="00DA16AB" w:rsidP="001B2458">
      <w:pPr>
        <w:rPr>
          <w:rFonts w:ascii="Century Gothic" w:hAnsi="Century Gothic"/>
          <w:i/>
          <w:iCs/>
          <w:sz w:val="20"/>
          <w:szCs w:val="20"/>
        </w:rPr>
      </w:pPr>
      <w:bookmarkStart w:id="4" w:name="_Hlk78142431"/>
      <w:r w:rsidRPr="00195FA0">
        <w:rPr>
          <w:rFonts w:ascii="Century Gothic" w:hAnsi="Century Gothic"/>
          <w:i/>
          <w:iCs/>
          <w:sz w:val="20"/>
          <w:szCs w:val="20"/>
        </w:rPr>
        <w:t>2019</w:t>
      </w:r>
      <w:r w:rsidR="00FF7117" w:rsidRPr="00195FA0">
        <w:rPr>
          <w:rFonts w:ascii="Century Gothic" w:hAnsi="Century Gothic"/>
          <w:i/>
          <w:iCs/>
          <w:sz w:val="20"/>
          <w:szCs w:val="20"/>
        </w:rPr>
        <w:tab/>
      </w:r>
      <w:r w:rsidR="00FF7117" w:rsidRPr="00195FA0">
        <w:rPr>
          <w:rFonts w:ascii="Century Gothic" w:hAnsi="Century Gothic"/>
          <w:sz w:val="20"/>
          <w:szCs w:val="20"/>
        </w:rPr>
        <w:t>Grenache Blend</w:t>
      </w:r>
      <w:r w:rsidR="00FF7117" w:rsidRPr="00195FA0">
        <w:rPr>
          <w:rFonts w:ascii="Century Gothic" w:hAnsi="Century Gothic"/>
          <w:i/>
          <w:iCs/>
          <w:sz w:val="20"/>
          <w:szCs w:val="20"/>
        </w:rPr>
        <w:t>, Ch</w:t>
      </w:r>
      <w:r w:rsidR="00351A47" w:rsidRPr="00195FA0">
        <w:rPr>
          <w:rFonts w:ascii="Century Gothic" w:hAnsi="Century Gothic"/>
          <w:i/>
          <w:iCs/>
          <w:sz w:val="20"/>
          <w:szCs w:val="20"/>
        </w:rPr>
        <w:t>â</w:t>
      </w:r>
      <w:r w:rsidR="00FF7117" w:rsidRPr="00195FA0">
        <w:rPr>
          <w:rFonts w:ascii="Century Gothic" w:hAnsi="Century Gothic"/>
          <w:i/>
          <w:iCs/>
          <w:sz w:val="20"/>
          <w:szCs w:val="20"/>
        </w:rPr>
        <w:t>teau Minuity ‘M’, France</w:t>
      </w:r>
      <w:r w:rsidR="00EA6711">
        <w:rPr>
          <w:rFonts w:ascii="Century Gothic" w:hAnsi="Century Gothic"/>
          <w:i/>
          <w:iCs/>
          <w:sz w:val="20"/>
          <w:szCs w:val="20"/>
        </w:rPr>
        <w:tab/>
      </w:r>
      <w:r w:rsidR="009D03ED">
        <w:rPr>
          <w:rFonts w:ascii="Century Gothic" w:hAnsi="Century Gothic"/>
          <w:i/>
          <w:iCs/>
          <w:sz w:val="20"/>
          <w:szCs w:val="20"/>
        </w:rPr>
        <w:tab/>
      </w:r>
      <w:r w:rsidR="00664E7B">
        <w:rPr>
          <w:rFonts w:ascii="Century Gothic" w:hAnsi="Century Gothic"/>
          <w:i/>
          <w:iCs/>
          <w:sz w:val="20"/>
          <w:szCs w:val="20"/>
        </w:rPr>
        <w:tab/>
      </w:r>
      <w:r w:rsidR="00664E7B">
        <w:rPr>
          <w:rFonts w:ascii="Century Gothic" w:hAnsi="Century Gothic"/>
          <w:i/>
          <w:iCs/>
          <w:sz w:val="20"/>
          <w:szCs w:val="20"/>
        </w:rPr>
        <w:tab/>
      </w:r>
      <w:r w:rsidR="002D62AC" w:rsidRPr="00195FA0">
        <w:rPr>
          <w:rFonts w:ascii="Century Gothic" w:hAnsi="Century Gothic"/>
          <w:i/>
          <w:iCs/>
          <w:sz w:val="20"/>
          <w:szCs w:val="20"/>
        </w:rPr>
        <w:t>11</w:t>
      </w:r>
      <w:r w:rsidR="00E018ED" w:rsidRPr="00195FA0">
        <w:rPr>
          <w:rFonts w:ascii="Century Gothic" w:hAnsi="Century Gothic"/>
          <w:i/>
          <w:iCs/>
          <w:sz w:val="20"/>
          <w:szCs w:val="20"/>
        </w:rPr>
        <w:tab/>
      </w:r>
      <w:r w:rsidR="00E018ED" w:rsidRPr="00195FA0">
        <w:rPr>
          <w:rFonts w:ascii="Century Gothic" w:hAnsi="Century Gothic"/>
          <w:i/>
          <w:iCs/>
          <w:sz w:val="20"/>
          <w:szCs w:val="20"/>
        </w:rPr>
        <w:tab/>
        <w:t>15</w:t>
      </w:r>
    </w:p>
    <w:p w14:paraId="3BF8CA91" w14:textId="14693967" w:rsidR="003E7FA6" w:rsidRPr="00195FA0" w:rsidRDefault="003E7FA6" w:rsidP="001B2458">
      <w:pPr>
        <w:rPr>
          <w:rFonts w:ascii="Century Gothic" w:hAnsi="Century Gothic"/>
          <w:i/>
          <w:iCs/>
          <w:sz w:val="20"/>
          <w:szCs w:val="20"/>
        </w:rPr>
      </w:pPr>
      <w:r>
        <w:rPr>
          <w:rFonts w:ascii="Century Gothic" w:hAnsi="Century Gothic"/>
          <w:i/>
          <w:iCs/>
          <w:sz w:val="20"/>
          <w:szCs w:val="20"/>
        </w:rPr>
        <w:t>2018</w:t>
      </w:r>
      <w:r>
        <w:rPr>
          <w:rFonts w:ascii="Century Gothic" w:hAnsi="Century Gothic"/>
          <w:i/>
          <w:iCs/>
          <w:sz w:val="20"/>
          <w:szCs w:val="20"/>
        </w:rPr>
        <w:tab/>
      </w:r>
      <w:r w:rsidRPr="00996D2A">
        <w:rPr>
          <w:rFonts w:ascii="Century Gothic" w:hAnsi="Century Gothic"/>
          <w:sz w:val="20"/>
          <w:szCs w:val="20"/>
        </w:rPr>
        <w:t xml:space="preserve">Garnacha, </w:t>
      </w:r>
      <w:r>
        <w:rPr>
          <w:rFonts w:ascii="Century Gothic" w:hAnsi="Century Gothic"/>
          <w:i/>
          <w:iCs/>
          <w:sz w:val="20"/>
          <w:szCs w:val="20"/>
        </w:rPr>
        <w:t xml:space="preserve">Musso de </w:t>
      </w:r>
      <w:proofErr w:type="spellStart"/>
      <w:r>
        <w:rPr>
          <w:rFonts w:ascii="Century Gothic" w:hAnsi="Century Gothic"/>
          <w:i/>
          <w:iCs/>
          <w:sz w:val="20"/>
          <w:szCs w:val="20"/>
        </w:rPr>
        <w:t>Casarojo</w:t>
      </w:r>
      <w:proofErr w:type="spellEnd"/>
      <w:r>
        <w:rPr>
          <w:rFonts w:ascii="Century Gothic" w:hAnsi="Century Gothic"/>
          <w:i/>
          <w:iCs/>
          <w:sz w:val="20"/>
          <w:szCs w:val="20"/>
        </w:rPr>
        <w:t>, Valladolid, Spain (vegan)</w:t>
      </w:r>
      <w:r w:rsidR="007747AF" w:rsidRPr="007747AF">
        <w:rPr>
          <w:rFonts w:ascii="Century Gothic" w:hAnsi="Century Gothic"/>
          <w:i/>
          <w:iCs/>
          <w:color w:val="70AD47" w:themeColor="accent6"/>
          <w:sz w:val="20"/>
          <w:szCs w:val="20"/>
        </w:rPr>
        <w:t xml:space="preserve"> </w:t>
      </w:r>
      <w:r w:rsidR="007747AF" w:rsidRPr="00195FA0">
        <w:rPr>
          <w:rFonts w:ascii="Century Gothic" w:hAnsi="Century Gothic"/>
          <w:i/>
          <w:iCs/>
          <w:color w:val="70AD47" w:themeColor="accent6"/>
          <w:sz w:val="20"/>
          <w:szCs w:val="20"/>
        </w:rPr>
        <w:t xml:space="preserve">O, </w:t>
      </w:r>
      <w:r w:rsidR="007747AF" w:rsidRPr="00195FA0">
        <w:rPr>
          <w:rFonts w:ascii="Century Gothic" w:hAnsi="Century Gothic"/>
          <w:i/>
          <w:iCs/>
          <w:color w:val="00B0F0"/>
          <w:sz w:val="20"/>
          <w:szCs w:val="20"/>
        </w:rPr>
        <w:t>B</w:t>
      </w:r>
      <w:r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i/>
          <w:iCs/>
          <w:sz w:val="20"/>
          <w:szCs w:val="20"/>
        </w:rPr>
        <w:tab/>
        <w:t>10</w:t>
      </w:r>
      <w:r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i/>
          <w:iCs/>
          <w:sz w:val="20"/>
          <w:szCs w:val="20"/>
        </w:rPr>
        <w:tab/>
        <w:t>14</w:t>
      </w:r>
    </w:p>
    <w:bookmarkEnd w:id="4"/>
    <w:p w14:paraId="44A62507" w14:textId="0F8A8A8B" w:rsidR="008C1718" w:rsidRPr="00195FA0" w:rsidRDefault="008C1718" w:rsidP="001B2458">
      <w:pPr>
        <w:rPr>
          <w:rFonts w:ascii="Century Gothic" w:hAnsi="Century Gothic"/>
          <w:i/>
          <w:iCs/>
          <w:sz w:val="20"/>
          <w:szCs w:val="20"/>
        </w:rPr>
      </w:pPr>
    </w:p>
    <w:p w14:paraId="29A2E131" w14:textId="37F8ADB1" w:rsidR="008C1718" w:rsidRPr="00195FA0" w:rsidRDefault="00322873" w:rsidP="001B2458">
      <w:pPr>
        <w:rPr>
          <w:rFonts w:ascii="Century Gothic" w:hAnsi="Century Gothic"/>
          <w:sz w:val="20"/>
          <w:szCs w:val="20"/>
          <w:u w:val="single"/>
        </w:rPr>
      </w:pP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sz w:val="20"/>
          <w:szCs w:val="20"/>
          <w:u w:val="single"/>
        </w:rPr>
        <w:t>RED WINES</w:t>
      </w:r>
    </w:p>
    <w:p w14:paraId="3B6898CF" w14:textId="7B037DA5" w:rsidR="008C1718" w:rsidRPr="00195FA0" w:rsidRDefault="008C1718" w:rsidP="001B2458">
      <w:pPr>
        <w:rPr>
          <w:rFonts w:ascii="Century Gothic" w:hAnsi="Century Gothic"/>
          <w:i/>
          <w:iCs/>
          <w:sz w:val="20"/>
          <w:szCs w:val="20"/>
        </w:rPr>
      </w:pPr>
    </w:p>
    <w:p w14:paraId="4EFA279F" w14:textId="27397C73" w:rsidR="00670AF1" w:rsidRDefault="00553646" w:rsidP="001B2458">
      <w:pPr>
        <w:rPr>
          <w:rFonts w:ascii="Century Gothic" w:hAnsi="Century Gothic"/>
          <w:i/>
          <w:iCs/>
          <w:sz w:val="20"/>
          <w:szCs w:val="20"/>
        </w:rPr>
      </w:pPr>
      <w:bookmarkStart w:id="5" w:name="_Hlk78142487"/>
      <w:r w:rsidRPr="00195FA0">
        <w:rPr>
          <w:rFonts w:ascii="Century Gothic" w:hAnsi="Century Gothic"/>
          <w:i/>
          <w:iCs/>
          <w:sz w:val="20"/>
          <w:szCs w:val="20"/>
        </w:rPr>
        <w:t>201</w:t>
      </w:r>
      <w:r w:rsidR="00C35C06">
        <w:rPr>
          <w:rFonts w:ascii="Century Gothic" w:hAnsi="Century Gothic"/>
          <w:i/>
          <w:iCs/>
          <w:sz w:val="20"/>
          <w:szCs w:val="20"/>
        </w:rPr>
        <w:t>9</w:t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sz w:val="20"/>
          <w:szCs w:val="20"/>
        </w:rPr>
        <w:t>Malbec,</w:t>
      </w:r>
      <w:r w:rsidR="00F75328" w:rsidRPr="00195FA0">
        <w:rPr>
          <w:rFonts w:ascii="Century Gothic" w:hAnsi="Century Gothic"/>
          <w:sz w:val="20"/>
          <w:szCs w:val="20"/>
        </w:rPr>
        <w:t xml:space="preserve"> </w:t>
      </w:r>
      <w:r w:rsidR="00C35C06" w:rsidRPr="00C35C06">
        <w:rPr>
          <w:rFonts w:ascii="Century Gothic" w:hAnsi="Century Gothic"/>
          <w:i/>
          <w:iCs/>
          <w:sz w:val="20"/>
          <w:szCs w:val="20"/>
        </w:rPr>
        <w:t>Trapiche,</w:t>
      </w:r>
      <w:r w:rsidRPr="00195FA0">
        <w:rPr>
          <w:rFonts w:ascii="Century Gothic" w:hAnsi="Century Gothic"/>
          <w:i/>
          <w:iCs/>
          <w:sz w:val="20"/>
          <w:szCs w:val="20"/>
        </w:rPr>
        <w:t xml:space="preserve"> Mendoza, Argentina</w:t>
      </w:r>
      <w:r w:rsidR="00E6730B" w:rsidRPr="00195FA0">
        <w:rPr>
          <w:rFonts w:ascii="Century Gothic" w:hAnsi="Century Gothic"/>
          <w:i/>
          <w:iCs/>
          <w:sz w:val="20"/>
          <w:szCs w:val="20"/>
        </w:rPr>
        <w:t>,</w:t>
      </w:r>
      <w:r w:rsidR="00C022A3" w:rsidRPr="00195FA0">
        <w:rPr>
          <w:rFonts w:ascii="Century Gothic" w:hAnsi="Century Gothic"/>
          <w:i/>
          <w:iCs/>
          <w:sz w:val="20"/>
          <w:szCs w:val="20"/>
        </w:rPr>
        <w:t xml:space="preserve"> </w:t>
      </w:r>
      <w:r w:rsidR="00C022A3" w:rsidRPr="00195FA0">
        <w:rPr>
          <w:rFonts w:ascii="Century Gothic" w:hAnsi="Century Gothic"/>
          <w:i/>
          <w:iCs/>
          <w:color w:val="70AD47" w:themeColor="accent6"/>
          <w:sz w:val="20"/>
          <w:szCs w:val="20"/>
        </w:rPr>
        <w:tab/>
      </w:r>
      <w:r w:rsidR="00C35C06">
        <w:rPr>
          <w:rFonts w:ascii="Century Gothic" w:hAnsi="Century Gothic"/>
          <w:i/>
          <w:iCs/>
          <w:color w:val="70AD47" w:themeColor="accent6"/>
          <w:sz w:val="20"/>
          <w:szCs w:val="20"/>
        </w:rPr>
        <w:tab/>
      </w:r>
      <w:r w:rsidR="00594C45" w:rsidRPr="00195FA0">
        <w:rPr>
          <w:rFonts w:ascii="Century Gothic" w:hAnsi="Century Gothic"/>
          <w:i/>
          <w:iCs/>
          <w:sz w:val="20"/>
          <w:szCs w:val="20"/>
        </w:rPr>
        <w:tab/>
      </w:r>
      <w:r w:rsidR="00664E7B">
        <w:rPr>
          <w:rFonts w:ascii="Century Gothic" w:hAnsi="Century Gothic"/>
          <w:i/>
          <w:iCs/>
          <w:sz w:val="20"/>
          <w:szCs w:val="20"/>
        </w:rPr>
        <w:tab/>
      </w:r>
      <w:r w:rsidR="00664E7B">
        <w:rPr>
          <w:rFonts w:ascii="Century Gothic" w:hAnsi="Century Gothic"/>
          <w:i/>
          <w:iCs/>
          <w:sz w:val="20"/>
          <w:szCs w:val="20"/>
        </w:rPr>
        <w:tab/>
      </w:r>
      <w:r w:rsidR="00433A2B">
        <w:rPr>
          <w:rFonts w:ascii="Century Gothic" w:hAnsi="Century Gothic"/>
          <w:i/>
          <w:iCs/>
          <w:sz w:val="20"/>
          <w:szCs w:val="20"/>
        </w:rPr>
        <w:t>10</w:t>
      </w:r>
      <w:r w:rsidR="00594C45" w:rsidRPr="00195FA0">
        <w:rPr>
          <w:rFonts w:ascii="Century Gothic" w:hAnsi="Century Gothic"/>
          <w:i/>
          <w:iCs/>
          <w:sz w:val="20"/>
          <w:szCs w:val="20"/>
        </w:rPr>
        <w:tab/>
      </w:r>
      <w:r w:rsidR="005268D2" w:rsidRPr="00195FA0">
        <w:rPr>
          <w:rFonts w:ascii="Century Gothic" w:hAnsi="Century Gothic"/>
          <w:i/>
          <w:iCs/>
          <w:sz w:val="20"/>
          <w:szCs w:val="20"/>
        </w:rPr>
        <w:tab/>
        <w:t>13</w:t>
      </w:r>
      <w:r w:rsidR="00433A2B">
        <w:rPr>
          <w:rFonts w:ascii="Century Gothic" w:hAnsi="Century Gothic"/>
          <w:i/>
          <w:iCs/>
          <w:sz w:val="20"/>
          <w:szCs w:val="20"/>
        </w:rPr>
        <w:t>.50</w:t>
      </w:r>
    </w:p>
    <w:p w14:paraId="3460D1B8" w14:textId="4423B22F" w:rsidR="00670AF1" w:rsidRPr="00F77A0C" w:rsidRDefault="00FB0D57" w:rsidP="001B2458">
      <w:pPr>
        <w:rPr>
          <w:rFonts w:ascii="Century Gothic" w:hAnsi="Century Gothic"/>
          <w:i/>
          <w:iCs/>
          <w:sz w:val="20"/>
          <w:szCs w:val="20"/>
        </w:rPr>
      </w:pPr>
      <w:r w:rsidRPr="00F77A0C">
        <w:rPr>
          <w:rFonts w:ascii="Century Gothic" w:hAnsi="Century Gothic"/>
          <w:i/>
          <w:iCs/>
          <w:sz w:val="20"/>
          <w:szCs w:val="20"/>
        </w:rPr>
        <w:t>2016</w:t>
      </w:r>
      <w:r w:rsidRPr="00F77A0C">
        <w:rPr>
          <w:rFonts w:ascii="Century Gothic" w:hAnsi="Century Gothic"/>
          <w:i/>
          <w:iCs/>
          <w:sz w:val="20"/>
          <w:szCs w:val="20"/>
        </w:rPr>
        <w:tab/>
      </w:r>
      <w:proofErr w:type="spellStart"/>
      <w:r w:rsidRPr="00F77A0C">
        <w:rPr>
          <w:rFonts w:ascii="Century Gothic" w:hAnsi="Century Gothic"/>
          <w:i/>
          <w:iCs/>
          <w:sz w:val="20"/>
          <w:szCs w:val="20"/>
        </w:rPr>
        <w:t>Montecucco</w:t>
      </w:r>
      <w:proofErr w:type="spellEnd"/>
      <w:r w:rsidRPr="00F77A0C">
        <w:rPr>
          <w:rFonts w:ascii="Century Gothic" w:hAnsi="Century Gothic"/>
          <w:i/>
          <w:iCs/>
          <w:sz w:val="20"/>
          <w:szCs w:val="20"/>
        </w:rPr>
        <w:t xml:space="preserve">, Tuscany, Italy, </w:t>
      </w:r>
      <w:r w:rsidR="00611A1B" w:rsidRPr="00195FA0">
        <w:rPr>
          <w:rFonts w:ascii="Century Gothic" w:hAnsi="Century Gothic"/>
          <w:i/>
          <w:iCs/>
          <w:color w:val="70AD47" w:themeColor="accent6"/>
          <w:sz w:val="20"/>
          <w:szCs w:val="20"/>
        </w:rPr>
        <w:t xml:space="preserve">O, </w:t>
      </w:r>
      <w:r w:rsidR="00611A1B" w:rsidRPr="00195FA0">
        <w:rPr>
          <w:rFonts w:ascii="Century Gothic" w:hAnsi="Century Gothic"/>
          <w:i/>
          <w:iCs/>
          <w:color w:val="00B0F0"/>
          <w:sz w:val="20"/>
          <w:szCs w:val="20"/>
        </w:rPr>
        <w:t>B</w:t>
      </w:r>
      <w:r w:rsidRPr="00F77A0C">
        <w:rPr>
          <w:rFonts w:ascii="Century Gothic" w:hAnsi="Century Gothic"/>
          <w:i/>
          <w:iCs/>
          <w:sz w:val="20"/>
          <w:szCs w:val="20"/>
        </w:rPr>
        <w:tab/>
      </w:r>
      <w:r w:rsidRPr="00F77A0C">
        <w:rPr>
          <w:rFonts w:ascii="Century Gothic" w:hAnsi="Century Gothic"/>
          <w:i/>
          <w:iCs/>
          <w:sz w:val="20"/>
          <w:szCs w:val="20"/>
        </w:rPr>
        <w:tab/>
      </w:r>
      <w:r w:rsidRPr="00F77A0C">
        <w:rPr>
          <w:rFonts w:ascii="Century Gothic" w:hAnsi="Century Gothic"/>
          <w:i/>
          <w:iCs/>
          <w:sz w:val="20"/>
          <w:szCs w:val="20"/>
        </w:rPr>
        <w:tab/>
      </w:r>
      <w:r w:rsidRPr="00F77A0C">
        <w:rPr>
          <w:rFonts w:ascii="Century Gothic" w:hAnsi="Century Gothic"/>
          <w:i/>
          <w:iCs/>
          <w:sz w:val="20"/>
          <w:szCs w:val="20"/>
        </w:rPr>
        <w:tab/>
      </w:r>
      <w:r w:rsidR="00433A2B">
        <w:rPr>
          <w:rFonts w:ascii="Century Gothic" w:hAnsi="Century Gothic"/>
          <w:i/>
          <w:iCs/>
          <w:sz w:val="20"/>
          <w:szCs w:val="20"/>
        </w:rPr>
        <w:tab/>
      </w:r>
      <w:r w:rsidR="00433A2B">
        <w:rPr>
          <w:rFonts w:ascii="Century Gothic" w:hAnsi="Century Gothic"/>
          <w:i/>
          <w:iCs/>
          <w:sz w:val="20"/>
          <w:szCs w:val="20"/>
        </w:rPr>
        <w:tab/>
      </w:r>
      <w:r w:rsidRPr="00F77A0C">
        <w:rPr>
          <w:rFonts w:ascii="Century Gothic" w:hAnsi="Century Gothic"/>
          <w:i/>
          <w:iCs/>
          <w:sz w:val="20"/>
          <w:szCs w:val="20"/>
        </w:rPr>
        <w:t>11</w:t>
      </w:r>
      <w:r w:rsidRPr="00F77A0C">
        <w:rPr>
          <w:rFonts w:ascii="Century Gothic" w:hAnsi="Century Gothic"/>
          <w:i/>
          <w:iCs/>
          <w:sz w:val="20"/>
          <w:szCs w:val="20"/>
        </w:rPr>
        <w:tab/>
      </w:r>
      <w:r w:rsidRPr="00F77A0C">
        <w:rPr>
          <w:rFonts w:ascii="Century Gothic" w:hAnsi="Century Gothic"/>
          <w:i/>
          <w:iCs/>
          <w:sz w:val="20"/>
          <w:szCs w:val="20"/>
        </w:rPr>
        <w:tab/>
        <w:t>15</w:t>
      </w:r>
    </w:p>
    <w:bookmarkEnd w:id="5"/>
    <w:p w14:paraId="7F753160" w14:textId="1D23563C" w:rsidR="00670AF1" w:rsidRPr="00195FA0" w:rsidRDefault="00AF2D4A" w:rsidP="001B2458">
      <w:pPr>
        <w:rPr>
          <w:rFonts w:ascii="Century Gothic" w:hAnsi="Century Gothic"/>
          <w:i/>
          <w:iCs/>
          <w:sz w:val="20"/>
          <w:szCs w:val="20"/>
        </w:rPr>
      </w:pPr>
      <w:r w:rsidRPr="00195FA0">
        <w:rPr>
          <w:rFonts w:ascii="Century Gothic" w:hAnsi="Century Gothic"/>
          <w:i/>
          <w:iCs/>
          <w:sz w:val="20"/>
          <w:szCs w:val="20"/>
        </w:rPr>
        <w:t>2019</w:t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sz w:val="20"/>
          <w:szCs w:val="20"/>
        </w:rPr>
        <w:t>Pinot Noir,</w:t>
      </w:r>
      <w:r w:rsidRPr="00195FA0">
        <w:rPr>
          <w:rFonts w:ascii="Century Gothic" w:hAnsi="Century Gothic"/>
          <w:i/>
          <w:iCs/>
          <w:sz w:val="20"/>
          <w:szCs w:val="20"/>
        </w:rPr>
        <w:t xml:space="preserve"> </w:t>
      </w:r>
      <w:r w:rsidR="00433A2B">
        <w:rPr>
          <w:rFonts w:ascii="Century Gothic" w:hAnsi="Century Gothic"/>
          <w:i/>
          <w:iCs/>
          <w:sz w:val="20"/>
          <w:szCs w:val="20"/>
        </w:rPr>
        <w:t xml:space="preserve">Erath, </w:t>
      </w:r>
      <w:r w:rsidRPr="00195FA0">
        <w:rPr>
          <w:rFonts w:ascii="Century Gothic" w:hAnsi="Century Gothic"/>
          <w:i/>
          <w:iCs/>
          <w:sz w:val="20"/>
          <w:szCs w:val="20"/>
        </w:rPr>
        <w:t>Oregon, U</w:t>
      </w:r>
      <w:r w:rsidR="00D05AA6">
        <w:rPr>
          <w:rFonts w:ascii="Century Gothic" w:hAnsi="Century Gothic"/>
          <w:i/>
          <w:iCs/>
          <w:sz w:val="20"/>
          <w:szCs w:val="20"/>
        </w:rPr>
        <w:t>SA</w:t>
      </w:r>
      <w:r w:rsidR="00892609" w:rsidRPr="00195FA0">
        <w:rPr>
          <w:rFonts w:ascii="Century Gothic" w:hAnsi="Century Gothic"/>
          <w:i/>
          <w:iCs/>
          <w:sz w:val="20"/>
          <w:szCs w:val="20"/>
        </w:rPr>
        <w:t xml:space="preserve">, </w:t>
      </w:r>
      <w:r w:rsidR="00892609" w:rsidRPr="00195FA0">
        <w:rPr>
          <w:rFonts w:ascii="Century Gothic" w:hAnsi="Century Gothic"/>
          <w:i/>
          <w:iCs/>
          <w:color w:val="70AD47" w:themeColor="accent6"/>
          <w:sz w:val="20"/>
          <w:szCs w:val="20"/>
        </w:rPr>
        <w:t>O</w:t>
      </w:r>
      <w:r w:rsidR="00892609" w:rsidRPr="00195FA0">
        <w:rPr>
          <w:rFonts w:ascii="Century Gothic" w:hAnsi="Century Gothic"/>
          <w:i/>
          <w:iCs/>
          <w:color w:val="70AD47" w:themeColor="accent6"/>
          <w:sz w:val="20"/>
          <w:szCs w:val="20"/>
        </w:rPr>
        <w:tab/>
      </w:r>
      <w:r w:rsidR="00892609" w:rsidRPr="00195FA0">
        <w:rPr>
          <w:rFonts w:ascii="Century Gothic" w:hAnsi="Century Gothic"/>
          <w:i/>
          <w:iCs/>
          <w:color w:val="70AD47" w:themeColor="accent6"/>
          <w:sz w:val="20"/>
          <w:szCs w:val="20"/>
        </w:rPr>
        <w:tab/>
      </w:r>
      <w:r w:rsidR="00892609" w:rsidRPr="00195FA0">
        <w:rPr>
          <w:rFonts w:ascii="Century Gothic" w:hAnsi="Century Gothic"/>
          <w:i/>
          <w:iCs/>
          <w:color w:val="70AD47" w:themeColor="accent6"/>
          <w:sz w:val="20"/>
          <w:szCs w:val="20"/>
        </w:rPr>
        <w:tab/>
      </w:r>
      <w:r w:rsidR="00664E7B">
        <w:rPr>
          <w:rFonts w:ascii="Century Gothic" w:hAnsi="Century Gothic"/>
          <w:i/>
          <w:iCs/>
          <w:color w:val="70AD47" w:themeColor="accent6"/>
          <w:sz w:val="20"/>
          <w:szCs w:val="20"/>
        </w:rPr>
        <w:tab/>
      </w:r>
      <w:r w:rsidR="00664E7B">
        <w:rPr>
          <w:rFonts w:ascii="Century Gothic" w:hAnsi="Century Gothic"/>
          <w:i/>
          <w:iCs/>
          <w:color w:val="70AD47" w:themeColor="accent6"/>
          <w:sz w:val="20"/>
          <w:szCs w:val="20"/>
        </w:rPr>
        <w:tab/>
      </w:r>
      <w:r w:rsidR="00433A2B">
        <w:rPr>
          <w:rFonts w:ascii="Century Gothic" w:hAnsi="Century Gothic"/>
          <w:i/>
          <w:iCs/>
          <w:color w:val="70AD47" w:themeColor="accent6"/>
          <w:sz w:val="20"/>
          <w:szCs w:val="20"/>
        </w:rPr>
        <w:tab/>
      </w:r>
      <w:r w:rsidR="00892609" w:rsidRPr="00195FA0">
        <w:rPr>
          <w:rFonts w:ascii="Century Gothic" w:hAnsi="Century Gothic"/>
          <w:i/>
          <w:iCs/>
          <w:sz w:val="20"/>
          <w:szCs w:val="20"/>
        </w:rPr>
        <w:t>12</w:t>
      </w:r>
      <w:r w:rsidR="00892609" w:rsidRPr="00195FA0">
        <w:rPr>
          <w:rFonts w:ascii="Century Gothic" w:hAnsi="Century Gothic"/>
          <w:i/>
          <w:iCs/>
          <w:sz w:val="20"/>
          <w:szCs w:val="20"/>
        </w:rPr>
        <w:tab/>
      </w:r>
      <w:r w:rsidR="00892609" w:rsidRPr="00195FA0">
        <w:rPr>
          <w:rFonts w:ascii="Century Gothic" w:hAnsi="Century Gothic"/>
          <w:i/>
          <w:iCs/>
          <w:sz w:val="20"/>
          <w:szCs w:val="20"/>
        </w:rPr>
        <w:tab/>
      </w:r>
      <w:r w:rsidR="00A83A5C" w:rsidRPr="00195FA0">
        <w:rPr>
          <w:rFonts w:ascii="Century Gothic" w:hAnsi="Century Gothic"/>
          <w:i/>
          <w:iCs/>
          <w:sz w:val="20"/>
          <w:szCs w:val="20"/>
        </w:rPr>
        <w:t>17</w:t>
      </w:r>
    </w:p>
    <w:p w14:paraId="6B7AC7EA" w14:textId="636821D7" w:rsidR="00670AF1" w:rsidRDefault="009D4A86" w:rsidP="001B2458">
      <w:pPr>
        <w:rPr>
          <w:rFonts w:ascii="Century Gothic" w:hAnsi="Century Gothic"/>
          <w:i/>
          <w:iCs/>
          <w:sz w:val="20"/>
          <w:szCs w:val="20"/>
        </w:rPr>
      </w:pPr>
      <w:bookmarkStart w:id="6" w:name="_Hlk78142653"/>
      <w:r w:rsidRPr="00195FA0">
        <w:rPr>
          <w:rFonts w:ascii="Century Gothic" w:hAnsi="Century Gothic"/>
          <w:i/>
          <w:iCs/>
          <w:sz w:val="20"/>
          <w:szCs w:val="20"/>
        </w:rPr>
        <w:t>2018</w:t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sz w:val="20"/>
          <w:szCs w:val="20"/>
        </w:rPr>
        <w:t>Cabernet Sauvignon</w:t>
      </w:r>
      <w:r w:rsidRPr="00195FA0">
        <w:rPr>
          <w:rFonts w:ascii="Century Gothic" w:hAnsi="Century Gothic"/>
          <w:i/>
          <w:iCs/>
          <w:sz w:val="20"/>
          <w:szCs w:val="20"/>
        </w:rPr>
        <w:t>,</w:t>
      </w:r>
      <w:r w:rsidR="00F75328" w:rsidRPr="00195FA0">
        <w:rPr>
          <w:rFonts w:ascii="Century Gothic" w:hAnsi="Century Gothic"/>
          <w:i/>
          <w:iCs/>
          <w:sz w:val="20"/>
          <w:szCs w:val="20"/>
        </w:rPr>
        <w:t xml:space="preserve"> </w:t>
      </w:r>
      <w:r w:rsidRPr="00195FA0">
        <w:rPr>
          <w:rFonts w:ascii="Century Gothic" w:hAnsi="Century Gothic"/>
          <w:i/>
          <w:iCs/>
          <w:sz w:val="20"/>
          <w:szCs w:val="20"/>
        </w:rPr>
        <w:t xml:space="preserve">Decoy, </w:t>
      </w:r>
      <w:r w:rsidR="00C35C06">
        <w:rPr>
          <w:rFonts w:ascii="Century Gothic" w:hAnsi="Century Gothic"/>
          <w:i/>
          <w:iCs/>
          <w:sz w:val="20"/>
          <w:szCs w:val="20"/>
        </w:rPr>
        <w:t xml:space="preserve">Duckhorn, </w:t>
      </w:r>
      <w:r w:rsidRPr="00195FA0">
        <w:rPr>
          <w:rFonts w:ascii="Century Gothic" w:hAnsi="Century Gothic"/>
          <w:i/>
          <w:iCs/>
          <w:sz w:val="20"/>
          <w:szCs w:val="20"/>
        </w:rPr>
        <w:t>California, U</w:t>
      </w:r>
      <w:r w:rsidR="00D05AA6">
        <w:rPr>
          <w:rFonts w:ascii="Century Gothic" w:hAnsi="Century Gothic"/>
          <w:i/>
          <w:iCs/>
          <w:sz w:val="20"/>
          <w:szCs w:val="20"/>
        </w:rPr>
        <w:t>SA</w:t>
      </w:r>
      <w:r w:rsidR="009D03ED">
        <w:rPr>
          <w:rFonts w:ascii="Century Gothic" w:hAnsi="Century Gothic"/>
          <w:i/>
          <w:iCs/>
          <w:sz w:val="20"/>
          <w:szCs w:val="20"/>
        </w:rPr>
        <w:tab/>
      </w:r>
      <w:r w:rsidR="00664E7B">
        <w:rPr>
          <w:rFonts w:ascii="Century Gothic" w:hAnsi="Century Gothic"/>
          <w:i/>
          <w:iCs/>
          <w:sz w:val="20"/>
          <w:szCs w:val="20"/>
        </w:rPr>
        <w:tab/>
      </w:r>
      <w:r w:rsidR="00664E7B">
        <w:rPr>
          <w:rFonts w:ascii="Century Gothic" w:hAnsi="Century Gothic"/>
          <w:i/>
          <w:iCs/>
          <w:sz w:val="20"/>
          <w:szCs w:val="20"/>
        </w:rPr>
        <w:tab/>
      </w:r>
      <w:r w:rsidR="0046107A" w:rsidRPr="00195FA0">
        <w:rPr>
          <w:rFonts w:ascii="Century Gothic" w:hAnsi="Century Gothic"/>
          <w:i/>
          <w:iCs/>
          <w:sz w:val="20"/>
          <w:szCs w:val="20"/>
        </w:rPr>
        <w:t>15</w:t>
      </w:r>
      <w:r w:rsidR="005A4591" w:rsidRPr="00195FA0">
        <w:rPr>
          <w:rFonts w:ascii="Century Gothic" w:hAnsi="Century Gothic"/>
          <w:i/>
          <w:iCs/>
          <w:sz w:val="20"/>
          <w:szCs w:val="20"/>
        </w:rPr>
        <w:tab/>
      </w:r>
      <w:r w:rsidR="005A4591" w:rsidRPr="00195FA0">
        <w:rPr>
          <w:rFonts w:ascii="Century Gothic" w:hAnsi="Century Gothic"/>
          <w:i/>
          <w:iCs/>
          <w:sz w:val="20"/>
          <w:szCs w:val="20"/>
        </w:rPr>
        <w:tab/>
        <w:t>22</w:t>
      </w:r>
    </w:p>
    <w:p w14:paraId="2CE71BAF" w14:textId="5B01275E" w:rsidR="00433A2B" w:rsidRPr="00195FA0" w:rsidRDefault="00433A2B" w:rsidP="001B2458">
      <w:pPr>
        <w:rPr>
          <w:rFonts w:ascii="Century Gothic" w:hAnsi="Century Gothic"/>
          <w:i/>
          <w:iCs/>
          <w:sz w:val="20"/>
          <w:szCs w:val="20"/>
        </w:rPr>
      </w:pPr>
    </w:p>
    <w:p w14:paraId="3A079AE5" w14:textId="77777777" w:rsidR="003708E2" w:rsidRDefault="003708E2" w:rsidP="00EA6711">
      <w:pPr>
        <w:rPr>
          <w:rFonts w:ascii="Century Gothic" w:hAnsi="Century Gothic"/>
          <w:i/>
          <w:iCs/>
          <w:sz w:val="20"/>
          <w:szCs w:val="20"/>
        </w:rPr>
      </w:pPr>
      <w:bookmarkStart w:id="7" w:name="_Hlk78140403"/>
      <w:bookmarkEnd w:id="6"/>
    </w:p>
    <w:p w14:paraId="736A48A9" w14:textId="6228D17B" w:rsidR="003708E2" w:rsidRDefault="003708E2" w:rsidP="006D1632">
      <w:pPr>
        <w:jc w:val="center"/>
        <w:rPr>
          <w:rFonts w:ascii="Century Gothic" w:eastAsia="SimSun" w:hAnsi="Century Gothic" w:cs="Big Caslon Medium"/>
          <w:b/>
          <w:bCs/>
          <w:sz w:val="22"/>
          <w:szCs w:val="22"/>
          <w:lang w:eastAsia="zh-CN"/>
        </w:rPr>
      </w:pPr>
    </w:p>
    <w:p w14:paraId="52F9543E" w14:textId="43AAD862" w:rsidR="002236F9" w:rsidRDefault="002236F9" w:rsidP="006D1632">
      <w:pPr>
        <w:jc w:val="center"/>
        <w:rPr>
          <w:rFonts w:ascii="Century Gothic" w:eastAsia="SimSun" w:hAnsi="Century Gothic" w:cs="Big Caslon Medium"/>
          <w:b/>
          <w:bCs/>
          <w:sz w:val="22"/>
          <w:szCs w:val="22"/>
          <w:lang w:eastAsia="zh-CN"/>
        </w:rPr>
      </w:pPr>
    </w:p>
    <w:bookmarkEnd w:id="0"/>
    <w:bookmarkEnd w:id="7"/>
    <w:p w14:paraId="178CF1C3" w14:textId="77777777" w:rsidR="00AD20FE" w:rsidRDefault="00AD20FE" w:rsidP="00AD20FE">
      <w:pPr>
        <w:jc w:val="center"/>
        <w:rPr>
          <w:rFonts w:ascii="Century Gothic" w:eastAsia="SimSun" w:hAnsi="Century Gothic" w:cs="Big Caslon Medium"/>
          <w:sz w:val="22"/>
          <w:szCs w:val="22"/>
          <w:lang w:val="es-CR" w:eastAsia="zh-CN"/>
        </w:rPr>
      </w:pPr>
    </w:p>
    <w:p w14:paraId="240E69CC" w14:textId="77777777" w:rsidR="002A4E76" w:rsidRDefault="002A4E76" w:rsidP="00AD20FE">
      <w:pPr>
        <w:jc w:val="center"/>
        <w:rPr>
          <w:rFonts w:ascii="Century Gothic" w:eastAsia="SimSun" w:hAnsi="Century Gothic" w:cs="Big Caslon Medium"/>
          <w:sz w:val="20"/>
          <w:szCs w:val="20"/>
          <w:lang w:val="es-CR" w:eastAsia="zh-CN"/>
        </w:rPr>
      </w:pPr>
    </w:p>
    <w:p w14:paraId="46211452" w14:textId="77777777" w:rsidR="00AD20FE" w:rsidRPr="004A38EE" w:rsidRDefault="00AD20FE" w:rsidP="00A159BC">
      <w:pPr>
        <w:rPr>
          <w:rFonts w:ascii="Century Gothic" w:eastAsia="SimSun" w:hAnsi="Century Gothic" w:cs="Big Caslon Medium"/>
          <w:b/>
          <w:color w:val="000000" w:themeColor="text1"/>
          <w:sz w:val="28"/>
          <w:szCs w:val="28"/>
          <w:lang w:val="es-CR" w:eastAsia="zh-CN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</w:pPr>
    </w:p>
    <w:p w14:paraId="17996AA4" w14:textId="3837AC72" w:rsidR="00A159BC" w:rsidRPr="004A38EE" w:rsidRDefault="00A159BC" w:rsidP="00A159BC">
      <w:pPr>
        <w:ind w:left="2160" w:firstLine="720"/>
        <w:rPr>
          <w:rFonts w:ascii="Century Gothic" w:eastAsia="SimSun" w:hAnsi="Century Gothic" w:cs="Big Caslon Medium"/>
          <w:b/>
          <w:bCs/>
          <w:color w:val="000000" w:themeColor="text1"/>
          <w:sz w:val="28"/>
          <w:szCs w:val="28"/>
          <w:lang w:eastAsia="zh-CN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</w:pPr>
      <w:r w:rsidRPr="004A38EE">
        <w:rPr>
          <w:rFonts w:ascii="Century Gothic" w:eastAsia="SimSun" w:hAnsi="Century Gothic" w:cs="Big Caslon Medium"/>
          <w:b/>
          <w:bCs/>
          <w:color w:val="000000" w:themeColor="text1"/>
          <w:sz w:val="28"/>
          <w:szCs w:val="28"/>
          <w:lang w:eastAsia="zh-CN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t>CHAMPAGNE &amp; SPARKLING BOTTLES</w:t>
      </w:r>
    </w:p>
    <w:p w14:paraId="4ADF5E24" w14:textId="77777777" w:rsidR="00012C35" w:rsidRPr="004A38EE" w:rsidRDefault="00012C35" w:rsidP="00A159BC">
      <w:pPr>
        <w:ind w:left="2160" w:firstLine="720"/>
        <w:rPr>
          <w:rFonts w:ascii="Century Gothic" w:eastAsia="SimSun" w:hAnsi="Century Gothic" w:cs="Big Caslon Medium"/>
          <w:b/>
          <w:bCs/>
          <w:color w:val="000000" w:themeColor="text1"/>
          <w:sz w:val="28"/>
          <w:szCs w:val="28"/>
          <w:lang w:eastAsia="zh-CN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</w:pPr>
    </w:p>
    <w:p w14:paraId="739CC9F3" w14:textId="77777777" w:rsidR="00A159BC" w:rsidRPr="00195FA0" w:rsidRDefault="00A159BC" w:rsidP="00A159BC">
      <w:pPr>
        <w:rPr>
          <w:rFonts w:ascii="Century Gothic" w:hAnsi="Century Gothic"/>
          <w:sz w:val="20"/>
          <w:szCs w:val="20"/>
        </w:rPr>
      </w:pPr>
    </w:p>
    <w:p w14:paraId="60FC6E34" w14:textId="77777777" w:rsidR="00A159BC" w:rsidRPr="00F517A7" w:rsidRDefault="00A159BC" w:rsidP="00A159BC">
      <w:pPr>
        <w:ind w:firstLine="720"/>
        <w:rPr>
          <w:rFonts w:ascii="Century Gothic" w:hAnsi="Century Gothic"/>
          <w:sz w:val="20"/>
          <w:szCs w:val="20"/>
        </w:rPr>
      </w:pPr>
      <w:r w:rsidRPr="00195FA0">
        <w:rPr>
          <w:rFonts w:ascii="Century Gothic" w:hAnsi="Century Gothic"/>
          <w:sz w:val="20"/>
          <w:szCs w:val="20"/>
          <w:u w:val="single"/>
        </w:rPr>
        <w:t>CHAMPAGNE</w:t>
      </w:r>
      <w:r>
        <w:rPr>
          <w:rFonts w:ascii="Century Gothic" w:hAnsi="Century Gothic"/>
          <w:sz w:val="20"/>
          <w:szCs w:val="20"/>
          <w:u w:val="single"/>
        </w:rPr>
        <w:t xml:space="preserve"> - FRANCE</w:t>
      </w:r>
      <w:r>
        <w:rPr>
          <w:rFonts w:ascii="Century Gothic" w:hAnsi="Century Gothic"/>
          <w:sz w:val="20"/>
          <w:szCs w:val="20"/>
        </w:rPr>
        <w:tab/>
      </w:r>
      <w:r>
        <w:rPr>
          <w:rFonts w:ascii="Century Gothic" w:hAnsi="Century Gothic"/>
          <w:sz w:val="20"/>
          <w:szCs w:val="20"/>
        </w:rPr>
        <w:tab/>
      </w:r>
      <w:r>
        <w:rPr>
          <w:rFonts w:ascii="Century Gothic" w:hAnsi="Century Gothic"/>
          <w:sz w:val="20"/>
          <w:szCs w:val="20"/>
        </w:rPr>
        <w:tab/>
      </w:r>
      <w:r>
        <w:rPr>
          <w:rFonts w:ascii="Century Gothic" w:hAnsi="Century Gothic"/>
          <w:sz w:val="20"/>
          <w:szCs w:val="20"/>
        </w:rPr>
        <w:tab/>
      </w:r>
      <w:r>
        <w:rPr>
          <w:rFonts w:ascii="Century Gothic" w:hAnsi="Century Gothic"/>
          <w:sz w:val="20"/>
          <w:szCs w:val="20"/>
        </w:rPr>
        <w:tab/>
      </w:r>
      <w:r>
        <w:rPr>
          <w:rFonts w:ascii="Century Gothic" w:hAnsi="Century Gothic"/>
          <w:sz w:val="20"/>
          <w:szCs w:val="20"/>
        </w:rPr>
        <w:tab/>
      </w:r>
      <w:r>
        <w:rPr>
          <w:rFonts w:ascii="Century Gothic" w:hAnsi="Century Gothic"/>
          <w:sz w:val="20"/>
          <w:szCs w:val="20"/>
        </w:rPr>
        <w:tab/>
      </w:r>
      <w:r>
        <w:rPr>
          <w:rFonts w:ascii="Century Gothic" w:hAnsi="Century Gothic"/>
          <w:sz w:val="20"/>
          <w:szCs w:val="20"/>
        </w:rPr>
        <w:tab/>
      </w:r>
      <w:r>
        <w:rPr>
          <w:rFonts w:ascii="Century Gothic" w:hAnsi="Century Gothic"/>
          <w:sz w:val="20"/>
          <w:szCs w:val="20"/>
        </w:rPr>
        <w:tab/>
      </w:r>
      <w:r>
        <w:rPr>
          <w:rFonts w:ascii="Century Gothic" w:hAnsi="Century Gothic"/>
          <w:sz w:val="20"/>
          <w:szCs w:val="20"/>
        </w:rPr>
        <w:tab/>
      </w:r>
    </w:p>
    <w:p w14:paraId="4F1CB5B4" w14:textId="77777777" w:rsidR="00A159BC" w:rsidRPr="00195FA0" w:rsidRDefault="00A159BC" w:rsidP="00A159BC">
      <w:pPr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</w:pPr>
    </w:p>
    <w:p w14:paraId="1B739B0D" w14:textId="77777777" w:rsidR="00A159BC" w:rsidRDefault="00A159BC" w:rsidP="00A159BC">
      <w:pPr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</w:pPr>
      <w:r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>NV</w:t>
      </w:r>
      <w:r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ab/>
      </w:r>
      <w:proofErr w:type="spellStart"/>
      <w:r w:rsidRPr="00F83188">
        <w:rPr>
          <w:rFonts w:ascii="Century Gothic" w:eastAsia="SimSun" w:hAnsi="Century Gothic" w:cs="Big Caslon Medium"/>
          <w:sz w:val="20"/>
          <w:szCs w:val="20"/>
          <w:lang w:eastAsia="zh-CN"/>
        </w:rPr>
        <w:t>Drappier</w:t>
      </w:r>
      <w:proofErr w:type="spellEnd"/>
      <w:r w:rsidRPr="00F83188">
        <w:rPr>
          <w:rFonts w:ascii="Century Gothic" w:eastAsia="SimSun" w:hAnsi="Century Gothic" w:cs="Big Caslon Medium"/>
          <w:sz w:val="20"/>
          <w:szCs w:val="20"/>
          <w:lang w:eastAsia="zh-CN"/>
        </w:rPr>
        <w:t xml:space="preserve"> Carte D’Or </w:t>
      </w:r>
      <w:r w:rsidRPr="00F83188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>Brut, France</w:t>
      </w:r>
      <w:r w:rsidRPr="00F83188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ab/>
      </w:r>
      <w:r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ab/>
      </w:r>
      <w:r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ab/>
      </w:r>
      <w:r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ab/>
      </w:r>
      <w:r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ab/>
      </w:r>
      <w:r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ab/>
      </w:r>
      <w:r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ab/>
      </w:r>
      <w:r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ab/>
        <w:t>90</w:t>
      </w:r>
    </w:p>
    <w:p w14:paraId="3D100156" w14:textId="77777777" w:rsidR="00A159BC" w:rsidRPr="008B7DEB" w:rsidRDefault="00A159BC" w:rsidP="00A159BC">
      <w:pPr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</w:pPr>
      <w:r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 xml:space="preserve">NV        </w:t>
      </w:r>
      <w:proofErr w:type="spellStart"/>
      <w:r w:rsidRPr="00466F98">
        <w:rPr>
          <w:rFonts w:ascii="Century Gothic" w:eastAsia="SimSun" w:hAnsi="Century Gothic" w:cs="Big Caslon Medium"/>
          <w:sz w:val="20"/>
          <w:szCs w:val="20"/>
          <w:lang w:eastAsia="zh-CN"/>
        </w:rPr>
        <w:t>Taittinger</w:t>
      </w:r>
      <w:proofErr w:type="spellEnd"/>
      <w:r w:rsidRPr="00466F98">
        <w:rPr>
          <w:rFonts w:ascii="Century Gothic" w:eastAsia="SimSun" w:hAnsi="Century Gothic" w:cs="Big Caslon Medium"/>
          <w:sz w:val="20"/>
          <w:szCs w:val="20"/>
          <w:lang w:eastAsia="zh-CN"/>
        </w:rPr>
        <w:t xml:space="preserve"> Brut</w:t>
      </w:r>
      <w:r>
        <w:rPr>
          <w:rFonts w:ascii="Century Gothic" w:eastAsia="SimSun" w:hAnsi="Century Gothic" w:cs="Big Caslon Medium"/>
          <w:sz w:val="20"/>
          <w:szCs w:val="20"/>
          <w:lang w:eastAsia="zh-CN"/>
        </w:rPr>
        <w:t xml:space="preserve">, </w:t>
      </w:r>
      <w:r w:rsidRPr="008B7DEB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>France</w:t>
      </w:r>
      <w:r w:rsidRPr="00466F98">
        <w:rPr>
          <w:rFonts w:ascii="Century Gothic" w:eastAsia="SimSun" w:hAnsi="Century Gothic" w:cs="Big Caslon Medium"/>
          <w:sz w:val="20"/>
          <w:szCs w:val="20"/>
          <w:lang w:eastAsia="zh-CN"/>
        </w:rPr>
        <w:tab/>
      </w:r>
      <w:r w:rsidRPr="00466F98">
        <w:rPr>
          <w:rFonts w:ascii="Century Gothic" w:eastAsia="SimSun" w:hAnsi="Century Gothic" w:cs="Big Caslon Medium"/>
          <w:sz w:val="20"/>
          <w:szCs w:val="20"/>
          <w:lang w:eastAsia="zh-CN"/>
        </w:rPr>
        <w:tab/>
      </w:r>
      <w:r w:rsidRPr="00466F98">
        <w:rPr>
          <w:rFonts w:ascii="Century Gothic" w:eastAsia="SimSun" w:hAnsi="Century Gothic" w:cs="Big Caslon Medium"/>
          <w:sz w:val="20"/>
          <w:szCs w:val="20"/>
          <w:lang w:eastAsia="zh-CN"/>
        </w:rPr>
        <w:tab/>
      </w:r>
      <w:r w:rsidRPr="00466F98">
        <w:rPr>
          <w:rFonts w:ascii="Century Gothic" w:eastAsia="SimSun" w:hAnsi="Century Gothic" w:cs="Big Caslon Medium"/>
          <w:sz w:val="20"/>
          <w:szCs w:val="20"/>
          <w:lang w:eastAsia="zh-CN"/>
        </w:rPr>
        <w:tab/>
      </w:r>
      <w:r w:rsidRPr="00466F98">
        <w:rPr>
          <w:rFonts w:ascii="Century Gothic" w:eastAsia="SimSun" w:hAnsi="Century Gothic" w:cs="Big Caslon Medium"/>
          <w:sz w:val="20"/>
          <w:szCs w:val="20"/>
          <w:lang w:eastAsia="zh-CN"/>
        </w:rPr>
        <w:tab/>
      </w:r>
      <w:r w:rsidRPr="00466F98">
        <w:rPr>
          <w:rFonts w:ascii="Century Gothic" w:eastAsia="SimSun" w:hAnsi="Century Gothic" w:cs="Big Caslon Medium"/>
          <w:sz w:val="20"/>
          <w:szCs w:val="20"/>
          <w:lang w:eastAsia="zh-CN"/>
        </w:rPr>
        <w:tab/>
      </w:r>
      <w:r w:rsidRPr="00466F98">
        <w:rPr>
          <w:rFonts w:ascii="Century Gothic" w:eastAsia="SimSun" w:hAnsi="Century Gothic" w:cs="Big Caslon Medium"/>
          <w:sz w:val="20"/>
          <w:szCs w:val="20"/>
          <w:lang w:eastAsia="zh-CN"/>
        </w:rPr>
        <w:tab/>
      </w:r>
      <w:r w:rsidRPr="00466F98">
        <w:rPr>
          <w:rFonts w:ascii="Century Gothic" w:eastAsia="SimSun" w:hAnsi="Century Gothic" w:cs="Big Caslon Medium"/>
          <w:sz w:val="20"/>
          <w:szCs w:val="20"/>
          <w:lang w:eastAsia="zh-CN"/>
        </w:rPr>
        <w:tab/>
      </w:r>
      <w:r w:rsidRPr="00466F98">
        <w:rPr>
          <w:rFonts w:ascii="Century Gothic" w:eastAsia="SimSun" w:hAnsi="Century Gothic" w:cs="Big Caslon Medium"/>
          <w:sz w:val="20"/>
          <w:szCs w:val="20"/>
          <w:lang w:eastAsia="zh-CN"/>
        </w:rPr>
        <w:tab/>
      </w:r>
      <w:r w:rsidRPr="00466F98">
        <w:rPr>
          <w:rFonts w:ascii="Century Gothic" w:eastAsia="SimSun" w:hAnsi="Century Gothic" w:cs="Big Caslon Medium"/>
          <w:sz w:val="20"/>
          <w:szCs w:val="20"/>
          <w:lang w:eastAsia="zh-CN"/>
        </w:rPr>
        <w:tab/>
      </w:r>
      <w:r w:rsidRPr="008B7DEB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>100</w:t>
      </w:r>
    </w:p>
    <w:p w14:paraId="2A102240" w14:textId="21BF2582" w:rsidR="00A159BC" w:rsidRPr="00195FA0" w:rsidRDefault="00A159BC" w:rsidP="00A159BC">
      <w:pPr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</w:pPr>
      <w:r>
        <w:rPr>
          <w:rFonts w:ascii="Century Gothic" w:eastAsia="SimSun" w:hAnsi="Century Gothic" w:cs="Big Caslon Medium"/>
          <w:sz w:val="20"/>
          <w:szCs w:val="20"/>
          <w:lang w:eastAsia="zh-CN"/>
        </w:rPr>
        <w:t>NV        Ve</w:t>
      </w:r>
      <w:r w:rsidR="002A4E76">
        <w:rPr>
          <w:rFonts w:ascii="Century Gothic" w:eastAsia="SimSun" w:hAnsi="Century Gothic" w:cs="Big Caslon Medium"/>
          <w:sz w:val="20"/>
          <w:szCs w:val="20"/>
          <w:lang w:eastAsia="zh-CN"/>
        </w:rPr>
        <w:t>u</w:t>
      </w:r>
      <w:r>
        <w:rPr>
          <w:rFonts w:ascii="Century Gothic" w:eastAsia="SimSun" w:hAnsi="Century Gothic" w:cs="Big Caslon Medium"/>
          <w:sz w:val="20"/>
          <w:szCs w:val="20"/>
          <w:lang w:eastAsia="zh-CN"/>
        </w:rPr>
        <w:t xml:space="preserve">ve </w:t>
      </w:r>
      <w:proofErr w:type="spellStart"/>
      <w:r>
        <w:rPr>
          <w:rFonts w:ascii="Century Gothic" w:eastAsia="SimSun" w:hAnsi="Century Gothic" w:cs="Big Caslon Medium"/>
          <w:sz w:val="20"/>
          <w:szCs w:val="20"/>
          <w:lang w:eastAsia="zh-CN"/>
        </w:rPr>
        <w:t>Cliquot</w:t>
      </w:r>
      <w:proofErr w:type="spellEnd"/>
      <w:r>
        <w:rPr>
          <w:rFonts w:ascii="Century Gothic" w:eastAsia="SimSun" w:hAnsi="Century Gothic" w:cs="Big Caslon Medium"/>
          <w:sz w:val="20"/>
          <w:szCs w:val="20"/>
          <w:lang w:eastAsia="zh-CN"/>
        </w:rPr>
        <w:t>, Brut</w:t>
      </w:r>
      <w:r w:rsidRPr="008B7DEB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>, France</w:t>
      </w:r>
      <w:r>
        <w:rPr>
          <w:rFonts w:ascii="Century Gothic" w:eastAsia="SimSun" w:hAnsi="Century Gothic" w:cs="Big Caslon Medium"/>
          <w:sz w:val="20"/>
          <w:szCs w:val="20"/>
          <w:lang w:eastAsia="zh-CN"/>
        </w:rPr>
        <w:t xml:space="preserve"> </w:t>
      </w:r>
      <w:r>
        <w:rPr>
          <w:rFonts w:ascii="Century Gothic" w:eastAsia="SimSun" w:hAnsi="Century Gothic" w:cs="Big Caslon Medium"/>
          <w:sz w:val="20"/>
          <w:szCs w:val="20"/>
          <w:lang w:eastAsia="zh-CN"/>
        </w:rPr>
        <w:tab/>
      </w:r>
      <w:r>
        <w:rPr>
          <w:rFonts w:ascii="Century Gothic" w:eastAsia="SimSun" w:hAnsi="Century Gothic" w:cs="Big Caslon Medium"/>
          <w:sz w:val="20"/>
          <w:szCs w:val="20"/>
          <w:lang w:eastAsia="zh-CN"/>
        </w:rPr>
        <w:tab/>
      </w:r>
      <w:r>
        <w:rPr>
          <w:rFonts w:ascii="Century Gothic" w:eastAsia="SimSun" w:hAnsi="Century Gothic" w:cs="Big Caslon Medium"/>
          <w:sz w:val="20"/>
          <w:szCs w:val="20"/>
          <w:lang w:eastAsia="zh-CN"/>
        </w:rPr>
        <w:tab/>
      </w:r>
      <w:r>
        <w:rPr>
          <w:rFonts w:ascii="Century Gothic" w:eastAsia="SimSun" w:hAnsi="Century Gothic" w:cs="Big Caslon Medium"/>
          <w:sz w:val="20"/>
          <w:szCs w:val="20"/>
          <w:lang w:eastAsia="zh-CN"/>
        </w:rPr>
        <w:tab/>
      </w:r>
      <w:r>
        <w:rPr>
          <w:rFonts w:ascii="Century Gothic" w:eastAsia="SimSun" w:hAnsi="Century Gothic" w:cs="Big Caslon Medium"/>
          <w:sz w:val="20"/>
          <w:szCs w:val="20"/>
          <w:lang w:eastAsia="zh-CN"/>
        </w:rPr>
        <w:tab/>
      </w:r>
      <w:r>
        <w:rPr>
          <w:rFonts w:ascii="Century Gothic" w:eastAsia="SimSun" w:hAnsi="Century Gothic" w:cs="Big Caslon Medium"/>
          <w:sz w:val="20"/>
          <w:szCs w:val="20"/>
          <w:lang w:eastAsia="zh-CN"/>
        </w:rPr>
        <w:tab/>
      </w:r>
      <w:r>
        <w:rPr>
          <w:rFonts w:ascii="Century Gothic" w:eastAsia="SimSun" w:hAnsi="Century Gothic" w:cs="Big Caslon Medium"/>
          <w:sz w:val="20"/>
          <w:szCs w:val="20"/>
          <w:lang w:eastAsia="zh-CN"/>
        </w:rPr>
        <w:tab/>
      </w:r>
      <w:r>
        <w:rPr>
          <w:rFonts w:ascii="Century Gothic" w:eastAsia="SimSun" w:hAnsi="Century Gothic" w:cs="Big Caslon Medium"/>
          <w:sz w:val="20"/>
          <w:szCs w:val="20"/>
          <w:lang w:eastAsia="zh-CN"/>
        </w:rPr>
        <w:tab/>
      </w:r>
      <w:r>
        <w:rPr>
          <w:rFonts w:ascii="Century Gothic" w:eastAsia="SimSun" w:hAnsi="Century Gothic" w:cs="Big Caslon Medium"/>
          <w:sz w:val="20"/>
          <w:szCs w:val="20"/>
          <w:lang w:eastAsia="zh-CN"/>
        </w:rPr>
        <w:tab/>
      </w:r>
      <w:r w:rsidRPr="008B7DEB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>110</w:t>
      </w:r>
    </w:p>
    <w:p w14:paraId="47FEBB34" w14:textId="71AC20F2" w:rsidR="00A159BC" w:rsidRPr="00195FA0" w:rsidRDefault="00A159BC" w:rsidP="00A159BC">
      <w:pPr>
        <w:rPr>
          <w:rFonts w:ascii="Century Gothic" w:hAnsi="Century Gothic"/>
          <w:i/>
          <w:iCs/>
          <w:sz w:val="20"/>
          <w:szCs w:val="20"/>
        </w:rPr>
      </w:pPr>
      <w:r w:rsidRPr="00195FA0">
        <w:rPr>
          <w:rFonts w:ascii="Century Gothic" w:hAnsi="Century Gothic"/>
          <w:i/>
          <w:iCs/>
          <w:sz w:val="20"/>
          <w:szCs w:val="20"/>
        </w:rPr>
        <w:t>NV</w:t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sz w:val="20"/>
          <w:szCs w:val="20"/>
        </w:rPr>
        <w:t>Roederer,</w:t>
      </w:r>
      <w:r w:rsidRPr="00195FA0">
        <w:rPr>
          <w:rFonts w:ascii="Century Gothic" w:hAnsi="Century Gothic"/>
          <w:i/>
          <w:iCs/>
          <w:sz w:val="20"/>
          <w:szCs w:val="20"/>
        </w:rPr>
        <w:t xml:space="preserve"> Brut Premier</w:t>
      </w:r>
      <w:r>
        <w:rPr>
          <w:rFonts w:ascii="Century Gothic" w:hAnsi="Century Gothic"/>
          <w:i/>
          <w:iCs/>
          <w:sz w:val="20"/>
          <w:szCs w:val="20"/>
        </w:rPr>
        <w:t xml:space="preserve">, France </w:t>
      </w:r>
      <w:r w:rsidRPr="00195FA0">
        <w:rPr>
          <w:rFonts w:ascii="Century Gothic" w:hAnsi="Century Gothic"/>
          <w:i/>
          <w:iCs/>
          <w:color w:val="70AD47" w:themeColor="accent6"/>
          <w:sz w:val="20"/>
          <w:szCs w:val="20"/>
        </w:rPr>
        <w:t>O</w:t>
      </w:r>
      <w:r>
        <w:rPr>
          <w:rFonts w:ascii="Century Gothic" w:hAnsi="Century Gothic"/>
          <w:i/>
          <w:iCs/>
          <w:color w:val="70AD47" w:themeColor="accent6"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  <w:t>150</w:t>
      </w:r>
    </w:p>
    <w:p w14:paraId="12609E73" w14:textId="22FF147F" w:rsidR="00A159BC" w:rsidRPr="00195FA0" w:rsidRDefault="00A159BC" w:rsidP="00A159BC">
      <w:pPr>
        <w:rPr>
          <w:rFonts w:ascii="Century Gothic" w:hAnsi="Century Gothic"/>
          <w:i/>
          <w:iCs/>
          <w:sz w:val="20"/>
          <w:szCs w:val="20"/>
        </w:rPr>
      </w:pPr>
      <w:r w:rsidRPr="00195FA0">
        <w:rPr>
          <w:rFonts w:ascii="Century Gothic" w:hAnsi="Century Gothic"/>
          <w:i/>
          <w:iCs/>
          <w:sz w:val="20"/>
          <w:szCs w:val="20"/>
        </w:rPr>
        <w:t>NV</w:t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proofErr w:type="spellStart"/>
      <w:r w:rsidRPr="00195FA0">
        <w:rPr>
          <w:rFonts w:ascii="Century Gothic" w:hAnsi="Century Gothic"/>
          <w:sz w:val="20"/>
          <w:szCs w:val="20"/>
        </w:rPr>
        <w:t>Ruinart</w:t>
      </w:r>
      <w:proofErr w:type="spellEnd"/>
      <w:r>
        <w:rPr>
          <w:rFonts w:ascii="Century Gothic" w:hAnsi="Century Gothic"/>
          <w:sz w:val="20"/>
          <w:szCs w:val="20"/>
        </w:rPr>
        <w:tab/>
        <w:t xml:space="preserve">Brut Rose, </w:t>
      </w:r>
      <w:r w:rsidRPr="008B7DEB">
        <w:rPr>
          <w:rFonts w:ascii="Century Gothic" w:hAnsi="Century Gothic"/>
          <w:i/>
          <w:iCs/>
          <w:sz w:val="20"/>
          <w:szCs w:val="20"/>
        </w:rPr>
        <w:t>France</w:t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  <w:t>1</w:t>
      </w:r>
      <w:r w:rsidR="00433A2B">
        <w:rPr>
          <w:rFonts w:ascii="Century Gothic" w:hAnsi="Century Gothic"/>
          <w:i/>
          <w:iCs/>
          <w:sz w:val="20"/>
          <w:szCs w:val="20"/>
        </w:rPr>
        <w:t>60</w:t>
      </w:r>
    </w:p>
    <w:p w14:paraId="1FAB4C1D" w14:textId="77777777" w:rsidR="00A159BC" w:rsidRPr="00195FA0" w:rsidRDefault="00A159BC" w:rsidP="00A159BC">
      <w:pPr>
        <w:rPr>
          <w:rFonts w:ascii="Century Gothic" w:hAnsi="Century Gothic"/>
          <w:i/>
          <w:iCs/>
          <w:sz w:val="20"/>
          <w:szCs w:val="20"/>
        </w:rPr>
      </w:pPr>
    </w:p>
    <w:p w14:paraId="0993C011" w14:textId="77777777" w:rsidR="00A159BC" w:rsidRPr="00195FA0" w:rsidRDefault="00A159BC" w:rsidP="00A159BC">
      <w:pPr>
        <w:ind w:firstLine="720"/>
        <w:rPr>
          <w:rFonts w:ascii="Century Gothic" w:hAnsi="Century Gothic"/>
          <w:sz w:val="20"/>
          <w:szCs w:val="20"/>
          <w:u w:val="single"/>
        </w:rPr>
      </w:pPr>
      <w:r w:rsidRPr="00195FA0">
        <w:rPr>
          <w:rFonts w:ascii="Century Gothic" w:hAnsi="Century Gothic"/>
          <w:sz w:val="20"/>
          <w:szCs w:val="20"/>
          <w:u w:val="single"/>
        </w:rPr>
        <w:t>SPARKLING</w:t>
      </w:r>
      <w:r>
        <w:rPr>
          <w:rFonts w:ascii="Century Gothic" w:hAnsi="Century Gothic"/>
          <w:sz w:val="20"/>
          <w:szCs w:val="20"/>
          <w:u w:val="single"/>
        </w:rPr>
        <w:t xml:space="preserve"> – ITALY &amp; SPAIN</w:t>
      </w:r>
    </w:p>
    <w:p w14:paraId="043C0341" w14:textId="77777777" w:rsidR="00A159BC" w:rsidRPr="00195FA0" w:rsidRDefault="00A159BC" w:rsidP="00A159BC">
      <w:pPr>
        <w:rPr>
          <w:rFonts w:ascii="Century Gothic" w:hAnsi="Century Gothic"/>
          <w:i/>
          <w:iCs/>
          <w:sz w:val="20"/>
          <w:szCs w:val="20"/>
        </w:rPr>
      </w:pPr>
    </w:p>
    <w:p w14:paraId="0D557523" w14:textId="77777777" w:rsidR="00A159BC" w:rsidRDefault="00A159BC" w:rsidP="00A159BC">
      <w:pPr>
        <w:rPr>
          <w:rFonts w:ascii="Century Gothic" w:hAnsi="Century Gothic"/>
          <w:i/>
          <w:iCs/>
          <w:sz w:val="20"/>
          <w:szCs w:val="20"/>
        </w:rPr>
      </w:pPr>
      <w:r w:rsidRPr="00195FA0">
        <w:rPr>
          <w:rFonts w:ascii="Century Gothic" w:hAnsi="Century Gothic"/>
          <w:i/>
          <w:iCs/>
          <w:sz w:val="20"/>
          <w:szCs w:val="20"/>
        </w:rPr>
        <w:t>NV</w:t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sz w:val="20"/>
          <w:szCs w:val="20"/>
        </w:rPr>
        <w:t>Franciacorta,</w:t>
      </w:r>
      <w:r w:rsidRPr="00195FA0">
        <w:rPr>
          <w:rFonts w:ascii="Century Gothic" w:hAnsi="Century Gothic"/>
          <w:i/>
          <w:iCs/>
          <w:sz w:val="20"/>
          <w:szCs w:val="20"/>
        </w:rPr>
        <w:t xml:space="preserve"> </w:t>
      </w:r>
      <w:proofErr w:type="spellStart"/>
      <w:r w:rsidRPr="00195FA0">
        <w:rPr>
          <w:rFonts w:ascii="Century Gothic" w:hAnsi="Century Gothic"/>
          <w:i/>
          <w:iCs/>
          <w:sz w:val="20"/>
          <w:szCs w:val="20"/>
        </w:rPr>
        <w:t>Contadi</w:t>
      </w:r>
      <w:proofErr w:type="spellEnd"/>
      <w:r w:rsidRPr="00195FA0">
        <w:rPr>
          <w:rFonts w:ascii="Century Gothic" w:hAnsi="Century Gothic"/>
          <w:i/>
          <w:iCs/>
          <w:sz w:val="20"/>
          <w:szCs w:val="20"/>
        </w:rPr>
        <w:t xml:space="preserve"> Castaldi</w:t>
      </w:r>
      <w:r>
        <w:rPr>
          <w:rFonts w:ascii="Century Gothic" w:hAnsi="Century Gothic"/>
          <w:i/>
          <w:iCs/>
          <w:sz w:val="20"/>
          <w:szCs w:val="20"/>
        </w:rPr>
        <w:t>, Italy</w:t>
      </w:r>
      <w:r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i/>
          <w:iCs/>
          <w:sz w:val="20"/>
          <w:szCs w:val="20"/>
        </w:rPr>
        <w:tab/>
      </w:r>
      <w:r w:rsidRPr="00C272EF">
        <w:rPr>
          <w:rFonts w:ascii="Century Gothic" w:hAnsi="Century Gothic"/>
          <w:sz w:val="20"/>
          <w:szCs w:val="20"/>
        </w:rPr>
        <w:t>60</w:t>
      </w:r>
    </w:p>
    <w:p w14:paraId="227B6CC0" w14:textId="29D89E71" w:rsidR="00A159BC" w:rsidRDefault="00A159BC" w:rsidP="00A159BC">
      <w:pPr>
        <w:rPr>
          <w:rFonts w:ascii="Century Gothic" w:hAnsi="Century Gothic"/>
          <w:sz w:val="20"/>
          <w:szCs w:val="20"/>
        </w:rPr>
      </w:pPr>
      <w:r w:rsidRPr="00F83188">
        <w:rPr>
          <w:rFonts w:ascii="Century Gothic" w:hAnsi="Century Gothic"/>
          <w:i/>
          <w:iCs/>
          <w:sz w:val="20"/>
          <w:szCs w:val="20"/>
        </w:rPr>
        <w:t>NV</w:t>
      </w:r>
      <w:r w:rsidRPr="00C77908">
        <w:rPr>
          <w:rFonts w:ascii="Century Gothic" w:hAnsi="Century Gothic"/>
          <w:sz w:val="20"/>
          <w:szCs w:val="20"/>
        </w:rPr>
        <w:tab/>
        <w:t xml:space="preserve">Prosecco, </w:t>
      </w:r>
      <w:r w:rsidRPr="00226C23">
        <w:rPr>
          <w:rFonts w:ascii="Century Gothic" w:hAnsi="Century Gothic"/>
          <w:i/>
          <w:iCs/>
          <w:sz w:val="20"/>
          <w:szCs w:val="20"/>
        </w:rPr>
        <w:t xml:space="preserve">Le </w:t>
      </w:r>
      <w:proofErr w:type="spellStart"/>
      <w:r w:rsidRPr="00226C23">
        <w:rPr>
          <w:rFonts w:ascii="Century Gothic" w:hAnsi="Century Gothic"/>
          <w:i/>
          <w:iCs/>
          <w:sz w:val="20"/>
          <w:szCs w:val="20"/>
        </w:rPr>
        <w:t>Colture</w:t>
      </w:r>
      <w:proofErr w:type="spellEnd"/>
      <w:r w:rsidRPr="00C77908">
        <w:rPr>
          <w:rFonts w:ascii="Century Gothic" w:hAnsi="Century Gothic"/>
          <w:i/>
          <w:iCs/>
          <w:sz w:val="20"/>
          <w:szCs w:val="20"/>
        </w:rPr>
        <w:t xml:space="preserve">, </w:t>
      </w:r>
      <w:r>
        <w:rPr>
          <w:rFonts w:ascii="Century Gothic" w:hAnsi="Century Gothic"/>
          <w:i/>
          <w:iCs/>
          <w:sz w:val="20"/>
          <w:szCs w:val="20"/>
        </w:rPr>
        <w:t>Treviso,</w:t>
      </w:r>
      <w:r w:rsidRPr="00C77908">
        <w:rPr>
          <w:rFonts w:ascii="Century Gothic" w:hAnsi="Century Gothic"/>
          <w:i/>
          <w:iCs/>
          <w:sz w:val="20"/>
          <w:szCs w:val="20"/>
        </w:rPr>
        <w:t xml:space="preserve"> Italy</w:t>
      </w:r>
      <w:r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i/>
          <w:iCs/>
          <w:sz w:val="20"/>
          <w:szCs w:val="20"/>
        </w:rPr>
        <w:tab/>
      </w:r>
      <w:r w:rsidR="00433A2B">
        <w:rPr>
          <w:rFonts w:ascii="Century Gothic" w:hAnsi="Century Gothic"/>
          <w:sz w:val="20"/>
          <w:szCs w:val="20"/>
        </w:rPr>
        <w:t>60</w:t>
      </w:r>
    </w:p>
    <w:p w14:paraId="7407BB97" w14:textId="77777777" w:rsidR="00A159BC" w:rsidRDefault="00A159BC" w:rsidP="00A159BC">
      <w:pPr>
        <w:tabs>
          <w:tab w:val="left" w:pos="2250"/>
        </w:tabs>
        <w:rPr>
          <w:rFonts w:ascii="Century Gothic" w:hAnsi="Century Gothic"/>
          <w:i/>
          <w:iCs/>
          <w:sz w:val="20"/>
          <w:szCs w:val="20"/>
        </w:rPr>
      </w:pPr>
      <w:r w:rsidRPr="00F83188">
        <w:rPr>
          <w:rFonts w:ascii="Century Gothic" w:hAnsi="Century Gothic"/>
          <w:i/>
          <w:iCs/>
          <w:sz w:val="20"/>
          <w:szCs w:val="20"/>
        </w:rPr>
        <w:t>NV</w:t>
      </w:r>
      <w:r>
        <w:rPr>
          <w:rFonts w:ascii="Century Gothic" w:hAnsi="Century Gothic"/>
          <w:i/>
          <w:iCs/>
          <w:sz w:val="20"/>
          <w:szCs w:val="20"/>
        </w:rPr>
        <w:t xml:space="preserve">        </w:t>
      </w:r>
      <w:r w:rsidRPr="00C77908">
        <w:rPr>
          <w:rFonts w:ascii="Century Gothic" w:hAnsi="Century Gothic"/>
          <w:sz w:val="20"/>
          <w:szCs w:val="20"/>
        </w:rPr>
        <w:t>C</w:t>
      </w:r>
      <w:r>
        <w:rPr>
          <w:rFonts w:ascii="Century Gothic" w:hAnsi="Century Gothic"/>
          <w:sz w:val="20"/>
          <w:szCs w:val="20"/>
        </w:rPr>
        <w:t>ava</w:t>
      </w:r>
      <w:r w:rsidRPr="00C77908">
        <w:rPr>
          <w:rFonts w:ascii="Century Gothic" w:hAnsi="Century Gothic"/>
          <w:sz w:val="20"/>
          <w:szCs w:val="20"/>
        </w:rPr>
        <w:t xml:space="preserve"> Rosé</w:t>
      </w:r>
      <w:r>
        <w:rPr>
          <w:rFonts w:ascii="Century Gothic" w:hAnsi="Century Gothic"/>
          <w:sz w:val="20"/>
          <w:szCs w:val="20"/>
        </w:rPr>
        <w:t xml:space="preserve">, </w:t>
      </w:r>
      <w:r w:rsidRPr="003708E2">
        <w:rPr>
          <w:rFonts w:ascii="Century Gothic" w:hAnsi="Century Gothic"/>
          <w:i/>
          <w:iCs/>
          <w:sz w:val="20"/>
          <w:szCs w:val="20"/>
        </w:rPr>
        <w:t>Pares Balta</w:t>
      </w:r>
      <w:r w:rsidRPr="00C77908">
        <w:rPr>
          <w:rFonts w:ascii="Century Gothic" w:hAnsi="Century Gothic"/>
          <w:sz w:val="20"/>
          <w:szCs w:val="20"/>
        </w:rPr>
        <w:t>,</w:t>
      </w:r>
      <w:r>
        <w:rPr>
          <w:rFonts w:ascii="Century Gothic" w:hAnsi="Century Gothic"/>
          <w:sz w:val="20"/>
          <w:szCs w:val="20"/>
        </w:rPr>
        <w:t xml:space="preserve"> </w:t>
      </w:r>
      <w:r w:rsidRPr="003708E2">
        <w:rPr>
          <w:rFonts w:ascii="Century Gothic" w:hAnsi="Century Gothic"/>
          <w:i/>
          <w:iCs/>
          <w:sz w:val="20"/>
          <w:szCs w:val="20"/>
        </w:rPr>
        <w:t>Spain</w:t>
      </w:r>
      <w:r w:rsidRPr="00C77908">
        <w:rPr>
          <w:rFonts w:ascii="Century Gothic" w:hAnsi="Century Gothic"/>
          <w:color w:val="70AD47" w:themeColor="accent6"/>
          <w:sz w:val="20"/>
          <w:szCs w:val="20"/>
        </w:rPr>
        <w:t xml:space="preserve"> O</w:t>
      </w:r>
      <w:r w:rsidRPr="00C77908">
        <w:rPr>
          <w:rFonts w:ascii="Century Gothic" w:hAnsi="Century Gothic"/>
          <w:sz w:val="20"/>
          <w:szCs w:val="20"/>
        </w:rPr>
        <w:tab/>
      </w:r>
      <w:r>
        <w:rPr>
          <w:rFonts w:ascii="Century Gothic" w:hAnsi="Century Gothic"/>
          <w:sz w:val="20"/>
          <w:szCs w:val="20"/>
        </w:rPr>
        <w:tab/>
      </w:r>
      <w:r>
        <w:rPr>
          <w:rFonts w:ascii="Century Gothic" w:hAnsi="Century Gothic"/>
          <w:sz w:val="20"/>
          <w:szCs w:val="20"/>
        </w:rPr>
        <w:tab/>
      </w:r>
      <w:r>
        <w:rPr>
          <w:rFonts w:ascii="Century Gothic" w:hAnsi="Century Gothic"/>
          <w:sz w:val="20"/>
          <w:szCs w:val="20"/>
        </w:rPr>
        <w:tab/>
      </w:r>
      <w:r>
        <w:rPr>
          <w:rFonts w:ascii="Century Gothic" w:hAnsi="Century Gothic"/>
          <w:sz w:val="20"/>
          <w:szCs w:val="20"/>
        </w:rPr>
        <w:tab/>
      </w:r>
      <w:r>
        <w:rPr>
          <w:rFonts w:ascii="Century Gothic" w:hAnsi="Century Gothic"/>
          <w:sz w:val="20"/>
          <w:szCs w:val="20"/>
        </w:rPr>
        <w:tab/>
      </w:r>
      <w:r>
        <w:rPr>
          <w:rFonts w:ascii="Century Gothic" w:hAnsi="Century Gothic"/>
          <w:sz w:val="20"/>
          <w:szCs w:val="20"/>
        </w:rPr>
        <w:tab/>
      </w:r>
      <w:r>
        <w:rPr>
          <w:rFonts w:ascii="Century Gothic" w:hAnsi="Century Gothic"/>
          <w:sz w:val="20"/>
          <w:szCs w:val="20"/>
        </w:rPr>
        <w:tab/>
        <w:t>70</w:t>
      </w:r>
      <w:r>
        <w:rPr>
          <w:rFonts w:ascii="Century Gothic" w:hAnsi="Century Gothic"/>
          <w:sz w:val="20"/>
          <w:szCs w:val="20"/>
        </w:rPr>
        <w:tab/>
      </w:r>
      <w:r>
        <w:rPr>
          <w:rFonts w:ascii="Century Gothic" w:hAnsi="Century Gothic"/>
          <w:sz w:val="20"/>
          <w:szCs w:val="20"/>
        </w:rPr>
        <w:tab/>
      </w:r>
      <w:r w:rsidRPr="00C77908">
        <w:rPr>
          <w:rFonts w:ascii="Century Gothic" w:hAnsi="Century Gothic"/>
          <w:sz w:val="20"/>
          <w:szCs w:val="20"/>
        </w:rPr>
        <w:tab/>
      </w:r>
      <w:r w:rsidRPr="00C77908">
        <w:rPr>
          <w:rFonts w:ascii="Century Gothic" w:hAnsi="Century Gothic"/>
          <w:sz w:val="20"/>
          <w:szCs w:val="20"/>
        </w:rPr>
        <w:tab/>
      </w:r>
      <w:r w:rsidRPr="00C77908">
        <w:rPr>
          <w:rFonts w:ascii="Century Gothic" w:hAnsi="Century Gothic"/>
          <w:sz w:val="20"/>
          <w:szCs w:val="20"/>
        </w:rPr>
        <w:tab/>
      </w:r>
      <w:r w:rsidRPr="00C77908">
        <w:rPr>
          <w:rFonts w:ascii="Century Gothic" w:hAnsi="Century Gothic"/>
          <w:sz w:val="20"/>
          <w:szCs w:val="20"/>
        </w:rPr>
        <w:tab/>
      </w:r>
      <w:r w:rsidRPr="00C77908">
        <w:rPr>
          <w:rFonts w:ascii="Century Gothic" w:hAnsi="Century Gothic"/>
          <w:sz w:val="20"/>
          <w:szCs w:val="20"/>
        </w:rPr>
        <w:tab/>
      </w:r>
      <w:r w:rsidRPr="00C77908">
        <w:rPr>
          <w:rFonts w:ascii="Century Gothic" w:hAnsi="Century Gothic"/>
          <w:sz w:val="20"/>
          <w:szCs w:val="20"/>
        </w:rPr>
        <w:tab/>
      </w:r>
    </w:p>
    <w:p w14:paraId="7729F6BA" w14:textId="77777777" w:rsidR="00AD20FE" w:rsidRDefault="00AD20FE" w:rsidP="00A159BC">
      <w:pPr>
        <w:rPr>
          <w:rFonts w:ascii="Century Gothic" w:eastAsia="SimSun" w:hAnsi="Century Gothic" w:cs="Big Caslon Medium"/>
          <w:b/>
          <w:bCs/>
          <w:sz w:val="22"/>
          <w:szCs w:val="22"/>
          <w:lang w:val="es-CR" w:eastAsia="zh-CN"/>
        </w:rPr>
      </w:pPr>
    </w:p>
    <w:p w14:paraId="55B22362" w14:textId="7DD84FD5" w:rsidR="00923B36" w:rsidRPr="004A38EE" w:rsidRDefault="00923B36" w:rsidP="009A1F3F">
      <w:pPr>
        <w:jc w:val="center"/>
        <w:rPr>
          <w:rFonts w:ascii="Century Gothic" w:eastAsia="SimSun" w:hAnsi="Century Gothic" w:cs="Big Caslon Medium"/>
          <w:b/>
          <w:bCs/>
          <w:color w:val="000000" w:themeColor="text1"/>
          <w:sz w:val="28"/>
          <w:szCs w:val="28"/>
          <w:lang w:val="es-CR" w:eastAsia="zh-CN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</w:pPr>
      <w:r w:rsidRPr="004A38EE">
        <w:rPr>
          <w:rFonts w:ascii="Century Gothic" w:eastAsia="SimSun" w:hAnsi="Century Gothic" w:cs="Big Caslon Medium"/>
          <w:b/>
          <w:bCs/>
          <w:color w:val="000000" w:themeColor="text1"/>
          <w:sz w:val="28"/>
          <w:szCs w:val="28"/>
          <w:lang w:val="es-CR" w:eastAsia="zh-CN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t>WHITE WINES</w:t>
      </w:r>
      <w:r w:rsidR="009A1F3F" w:rsidRPr="004A38EE">
        <w:rPr>
          <w:rFonts w:ascii="Century Gothic" w:eastAsia="SimSun" w:hAnsi="Century Gothic" w:cs="Big Caslon Medium"/>
          <w:b/>
          <w:bCs/>
          <w:color w:val="000000" w:themeColor="text1"/>
          <w:sz w:val="28"/>
          <w:szCs w:val="28"/>
          <w:lang w:val="es-CR" w:eastAsia="zh-CN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t xml:space="preserve"> BY BOTTLE</w:t>
      </w:r>
    </w:p>
    <w:p w14:paraId="6EC43E8B" w14:textId="77777777" w:rsidR="00A159BC" w:rsidRPr="000B5EB9" w:rsidRDefault="00A159BC" w:rsidP="009A1F3F">
      <w:pPr>
        <w:jc w:val="center"/>
        <w:rPr>
          <w:rFonts w:ascii="Century Gothic" w:eastAsia="SimSun" w:hAnsi="Century Gothic" w:cs="Big Caslon Medium"/>
          <w:sz w:val="22"/>
          <w:szCs w:val="22"/>
          <w:lang w:val="es-CR" w:eastAsia="zh-CN"/>
        </w:rPr>
      </w:pPr>
    </w:p>
    <w:p w14:paraId="7D37545E" w14:textId="7E284BF0" w:rsidR="00664E7B" w:rsidRDefault="00AC41FF" w:rsidP="00A546C7">
      <w:pPr>
        <w:ind w:right="-997" w:firstLine="720"/>
        <w:rPr>
          <w:rFonts w:ascii="Century Gothic" w:eastAsia="SimSun" w:hAnsi="Century Gothic" w:cs="Big Caslon Medium"/>
          <w:sz w:val="20"/>
          <w:szCs w:val="20"/>
          <w:u w:val="single"/>
          <w:lang w:val="es-CR" w:eastAsia="zh-CN"/>
        </w:rPr>
      </w:pPr>
      <w:r>
        <w:rPr>
          <w:rFonts w:ascii="Century Gothic" w:eastAsia="SimSun" w:hAnsi="Century Gothic" w:cs="Big Caslon Medium"/>
          <w:sz w:val="20"/>
          <w:szCs w:val="20"/>
          <w:u w:val="single"/>
          <w:lang w:val="es-CR" w:eastAsia="zh-CN"/>
        </w:rPr>
        <w:t>SAUVIGNON BLANC</w:t>
      </w:r>
      <w:r w:rsidR="00B105C5">
        <w:rPr>
          <w:rFonts w:ascii="Century Gothic" w:eastAsia="SimSun" w:hAnsi="Century Gothic" w:cs="Big Caslon Medium"/>
          <w:sz w:val="20"/>
          <w:szCs w:val="20"/>
          <w:u w:val="single"/>
          <w:lang w:val="es-CR" w:eastAsia="zh-CN"/>
        </w:rPr>
        <w:t xml:space="preserve"> </w:t>
      </w:r>
    </w:p>
    <w:p w14:paraId="4A46C557" w14:textId="77777777" w:rsidR="00664E7B" w:rsidRDefault="00664E7B" w:rsidP="00A546C7">
      <w:pPr>
        <w:ind w:right="-997" w:firstLine="720"/>
        <w:rPr>
          <w:rFonts w:ascii="Century Gothic" w:eastAsia="SimSun" w:hAnsi="Century Gothic" w:cs="Big Caslon Medium"/>
          <w:sz w:val="20"/>
          <w:szCs w:val="20"/>
          <w:u w:val="single"/>
          <w:lang w:val="es-CR" w:eastAsia="zh-CN"/>
        </w:rPr>
      </w:pPr>
    </w:p>
    <w:p w14:paraId="63E4D2A7" w14:textId="0823F400" w:rsidR="00664E7B" w:rsidRPr="00195FA0" w:rsidRDefault="003D2019" w:rsidP="00664E7B">
      <w:pPr>
        <w:rPr>
          <w:rFonts w:ascii="Century Gothic" w:hAnsi="Century Gothic"/>
          <w:i/>
          <w:iCs/>
          <w:sz w:val="20"/>
          <w:szCs w:val="20"/>
        </w:rPr>
      </w:pPr>
      <w:r>
        <w:rPr>
          <w:rFonts w:ascii="Century Gothic" w:hAnsi="Century Gothic"/>
          <w:i/>
          <w:iCs/>
          <w:sz w:val="20"/>
          <w:szCs w:val="20"/>
        </w:rPr>
        <w:t>20</w:t>
      </w:r>
      <w:r w:rsidR="00126CA7">
        <w:rPr>
          <w:rFonts w:ascii="Century Gothic" w:hAnsi="Century Gothic"/>
          <w:i/>
          <w:iCs/>
          <w:sz w:val="20"/>
          <w:szCs w:val="20"/>
        </w:rPr>
        <w:t>19</w:t>
      </w:r>
      <w:r>
        <w:rPr>
          <w:rFonts w:ascii="Century Gothic" w:hAnsi="Century Gothic"/>
          <w:i/>
          <w:iCs/>
          <w:sz w:val="20"/>
          <w:szCs w:val="20"/>
        </w:rPr>
        <w:tab/>
      </w:r>
      <w:r w:rsidRPr="00996D2A">
        <w:rPr>
          <w:rFonts w:ascii="Century Gothic" w:hAnsi="Century Gothic"/>
          <w:sz w:val="20"/>
          <w:szCs w:val="20"/>
        </w:rPr>
        <w:t>Le Belle Angele</w:t>
      </w:r>
      <w:r>
        <w:rPr>
          <w:rFonts w:ascii="Century Gothic" w:hAnsi="Century Gothic"/>
          <w:i/>
          <w:iCs/>
          <w:sz w:val="20"/>
          <w:szCs w:val="20"/>
        </w:rPr>
        <w:t>, Sauvignon Blanc, Languedoc, France</w:t>
      </w:r>
      <w:r w:rsidR="00664E7B" w:rsidRPr="00195FA0"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i/>
          <w:iCs/>
          <w:sz w:val="20"/>
          <w:szCs w:val="20"/>
        </w:rPr>
        <w:tab/>
      </w:r>
      <w:r w:rsidR="00AC41FF" w:rsidRPr="00AC41FF">
        <w:rPr>
          <w:rFonts w:ascii="Century Gothic" w:hAnsi="Century Gothic"/>
          <w:i/>
          <w:iCs/>
          <w:color w:val="FF0000"/>
          <w:sz w:val="20"/>
          <w:szCs w:val="20"/>
        </w:rPr>
        <w:t>50</w:t>
      </w:r>
    </w:p>
    <w:p w14:paraId="701D8AC2" w14:textId="2B23A58C" w:rsidR="001B6744" w:rsidRDefault="00664E7B" w:rsidP="00664E7B">
      <w:pPr>
        <w:rPr>
          <w:rFonts w:ascii="Century Gothic" w:hAnsi="Century Gothic"/>
          <w:i/>
          <w:iCs/>
          <w:sz w:val="20"/>
          <w:szCs w:val="20"/>
        </w:rPr>
      </w:pPr>
      <w:r w:rsidRPr="00195FA0">
        <w:rPr>
          <w:rFonts w:ascii="Century Gothic" w:hAnsi="Century Gothic"/>
          <w:i/>
          <w:iCs/>
          <w:sz w:val="20"/>
          <w:szCs w:val="20"/>
        </w:rPr>
        <w:t>2019</w:t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996D2A">
        <w:rPr>
          <w:rFonts w:ascii="Century Gothic" w:hAnsi="Century Gothic"/>
          <w:sz w:val="20"/>
          <w:szCs w:val="20"/>
        </w:rPr>
        <w:t>Barking Hedge</w:t>
      </w:r>
      <w:r w:rsidRPr="00195FA0">
        <w:rPr>
          <w:rFonts w:ascii="Century Gothic" w:hAnsi="Century Gothic"/>
          <w:i/>
          <w:iCs/>
          <w:sz w:val="20"/>
          <w:szCs w:val="20"/>
        </w:rPr>
        <w:t>,</w:t>
      </w:r>
      <w:r w:rsidR="003D2019">
        <w:rPr>
          <w:rFonts w:ascii="Century Gothic" w:hAnsi="Century Gothic"/>
          <w:i/>
          <w:iCs/>
          <w:sz w:val="20"/>
          <w:szCs w:val="20"/>
        </w:rPr>
        <w:t xml:space="preserve"> </w:t>
      </w:r>
      <w:r w:rsidR="003D2019" w:rsidRPr="00996D2A">
        <w:rPr>
          <w:rFonts w:ascii="Century Gothic" w:hAnsi="Century Gothic"/>
          <w:i/>
          <w:iCs/>
          <w:sz w:val="20"/>
          <w:szCs w:val="20"/>
        </w:rPr>
        <w:t>Sauvignon Blan</w:t>
      </w:r>
      <w:r w:rsidR="00175FD0">
        <w:rPr>
          <w:rFonts w:ascii="Century Gothic" w:hAnsi="Century Gothic"/>
          <w:i/>
          <w:iCs/>
          <w:sz w:val="20"/>
          <w:szCs w:val="20"/>
        </w:rPr>
        <w:t>c</w:t>
      </w:r>
      <w:r w:rsidR="00996D2A">
        <w:rPr>
          <w:rFonts w:ascii="Century Gothic" w:hAnsi="Century Gothic"/>
          <w:i/>
          <w:iCs/>
          <w:sz w:val="20"/>
          <w:szCs w:val="20"/>
        </w:rPr>
        <w:t>,</w:t>
      </w:r>
      <w:r w:rsidRPr="00195FA0">
        <w:rPr>
          <w:rFonts w:ascii="Century Gothic" w:hAnsi="Century Gothic"/>
          <w:i/>
          <w:iCs/>
          <w:sz w:val="20"/>
          <w:szCs w:val="20"/>
        </w:rPr>
        <w:t xml:space="preserve"> New Zealand, </w:t>
      </w:r>
      <w:r w:rsidRPr="00195FA0">
        <w:rPr>
          <w:rFonts w:ascii="Century Gothic" w:hAnsi="Century Gothic"/>
          <w:i/>
          <w:iCs/>
          <w:color w:val="70AD47" w:themeColor="accent6"/>
          <w:sz w:val="20"/>
          <w:szCs w:val="20"/>
        </w:rPr>
        <w:t>O</w:t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="00AC41FF" w:rsidRPr="00AC41FF">
        <w:rPr>
          <w:rFonts w:ascii="Century Gothic" w:hAnsi="Century Gothic"/>
          <w:i/>
          <w:iCs/>
          <w:color w:val="FF0000"/>
          <w:sz w:val="20"/>
          <w:szCs w:val="20"/>
        </w:rPr>
        <w:t>52</w:t>
      </w:r>
    </w:p>
    <w:p w14:paraId="666EF975" w14:textId="77777777" w:rsidR="00AC41FF" w:rsidRPr="00AC41FF" w:rsidRDefault="00AC41FF" w:rsidP="00AC41FF">
      <w:pPr>
        <w:ind w:right="-997"/>
        <w:rPr>
          <w:rFonts w:ascii="Century Gothic" w:hAnsi="Century Gothic" w:cs="Big Caslon Medium"/>
          <w:i/>
          <w:iCs/>
          <w:color w:val="FF0000"/>
          <w:sz w:val="20"/>
          <w:szCs w:val="20"/>
        </w:rPr>
      </w:pPr>
      <w:r w:rsidRPr="000F0331">
        <w:rPr>
          <w:rFonts w:ascii="Century Gothic" w:hAnsi="Century Gothic" w:cs="Big Caslon Medium"/>
          <w:i/>
          <w:iCs/>
          <w:sz w:val="20"/>
          <w:szCs w:val="20"/>
        </w:rPr>
        <w:t>2021</w:t>
      </w:r>
      <w:r w:rsidRPr="000F0331">
        <w:rPr>
          <w:rFonts w:ascii="Century Gothic" w:hAnsi="Century Gothic" w:cs="Big Caslon Medium"/>
          <w:i/>
          <w:iCs/>
          <w:sz w:val="20"/>
          <w:szCs w:val="20"/>
        </w:rPr>
        <w:tab/>
      </w:r>
      <w:r w:rsidRPr="000F0331">
        <w:rPr>
          <w:rFonts w:ascii="Century Gothic" w:hAnsi="Century Gothic" w:cs="Big Caslon Medium"/>
          <w:sz w:val="20"/>
          <w:szCs w:val="20"/>
        </w:rPr>
        <w:t>Oyster Bay,</w:t>
      </w:r>
      <w:r w:rsidRPr="000F0331">
        <w:rPr>
          <w:rFonts w:ascii="Century Gothic" w:hAnsi="Century Gothic" w:cs="Big Caslon Medium"/>
          <w:i/>
          <w:iCs/>
          <w:sz w:val="20"/>
          <w:szCs w:val="20"/>
        </w:rPr>
        <w:t xml:space="preserve"> Sauvignon Blanc, Marlborough, New Zealand</w:t>
      </w:r>
      <w:r w:rsidRPr="00AC41FF">
        <w:rPr>
          <w:rFonts w:ascii="Century Gothic" w:hAnsi="Century Gothic" w:cs="Big Caslon Medium"/>
          <w:i/>
          <w:iCs/>
          <w:color w:val="FF0000"/>
          <w:sz w:val="20"/>
          <w:szCs w:val="20"/>
        </w:rPr>
        <w:tab/>
      </w:r>
      <w:r w:rsidRPr="00AC41FF">
        <w:rPr>
          <w:rFonts w:ascii="Century Gothic" w:hAnsi="Century Gothic" w:cs="Big Caslon Medium"/>
          <w:i/>
          <w:iCs/>
          <w:color w:val="FF0000"/>
          <w:sz w:val="20"/>
          <w:szCs w:val="20"/>
        </w:rPr>
        <w:tab/>
      </w:r>
      <w:r w:rsidRPr="00AC41FF">
        <w:rPr>
          <w:rFonts w:ascii="Century Gothic" w:hAnsi="Century Gothic" w:cs="Big Caslon Medium"/>
          <w:i/>
          <w:iCs/>
          <w:color w:val="FF0000"/>
          <w:sz w:val="20"/>
          <w:szCs w:val="20"/>
        </w:rPr>
        <w:tab/>
      </w:r>
      <w:r w:rsidRPr="00AC41FF">
        <w:rPr>
          <w:rFonts w:ascii="Century Gothic" w:hAnsi="Century Gothic" w:cs="Big Caslon Medium"/>
          <w:i/>
          <w:iCs/>
          <w:color w:val="FF0000"/>
          <w:sz w:val="20"/>
          <w:szCs w:val="20"/>
        </w:rPr>
        <w:tab/>
      </w:r>
      <w:r w:rsidRPr="00AC41FF">
        <w:rPr>
          <w:rFonts w:ascii="Century Gothic" w:hAnsi="Century Gothic" w:cs="Big Caslon Medium"/>
          <w:i/>
          <w:iCs/>
          <w:color w:val="FF0000"/>
          <w:sz w:val="20"/>
          <w:szCs w:val="20"/>
        </w:rPr>
        <w:tab/>
        <w:t>55</w:t>
      </w:r>
    </w:p>
    <w:p w14:paraId="123459E0" w14:textId="77777777" w:rsidR="00AC41FF" w:rsidRDefault="00AC41FF" w:rsidP="00664E7B">
      <w:pPr>
        <w:rPr>
          <w:rFonts w:ascii="Century Gothic" w:hAnsi="Century Gothic" w:cs="Big Caslon Medium"/>
          <w:i/>
          <w:iCs/>
          <w:sz w:val="20"/>
          <w:szCs w:val="20"/>
        </w:rPr>
      </w:pPr>
      <w:r w:rsidRPr="00195FA0">
        <w:rPr>
          <w:rFonts w:ascii="Century Gothic" w:hAnsi="Century Gothic" w:cs="Big Caslon Medium"/>
          <w:i/>
          <w:iCs/>
          <w:sz w:val="20"/>
          <w:szCs w:val="20"/>
        </w:rPr>
        <w:t>2019</w:t>
      </w:r>
      <w:r w:rsidRPr="00195FA0">
        <w:rPr>
          <w:rFonts w:ascii="Century Gothic" w:hAnsi="Century Gothic" w:cs="Big Caslon Medium"/>
          <w:i/>
          <w:iCs/>
          <w:sz w:val="20"/>
          <w:szCs w:val="20"/>
        </w:rPr>
        <w:tab/>
      </w:r>
      <w:r w:rsidRPr="00195FA0">
        <w:rPr>
          <w:rFonts w:ascii="Century Gothic" w:hAnsi="Century Gothic" w:cs="Big Caslon Medium"/>
          <w:sz w:val="20"/>
          <w:szCs w:val="20"/>
        </w:rPr>
        <w:t xml:space="preserve">Cape Landing, </w:t>
      </w:r>
      <w:r w:rsidRPr="00195FA0">
        <w:rPr>
          <w:rFonts w:ascii="Century Gothic" w:hAnsi="Century Gothic" w:cs="Big Caslon Medium"/>
          <w:i/>
          <w:iCs/>
          <w:sz w:val="20"/>
          <w:szCs w:val="20"/>
        </w:rPr>
        <w:t>Sauvignon Blanc, Margaret River, Australia</w:t>
      </w:r>
      <w:r w:rsidRPr="00195FA0">
        <w:rPr>
          <w:rFonts w:ascii="Century Gothic" w:hAnsi="Century Gothic" w:cs="Big Caslon Medium"/>
          <w:i/>
          <w:iCs/>
          <w:sz w:val="20"/>
          <w:szCs w:val="20"/>
        </w:rPr>
        <w:tab/>
      </w:r>
      <w:r w:rsidRPr="00195FA0">
        <w:rPr>
          <w:rFonts w:ascii="Century Gothic" w:hAnsi="Century Gothic" w:cs="Big Caslon Medium"/>
          <w:i/>
          <w:iCs/>
          <w:sz w:val="20"/>
          <w:szCs w:val="20"/>
        </w:rPr>
        <w:tab/>
      </w:r>
      <w:r w:rsidRPr="00195FA0">
        <w:rPr>
          <w:rFonts w:ascii="Century Gothic" w:hAnsi="Century Gothic" w:cs="Big Caslon Medium"/>
          <w:i/>
          <w:iCs/>
          <w:sz w:val="20"/>
          <w:szCs w:val="20"/>
        </w:rPr>
        <w:tab/>
      </w:r>
      <w:r w:rsidRPr="00195FA0">
        <w:rPr>
          <w:rFonts w:ascii="Century Gothic" w:hAnsi="Century Gothic" w:cs="Big Caslon Medium"/>
          <w:i/>
          <w:iCs/>
          <w:sz w:val="20"/>
          <w:szCs w:val="20"/>
        </w:rPr>
        <w:tab/>
      </w:r>
      <w:r w:rsidRPr="00195FA0">
        <w:rPr>
          <w:rFonts w:ascii="Century Gothic" w:hAnsi="Century Gothic" w:cs="Big Caslon Medium"/>
          <w:i/>
          <w:iCs/>
          <w:sz w:val="20"/>
          <w:szCs w:val="20"/>
        </w:rPr>
        <w:tab/>
        <w:t>55</w:t>
      </w:r>
    </w:p>
    <w:p w14:paraId="4355C55C" w14:textId="41D7F481" w:rsidR="00AC41FF" w:rsidRPr="00AC41FF" w:rsidRDefault="00AC41FF" w:rsidP="00664E7B">
      <w:pPr>
        <w:rPr>
          <w:rFonts w:ascii="Century Gothic" w:hAnsi="Century Gothic"/>
          <w:i/>
          <w:iCs/>
          <w:color w:val="FF0000"/>
          <w:sz w:val="20"/>
          <w:szCs w:val="20"/>
        </w:rPr>
      </w:pPr>
      <w:r>
        <w:rPr>
          <w:rFonts w:ascii="Century Gothic" w:hAnsi="Century Gothic"/>
          <w:i/>
          <w:iCs/>
          <w:sz w:val="20"/>
          <w:szCs w:val="20"/>
        </w:rPr>
        <w:t>2018</w:t>
      </w:r>
      <w:r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sz w:val="20"/>
          <w:szCs w:val="20"/>
        </w:rPr>
        <w:t xml:space="preserve">Kim Crawford Signature Reserve, </w:t>
      </w:r>
      <w:r>
        <w:rPr>
          <w:rFonts w:ascii="Century Gothic" w:hAnsi="Century Gothic"/>
          <w:i/>
          <w:iCs/>
          <w:sz w:val="20"/>
          <w:szCs w:val="20"/>
        </w:rPr>
        <w:t>Sauvignon Blanc, New Zealand</w:t>
      </w:r>
      <w:r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i/>
          <w:iCs/>
          <w:sz w:val="20"/>
          <w:szCs w:val="20"/>
        </w:rPr>
        <w:tab/>
        <w:t>65</w:t>
      </w:r>
    </w:p>
    <w:p w14:paraId="6DAA64DC" w14:textId="7A95B199" w:rsidR="008B1DB1" w:rsidRDefault="008B1DB1" w:rsidP="00A546C7">
      <w:pPr>
        <w:ind w:right="-997" w:firstLine="720"/>
        <w:rPr>
          <w:rFonts w:ascii="Century Gothic" w:eastAsia="SimSun" w:hAnsi="Century Gothic" w:cs="Big Caslon Medium"/>
          <w:sz w:val="20"/>
          <w:szCs w:val="20"/>
          <w:u w:val="single"/>
          <w:lang w:val="es-CR" w:eastAsia="zh-CN"/>
        </w:rPr>
      </w:pPr>
    </w:p>
    <w:p w14:paraId="1D21851D" w14:textId="02C06EB1" w:rsidR="006103EC" w:rsidRDefault="00AC41FF" w:rsidP="00A546C7">
      <w:pPr>
        <w:ind w:right="-997" w:firstLine="720"/>
        <w:rPr>
          <w:rFonts w:ascii="Century Gothic" w:eastAsia="SimSun" w:hAnsi="Century Gothic" w:cs="Big Caslon Medium"/>
          <w:sz w:val="20"/>
          <w:szCs w:val="20"/>
          <w:u w:val="single"/>
          <w:lang w:val="es-CR" w:eastAsia="zh-CN"/>
        </w:rPr>
      </w:pPr>
      <w:r>
        <w:rPr>
          <w:rFonts w:ascii="Century Gothic" w:eastAsia="SimSun" w:hAnsi="Century Gothic" w:cs="Big Caslon Medium"/>
          <w:sz w:val="20"/>
          <w:szCs w:val="20"/>
          <w:u w:val="single"/>
          <w:lang w:val="es-CR" w:eastAsia="zh-CN"/>
        </w:rPr>
        <w:t>CHARDONNAY</w:t>
      </w:r>
    </w:p>
    <w:p w14:paraId="2B631CD2" w14:textId="77777777" w:rsidR="00AC41FF" w:rsidRPr="00195FA0" w:rsidRDefault="00AC41FF" w:rsidP="00A546C7">
      <w:pPr>
        <w:ind w:right="-997" w:firstLine="720"/>
        <w:rPr>
          <w:rFonts w:ascii="Century Gothic" w:eastAsia="SimSun" w:hAnsi="Century Gothic" w:cs="Big Caslon Medium"/>
          <w:sz w:val="20"/>
          <w:szCs w:val="20"/>
          <w:u w:val="single"/>
          <w:lang w:val="es-CR" w:eastAsia="zh-CN"/>
        </w:rPr>
      </w:pPr>
    </w:p>
    <w:p w14:paraId="42B43D70" w14:textId="7A1A064F" w:rsidR="00AC41FF" w:rsidRPr="00195FA0" w:rsidRDefault="00AC41FF" w:rsidP="00AC41FF">
      <w:pPr>
        <w:ind w:right="-997"/>
        <w:rPr>
          <w:rFonts w:ascii="Century Gothic" w:hAnsi="Century Gothic"/>
          <w:i/>
          <w:iCs/>
          <w:sz w:val="20"/>
          <w:szCs w:val="20"/>
        </w:rPr>
      </w:pPr>
      <w:r w:rsidRPr="00195FA0">
        <w:rPr>
          <w:rFonts w:ascii="Century Gothic" w:hAnsi="Century Gothic"/>
          <w:i/>
          <w:iCs/>
          <w:sz w:val="20"/>
          <w:szCs w:val="20"/>
        </w:rPr>
        <w:t>201</w:t>
      </w:r>
      <w:r>
        <w:rPr>
          <w:rFonts w:ascii="Century Gothic" w:hAnsi="Century Gothic"/>
          <w:i/>
          <w:iCs/>
          <w:sz w:val="20"/>
          <w:szCs w:val="20"/>
        </w:rPr>
        <w:t>6</w:t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proofErr w:type="spellStart"/>
      <w:r w:rsidRPr="00195FA0">
        <w:rPr>
          <w:rFonts w:ascii="Century Gothic" w:hAnsi="Century Gothic"/>
          <w:sz w:val="20"/>
          <w:szCs w:val="20"/>
        </w:rPr>
        <w:t>Zuccardi</w:t>
      </w:r>
      <w:proofErr w:type="spellEnd"/>
      <w:r w:rsidRPr="00195FA0">
        <w:rPr>
          <w:rFonts w:ascii="Century Gothic" w:hAnsi="Century Gothic"/>
          <w:sz w:val="20"/>
          <w:szCs w:val="20"/>
        </w:rPr>
        <w:t xml:space="preserve"> Series Q</w:t>
      </w:r>
      <w:r w:rsidRPr="00195FA0">
        <w:rPr>
          <w:rFonts w:ascii="Century Gothic" w:hAnsi="Century Gothic"/>
          <w:i/>
          <w:iCs/>
          <w:sz w:val="20"/>
          <w:szCs w:val="20"/>
        </w:rPr>
        <w:t>, Chardonnay Mendoza, Argentina</w:t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="00433A2B">
        <w:rPr>
          <w:rFonts w:ascii="Century Gothic" w:hAnsi="Century Gothic"/>
          <w:i/>
          <w:iCs/>
          <w:sz w:val="20"/>
          <w:szCs w:val="20"/>
        </w:rPr>
        <w:t>45</w:t>
      </w:r>
    </w:p>
    <w:p w14:paraId="17A5BBA5" w14:textId="4A4C4B86" w:rsidR="00AC41FF" w:rsidRPr="00195FA0" w:rsidRDefault="00AC41FF" w:rsidP="00AC41FF">
      <w:pPr>
        <w:ind w:right="-997"/>
        <w:rPr>
          <w:rFonts w:ascii="Century Gothic" w:hAnsi="Century Gothic"/>
          <w:i/>
          <w:iCs/>
          <w:sz w:val="20"/>
          <w:szCs w:val="20"/>
        </w:rPr>
      </w:pPr>
      <w:r w:rsidRPr="00195FA0">
        <w:rPr>
          <w:rFonts w:ascii="Century Gothic" w:hAnsi="Century Gothic"/>
          <w:i/>
          <w:iCs/>
          <w:sz w:val="20"/>
          <w:szCs w:val="20"/>
        </w:rPr>
        <w:t>2017</w:t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996D2A">
        <w:rPr>
          <w:rFonts w:ascii="Century Gothic" w:hAnsi="Century Gothic"/>
          <w:sz w:val="20"/>
          <w:szCs w:val="20"/>
        </w:rPr>
        <w:t>Rodney Strong</w:t>
      </w:r>
      <w:r w:rsidRPr="00195FA0">
        <w:rPr>
          <w:rFonts w:ascii="Century Gothic" w:hAnsi="Century Gothic"/>
          <w:i/>
          <w:iCs/>
          <w:sz w:val="20"/>
          <w:szCs w:val="20"/>
        </w:rPr>
        <w:t>,</w:t>
      </w:r>
      <w:r w:rsidRPr="003A3035">
        <w:rPr>
          <w:rFonts w:ascii="Century Gothic" w:hAnsi="Century Gothic"/>
          <w:sz w:val="20"/>
          <w:szCs w:val="20"/>
        </w:rPr>
        <w:t xml:space="preserve"> </w:t>
      </w:r>
      <w:r w:rsidRPr="00195FA0">
        <w:rPr>
          <w:rFonts w:ascii="Century Gothic" w:hAnsi="Century Gothic"/>
          <w:sz w:val="20"/>
          <w:szCs w:val="20"/>
        </w:rPr>
        <w:t>Chardonnay</w:t>
      </w:r>
      <w:r w:rsidRPr="00195FA0">
        <w:rPr>
          <w:rFonts w:ascii="Century Gothic" w:hAnsi="Century Gothic"/>
          <w:i/>
          <w:iCs/>
          <w:sz w:val="20"/>
          <w:szCs w:val="20"/>
        </w:rPr>
        <w:t xml:space="preserve">, Chalk Hill, </w:t>
      </w:r>
      <w:proofErr w:type="gramStart"/>
      <w:r w:rsidRPr="00195FA0">
        <w:rPr>
          <w:rFonts w:ascii="Century Gothic" w:hAnsi="Century Gothic"/>
          <w:i/>
          <w:iCs/>
          <w:sz w:val="20"/>
          <w:szCs w:val="20"/>
        </w:rPr>
        <w:t>U</w:t>
      </w:r>
      <w:r w:rsidR="00D05AA6">
        <w:rPr>
          <w:rFonts w:ascii="Century Gothic" w:hAnsi="Century Gothic"/>
          <w:i/>
          <w:iCs/>
          <w:sz w:val="20"/>
          <w:szCs w:val="20"/>
        </w:rPr>
        <w:t xml:space="preserve">SA </w:t>
      </w:r>
      <w:r w:rsidRPr="00195FA0">
        <w:rPr>
          <w:rFonts w:ascii="Century Gothic" w:hAnsi="Century Gothic"/>
          <w:i/>
          <w:iCs/>
          <w:sz w:val="20"/>
          <w:szCs w:val="20"/>
        </w:rPr>
        <w:t xml:space="preserve"> </w:t>
      </w:r>
      <w:r w:rsidRPr="00195FA0">
        <w:rPr>
          <w:rFonts w:ascii="Century Gothic" w:eastAsia="SimSun" w:hAnsi="Century Gothic" w:cs="Big Caslon Medium"/>
          <w:i/>
          <w:iCs/>
          <w:color w:val="C00000"/>
          <w:sz w:val="20"/>
          <w:szCs w:val="20"/>
          <w:lang w:eastAsia="zh-CN"/>
        </w:rPr>
        <w:t>S</w:t>
      </w:r>
      <w:proofErr w:type="gramEnd"/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i/>
          <w:iCs/>
          <w:sz w:val="20"/>
          <w:szCs w:val="20"/>
        </w:rPr>
        <w:t>55</w:t>
      </w:r>
    </w:p>
    <w:p w14:paraId="4C1C6722" w14:textId="4D3F1548" w:rsidR="00AC41FF" w:rsidRPr="00195FA0" w:rsidRDefault="00AC41FF" w:rsidP="00AC41FF">
      <w:pPr>
        <w:ind w:right="-997"/>
        <w:rPr>
          <w:rFonts w:ascii="Century Gothic" w:hAnsi="Century Gothic"/>
          <w:i/>
          <w:iCs/>
          <w:sz w:val="20"/>
          <w:szCs w:val="20"/>
        </w:rPr>
      </w:pPr>
      <w:r w:rsidRPr="00195FA0">
        <w:rPr>
          <w:rFonts w:ascii="Century Gothic" w:hAnsi="Century Gothic"/>
          <w:i/>
          <w:iCs/>
          <w:sz w:val="20"/>
          <w:szCs w:val="20"/>
        </w:rPr>
        <w:t>201</w:t>
      </w:r>
      <w:r>
        <w:rPr>
          <w:rFonts w:ascii="Century Gothic" w:hAnsi="Century Gothic"/>
          <w:i/>
          <w:iCs/>
          <w:sz w:val="20"/>
          <w:szCs w:val="20"/>
        </w:rPr>
        <w:t>9</w:t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sz w:val="20"/>
          <w:szCs w:val="20"/>
        </w:rPr>
        <w:t xml:space="preserve">La Crema, </w:t>
      </w:r>
      <w:r w:rsidRPr="00195FA0">
        <w:rPr>
          <w:rFonts w:ascii="Century Gothic" w:hAnsi="Century Gothic"/>
          <w:i/>
          <w:iCs/>
          <w:sz w:val="20"/>
          <w:szCs w:val="20"/>
        </w:rPr>
        <w:t>Chardonnay</w:t>
      </w:r>
      <w:r>
        <w:rPr>
          <w:rFonts w:ascii="Century Gothic" w:hAnsi="Century Gothic"/>
          <w:i/>
          <w:iCs/>
          <w:sz w:val="20"/>
          <w:szCs w:val="20"/>
        </w:rPr>
        <w:t xml:space="preserve">, </w:t>
      </w:r>
      <w:r w:rsidRPr="00195FA0">
        <w:rPr>
          <w:rFonts w:ascii="Century Gothic" w:hAnsi="Century Gothic"/>
          <w:i/>
          <w:iCs/>
          <w:sz w:val="20"/>
          <w:szCs w:val="20"/>
        </w:rPr>
        <w:t>California, U</w:t>
      </w:r>
      <w:r w:rsidR="00D05AA6">
        <w:rPr>
          <w:rFonts w:ascii="Century Gothic" w:hAnsi="Century Gothic"/>
          <w:i/>
          <w:iCs/>
          <w:sz w:val="20"/>
          <w:szCs w:val="20"/>
        </w:rPr>
        <w:t>SA</w:t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  <w:t>60</w:t>
      </w:r>
    </w:p>
    <w:p w14:paraId="4304A450" w14:textId="4C20C957" w:rsidR="00A159BC" w:rsidRPr="00195FA0" w:rsidRDefault="00A159BC" w:rsidP="00A159BC">
      <w:pPr>
        <w:ind w:right="-997"/>
        <w:rPr>
          <w:rFonts w:ascii="Century Gothic" w:hAnsi="Century Gothic"/>
          <w:i/>
          <w:iCs/>
          <w:sz w:val="20"/>
          <w:szCs w:val="20"/>
        </w:rPr>
      </w:pPr>
      <w:r w:rsidRPr="00195FA0">
        <w:rPr>
          <w:rFonts w:ascii="Century Gothic" w:hAnsi="Century Gothic"/>
          <w:i/>
          <w:iCs/>
          <w:sz w:val="20"/>
          <w:szCs w:val="20"/>
        </w:rPr>
        <w:t>201</w:t>
      </w:r>
      <w:r>
        <w:rPr>
          <w:rFonts w:ascii="Century Gothic" w:hAnsi="Century Gothic"/>
          <w:i/>
          <w:iCs/>
          <w:sz w:val="20"/>
          <w:szCs w:val="20"/>
        </w:rPr>
        <w:t xml:space="preserve">5 </w:t>
      </w:r>
      <w:r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sz w:val="20"/>
          <w:szCs w:val="20"/>
        </w:rPr>
        <w:t>Oren Swift</w:t>
      </w:r>
      <w:r w:rsidRPr="00195FA0">
        <w:rPr>
          <w:rFonts w:ascii="Century Gothic" w:hAnsi="Century Gothic"/>
          <w:i/>
          <w:iCs/>
          <w:sz w:val="20"/>
          <w:szCs w:val="20"/>
        </w:rPr>
        <w:t xml:space="preserve">, Chardonnay Mannequin, California, </w:t>
      </w:r>
      <w:r w:rsidR="00D05AA6">
        <w:rPr>
          <w:rFonts w:ascii="Century Gothic" w:hAnsi="Century Gothic"/>
          <w:i/>
          <w:iCs/>
          <w:sz w:val="20"/>
          <w:szCs w:val="20"/>
        </w:rPr>
        <w:t>USA</w:t>
      </w:r>
      <w:r w:rsidR="00D05AA6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  <w:t>85</w:t>
      </w:r>
    </w:p>
    <w:p w14:paraId="24205C5E" w14:textId="77777777" w:rsidR="00A159BC" w:rsidRDefault="00A159BC" w:rsidP="00A159BC">
      <w:pPr>
        <w:ind w:right="-997"/>
        <w:rPr>
          <w:rFonts w:ascii="Century Gothic" w:hAnsi="Century Gothic"/>
          <w:i/>
          <w:iCs/>
          <w:sz w:val="20"/>
          <w:szCs w:val="20"/>
        </w:rPr>
      </w:pPr>
      <w:r>
        <w:rPr>
          <w:rFonts w:ascii="Century Gothic" w:hAnsi="Century Gothic"/>
          <w:i/>
          <w:iCs/>
          <w:sz w:val="20"/>
          <w:szCs w:val="20"/>
        </w:rPr>
        <w:t xml:space="preserve">2019     </w:t>
      </w:r>
      <w:r>
        <w:rPr>
          <w:rFonts w:ascii="Century Gothic" w:hAnsi="Century Gothic"/>
          <w:sz w:val="20"/>
          <w:szCs w:val="20"/>
        </w:rPr>
        <w:t xml:space="preserve">Rombauer, </w:t>
      </w:r>
      <w:r w:rsidRPr="00444C5D">
        <w:rPr>
          <w:rFonts w:ascii="Century Gothic" w:hAnsi="Century Gothic"/>
          <w:i/>
          <w:iCs/>
          <w:sz w:val="20"/>
          <w:szCs w:val="20"/>
        </w:rPr>
        <w:t>Chardonnay, Napa Valley, USA</w:t>
      </w:r>
      <w:r w:rsidRPr="00444C5D"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i/>
          <w:iCs/>
          <w:sz w:val="20"/>
          <w:szCs w:val="20"/>
        </w:rPr>
        <w:t>`</w:t>
      </w:r>
      <w:r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i/>
          <w:iCs/>
          <w:sz w:val="20"/>
          <w:szCs w:val="20"/>
        </w:rPr>
        <w:tab/>
        <w:t>85</w:t>
      </w:r>
    </w:p>
    <w:p w14:paraId="08844AAF" w14:textId="77777777" w:rsidR="00A159BC" w:rsidRPr="00195FA0" w:rsidRDefault="00A159BC" w:rsidP="00A159BC">
      <w:pPr>
        <w:ind w:right="-997"/>
        <w:rPr>
          <w:rFonts w:ascii="Century Gothic" w:hAnsi="Century Gothic"/>
          <w:i/>
          <w:iCs/>
          <w:sz w:val="20"/>
          <w:szCs w:val="20"/>
        </w:rPr>
      </w:pPr>
      <w:r w:rsidRPr="00195FA0">
        <w:rPr>
          <w:rFonts w:ascii="Century Gothic" w:hAnsi="Century Gothic"/>
          <w:i/>
          <w:iCs/>
          <w:sz w:val="20"/>
          <w:szCs w:val="20"/>
        </w:rPr>
        <w:t>2017</w:t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sz w:val="20"/>
          <w:szCs w:val="20"/>
        </w:rPr>
        <w:t>Girardin,</w:t>
      </w:r>
      <w:r w:rsidRPr="00195FA0">
        <w:rPr>
          <w:rFonts w:ascii="Century Gothic" w:hAnsi="Century Gothic"/>
          <w:i/>
          <w:iCs/>
          <w:sz w:val="20"/>
          <w:szCs w:val="20"/>
        </w:rPr>
        <w:t xml:space="preserve"> Puligny</w:t>
      </w:r>
      <w:r>
        <w:rPr>
          <w:rFonts w:ascii="Century Gothic" w:hAnsi="Century Gothic"/>
          <w:i/>
          <w:iCs/>
          <w:sz w:val="20"/>
          <w:szCs w:val="20"/>
        </w:rPr>
        <w:t>/</w:t>
      </w:r>
      <w:r w:rsidRPr="00195FA0">
        <w:rPr>
          <w:rFonts w:ascii="Century Gothic" w:hAnsi="Century Gothic"/>
          <w:i/>
          <w:iCs/>
          <w:sz w:val="20"/>
          <w:szCs w:val="20"/>
        </w:rPr>
        <w:t>Montrachet, Burgundy, France</w:t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  <w:t>135</w:t>
      </w:r>
    </w:p>
    <w:p w14:paraId="7AD86AC3" w14:textId="4BE727EE" w:rsidR="00670D39" w:rsidRDefault="00670D39" w:rsidP="001B2458">
      <w:pPr>
        <w:ind w:right="-997"/>
        <w:rPr>
          <w:rFonts w:ascii="Century Gothic" w:hAnsi="Century Gothic"/>
          <w:i/>
          <w:iCs/>
          <w:sz w:val="20"/>
          <w:szCs w:val="20"/>
        </w:rPr>
      </w:pPr>
    </w:p>
    <w:p w14:paraId="0BDDB0DA" w14:textId="5EC7A569" w:rsidR="00216DD6" w:rsidRDefault="007A02A3" w:rsidP="001B2458">
      <w:pPr>
        <w:ind w:right="-997"/>
        <w:rPr>
          <w:rFonts w:ascii="Century Gothic" w:hAnsi="Century Gothic"/>
          <w:sz w:val="20"/>
          <w:szCs w:val="20"/>
          <w:u w:val="single"/>
        </w:rPr>
      </w:pP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="00AC41FF">
        <w:rPr>
          <w:rFonts w:ascii="Century Gothic" w:hAnsi="Century Gothic"/>
          <w:sz w:val="20"/>
          <w:szCs w:val="20"/>
          <w:u w:val="single"/>
        </w:rPr>
        <w:t>PINOT GRIGIO</w:t>
      </w:r>
    </w:p>
    <w:p w14:paraId="2C219F09" w14:textId="77777777" w:rsidR="00AC41FF" w:rsidRPr="00195FA0" w:rsidRDefault="00AC41FF" w:rsidP="001B2458">
      <w:pPr>
        <w:ind w:right="-997"/>
        <w:rPr>
          <w:rFonts w:ascii="Century Gothic" w:hAnsi="Century Gothic"/>
          <w:sz w:val="20"/>
          <w:szCs w:val="20"/>
          <w:u w:val="single"/>
        </w:rPr>
      </w:pPr>
    </w:p>
    <w:p w14:paraId="65468E22" w14:textId="77777777" w:rsidR="00AC41FF" w:rsidRPr="002A19D0" w:rsidRDefault="00AC41FF" w:rsidP="00AC41FF">
      <w:pPr>
        <w:rPr>
          <w:rFonts w:ascii="Century Gothic" w:hAnsi="Century Gothic"/>
          <w:i/>
          <w:iCs/>
          <w:color w:val="000000" w:themeColor="text1"/>
          <w:sz w:val="20"/>
          <w:szCs w:val="20"/>
        </w:rPr>
      </w:pPr>
      <w:r w:rsidRPr="002A19D0">
        <w:rPr>
          <w:rFonts w:ascii="Century Gothic" w:hAnsi="Century Gothic"/>
          <w:i/>
          <w:iCs/>
          <w:color w:val="000000" w:themeColor="text1"/>
          <w:sz w:val="20"/>
          <w:szCs w:val="20"/>
        </w:rPr>
        <w:t>2020</w:t>
      </w:r>
      <w:r w:rsidRPr="002A19D0">
        <w:rPr>
          <w:rFonts w:ascii="Century Gothic" w:hAnsi="Century Gothic"/>
          <w:i/>
          <w:iCs/>
          <w:color w:val="000000" w:themeColor="text1"/>
          <w:sz w:val="20"/>
          <w:szCs w:val="20"/>
        </w:rPr>
        <w:tab/>
      </w:r>
      <w:r w:rsidRPr="00996D2A">
        <w:rPr>
          <w:rFonts w:ascii="Century Gothic" w:hAnsi="Century Gothic"/>
          <w:color w:val="000000" w:themeColor="text1"/>
          <w:sz w:val="20"/>
          <w:szCs w:val="20"/>
        </w:rPr>
        <w:t>Vivolo</w:t>
      </w:r>
      <w:r w:rsidRPr="002A19D0">
        <w:rPr>
          <w:rFonts w:ascii="Century Gothic" w:hAnsi="Century Gothic"/>
          <w:i/>
          <w:iCs/>
          <w:color w:val="000000" w:themeColor="text1"/>
          <w:sz w:val="20"/>
          <w:szCs w:val="20"/>
        </w:rPr>
        <w:t xml:space="preserve">, </w:t>
      </w:r>
      <w:r w:rsidRPr="00996D2A">
        <w:rPr>
          <w:rFonts w:ascii="Century Gothic" w:hAnsi="Century Gothic"/>
          <w:i/>
          <w:iCs/>
          <w:color w:val="000000" w:themeColor="text1"/>
          <w:sz w:val="20"/>
          <w:szCs w:val="20"/>
        </w:rPr>
        <w:t>Pinot Grigio</w:t>
      </w:r>
      <w:r>
        <w:rPr>
          <w:rFonts w:ascii="Century Gothic" w:hAnsi="Century Gothic"/>
          <w:i/>
          <w:iCs/>
          <w:color w:val="000000" w:themeColor="text1"/>
          <w:sz w:val="20"/>
          <w:szCs w:val="20"/>
        </w:rPr>
        <w:t>,</w:t>
      </w:r>
      <w:r w:rsidRPr="002A19D0">
        <w:rPr>
          <w:rFonts w:ascii="Century Gothic" w:hAnsi="Century Gothic"/>
          <w:i/>
          <w:iCs/>
          <w:color w:val="000000" w:themeColor="text1"/>
          <w:sz w:val="20"/>
          <w:szCs w:val="20"/>
        </w:rPr>
        <w:t xml:space="preserve"> Veneto, Italy</w:t>
      </w:r>
      <w:r w:rsidRPr="002A19D0">
        <w:rPr>
          <w:rFonts w:ascii="Century Gothic" w:hAnsi="Century Gothic"/>
          <w:i/>
          <w:iCs/>
          <w:color w:val="000000" w:themeColor="text1"/>
          <w:sz w:val="20"/>
          <w:szCs w:val="20"/>
        </w:rPr>
        <w:tab/>
      </w:r>
      <w:r w:rsidRPr="002A19D0">
        <w:rPr>
          <w:rFonts w:ascii="Century Gothic" w:hAnsi="Century Gothic"/>
          <w:i/>
          <w:iCs/>
          <w:color w:val="000000" w:themeColor="text1"/>
          <w:sz w:val="20"/>
          <w:szCs w:val="20"/>
        </w:rPr>
        <w:tab/>
      </w:r>
      <w:r w:rsidRPr="002A19D0">
        <w:rPr>
          <w:rFonts w:ascii="Century Gothic" w:hAnsi="Century Gothic"/>
          <w:i/>
          <w:iCs/>
          <w:color w:val="000000" w:themeColor="text1"/>
          <w:sz w:val="20"/>
          <w:szCs w:val="20"/>
        </w:rPr>
        <w:tab/>
      </w:r>
      <w:r w:rsidRPr="002A19D0">
        <w:rPr>
          <w:rFonts w:ascii="Century Gothic" w:hAnsi="Century Gothic"/>
          <w:i/>
          <w:iCs/>
          <w:color w:val="000000" w:themeColor="text1"/>
          <w:sz w:val="20"/>
          <w:szCs w:val="20"/>
        </w:rPr>
        <w:tab/>
        <w:t xml:space="preserve"> </w:t>
      </w:r>
      <w:r w:rsidRPr="002A19D0">
        <w:rPr>
          <w:rFonts w:ascii="Century Gothic" w:hAnsi="Century Gothic"/>
          <w:i/>
          <w:iCs/>
          <w:color w:val="000000" w:themeColor="text1"/>
          <w:sz w:val="20"/>
          <w:szCs w:val="20"/>
        </w:rPr>
        <w:tab/>
      </w:r>
      <w:r w:rsidRPr="002A19D0">
        <w:rPr>
          <w:rFonts w:ascii="Century Gothic" w:hAnsi="Century Gothic"/>
          <w:i/>
          <w:iCs/>
          <w:color w:val="000000" w:themeColor="text1"/>
          <w:sz w:val="20"/>
          <w:szCs w:val="20"/>
        </w:rPr>
        <w:tab/>
      </w:r>
      <w:r w:rsidRPr="002A19D0">
        <w:rPr>
          <w:rFonts w:ascii="Century Gothic" w:hAnsi="Century Gothic"/>
          <w:i/>
          <w:iCs/>
          <w:color w:val="000000" w:themeColor="text1"/>
          <w:sz w:val="20"/>
          <w:szCs w:val="20"/>
        </w:rPr>
        <w:tab/>
      </w:r>
      <w:r w:rsidRPr="002A19D0">
        <w:rPr>
          <w:rFonts w:ascii="Century Gothic" w:hAnsi="Century Gothic"/>
          <w:i/>
          <w:iCs/>
          <w:color w:val="000000" w:themeColor="text1"/>
          <w:sz w:val="20"/>
          <w:szCs w:val="20"/>
        </w:rPr>
        <w:tab/>
        <w:t>34</w:t>
      </w:r>
    </w:p>
    <w:p w14:paraId="2E434B58" w14:textId="42645246" w:rsidR="00216DD6" w:rsidRPr="00195FA0" w:rsidRDefault="00AC41FF" w:rsidP="001B2458">
      <w:pPr>
        <w:ind w:right="-997"/>
        <w:rPr>
          <w:rFonts w:ascii="Century Gothic" w:hAnsi="Century Gothic"/>
          <w:i/>
          <w:iCs/>
          <w:sz w:val="20"/>
          <w:szCs w:val="20"/>
        </w:rPr>
      </w:pPr>
      <w:r w:rsidRPr="00195FA0">
        <w:rPr>
          <w:rFonts w:ascii="Century Gothic" w:hAnsi="Century Gothic"/>
          <w:i/>
          <w:iCs/>
          <w:sz w:val="20"/>
          <w:szCs w:val="20"/>
        </w:rPr>
        <w:t>201</w:t>
      </w:r>
      <w:r>
        <w:rPr>
          <w:rFonts w:ascii="Century Gothic" w:hAnsi="Century Gothic"/>
          <w:i/>
          <w:iCs/>
          <w:sz w:val="20"/>
          <w:szCs w:val="20"/>
        </w:rPr>
        <w:t>8</w:t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sz w:val="20"/>
          <w:szCs w:val="20"/>
        </w:rPr>
        <w:t>Elena Walch,</w:t>
      </w:r>
      <w:r w:rsidRPr="00195FA0">
        <w:rPr>
          <w:rFonts w:ascii="Century Gothic" w:hAnsi="Century Gothic"/>
          <w:i/>
          <w:iCs/>
          <w:sz w:val="20"/>
          <w:szCs w:val="20"/>
        </w:rPr>
        <w:t xml:space="preserve"> Alto Adige, Pinot Grigio Italy, </w:t>
      </w:r>
      <w:r w:rsidRPr="00195FA0">
        <w:rPr>
          <w:rFonts w:ascii="Century Gothic" w:hAnsi="Century Gothic"/>
          <w:i/>
          <w:iCs/>
          <w:color w:val="70AD47" w:themeColor="accent6"/>
          <w:sz w:val="20"/>
          <w:szCs w:val="20"/>
        </w:rPr>
        <w:t>O,</w:t>
      </w:r>
      <w:r w:rsidRPr="00195FA0">
        <w:rPr>
          <w:rFonts w:ascii="Century Gothic" w:eastAsia="SimSun" w:hAnsi="Century Gothic" w:cs="Big Caslon Medium"/>
          <w:i/>
          <w:iCs/>
          <w:color w:val="C00000"/>
          <w:sz w:val="20"/>
          <w:szCs w:val="20"/>
          <w:lang w:eastAsia="zh-CN"/>
        </w:rPr>
        <w:t xml:space="preserve"> S</w:t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  <w:t>45</w:t>
      </w:r>
    </w:p>
    <w:p w14:paraId="3FABF5A1" w14:textId="77777777" w:rsidR="00A159BC" w:rsidRDefault="00A159BC" w:rsidP="00A159BC">
      <w:pPr>
        <w:ind w:right="-997"/>
        <w:rPr>
          <w:rFonts w:ascii="Century Gothic" w:eastAsia="SimSun" w:hAnsi="Century Gothic" w:cs="Big Caslon Medium"/>
          <w:i/>
          <w:iCs/>
          <w:sz w:val="20"/>
          <w:szCs w:val="20"/>
          <w:lang w:val="es-CR" w:eastAsia="zh-CN"/>
        </w:rPr>
      </w:pPr>
      <w:r w:rsidRPr="00195FA0">
        <w:rPr>
          <w:rFonts w:ascii="Century Gothic" w:eastAsia="SimSun" w:hAnsi="Century Gothic" w:cs="Big Caslon Medium"/>
          <w:i/>
          <w:iCs/>
          <w:sz w:val="20"/>
          <w:szCs w:val="20"/>
          <w:lang w:val="es-CR" w:eastAsia="zh-CN"/>
        </w:rPr>
        <w:t>201</w:t>
      </w:r>
      <w:r>
        <w:rPr>
          <w:rFonts w:ascii="Century Gothic" w:eastAsia="SimSun" w:hAnsi="Century Gothic" w:cs="Big Caslon Medium"/>
          <w:i/>
          <w:iCs/>
          <w:sz w:val="20"/>
          <w:szCs w:val="20"/>
          <w:lang w:val="es-CR" w:eastAsia="zh-CN"/>
        </w:rPr>
        <w:t>8</w:t>
      </w:r>
      <w:r w:rsidRPr="00195FA0">
        <w:rPr>
          <w:rFonts w:ascii="Century Gothic" w:eastAsia="SimSun" w:hAnsi="Century Gothic" w:cs="Big Caslon Medium"/>
          <w:i/>
          <w:iCs/>
          <w:sz w:val="20"/>
          <w:szCs w:val="20"/>
          <w:lang w:val="es-CR" w:eastAsia="zh-CN"/>
        </w:rPr>
        <w:tab/>
      </w:r>
      <w:proofErr w:type="gramStart"/>
      <w:r w:rsidRPr="00195FA0">
        <w:rPr>
          <w:rFonts w:ascii="Century Gothic" w:eastAsia="SimSun" w:hAnsi="Century Gothic" w:cs="Big Caslon Medium"/>
          <w:sz w:val="20"/>
          <w:szCs w:val="20"/>
          <w:lang w:val="es-CR" w:eastAsia="zh-CN"/>
        </w:rPr>
        <w:t>Vie</w:t>
      </w:r>
      <w:proofErr w:type="gramEnd"/>
      <w:r w:rsidRPr="00195FA0">
        <w:rPr>
          <w:rFonts w:ascii="Century Gothic" w:eastAsia="SimSun" w:hAnsi="Century Gothic" w:cs="Big Caslon Medium"/>
          <w:sz w:val="20"/>
          <w:szCs w:val="20"/>
          <w:lang w:val="es-CR" w:eastAsia="zh-CN"/>
        </w:rPr>
        <w:t xml:space="preserve"> Di </w:t>
      </w:r>
      <w:proofErr w:type="spellStart"/>
      <w:r w:rsidRPr="00195FA0">
        <w:rPr>
          <w:rFonts w:ascii="Century Gothic" w:eastAsia="SimSun" w:hAnsi="Century Gothic" w:cs="Big Caslon Medium"/>
          <w:sz w:val="20"/>
          <w:szCs w:val="20"/>
          <w:lang w:val="es-CR" w:eastAsia="zh-CN"/>
        </w:rPr>
        <w:t>Romans</w:t>
      </w:r>
      <w:proofErr w:type="spellEnd"/>
      <w:r w:rsidRPr="00195FA0">
        <w:rPr>
          <w:rFonts w:ascii="Century Gothic" w:eastAsia="SimSun" w:hAnsi="Century Gothic" w:cs="Big Caslon Medium"/>
          <w:sz w:val="20"/>
          <w:szCs w:val="20"/>
          <w:lang w:val="es-CR" w:eastAsia="zh-CN"/>
        </w:rPr>
        <w:t>,</w:t>
      </w:r>
      <w:r w:rsidRPr="00195FA0">
        <w:rPr>
          <w:rFonts w:ascii="Century Gothic" w:eastAsia="SimSun" w:hAnsi="Century Gothic" w:cs="Big Caslon Medium"/>
          <w:i/>
          <w:iCs/>
          <w:sz w:val="20"/>
          <w:szCs w:val="20"/>
          <w:lang w:val="es-CR" w:eastAsia="zh-CN"/>
        </w:rPr>
        <w:t xml:space="preserve"> </w:t>
      </w:r>
      <w:proofErr w:type="spellStart"/>
      <w:r w:rsidRPr="00195FA0">
        <w:rPr>
          <w:rFonts w:ascii="Century Gothic" w:eastAsia="SimSun" w:hAnsi="Century Gothic" w:cs="Big Caslon Medium"/>
          <w:i/>
          <w:iCs/>
          <w:sz w:val="20"/>
          <w:szCs w:val="20"/>
          <w:lang w:val="es-CR" w:eastAsia="zh-CN"/>
        </w:rPr>
        <w:t>Pinot</w:t>
      </w:r>
      <w:proofErr w:type="spellEnd"/>
      <w:r w:rsidRPr="00195FA0">
        <w:rPr>
          <w:rFonts w:ascii="Century Gothic" w:eastAsia="SimSun" w:hAnsi="Century Gothic" w:cs="Big Caslon Medium"/>
          <w:i/>
          <w:iCs/>
          <w:sz w:val="20"/>
          <w:szCs w:val="20"/>
          <w:lang w:val="es-CR" w:eastAsia="zh-CN"/>
        </w:rPr>
        <w:t xml:space="preserve"> </w:t>
      </w:r>
      <w:proofErr w:type="spellStart"/>
      <w:r w:rsidRPr="00195FA0">
        <w:rPr>
          <w:rFonts w:ascii="Century Gothic" w:eastAsia="SimSun" w:hAnsi="Century Gothic" w:cs="Big Caslon Medium"/>
          <w:i/>
          <w:iCs/>
          <w:sz w:val="20"/>
          <w:szCs w:val="20"/>
          <w:lang w:val="es-CR" w:eastAsia="zh-CN"/>
        </w:rPr>
        <w:t>Grigio</w:t>
      </w:r>
      <w:proofErr w:type="spellEnd"/>
      <w:r w:rsidRPr="00195FA0">
        <w:rPr>
          <w:rFonts w:ascii="Century Gothic" w:eastAsia="SimSun" w:hAnsi="Century Gothic" w:cs="Big Caslon Medium"/>
          <w:i/>
          <w:iCs/>
          <w:sz w:val="20"/>
          <w:szCs w:val="20"/>
          <w:lang w:val="es-CR" w:eastAsia="zh-CN"/>
        </w:rPr>
        <w:t xml:space="preserve">, Friuli – </w:t>
      </w:r>
      <w:proofErr w:type="spellStart"/>
      <w:r w:rsidRPr="00195FA0">
        <w:rPr>
          <w:rFonts w:ascii="Century Gothic" w:eastAsia="SimSun" w:hAnsi="Century Gothic" w:cs="Big Caslon Medium"/>
          <w:i/>
          <w:iCs/>
          <w:sz w:val="20"/>
          <w:szCs w:val="20"/>
          <w:lang w:val="es-CR" w:eastAsia="zh-CN"/>
        </w:rPr>
        <w:t>Venezia</w:t>
      </w:r>
      <w:proofErr w:type="spellEnd"/>
      <w:r w:rsidRPr="00195FA0">
        <w:rPr>
          <w:rFonts w:ascii="Century Gothic" w:eastAsia="SimSun" w:hAnsi="Century Gothic" w:cs="Big Caslon Medium"/>
          <w:i/>
          <w:iCs/>
          <w:sz w:val="20"/>
          <w:szCs w:val="20"/>
          <w:lang w:val="es-CR" w:eastAsia="zh-CN"/>
        </w:rPr>
        <w:t xml:space="preserve"> – Giulia, </w:t>
      </w:r>
      <w:proofErr w:type="spellStart"/>
      <w:r w:rsidRPr="00195FA0">
        <w:rPr>
          <w:rFonts w:ascii="Century Gothic" w:eastAsia="SimSun" w:hAnsi="Century Gothic" w:cs="Big Caslon Medium"/>
          <w:i/>
          <w:iCs/>
          <w:sz w:val="20"/>
          <w:szCs w:val="20"/>
          <w:lang w:val="es-CR" w:eastAsia="zh-CN"/>
        </w:rPr>
        <w:t>Italy</w:t>
      </w:r>
      <w:proofErr w:type="spellEnd"/>
      <w:r w:rsidRPr="00195FA0">
        <w:rPr>
          <w:rFonts w:ascii="Century Gothic" w:eastAsia="SimSun" w:hAnsi="Century Gothic" w:cs="Big Caslon Medium"/>
          <w:i/>
          <w:iCs/>
          <w:sz w:val="20"/>
          <w:szCs w:val="20"/>
          <w:lang w:val="es-CR" w:eastAsia="zh-CN"/>
        </w:rPr>
        <w:t xml:space="preserve">, </w:t>
      </w:r>
      <w:r w:rsidRPr="00195FA0">
        <w:rPr>
          <w:rFonts w:ascii="Century Gothic" w:hAnsi="Century Gothic"/>
          <w:i/>
          <w:iCs/>
          <w:color w:val="70AD47" w:themeColor="accent6"/>
          <w:sz w:val="20"/>
          <w:szCs w:val="20"/>
        </w:rPr>
        <w:t xml:space="preserve">O, </w:t>
      </w:r>
      <w:r w:rsidRPr="00195FA0">
        <w:rPr>
          <w:rFonts w:ascii="Century Gothic" w:hAnsi="Century Gothic"/>
          <w:i/>
          <w:iCs/>
          <w:color w:val="00B0F0"/>
          <w:sz w:val="20"/>
          <w:szCs w:val="20"/>
        </w:rPr>
        <w:t>B</w:t>
      </w:r>
      <w:r w:rsidRPr="00195FA0">
        <w:rPr>
          <w:rFonts w:ascii="Century Gothic" w:eastAsia="SimSun" w:hAnsi="Century Gothic" w:cs="Big Caslon Medium"/>
          <w:i/>
          <w:iCs/>
          <w:sz w:val="20"/>
          <w:szCs w:val="20"/>
          <w:lang w:val="es-CR" w:eastAsia="zh-CN"/>
        </w:rPr>
        <w:tab/>
      </w:r>
      <w:r w:rsidRPr="00195FA0">
        <w:rPr>
          <w:rFonts w:ascii="Century Gothic" w:eastAsia="SimSun" w:hAnsi="Century Gothic" w:cs="Big Caslon Medium"/>
          <w:i/>
          <w:iCs/>
          <w:sz w:val="20"/>
          <w:szCs w:val="20"/>
          <w:lang w:val="es-CR" w:eastAsia="zh-CN"/>
        </w:rPr>
        <w:tab/>
      </w:r>
      <w:r w:rsidRPr="00195FA0">
        <w:rPr>
          <w:rFonts w:ascii="Century Gothic" w:eastAsia="SimSun" w:hAnsi="Century Gothic" w:cs="Big Caslon Medium"/>
          <w:i/>
          <w:iCs/>
          <w:sz w:val="20"/>
          <w:szCs w:val="20"/>
          <w:lang w:val="es-CR" w:eastAsia="zh-CN"/>
        </w:rPr>
        <w:tab/>
      </w:r>
      <w:r w:rsidRPr="00195FA0">
        <w:rPr>
          <w:rFonts w:ascii="Century Gothic" w:eastAsia="SimSun" w:hAnsi="Century Gothic" w:cs="Big Caslon Medium"/>
          <w:i/>
          <w:iCs/>
          <w:sz w:val="20"/>
          <w:szCs w:val="20"/>
          <w:lang w:val="es-CR" w:eastAsia="zh-CN"/>
        </w:rPr>
        <w:tab/>
        <w:t>70</w:t>
      </w:r>
    </w:p>
    <w:p w14:paraId="15078ABE" w14:textId="77777777" w:rsidR="00AD20FE" w:rsidRDefault="00791411" w:rsidP="001B2458">
      <w:pPr>
        <w:ind w:right="-997"/>
        <w:rPr>
          <w:rFonts w:ascii="Century Gothic" w:hAnsi="Century Gothic"/>
          <w:i/>
          <w:iCs/>
          <w:sz w:val="20"/>
          <w:szCs w:val="20"/>
        </w:rPr>
      </w:pP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</w:p>
    <w:p w14:paraId="20F70454" w14:textId="3D0EA014" w:rsidR="00AD20FE" w:rsidRDefault="00AD20FE" w:rsidP="001B2458">
      <w:pPr>
        <w:ind w:right="-997"/>
        <w:rPr>
          <w:rFonts w:ascii="Century Gothic" w:hAnsi="Century Gothic"/>
          <w:i/>
          <w:iCs/>
          <w:sz w:val="20"/>
          <w:szCs w:val="20"/>
        </w:rPr>
      </w:pPr>
    </w:p>
    <w:p w14:paraId="751FED6A" w14:textId="64E3E6A7" w:rsidR="002A4E76" w:rsidRDefault="002A4E76" w:rsidP="001B2458">
      <w:pPr>
        <w:ind w:right="-997"/>
        <w:rPr>
          <w:rFonts w:ascii="Century Gothic" w:hAnsi="Century Gothic"/>
          <w:i/>
          <w:iCs/>
          <w:sz w:val="20"/>
          <w:szCs w:val="20"/>
        </w:rPr>
      </w:pPr>
    </w:p>
    <w:p w14:paraId="16148B48" w14:textId="2D30113D" w:rsidR="002A4E76" w:rsidRDefault="002A4E76" w:rsidP="001B2458">
      <w:pPr>
        <w:ind w:right="-997"/>
        <w:rPr>
          <w:rFonts w:ascii="Century Gothic" w:hAnsi="Century Gothic"/>
          <w:i/>
          <w:iCs/>
          <w:sz w:val="20"/>
          <w:szCs w:val="20"/>
        </w:rPr>
      </w:pPr>
    </w:p>
    <w:p w14:paraId="281220F6" w14:textId="5A874200" w:rsidR="002A4E76" w:rsidRDefault="002A4E76" w:rsidP="001B2458">
      <w:pPr>
        <w:ind w:right="-997"/>
        <w:rPr>
          <w:rFonts w:ascii="Century Gothic" w:hAnsi="Century Gothic"/>
          <w:i/>
          <w:iCs/>
          <w:sz w:val="20"/>
          <w:szCs w:val="20"/>
        </w:rPr>
      </w:pPr>
    </w:p>
    <w:p w14:paraId="11FBE287" w14:textId="77777777" w:rsidR="002A4E76" w:rsidRDefault="002A4E76" w:rsidP="001B2458">
      <w:pPr>
        <w:ind w:right="-997"/>
        <w:rPr>
          <w:rFonts w:ascii="Century Gothic" w:hAnsi="Century Gothic"/>
          <w:i/>
          <w:iCs/>
          <w:sz w:val="20"/>
          <w:szCs w:val="20"/>
        </w:rPr>
      </w:pPr>
    </w:p>
    <w:p w14:paraId="42AD0449" w14:textId="0092FAD6" w:rsidR="00216DD6" w:rsidRPr="00195FA0" w:rsidRDefault="00791411" w:rsidP="001B2458">
      <w:pPr>
        <w:ind w:right="-997"/>
        <w:rPr>
          <w:rFonts w:ascii="Century Gothic" w:hAnsi="Century Gothic"/>
          <w:i/>
          <w:iCs/>
          <w:sz w:val="20"/>
          <w:szCs w:val="20"/>
        </w:rPr>
      </w:pPr>
      <w:r w:rsidRPr="00195FA0">
        <w:rPr>
          <w:rFonts w:ascii="Century Gothic" w:hAnsi="Century Gothic"/>
          <w:i/>
          <w:iCs/>
          <w:sz w:val="20"/>
          <w:szCs w:val="20"/>
        </w:rPr>
        <w:tab/>
      </w:r>
    </w:p>
    <w:p w14:paraId="446521BC" w14:textId="77777777" w:rsidR="00A85C2D" w:rsidRDefault="00A85C2D" w:rsidP="00A546C7">
      <w:pPr>
        <w:ind w:firstLine="720"/>
        <w:rPr>
          <w:rFonts w:ascii="Century Gothic" w:hAnsi="Century Gothic"/>
          <w:sz w:val="20"/>
          <w:szCs w:val="20"/>
          <w:u w:val="single"/>
        </w:rPr>
      </w:pPr>
    </w:p>
    <w:p w14:paraId="6EAF3691" w14:textId="77777777" w:rsidR="004A38EE" w:rsidRDefault="004A38EE" w:rsidP="00A546C7">
      <w:pPr>
        <w:ind w:firstLine="720"/>
        <w:rPr>
          <w:rFonts w:ascii="Century Gothic" w:hAnsi="Century Gothic"/>
          <w:sz w:val="20"/>
          <w:szCs w:val="20"/>
          <w:u w:val="single"/>
        </w:rPr>
      </w:pPr>
    </w:p>
    <w:p w14:paraId="0E364DB3" w14:textId="7FEAD30A" w:rsidR="00216DD6" w:rsidRPr="00195FA0" w:rsidRDefault="004E6FD4" w:rsidP="00A546C7">
      <w:pPr>
        <w:ind w:firstLine="720"/>
        <w:rPr>
          <w:rFonts w:ascii="Century Gothic" w:hAnsi="Century Gothic"/>
          <w:sz w:val="20"/>
          <w:szCs w:val="20"/>
          <w:u w:val="single"/>
        </w:rPr>
      </w:pPr>
      <w:r>
        <w:rPr>
          <w:rFonts w:ascii="Century Gothic" w:hAnsi="Century Gothic"/>
          <w:sz w:val="20"/>
          <w:szCs w:val="20"/>
          <w:u w:val="single"/>
        </w:rPr>
        <w:t>INDI</w:t>
      </w:r>
      <w:r w:rsidR="00A85C2D">
        <w:rPr>
          <w:rFonts w:ascii="Century Gothic" w:hAnsi="Century Gothic"/>
          <w:sz w:val="20"/>
          <w:szCs w:val="20"/>
          <w:u w:val="single"/>
        </w:rPr>
        <w:t>GE</w:t>
      </w:r>
      <w:r w:rsidR="002A4E76">
        <w:rPr>
          <w:rFonts w:ascii="Century Gothic" w:hAnsi="Century Gothic"/>
          <w:sz w:val="20"/>
          <w:szCs w:val="20"/>
          <w:u w:val="single"/>
        </w:rPr>
        <w:t>NOUS VARIETALS</w:t>
      </w:r>
      <w:r w:rsidR="00AC41FF">
        <w:rPr>
          <w:rFonts w:ascii="Century Gothic" w:hAnsi="Century Gothic"/>
          <w:sz w:val="20"/>
          <w:szCs w:val="20"/>
          <w:u w:val="single"/>
        </w:rPr>
        <w:t xml:space="preserve"> </w:t>
      </w:r>
    </w:p>
    <w:p w14:paraId="59D2F8C8" w14:textId="5B9EB27C" w:rsidR="009A7B32" w:rsidRPr="00195FA0" w:rsidRDefault="009A7B32" w:rsidP="001B2458">
      <w:pPr>
        <w:ind w:right="-997"/>
        <w:rPr>
          <w:rFonts w:ascii="Century Gothic" w:hAnsi="Century Gothic"/>
          <w:sz w:val="20"/>
          <w:szCs w:val="20"/>
          <w:u w:val="single"/>
        </w:rPr>
      </w:pPr>
    </w:p>
    <w:p w14:paraId="10862DB3" w14:textId="59B9CD76" w:rsidR="00A159BC" w:rsidRDefault="00A159BC" w:rsidP="00A159BC">
      <w:pPr>
        <w:rPr>
          <w:rFonts w:ascii="Century Gothic" w:hAnsi="Century Gothic"/>
          <w:i/>
          <w:iCs/>
          <w:sz w:val="20"/>
          <w:szCs w:val="20"/>
        </w:rPr>
      </w:pPr>
      <w:r w:rsidRPr="00F77A0C">
        <w:rPr>
          <w:rFonts w:ascii="Century Gothic" w:hAnsi="Century Gothic"/>
          <w:i/>
          <w:iCs/>
          <w:sz w:val="20"/>
          <w:szCs w:val="20"/>
        </w:rPr>
        <w:t>2019</w:t>
      </w:r>
      <w:r w:rsidRPr="00F77A0C">
        <w:rPr>
          <w:rFonts w:ascii="Century Gothic" w:hAnsi="Century Gothic"/>
          <w:i/>
          <w:iCs/>
          <w:sz w:val="20"/>
          <w:szCs w:val="20"/>
        </w:rPr>
        <w:tab/>
      </w:r>
      <w:proofErr w:type="spellStart"/>
      <w:r w:rsidRPr="00F77A0C">
        <w:rPr>
          <w:rFonts w:ascii="Century Gothic" w:hAnsi="Century Gothic"/>
          <w:sz w:val="20"/>
          <w:szCs w:val="20"/>
        </w:rPr>
        <w:t>Melaccie</w:t>
      </w:r>
      <w:proofErr w:type="spellEnd"/>
      <w:r w:rsidRPr="00F77A0C">
        <w:rPr>
          <w:rFonts w:ascii="Century Gothic" w:hAnsi="Century Gothic"/>
          <w:sz w:val="20"/>
          <w:szCs w:val="20"/>
        </w:rPr>
        <w:t>,</w:t>
      </w:r>
      <w:r>
        <w:rPr>
          <w:rFonts w:ascii="Century Gothic" w:hAnsi="Century Gothic"/>
          <w:sz w:val="20"/>
          <w:szCs w:val="20"/>
        </w:rPr>
        <w:t xml:space="preserve"> </w:t>
      </w:r>
      <w:r w:rsidRPr="00F77A0C">
        <w:rPr>
          <w:rFonts w:ascii="Century Gothic" w:hAnsi="Century Gothic"/>
          <w:sz w:val="20"/>
          <w:szCs w:val="20"/>
        </w:rPr>
        <w:t xml:space="preserve">Vermentino, Tuscany, Italy, </w:t>
      </w:r>
      <w:r w:rsidRPr="001C0E3A">
        <w:rPr>
          <w:rFonts w:ascii="Century Gothic" w:hAnsi="Century Gothic"/>
          <w:i/>
          <w:iCs/>
          <w:color w:val="00B050"/>
          <w:sz w:val="20"/>
          <w:szCs w:val="20"/>
        </w:rPr>
        <w:t>O</w:t>
      </w:r>
      <w:r w:rsidRPr="00F77A0C">
        <w:rPr>
          <w:rFonts w:ascii="Century Gothic" w:hAnsi="Century Gothic"/>
          <w:i/>
          <w:iCs/>
          <w:sz w:val="20"/>
          <w:szCs w:val="20"/>
        </w:rPr>
        <w:t xml:space="preserve">, </w:t>
      </w:r>
      <w:r w:rsidRPr="001C0E3A">
        <w:rPr>
          <w:rFonts w:ascii="Century Gothic" w:hAnsi="Century Gothic"/>
          <w:i/>
          <w:iCs/>
          <w:color w:val="5B9BD5" w:themeColor="accent5"/>
          <w:sz w:val="20"/>
          <w:szCs w:val="20"/>
        </w:rPr>
        <w:t>B</w:t>
      </w:r>
      <w:r w:rsidRPr="00F77A0C">
        <w:rPr>
          <w:rFonts w:ascii="Century Gothic" w:hAnsi="Century Gothic"/>
          <w:i/>
          <w:iCs/>
          <w:sz w:val="20"/>
          <w:szCs w:val="20"/>
        </w:rPr>
        <w:t>,</w:t>
      </w:r>
      <w:r w:rsidRPr="00F77A0C">
        <w:rPr>
          <w:rFonts w:ascii="Century Gothic" w:hAnsi="Century Gothic"/>
          <w:i/>
          <w:iCs/>
          <w:sz w:val="20"/>
          <w:szCs w:val="20"/>
        </w:rPr>
        <w:tab/>
      </w:r>
      <w:r w:rsidRPr="00F77A0C">
        <w:rPr>
          <w:rFonts w:ascii="Century Gothic" w:hAnsi="Century Gothic"/>
          <w:i/>
          <w:iCs/>
          <w:sz w:val="20"/>
          <w:szCs w:val="20"/>
        </w:rPr>
        <w:tab/>
      </w:r>
      <w:r w:rsidRPr="00F77A0C">
        <w:rPr>
          <w:rFonts w:ascii="Century Gothic" w:hAnsi="Century Gothic"/>
          <w:i/>
          <w:iCs/>
          <w:sz w:val="20"/>
          <w:szCs w:val="20"/>
        </w:rPr>
        <w:tab/>
      </w:r>
      <w:r w:rsidRPr="00F77A0C">
        <w:rPr>
          <w:rFonts w:ascii="Century Gothic" w:hAnsi="Century Gothic"/>
          <w:i/>
          <w:iCs/>
          <w:sz w:val="20"/>
          <w:szCs w:val="20"/>
        </w:rPr>
        <w:tab/>
        <w:t xml:space="preserve"> </w:t>
      </w:r>
      <w:r w:rsidRPr="00F77A0C">
        <w:rPr>
          <w:rFonts w:ascii="Century Gothic" w:hAnsi="Century Gothic"/>
          <w:i/>
          <w:iCs/>
          <w:sz w:val="20"/>
          <w:szCs w:val="20"/>
        </w:rPr>
        <w:tab/>
      </w:r>
      <w:r w:rsidRPr="00F77A0C">
        <w:rPr>
          <w:rFonts w:ascii="Century Gothic" w:hAnsi="Century Gothic"/>
          <w:i/>
          <w:iCs/>
          <w:sz w:val="20"/>
          <w:szCs w:val="20"/>
        </w:rPr>
        <w:tab/>
      </w:r>
      <w:r w:rsidRPr="00F77A0C">
        <w:rPr>
          <w:rFonts w:ascii="Century Gothic" w:hAnsi="Century Gothic"/>
          <w:i/>
          <w:iCs/>
          <w:sz w:val="20"/>
          <w:szCs w:val="20"/>
        </w:rPr>
        <w:tab/>
      </w:r>
      <w:r w:rsidR="004E6FD4" w:rsidRPr="000F0331">
        <w:rPr>
          <w:rFonts w:ascii="Century Gothic" w:hAnsi="Century Gothic"/>
          <w:i/>
          <w:iCs/>
          <w:color w:val="FF0000"/>
          <w:sz w:val="20"/>
          <w:szCs w:val="20"/>
        </w:rPr>
        <w:t>42</w:t>
      </w:r>
    </w:p>
    <w:p w14:paraId="0369E516" w14:textId="05F98C87" w:rsidR="00A159BC" w:rsidRDefault="00A159BC" w:rsidP="00A159BC">
      <w:pPr>
        <w:rPr>
          <w:rFonts w:ascii="Century Gothic" w:hAnsi="Century Gothic"/>
          <w:i/>
          <w:iCs/>
          <w:sz w:val="20"/>
          <w:szCs w:val="20"/>
        </w:rPr>
      </w:pPr>
      <w:r>
        <w:rPr>
          <w:rFonts w:ascii="Century Gothic" w:hAnsi="Century Gothic"/>
          <w:i/>
          <w:iCs/>
          <w:sz w:val="20"/>
          <w:szCs w:val="20"/>
        </w:rPr>
        <w:t>2020</w:t>
      </w:r>
      <w:r>
        <w:rPr>
          <w:rFonts w:ascii="Century Gothic" w:hAnsi="Century Gothic"/>
          <w:i/>
          <w:iCs/>
          <w:sz w:val="20"/>
          <w:szCs w:val="20"/>
        </w:rPr>
        <w:tab/>
      </w:r>
      <w:r w:rsidRPr="00996D2A">
        <w:rPr>
          <w:rFonts w:ascii="Century Gothic" w:hAnsi="Century Gothic"/>
          <w:sz w:val="20"/>
          <w:szCs w:val="20"/>
        </w:rPr>
        <w:t xml:space="preserve">Moulin De </w:t>
      </w:r>
      <w:proofErr w:type="spellStart"/>
      <w:r w:rsidRPr="00996D2A">
        <w:rPr>
          <w:rFonts w:ascii="Century Gothic" w:hAnsi="Century Gothic"/>
          <w:sz w:val="20"/>
          <w:szCs w:val="20"/>
        </w:rPr>
        <w:t>Gassac</w:t>
      </w:r>
      <w:proofErr w:type="spellEnd"/>
      <w:r w:rsidRPr="00996D2A">
        <w:rPr>
          <w:rFonts w:ascii="Century Gothic" w:hAnsi="Century Gothic"/>
          <w:sz w:val="20"/>
          <w:szCs w:val="20"/>
        </w:rPr>
        <w:t xml:space="preserve">, </w:t>
      </w:r>
      <w:proofErr w:type="spellStart"/>
      <w:r>
        <w:rPr>
          <w:rFonts w:ascii="Century Gothic" w:hAnsi="Century Gothic"/>
          <w:i/>
          <w:iCs/>
          <w:sz w:val="20"/>
          <w:szCs w:val="20"/>
        </w:rPr>
        <w:t>Picpoul</w:t>
      </w:r>
      <w:proofErr w:type="spellEnd"/>
      <w:r>
        <w:rPr>
          <w:rFonts w:ascii="Century Gothic" w:hAnsi="Century Gothic"/>
          <w:i/>
          <w:iCs/>
          <w:sz w:val="20"/>
          <w:szCs w:val="20"/>
        </w:rPr>
        <w:t xml:space="preserve"> De Pinet, Languedoc, France </w:t>
      </w:r>
      <w:r w:rsidRPr="00E1035D">
        <w:rPr>
          <w:rFonts w:ascii="Century Gothic" w:hAnsi="Century Gothic"/>
          <w:i/>
          <w:iCs/>
          <w:color w:val="00B050"/>
          <w:sz w:val="20"/>
          <w:szCs w:val="20"/>
        </w:rPr>
        <w:t>O</w:t>
      </w:r>
      <w:r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i/>
          <w:iCs/>
          <w:sz w:val="20"/>
          <w:szCs w:val="20"/>
        </w:rPr>
        <w:tab/>
      </w:r>
      <w:r w:rsidR="004E6FD4" w:rsidRPr="000F0331">
        <w:rPr>
          <w:rFonts w:ascii="Century Gothic" w:hAnsi="Century Gothic"/>
          <w:i/>
          <w:iCs/>
          <w:color w:val="FF0000"/>
          <w:sz w:val="20"/>
          <w:szCs w:val="20"/>
        </w:rPr>
        <w:t>48</w:t>
      </w:r>
    </w:p>
    <w:p w14:paraId="55FC1969" w14:textId="7EAF2DD5" w:rsidR="000F0331" w:rsidRDefault="000F0331" w:rsidP="00A159BC">
      <w:pPr>
        <w:ind w:right="-997"/>
        <w:rPr>
          <w:rFonts w:ascii="Century Gothic" w:hAnsi="Century Gothic"/>
          <w:i/>
          <w:iCs/>
          <w:sz w:val="20"/>
          <w:szCs w:val="20"/>
        </w:rPr>
      </w:pPr>
      <w:r w:rsidRPr="00195FA0">
        <w:rPr>
          <w:rFonts w:ascii="Century Gothic" w:hAnsi="Century Gothic"/>
          <w:i/>
          <w:iCs/>
          <w:sz w:val="20"/>
          <w:szCs w:val="20"/>
        </w:rPr>
        <w:t>2019</w:t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sz w:val="20"/>
          <w:szCs w:val="20"/>
        </w:rPr>
        <w:t>Grüner V</w:t>
      </w:r>
      <w:r>
        <w:rPr>
          <w:rFonts w:ascii="Century Gothic" w:hAnsi="Century Gothic"/>
          <w:sz w:val="20"/>
          <w:szCs w:val="20"/>
        </w:rPr>
        <w:t>e</w:t>
      </w:r>
      <w:r w:rsidRPr="00195FA0">
        <w:rPr>
          <w:rFonts w:ascii="Century Gothic" w:hAnsi="Century Gothic"/>
          <w:sz w:val="20"/>
          <w:szCs w:val="20"/>
        </w:rPr>
        <w:t xml:space="preserve">ltliner, </w:t>
      </w:r>
      <w:proofErr w:type="spellStart"/>
      <w:r w:rsidRPr="00195FA0">
        <w:rPr>
          <w:rFonts w:ascii="Century Gothic" w:hAnsi="Century Gothic"/>
          <w:i/>
          <w:iCs/>
          <w:sz w:val="20"/>
          <w:szCs w:val="20"/>
        </w:rPr>
        <w:t>Loimer</w:t>
      </w:r>
      <w:proofErr w:type="spellEnd"/>
      <w:r w:rsidRPr="00195FA0">
        <w:rPr>
          <w:rFonts w:ascii="Century Gothic" w:hAnsi="Century Gothic"/>
          <w:i/>
          <w:iCs/>
          <w:sz w:val="20"/>
          <w:szCs w:val="20"/>
        </w:rPr>
        <w:t xml:space="preserve">, </w:t>
      </w:r>
      <w:proofErr w:type="spellStart"/>
      <w:r w:rsidRPr="00195FA0">
        <w:rPr>
          <w:rFonts w:ascii="Century Gothic" w:hAnsi="Century Gothic"/>
          <w:i/>
          <w:iCs/>
          <w:sz w:val="20"/>
          <w:szCs w:val="20"/>
        </w:rPr>
        <w:t>Kamptal</w:t>
      </w:r>
      <w:proofErr w:type="spellEnd"/>
      <w:r w:rsidRPr="00195FA0">
        <w:rPr>
          <w:rFonts w:ascii="Century Gothic" w:hAnsi="Century Gothic"/>
          <w:i/>
          <w:iCs/>
          <w:sz w:val="20"/>
          <w:szCs w:val="20"/>
        </w:rPr>
        <w:t xml:space="preserve">, Austria, </w:t>
      </w:r>
      <w:r w:rsidRPr="00195FA0">
        <w:rPr>
          <w:rFonts w:ascii="Century Gothic" w:hAnsi="Century Gothic"/>
          <w:i/>
          <w:iCs/>
          <w:color w:val="70AD47" w:themeColor="accent6"/>
          <w:sz w:val="20"/>
          <w:szCs w:val="20"/>
        </w:rPr>
        <w:t xml:space="preserve">O, </w:t>
      </w:r>
      <w:r w:rsidRPr="00195FA0">
        <w:rPr>
          <w:rFonts w:ascii="Century Gothic" w:hAnsi="Century Gothic"/>
          <w:i/>
          <w:iCs/>
          <w:color w:val="00B0F0"/>
          <w:sz w:val="20"/>
          <w:szCs w:val="20"/>
        </w:rPr>
        <w:t>B,</w:t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i/>
          <w:iCs/>
          <w:sz w:val="20"/>
          <w:szCs w:val="20"/>
        </w:rPr>
        <w:t>50</w:t>
      </w:r>
    </w:p>
    <w:p w14:paraId="6FC71F35" w14:textId="7049B044" w:rsidR="00A159BC" w:rsidRDefault="00A159BC" w:rsidP="00A159BC">
      <w:pPr>
        <w:ind w:right="-997"/>
        <w:rPr>
          <w:rFonts w:ascii="Century Gothic" w:hAnsi="Century Gothic"/>
          <w:i/>
          <w:iCs/>
          <w:sz w:val="20"/>
          <w:szCs w:val="20"/>
        </w:rPr>
      </w:pPr>
      <w:r w:rsidRPr="00195FA0">
        <w:rPr>
          <w:rFonts w:ascii="Century Gothic" w:hAnsi="Century Gothic"/>
          <w:i/>
          <w:iCs/>
          <w:sz w:val="20"/>
          <w:szCs w:val="20"/>
        </w:rPr>
        <w:t>201</w:t>
      </w:r>
      <w:r>
        <w:rPr>
          <w:rFonts w:ascii="Century Gothic" w:hAnsi="Century Gothic"/>
          <w:i/>
          <w:iCs/>
          <w:sz w:val="20"/>
          <w:szCs w:val="20"/>
        </w:rPr>
        <w:t>8</w:t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sz w:val="20"/>
          <w:szCs w:val="20"/>
        </w:rPr>
        <w:t>Rickety Bridge</w:t>
      </w:r>
      <w:r w:rsidRPr="00195FA0">
        <w:rPr>
          <w:rFonts w:ascii="Century Gothic" w:hAnsi="Century Gothic"/>
          <w:i/>
          <w:iCs/>
          <w:sz w:val="20"/>
          <w:szCs w:val="20"/>
        </w:rPr>
        <w:t>, Chenin Blanc, Paulin’s Reserve,</w:t>
      </w:r>
      <w:r w:rsidRPr="00195FA0">
        <w:rPr>
          <w:rFonts w:ascii="Century Gothic" w:hAnsi="Century Gothic"/>
          <w:i/>
          <w:iCs/>
          <w:color w:val="FF0000"/>
          <w:sz w:val="20"/>
          <w:szCs w:val="20"/>
        </w:rPr>
        <w:t xml:space="preserve"> </w:t>
      </w:r>
      <w:r w:rsidRPr="00F517A7">
        <w:rPr>
          <w:rFonts w:ascii="Century Gothic" w:hAnsi="Century Gothic"/>
          <w:i/>
          <w:iCs/>
          <w:sz w:val="20"/>
          <w:szCs w:val="20"/>
        </w:rPr>
        <w:t xml:space="preserve">South Africa </w:t>
      </w:r>
      <w:r w:rsidRPr="00195FA0">
        <w:rPr>
          <w:rFonts w:ascii="Century Gothic" w:eastAsia="SimSun" w:hAnsi="Century Gothic" w:cs="Big Caslon Medium"/>
          <w:i/>
          <w:iCs/>
          <w:color w:val="C00000"/>
          <w:sz w:val="20"/>
          <w:szCs w:val="20"/>
          <w:lang w:eastAsia="zh-CN"/>
        </w:rPr>
        <w:t>S</w:t>
      </w:r>
      <w:r w:rsidRPr="00195FA0">
        <w:rPr>
          <w:rFonts w:ascii="Century Gothic" w:hAnsi="Century Gothic"/>
          <w:i/>
          <w:iCs/>
          <w:color w:val="FF0000"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color w:val="FF0000"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color w:val="FF0000"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color w:val="FF0000"/>
          <w:sz w:val="20"/>
          <w:szCs w:val="20"/>
        </w:rPr>
        <w:tab/>
      </w:r>
      <w:r w:rsidRPr="000F0331">
        <w:rPr>
          <w:rFonts w:ascii="Century Gothic" w:hAnsi="Century Gothic"/>
          <w:i/>
          <w:iCs/>
          <w:color w:val="FF0000"/>
          <w:sz w:val="20"/>
          <w:szCs w:val="20"/>
        </w:rPr>
        <w:t>5</w:t>
      </w:r>
      <w:r w:rsidR="000F0331" w:rsidRPr="000F0331">
        <w:rPr>
          <w:rFonts w:ascii="Century Gothic" w:hAnsi="Century Gothic"/>
          <w:i/>
          <w:iCs/>
          <w:color w:val="FF0000"/>
          <w:sz w:val="20"/>
          <w:szCs w:val="20"/>
        </w:rPr>
        <w:t>5</w:t>
      </w:r>
    </w:p>
    <w:p w14:paraId="1A7CA735" w14:textId="01E0B37C" w:rsidR="00A159BC" w:rsidRPr="00195FA0" w:rsidRDefault="00A159BC" w:rsidP="00A159BC">
      <w:pPr>
        <w:ind w:right="-997"/>
        <w:rPr>
          <w:rFonts w:ascii="Century Gothic" w:hAnsi="Century Gothic"/>
          <w:i/>
          <w:iCs/>
          <w:sz w:val="20"/>
          <w:szCs w:val="20"/>
        </w:rPr>
      </w:pPr>
      <w:r w:rsidRPr="00195FA0">
        <w:rPr>
          <w:rFonts w:ascii="Century Gothic" w:hAnsi="Century Gothic"/>
          <w:i/>
          <w:iCs/>
          <w:sz w:val="20"/>
          <w:szCs w:val="20"/>
        </w:rPr>
        <w:t>20</w:t>
      </w:r>
      <w:r>
        <w:rPr>
          <w:rFonts w:ascii="Century Gothic" w:hAnsi="Century Gothic"/>
          <w:i/>
          <w:iCs/>
          <w:sz w:val="20"/>
          <w:szCs w:val="20"/>
        </w:rPr>
        <w:t>19</w:t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sz w:val="20"/>
          <w:szCs w:val="20"/>
        </w:rPr>
        <w:t>Marchesi Di Barolo,</w:t>
      </w:r>
      <w:r w:rsidRPr="00195FA0">
        <w:rPr>
          <w:rFonts w:ascii="Century Gothic" w:hAnsi="Century Gothic"/>
          <w:i/>
          <w:iCs/>
          <w:sz w:val="20"/>
          <w:szCs w:val="20"/>
        </w:rPr>
        <w:t xml:space="preserve"> Gavi, Cortese, Piedmont, Italy</w:t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i/>
          <w:iCs/>
          <w:sz w:val="20"/>
          <w:szCs w:val="20"/>
        </w:rPr>
        <w:tab/>
      </w:r>
      <w:r w:rsidRPr="000F0331">
        <w:rPr>
          <w:rFonts w:ascii="Century Gothic" w:hAnsi="Century Gothic"/>
          <w:i/>
          <w:iCs/>
          <w:color w:val="FF0000"/>
          <w:sz w:val="20"/>
          <w:szCs w:val="20"/>
        </w:rPr>
        <w:t>5</w:t>
      </w:r>
      <w:r w:rsidR="000F0331" w:rsidRPr="000F0331">
        <w:rPr>
          <w:rFonts w:ascii="Century Gothic" w:hAnsi="Century Gothic"/>
          <w:i/>
          <w:iCs/>
          <w:color w:val="FF0000"/>
          <w:sz w:val="20"/>
          <w:szCs w:val="20"/>
        </w:rPr>
        <w:t>9</w:t>
      </w:r>
    </w:p>
    <w:p w14:paraId="2D89C2ED" w14:textId="16E06F24" w:rsidR="00A159BC" w:rsidRDefault="00A159BC" w:rsidP="00A159BC">
      <w:pPr>
        <w:ind w:right="-997"/>
        <w:rPr>
          <w:rFonts w:ascii="Century Gothic" w:hAnsi="Century Gothic"/>
          <w:i/>
          <w:iCs/>
          <w:sz w:val="20"/>
          <w:szCs w:val="20"/>
        </w:rPr>
      </w:pPr>
      <w:r>
        <w:rPr>
          <w:rFonts w:ascii="Century Gothic" w:hAnsi="Century Gothic"/>
          <w:i/>
          <w:iCs/>
          <w:sz w:val="20"/>
          <w:szCs w:val="20"/>
        </w:rPr>
        <w:t>2018</w:t>
      </w:r>
      <w:r>
        <w:rPr>
          <w:rFonts w:ascii="Century Gothic" w:hAnsi="Century Gothic"/>
          <w:i/>
          <w:iCs/>
          <w:sz w:val="20"/>
          <w:szCs w:val="20"/>
        </w:rPr>
        <w:tab/>
      </w:r>
      <w:r w:rsidRPr="009F65D1">
        <w:rPr>
          <w:rFonts w:ascii="Century Gothic" w:hAnsi="Century Gothic"/>
          <w:sz w:val="20"/>
          <w:szCs w:val="20"/>
        </w:rPr>
        <w:t>Orange Republic</w:t>
      </w:r>
      <w:r>
        <w:rPr>
          <w:rFonts w:ascii="Century Gothic" w:hAnsi="Century Gothic"/>
          <w:i/>
          <w:iCs/>
          <w:sz w:val="20"/>
          <w:szCs w:val="20"/>
        </w:rPr>
        <w:t xml:space="preserve">, </w:t>
      </w:r>
      <w:proofErr w:type="spellStart"/>
      <w:r>
        <w:rPr>
          <w:rFonts w:ascii="Century Gothic" w:hAnsi="Century Gothic"/>
          <w:i/>
          <w:iCs/>
          <w:sz w:val="20"/>
          <w:szCs w:val="20"/>
        </w:rPr>
        <w:t>Godello</w:t>
      </w:r>
      <w:proofErr w:type="spellEnd"/>
      <w:r>
        <w:rPr>
          <w:rFonts w:ascii="Century Gothic" w:hAnsi="Century Gothic"/>
          <w:i/>
          <w:iCs/>
          <w:sz w:val="20"/>
          <w:szCs w:val="20"/>
        </w:rPr>
        <w:t xml:space="preserve">, </w:t>
      </w:r>
      <w:proofErr w:type="spellStart"/>
      <w:r>
        <w:rPr>
          <w:rFonts w:ascii="Century Gothic" w:hAnsi="Century Gothic"/>
          <w:i/>
          <w:iCs/>
          <w:sz w:val="20"/>
          <w:szCs w:val="20"/>
        </w:rPr>
        <w:t>Valdeorras</w:t>
      </w:r>
      <w:proofErr w:type="spellEnd"/>
      <w:r>
        <w:rPr>
          <w:rFonts w:ascii="Century Gothic" w:hAnsi="Century Gothic"/>
          <w:i/>
          <w:iCs/>
          <w:sz w:val="20"/>
          <w:szCs w:val="20"/>
        </w:rPr>
        <w:t>, Spain</w:t>
      </w:r>
      <w:r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i/>
          <w:iCs/>
          <w:sz w:val="20"/>
          <w:szCs w:val="20"/>
        </w:rPr>
        <w:tab/>
      </w:r>
      <w:r w:rsidRPr="000F0331">
        <w:rPr>
          <w:rFonts w:ascii="Century Gothic" w:hAnsi="Century Gothic"/>
          <w:i/>
          <w:iCs/>
          <w:color w:val="FF0000"/>
          <w:sz w:val="20"/>
          <w:szCs w:val="20"/>
        </w:rPr>
        <w:t>6</w:t>
      </w:r>
      <w:r w:rsidR="000F0331" w:rsidRPr="000F0331">
        <w:rPr>
          <w:rFonts w:ascii="Century Gothic" w:hAnsi="Century Gothic"/>
          <w:i/>
          <w:iCs/>
          <w:color w:val="FF0000"/>
          <w:sz w:val="20"/>
          <w:szCs w:val="20"/>
        </w:rPr>
        <w:t>5</w:t>
      </w:r>
      <w:r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ab/>
      </w:r>
    </w:p>
    <w:p w14:paraId="701A3075" w14:textId="196EF843" w:rsidR="00A159BC" w:rsidRDefault="00A159BC" w:rsidP="00A159BC">
      <w:pPr>
        <w:ind w:right="-997"/>
        <w:rPr>
          <w:rFonts w:ascii="Century Gothic" w:hAnsi="Century Gothic"/>
          <w:i/>
          <w:iCs/>
          <w:sz w:val="20"/>
          <w:szCs w:val="20"/>
        </w:rPr>
      </w:pPr>
      <w:r w:rsidRPr="00195FA0">
        <w:rPr>
          <w:rFonts w:ascii="Century Gothic" w:hAnsi="Century Gothic"/>
          <w:i/>
          <w:iCs/>
          <w:sz w:val="20"/>
          <w:szCs w:val="20"/>
        </w:rPr>
        <w:t>201</w:t>
      </w:r>
      <w:r>
        <w:rPr>
          <w:rFonts w:ascii="Century Gothic" w:hAnsi="Century Gothic"/>
          <w:i/>
          <w:iCs/>
          <w:sz w:val="20"/>
          <w:szCs w:val="20"/>
        </w:rPr>
        <w:t>5</w:t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sz w:val="20"/>
          <w:szCs w:val="20"/>
        </w:rPr>
        <w:t>Riesling “</w:t>
      </w:r>
      <w:r w:rsidRPr="00195FA0">
        <w:rPr>
          <w:rFonts w:ascii="Century Gothic" w:hAnsi="Century Gothic"/>
          <w:sz w:val="20"/>
          <w:szCs w:val="20"/>
        </w:rPr>
        <w:t>Hugel</w:t>
      </w:r>
      <w:r>
        <w:rPr>
          <w:rFonts w:ascii="Century Gothic" w:hAnsi="Century Gothic"/>
          <w:sz w:val="20"/>
          <w:szCs w:val="20"/>
        </w:rPr>
        <w:t>”</w:t>
      </w:r>
      <w:r w:rsidRPr="00195FA0">
        <w:rPr>
          <w:rFonts w:ascii="Century Gothic" w:hAnsi="Century Gothic"/>
          <w:sz w:val="20"/>
          <w:szCs w:val="20"/>
        </w:rPr>
        <w:t>,</w:t>
      </w:r>
      <w:r w:rsidRPr="00195FA0">
        <w:rPr>
          <w:rFonts w:ascii="Century Gothic" w:hAnsi="Century Gothic"/>
          <w:i/>
          <w:iCs/>
          <w:sz w:val="20"/>
          <w:szCs w:val="20"/>
        </w:rPr>
        <w:t xml:space="preserve"> </w:t>
      </w:r>
      <w:r>
        <w:rPr>
          <w:rFonts w:ascii="Century Gothic" w:hAnsi="Century Gothic"/>
          <w:i/>
          <w:iCs/>
          <w:sz w:val="20"/>
          <w:szCs w:val="20"/>
        </w:rPr>
        <w:t xml:space="preserve">Riesling, </w:t>
      </w:r>
      <w:r w:rsidRPr="00195FA0">
        <w:rPr>
          <w:rFonts w:ascii="Century Gothic" w:hAnsi="Century Gothic"/>
          <w:i/>
          <w:iCs/>
          <w:sz w:val="20"/>
          <w:szCs w:val="20"/>
        </w:rPr>
        <w:t xml:space="preserve">Alsace, France, </w:t>
      </w:r>
      <w:r w:rsidRPr="00195FA0">
        <w:rPr>
          <w:rFonts w:ascii="Century Gothic" w:hAnsi="Century Gothic"/>
          <w:i/>
          <w:iCs/>
          <w:color w:val="70AD47" w:themeColor="accent6"/>
          <w:sz w:val="20"/>
          <w:szCs w:val="20"/>
        </w:rPr>
        <w:t xml:space="preserve">O, </w:t>
      </w:r>
      <w:r w:rsidRPr="00195FA0">
        <w:rPr>
          <w:rFonts w:ascii="Century Gothic" w:hAnsi="Century Gothic"/>
          <w:i/>
          <w:iCs/>
          <w:color w:val="00B0F0"/>
          <w:sz w:val="20"/>
          <w:szCs w:val="20"/>
        </w:rPr>
        <w:t>B</w:t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0F0331">
        <w:rPr>
          <w:rFonts w:ascii="Century Gothic" w:hAnsi="Century Gothic"/>
          <w:i/>
          <w:iCs/>
          <w:color w:val="FF0000"/>
          <w:sz w:val="20"/>
          <w:szCs w:val="20"/>
        </w:rPr>
        <w:t>6</w:t>
      </w:r>
      <w:r w:rsidR="000F0331" w:rsidRPr="000F0331">
        <w:rPr>
          <w:rFonts w:ascii="Century Gothic" w:hAnsi="Century Gothic"/>
          <w:i/>
          <w:iCs/>
          <w:color w:val="FF0000"/>
          <w:sz w:val="20"/>
          <w:szCs w:val="20"/>
        </w:rPr>
        <w:t>8</w:t>
      </w:r>
    </w:p>
    <w:p w14:paraId="3B275C8B" w14:textId="04CDD20F" w:rsidR="00A159BC" w:rsidRDefault="00A159BC" w:rsidP="00A159BC">
      <w:pPr>
        <w:ind w:right="-997"/>
        <w:rPr>
          <w:rFonts w:ascii="Century Gothic" w:hAnsi="Century Gothic"/>
          <w:i/>
          <w:iCs/>
          <w:sz w:val="20"/>
          <w:szCs w:val="20"/>
        </w:rPr>
      </w:pPr>
      <w:r w:rsidRPr="00195FA0">
        <w:rPr>
          <w:rFonts w:ascii="Century Gothic" w:hAnsi="Century Gothic"/>
          <w:i/>
          <w:iCs/>
          <w:sz w:val="20"/>
          <w:szCs w:val="20"/>
        </w:rPr>
        <w:t>2018</w:t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bookmarkStart w:id="8" w:name="_Hlk78734363"/>
      <w:r w:rsidRPr="009F65D1">
        <w:rPr>
          <w:rFonts w:ascii="Century Gothic" w:hAnsi="Century Gothic"/>
          <w:sz w:val="20"/>
          <w:szCs w:val="20"/>
        </w:rPr>
        <w:t xml:space="preserve">La </w:t>
      </w:r>
      <w:proofErr w:type="spellStart"/>
      <w:r w:rsidRPr="009F65D1">
        <w:rPr>
          <w:rFonts w:ascii="Century Gothic" w:hAnsi="Century Gothic"/>
          <w:sz w:val="20"/>
          <w:szCs w:val="20"/>
        </w:rPr>
        <w:t>Marimorena</w:t>
      </w:r>
      <w:proofErr w:type="spellEnd"/>
      <w:r>
        <w:rPr>
          <w:rFonts w:ascii="Century Gothic" w:hAnsi="Century Gothic"/>
          <w:i/>
          <w:iCs/>
          <w:sz w:val="20"/>
          <w:szCs w:val="20"/>
        </w:rPr>
        <w:t xml:space="preserve">, </w:t>
      </w:r>
      <w:proofErr w:type="spellStart"/>
      <w:r>
        <w:rPr>
          <w:rFonts w:ascii="Century Gothic" w:hAnsi="Century Gothic"/>
          <w:i/>
          <w:iCs/>
          <w:sz w:val="20"/>
          <w:szCs w:val="20"/>
        </w:rPr>
        <w:t>Albarino</w:t>
      </w:r>
      <w:proofErr w:type="spellEnd"/>
      <w:r>
        <w:rPr>
          <w:rFonts w:ascii="Century Gothic" w:hAnsi="Century Gothic"/>
          <w:i/>
          <w:iCs/>
          <w:sz w:val="20"/>
          <w:szCs w:val="20"/>
        </w:rPr>
        <w:t xml:space="preserve">, </w:t>
      </w:r>
      <w:r w:rsidRPr="00195FA0">
        <w:rPr>
          <w:rFonts w:ascii="Century Gothic" w:hAnsi="Century Gothic"/>
          <w:i/>
          <w:iCs/>
          <w:sz w:val="20"/>
          <w:szCs w:val="20"/>
        </w:rPr>
        <w:t xml:space="preserve">Rias </w:t>
      </w:r>
      <w:proofErr w:type="spellStart"/>
      <w:r w:rsidRPr="00195FA0">
        <w:rPr>
          <w:rFonts w:ascii="Century Gothic" w:hAnsi="Century Gothic"/>
          <w:i/>
          <w:iCs/>
          <w:sz w:val="20"/>
          <w:szCs w:val="20"/>
        </w:rPr>
        <w:t>Baixas</w:t>
      </w:r>
      <w:proofErr w:type="spellEnd"/>
      <w:r w:rsidRPr="00195FA0">
        <w:rPr>
          <w:rFonts w:ascii="Century Gothic" w:hAnsi="Century Gothic"/>
          <w:i/>
          <w:iCs/>
          <w:sz w:val="20"/>
          <w:szCs w:val="20"/>
        </w:rPr>
        <w:t>, Spain</w:t>
      </w:r>
      <w:r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bookmarkEnd w:id="8"/>
      <w:r w:rsidR="000F0331" w:rsidRPr="000F0331">
        <w:rPr>
          <w:rFonts w:ascii="Century Gothic" w:hAnsi="Century Gothic"/>
          <w:i/>
          <w:iCs/>
          <w:color w:val="FF0000"/>
          <w:sz w:val="20"/>
          <w:szCs w:val="20"/>
        </w:rPr>
        <w:t>70</w:t>
      </w:r>
    </w:p>
    <w:p w14:paraId="5E866F23" w14:textId="21AD9592" w:rsidR="000B5EB9" w:rsidRDefault="00A159BC" w:rsidP="00A159BC">
      <w:pPr>
        <w:ind w:right="-997"/>
        <w:rPr>
          <w:rFonts w:ascii="Century Gothic" w:hAnsi="Century Gothic"/>
          <w:i/>
          <w:iCs/>
          <w:color w:val="FF0000"/>
          <w:sz w:val="20"/>
          <w:szCs w:val="20"/>
        </w:rPr>
      </w:pPr>
      <w:r w:rsidRPr="00195FA0">
        <w:rPr>
          <w:rFonts w:ascii="Century Gothic" w:hAnsi="Century Gothic"/>
          <w:i/>
          <w:iCs/>
          <w:sz w:val="20"/>
          <w:szCs w:val="20"/>
        </w:rPr>
        <w:t>20</w:t>
      </w:r>
      <w:r>
        <w:rPr>
          <w:rFonts w:ascii="Century Gothic" w:hAnsi="Century Gothic"/>
          <w:i/>
          <w:iCs/>
          <w:sz w:val="20"/>
          <w:szCs w:val="20"/>
        </w:rPr>
        <w:t>1</w:t>
      </w:r>
      <w:r w:rsidRPr="00195FA0">
        <w:rPr>
          <w:rFonts w:ascii="Century Gothic" w:hAnsi="Century Gothic"/>
          <w:i/>
          <w:iCs/>
          <w:sz w:val="20"/>
          <w:szCs w:val="20"/>
        </w:rPr>
        <w:t>9</w:t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sz w:val="20"/>
          <w:szCs w:val="20"/>
        </w:rPr>
        <w:t>Clos De Mireille,</w:t>
      </w:r>
      <w:r>
        <w:rPr>
          <w:rFonts w:ascii="Century Gothic" w:hAnsi="Century Gothic"/>
          <w:sz w:val="20"/>
          <w:szCs w:val="20"/>
        </w:rPr>
        <w:t xml:space="preserve"> Domain Ott,</w:t>
      </w:r>
      <w:r>
        <w:rPr>
          <w:rFonts w:ascii="Century Gothic" w:hAnsi="Century Gothic"/>
          <w:i/>
          <w:iCs/>
          <w:sz w:val="20"/>
          <w:szCs w:val="20"/>
        </w:rPr>
        <w:t xml:space="preserve"> </w:t>
      </w:r>
      <w:r w:rsidRPr="00195FA0">
        <w:rPr>
          <w:rFonts w:ascii="Century Gothic" w:hAnsi="Century Gothic"/>
          <w:i/>
          <w:iCs/>
          <w:sz w:val="20"/>
          <w:szCs w:val="20"/>
        </w:rPr>
        <w:t>Semillon</w:t>
      </w:r>
      <w:r>
        <w:rPr>
          <w:rFonts w:ascii="Century Gothic" w:hAnsi="Century Gothic"/>
          <w:i/>
          <w:iCs/>
          <w:sz w:val="20"/>
          <w:szCs w:val="20"/>
        </w:rPr>
        <w:t>/Rolle</w:t>
      </w:r>
      <w:r w:rsidRPr="00195FA0">
        <w:rPr>
          <w:rFonts w:ascii="Century Gothic" w:hAnsi="Century Gothic"/>
          <w:i/>
          <w:iCs/>
          <w:sz w:val="20"/>
          <w:szCs w:val="20"/>
        </w:rPr>
        <w:t xml:space="preserve"> - Prov</w:t>
      </w:r>
      <w:r>
        <w:rPr>
          <w:rFonts w:ascii="Century Gothic" w:hAnsi="Century Gothic"/>
          <w:i/>
          <w:iCs/>
          <w:sz w:val="20"/>
          <w:szCs w:val="20"/>
        </w:rPr>
        <w:t>e</w:t>
      </w:r>
      <w:r w:rsidRPr="00195FA0">
        <w:rPr>
          <w:rFonts w:ascii="Century Gothic" w:hAnsi="Century Gothic"/>
          <w:i/>
          <w:iCs/>
          <w:sz w:val="20"/>
          <w:szCs w:val="20"/>
        </w:rPr>
        <w:t>nce, France</w:t>
      </w:r>
      <w:r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0F0331">
        <w:rPr>
          <w:rFonts w:ascii="Century Gothic" w:hAnsi="Century Gothic"/>
          <w:i/>
          <w:iCs/>
          <w:color w:val="FF0000"/>
          <w:sz w:val="20"/>
          <w:szCs w:val="20"/>
        </w:rPr>
        <w:t>7</w:t>
      </w:r>
      <w:r w:rsidR="000F0331" w:rsidRPr="000F0331">
        <w:rPr>
          <w:rFonts w:ascii="Century Gothic" w:hAnsi="Century Gothic"/>
          <w:i/>
          <w:iCs/>
          <w:color w:val="FF0000"/>
          <w:sz w:val="20"/>
          <w:szCs w:val="20"/>
        </w:rPr>
        <w:t>2</w:t>
      </w:r>
    </w:p>
    <w:p w14:paraId="1B4FD3DD" w14:textId="607F91BF" w:rsidR="00AD20FE" w:rsidRDefault="00AD20FE" w:rsidP="00A159BC">
      <w:pPr>
        <w:ind w:right="-997"/>
        <w:rPr>
          <w:rFonts w:ascii="Century Gothic" w:hAnsi="Century Gothic"/>
          <w:i/>
          <w:iCs/>
          <w:color w:val="FF0000"/>
          <w:sz w:val="20"/>
          <w:szCs w:val="20"/>
        </w:rPr>
      </w:pPr>
    </w:p>
    <w:p w14:paraId="19074762" w14:textId="77777777" w:rsidR="00AD20FE" w:rsidRPr="00A159BC" w:rsidRDefault="00AD20FE" w:rsidP="00A159BC">
      <w:pPr>
        <w:ind w:right="-997"/>
        <w:rPr>
          <w:rFonts w:ascii="Century Gothic" w:hAnsi="Century Gothic"/>
          <w:i/>
          <w:iCs/>
          <w:sz w:val="20"/>
          <w:szCs w:val="20"/>
        </w:rPr>
      </w:pPr>
    </w:p>
    <w:p w14:paraId="7E629858" w14:textId="21A09190" w:rsidR="00DD35CD" w:rsidRPr="004A38EE" w:rsidRDefault="000B5EB9" w:rsidP="00E12531">
      <w:pPr>
        <w:ind w:left="2880" w:right="-997" w:firstLine="720"/>
        <w:rPr>
          <w:rFonts w:ascii="Century Gothic" w:eastAsia="SimSun" w:hAnsi="Century Gothic" w:cs="Big Caslon Medium"/>
          <w:b/>
          <w:bCs/>
          <w:color w:val="000000" w:themeColor="text1"/>
          <w:sz w:val="28"/>
          <w:szCs w:val="28"/>
          <w:lang w:val="es-CR" w:eastAsia="zh-CN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</w:pPr>
      <w:r w:rsidRPr="004A38EE">
        <w:rPr>
          <w:rFonts w:ascii="Century Gothic" w:eastAsia="SimSun" w:hAnsi="Century Gothic" w:cs="Big Caslon Medium"/>
          <w:b/>
          <w:bCs/>
          <w:color w:val="000000" w:themeColor="text1"/>
          <w:sz w:val="28"/>
          <w:szCs w:val="28"/>
          <w:lang w:val="es-CR" w:eastAsia="zh-CN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t xml:space="preserve"> </w:t>
      </w:r>
      <w:r w:rsidR="005D5DC0" w:rsidRPr="004A38EE">
        <w:rPr>
          <w:rFonts w:ascii="Century Gothic" w:eastAsia="SimSun" w:hAnsi="Century Gothic" w:cs="Big Caslon Medium"/>
          <w:b/>
          <w:bCs/>
          <w:color w:val="000000" w:themeColor="text1"/>
          <w:sz w:val="28"/>
          <w:szCs w:val="28"/>
          <w:lang w:val="es-CR" w:eastAsia="zh-CN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t>ROS</w:t>
      </w:r>
      <w:r w:rsidR="006B5833" w:rsidRPr="004A38EE">
        <w:rPr>
          <w:rFonts w:ascii="Century Gothic" w:eastAsia="SimSun" w:hAnsi="Century Gothic"/>
          <w:b/>
          <w:bCs/>
          <w:color w:val="000000" w:themeColor="text1"/>
          <w:sz w:val="28"/>
          <w:szCs w:val="28"/>
          <w:lang w:val="es-CR" w:eastAsia="zh-CN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t>É</w:t>
      </w:r>
      <w:r w:rsidR="005D5DC0" w:rsidRPr="004A38EE">
        <w:rPr>
          <w:rFonts w:ascii="Century Gothic" w:eastAsia="SimSun" w:hAnsi="Century Gothic" w:cs="Big Caslon Medium"/>
          <w:b/>
          <w:bCs/>
          <w:color w:val="000000" w:themeColor="text1"/>
          <w:sz w:val="28"/>
          <w:szCs w:val="28"/>
          <w:lang w:val="es-CR" w:eastAsia="zh-CN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t xml:space="preserve"> WINES</w:t>
      </w:r>
      <w:r w:rsidR="009A1F3F" w:rsidRPr="004A38EE">
        <w:rPr>
          <w:rFonts w:ascii="Century Gothic" w:eastAsia="SimSun" w:hAnsi="Century Gothic" w:cs="Big Caslon Medium"/>
          <w:b/>
          <w:bCs/>
          <w:color w:val="000000" w:themeColor="text1"/>
          <w:sz w:val="28"/>
          <w:szCs w:val="28"/>
          <w:lang w:val="es-CR" w:eastAsia="zh-CN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t xml:space="preserve"> BY BOTTLE</w:t>
      </w:r>
    </w:p>
    <w:p w14:paraId="55B0B391" w14:textId="07B956DC" w:rsidR="001D155D" w:rsidRPr="00195FA0" w:rsidRDefault="001D155D" w:rsidP="00A546C7">
      <w:pPr>
        <w:ind w:right="-997"/>
        <w:rPr>
          <w:rFonts w:ascii="Century Gothic" w:hAnsi="Century Gothic"/>
          <w:i/>
          <w:iCs/>
          <w:sz w:val="20"/>
          <w:szCs w:val="20"/>
        </w:rPr>
      </w:pPr>
    </w:p>
    <w:p w14:paraId="60B17274" w14:textId="61E10BD3" w:rsidR="001D155D" w:rsidRDefault="00CC403B" w:rsidP="00BC2688">
      <w:pPr>
        <w:ind w:right="-997"/>
        <w:rPr>
          <w:rFonts w:ascii="Century Gothic" w:hAnsi="Century Gothic"/>
          <w:i/>
          <w:iCs/>
          <w:sz w:val="20"/>
          <w:szCs w:val="20"/>
        </w:rPr>
      </w:pPr>
      <w:r w:rsidRPr="00195FA0">
        <w:rPr>
          <w:rFonts w:ascii="Century Gothic" w:hAnsi="Century Gothic"/>
          <w:i/>
          <w:iCs/>
          <w:sz w:val="20"/>
          <w:szCs w:val="20"/>
        </w:rPr>
        <w:t>2019</w:t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sz w:val="20"/>
          <w:szCs w:val="20"/>
        </w:rPr>
        <w:t>Gayda,</w:t>
      </w:r>
      <w:r w:rsidRPr="00195FA0">
        <w:rPr>
          <w:rFonts w:ascii="Century Gothic" w:hAnsi="Century Gothic"/>
          <w:i/>
          <w:iCs/>
          <w:sz w:val="20"/>
          <w:szCs w:val="20"/>
        </w:rPr>
        <w:t xml:space="preserve"> Flying Solo, Languedoc</w:t>
      </w:r>
      <w:r w:rsidR="00C9236D" w:rsidRPr="00195FA0">
        <w:rPr>
          <w:rFonts w:ascii="Century Gothic" w:hAnsi="Century Gothic"/>
          <w:i/>
          <w:iCs/>
          <w:sz w:val="20"/>
          <w:szCs w:val="20"/>
        </w:rPr>
        <w:t>, France,</w:t>
      </w:r>
      <w:r w:rsidR="0005197B" w:rsidRPr="00195FA0">
        <w:rPr>
          <w:rFonts w:ascii="Century Gothic" w:hAnsi="Century Gothic"/>
          <w:i/>
          <w:iCs/>
          <w:sz w:val="20"/>
          <w:szCs w:val="20"/>
        </w:rPr>
        <w:t xml:space="preserve"> </w:t>
      </w:r>
      <w:r w:rsidR="0005197B" w:rsidRPr="00195FA0">
        <w:rPr>
          <w:rFonts w:ascii="Century Gothic" w:hAnsi="Century Gothic"/>
          <w:i/>
          <w:iCs/>
          <w:color w:val="70AD47" w:themeColor="accent6"/>
          <w:sz w:val="20"/>
          <w:szCs w:val="20"/>
        </w:rPr>
        <w:t xml:space="preserve">O, </w:t>
      </w:r>
      <w:r w:rsidR="0005197B" w:rsidRPr="00195FA0">
        <w:rPr>
          <w:rFonts w:ascii="Century Gothic" w:hAnsi="Century Gothic"/>
          <w:i/>
          <w:iCs/>
          <w:color w:val="00B0F0"/>
          <w:sz w:val="20"/>
          <w:szCs w:val="20"/>
        </w:rPr>
        <w:t>B</w:t>
      </w:r>
      <w:r w:rsidR="009F4B29" w:rsidRPr="00195FA0">
        <w:rPr>
          <w:rFonts w:ascii="Century Gothic" w:hAnsi="Century Gothic"/>
          <w:i/>
          <w:iCs/>
          <w:color w:val="00B0F0"/>
          <w:sz w:val="20"/>
          <w:szCs w:val="20"/>
        </w:rPr>
        <w:t xml:space="preserve">, </w:t>
      </w:r>
      <w:r w:rsidR="009F4B29" w:rsidRPr="00195FA0">
        <w:rPr>
          <w:rFonts w:ascii="Century Gothic" w:eastAsia="SimSun" w:hAnsi="Century Gothic" w:cs="Big Caslon Medium"/>
          <w:i/>
          <w:iCs/>
          <w:color w:val="C00000"/>
          <w:sz w:val="20"/>
          <w:szCs w:val="20"/>
          <w:lang w:eastAsia="zh-CN"/>
        </w:rPr>
        <w:t>S</w:t>
      </w:r>
      <w:r w:rsidR="00C9236D" w:rsidRPr="00195FA0">
        <w:rPr>
          <w:rFonts w:ascii="Century Gothic" w:hAnsi="Century Gothic"/>
          <w:i/>
          <w:iCs/>
          <w:sz w:val="20"/>
          <w:szCs w:val="20"/>
        </w:rPr>
        <w:tab/>
      </w:r>
      <w:r w:rsidR="00C9236D" w:rsidRPr="00195FA0">
        <w:rPr>
          <w:rFonts w:ascii="Century Gothic" w:hAnsi="Century Gothic"/>
          <w:i/>
          <w:iCs/>
          <w:sz w:val="20"/>
          <w:szCs w:val="20"/>
        </w:rPr>
        <w:tab/>
      </w:r>
      <w:r w:rsidR="00C9236D" w:rsidRPr="00195FA0">
        <w:rPr>
          <w:rFonts w:ascii="Century Gothic" w:hAnsi="Century Gothic"/>
          <w:i/>
          <w:iCs/>
          <w:sz w:val="20"/>
          <w:szCs w:val="20"/>
        </w:rPr>
        <w:tab/>
      </w:r>
      <w:r w:rsidR="00C9236D" w:rsidRPr="00195FA0">
        <w:rPr>
          <w:rFonts w:ascii="Century Gothic" w:hAnsi="Century Gothic"/>
          <w:i/>
          <w:iCs/>
          <w:sz w:val="20"/>
          <w:szCs w:val="20"/>
        </w:rPr>
        <w:tab/>
      </w:r>
      <w:r w:rsidR="00C9236D" w:rsidRPr="00195FA0">
        <w:rPr>
          <w:rFonts w:ascii="Century Gothic" w:hAnsi="Century Gothic"/>
          <w:i/>
          <w:iCs/>
          <w:sz w:val="20"/>
          <w:szCs w:val="20"/>
        </w:rPr>
        <w:tab/>
      </w:r>
      <w:r w:rsidR="00C9236D" w:rsidRPr="00195FA0">
        <w:rPr>
          <w:rFonts w:ascii="Century Gothic" w:hAnsi="Century Gothic"/>
          <w:i/>
          <w:iCs/>
          <w:sz w:val="20"/>
          <w:szCs w:val="20"/>
        </w:rPr>
        <w:tab/>
      </w:r>
      <w:r w:rsidR="00433A2B">
        <w:rPr>
          <w:rFonts w:ascii="Century Gothic" w:hAnsi="Century Gothic"/>
          <w:i/>
          <w:iCs/>
          <w:sz w:val="20"/>
          <w:szCs w:val="20"/>
        </w:rPr>
        <w:t>40</w:t>
      </w:r>
    </w:p>
    <w:p w14:paraId="1D874A27" w14:textId="116EC609" w:rsidR="00FF6AD6" w:rsidRDefault="00FF6AD6" w:rsidP="00FF6AD6">
      <w:pPr>
        <w:rPr>
          <w:rFonts w:ascii="Century Gothic" w:hAnsi="Century Gothic"/>
          <w:i/>
          <w:iCs/>
          <w:sz w:val="20"/>
          <w:szCs w:val="20"/>
        </w:rPr>
      </w:pPr>
      <w:r w:rsidRPr="00195FA0">
        <w:rPr>
          <w:rFonts w:ascii="Century Gothic" w:hAnsi="Century Gothic"/>
          <w:i/>
          <w:iCs/>
          <w:sz w:val="20"/>
          <w:szCs w:val="20"/>
        </w:rPr>
        <w:t>2019</w:t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E1035D">
        <w:rPr>
          <w:rFonts w:ascii="Century Gothic" w:hAnsi="Century Gothic"/>
          <w:sz w:val="20"/>
          <w:szCs w:val="20"/>
        </w:rPr>
        <w:t>Château Minuity ‘M</w:t>
      </w:r>
      <w:r w:rsidR="00FB0D57" w:rsidRPr="00E1035D">
        <w:rPr>
          <w:rFonts w:ascii="Century Gothic" w:hAnsi="Century Gothic"/>
          <w:sz w:val="20"/>
          <w:szCs w:val="20"/>
        </w:rPr>
        <w:t>’</w:t>
      </w:r>
      <w:r w:rsidR="00FB0D57" w:rsidRPr="00195FA0">
        <w:rPr>
          <w:rFonts w:ascii="Century Gothic" w:hAnsi="Century Gothic"/>
          <w:i/>
          <w:iCs/>
          <w:sz w:val="20"/>
          <w:szCs w:val="20"/>
        </w:rPr>
        <w:t xml:space="preserve">, </w:t>
      </w:r>
      <w:r w:rsidR="00E1035D">
        <w:rPr>
          <w:rFonts w:ascii="Century Gothic" w:hAnsi="Century Gothic"/>
          <w:i/>
          <w:iCs/>
          <w:sz w:val="20"/>
          <w:szCs w:val="20"/>
        </w:rPr>
        <w:t xml:space="preserve">Grenache Blend, </w:t>
      </w:r>
      <w:r w:rsidR="00FB0D57" w:rsidRPr="00195FA0">
        <w:rPr>
          <w:rFonts w:ascii="Century Gothic" w:hAnsi="Century Gothic"/>
          <w:i/>
          <w:iCs/>
          <w:sz w:val="20"/>
          <w:szCs w:val="20"/>
        </w:rPr>
        <w:t>France</w:t>
      </w:r>
      <w:r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i/>
          <w:iCs/>
          <w:sz w:val="20"/>
          <w:szCs w:val="20"/>
        </w:rPr>
        <w:t>45</w:t>
      </w:r>
    </w:p>
    <w:p w14:paraId="7027F60C" w14:textId="2D4EF053" w:rsidR="00C473C9" w:rsidRPr="008B1DB1" w:rsidRDefault="00C473C9" w:rsidP="00FF6AD6">
      <w:pPr>
        <w:rPr>
          <w:rFonts w:ascii="Century Gothic" w:hAnsi="Century Gothic"/>
          <w:i/>
          <w:iCs/>
          <w:color w:val="FF0000"/>
          <w:sz w:val="20"/>
          <w:szCs w:val="20"/>
        </w:rPr>
      </w:pPr>
      <w:r w:rsidRPr="00E1035D">
        <w:rPr>
          <w:rFonts w:ascii="Century Gothic" w:hAnsi="Century Gothic"/>
          <w:i/>
          <w:iCs/>
          <w:sz w:val="20"/>
          <w:szCs w:val="20"/>
        </w:rPr>
        <w:t>2019</w:t>
      </w:r>
      <w:r w:rsidRPr="00E1035D">
        <w:rPr>
          <w:rFonts w:ascii="Century Gothic" w:hAnsi="Century Gothic"/>
          <w:i/>
          <w:iCs/>
          <w:sz w:val="20"/>
          <w:szCs w:val="20"/>
        </w:rPr>
        <w:tab/>
      </w:r>
      <w:r w:rsidRPr="00E1035D">
        <w:rPr>
          <w:rFonts w:ascii="Century Gothic" w:hAnsi="Century Gothic"/>
          <w:sz w:val="20"/>
          <w:szCs w:val="20"/>
        </w:rPr>
        <w:t>Rickety Bridge</w:t>
      </w:r>
      <w:r w:rsidR="00E1035D">
        <w:rPr>
          <w:rFonts w:ascii="Century Gothic" w:hAnsi="Century Gothic"/>
          <w:sz w:val="20"/>
          <w:szCs w:val="20"/>
        </w:rPr>
        <w:t xml:space="preserve">, </w:t>
      </w:r>
      <w:r w:rsidR="00E1035D" w:rsidRPr="00E1035D">
        <w:rPr>
          <w:rFonts w:ascii="Century Gothic" w:hAnsi="Century Gothic"/>
          <w:i/>
          <w:iCs/>
          <w:sz w:val="20"/>
          <w:szCs w:val="20"/>
        </w:rPr>
        <w:t>Foundation Stone</w:t>
      </w:r>
      <w:r w:rsidR="00E1035D" w:rsidRPr="00E1035D">
        <w:rPr>
          <w:rFonts w:ascii="Century Gothic" w:hAnsi="Century Gothic"/>
          <w:sz w:val="20"/>
          <w:szCs w:val="20"/>
        </w:rPr>
        <w:t>, South Africa, S</w:t>
      </w:r>
      <w:r w:rsidR="00E1035D" w:rsidRPr="00E1035D">
        <w:rPr>
          <w:rFonts w:ascii="Century Gothic" w:hAnsi="Century Gothic"/>
          <w:sz w:val="20"/>
          <w:szCs w:val="20"/>
        </w:rPr>
        <w:tab/>
      </w:r>
      <w:r w:rsidR="00E1035D" w:rsidRPr="00E1035D">
        <w:rPr>
          <w:rFonts w:ascii="Century Gothic" w:hAnsi="Century Gothic"/>
          <w:sz w:val="20"/>
          <w:szCs w:val="20"/>
        </w:rPr>
        <w:tab/>
      </w:r>
      <w:r w:rsidR="00E1035D" w:rsidRPr="00E1035D">
        <w:rPr>
          <w:rFonts w:ascii="Century Gothic" w:hAnsi="Century Gothic"/>
          <w:sz w:val="20"/>
          <w:szCs w:val="20"/>
        </w:rPr>
        <w:tab/>
      </w:r>
      <w:r w:rsidR="00E1035D" w:rsidRPr="00E1035D">
        <w:rPr>
          <w:rFonts w:ascii="Century Gothic" w:hAnsi="Century Gothic"/>
          <w:sz w:val="20"/>
          <w:szCs w:val="20"/>
        </w:rPr>
        <w:tab/>
      </w:r>
      <w:r w:rsidR="00E1035D" w:rsidRPr="00E1035D">
        <w:rPr>
          <w:rFonts w:ascii="Century Gothic" w:hAnsi="Century Gothic"/>
          <w:sz w:val="20"/>
          <w:szCs w:val="20"/>
        </w:rPr>
        <w:tab/>
      </w:r>
      <w:r w:rsidR="00E1035D" w:rsidRPr="00E1035D">
        <w:rPr>
          <w:rFonts w:ascii="Century Gothic" w:hAnsi="Century Gothic"/>
          <w:sz w:val="20"/>
          <w:szCs w:val="20"/>
        </w:rPr>
        <w:tab/>
        <w:t>45</w:t>
      </w:r>
    </w:p>
    <w:p w14:paraId="49D01D81" w14:textId="76B8DCEB" w:rsidR="00992AA3" w:rsidRPr="0063752C" w:rsidRDefault="003E3F60" w:rsidP="0063752C">
      <w:pPr>
        <w:ind w:right="-997"/>
        <w:rPr>
          <w:rFonts w:ascii="Century Gothic" w:hAnsi="Century Gothic"/>
          <w:i/>
          <w:iCs/>
          <w:sz w:val="20"/>
          <w:szCs w:val="20"/>
        </w:rPr>
      </w:pPr>
      <w:r w:rsidRPr="00195FA0">
        <w:rPr>
          <w:rFonts w:ascii="Century Gothic" w:hAnsi="Century Gothic"/>
          <w:i/>
          <w:iCs/>
          <w:sz w:val="20"/>
          <w:szCs w:val="20"/>
        </w:rPr>
        <w:t>2019</w:t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sz w:val="20"/>
          <w:szCs w:val="20"/>
        </w:rPr>
        <w:t>Maison Mirabeau,</w:t>
      </w:r>
      <w:r w:rsidRPr="00195FA0">
        <w:rPr>
          <w:rFonts w:ascii="Century Gothic" w:hAnsi="Century Gothic"/>
          <w:i/>
          <w:iCs/>
          <w:sz w:val="20"/>
          <w:szCs w:val="20"/>
        </w:rPr>
        <w:t xml:space="preserve"> Etoile, Prov</w:t>
      </w:r>
      <w:r w:rsidR="00775D74">
        <w:rPr>
          <w:rFonts w:ascii="Century Gothic" w:hAnsi="Century Gothic"/>
          <w:i/>
          <w:iCs/>
          <w:sz w:val="20"/>
          <w:szCs w:val="20"/>
        </w:rPr>
        <w:t>e</w:t>
      </w:r>
      <w:r w:rsidRPr="00195FA0">
        <w:rPr>
          <w:rFonts w:ascii="Century Gothic" w:hAnsi="Century Gothic"/>
          <w:i/>
          <w:iCs/>
          <w:sz w:val="20"/>
          <w:szCs w:val="20"/>
        </w:rPr>
        <w:t xml:space="preserve">nce, France, </w:t>
      </w:r>
      <w:r w:rsidRPr="00195FA0">
        <w:rPr>
          <w:rFonts w:ascii="Century Gothic" w:hAnsi="Century Gothic"/>
          <w:i/>
          <w:iCs/>
          <w:color w:val="70AD47" w:themeColor="accent6"/>
          <w:sz w:val="20"/>
          <w:szCs w:val="20"/>
        </w:rPr>
        <w:t xml:space="preserve">O, </w:t>
      </w:r>
      <w:r w:rsidRPr="00195FA0">
        <w:rPr>
          <w:rFonts w:ascii="Century Gothic" w:hAnsi="Century Gothic"/>
          <w:i/>
          <w:iCs/>
          <w:color w:val="00B0F0"/>
          <w:sz w:val="20"/>
          <w:szCs w:val="20"/>
        </w:rPr>
        <w:t>B</w:t>
      </w:r>
      <w:r w:rsidR="0060646B" w:rsidRPr="00195FA0">
        <w:rPr>
          <w:rFonts w:ascii="Century Gothic" w:hAnsi="Century Gothic"/>
          <w:i/>
          <w:iCs/>
          <w:color w:val="00B0F0"/>
          <w:sz w:val="20"/>
          <w:szCs w:val="20"/>
        </w:rPr>
        <w:t xml:space="preserve">, </w:t>
      </w:r>
      <w:r w:rsidR="0060646B" w:rsidRPr="00195FA0">
        <w:rPr>
          <w:rFonts w:ascii="Century Gothic" w:eastAsia="SimSun" w:hAnsi="Century Gothic" w:cs="Big Caslon Medium"/>
          <w:i/>
          <w:iCs/>
          <w:color w:val="C00000"/>
          <w:sz w:val="20"/>
          <w:szCs w:val="20"/>
          <w:lang w:eastAsia="zh-CN"/>
        </w:rPr>
        <w:t>S</w:t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  <w:t>75</w:t>
      </w:r>
    </w:p>
    <w:p w14:paraId="74A9C810" w14:textId="7A16FC87" w:rsidR="00101D44" w:rsidRPr="00195FA0" w:rsidRDefault="00101D44" w:rsidP="00101D44">
      <w:pPr>
        <w:rPr>
          <w:rFonts w:ascii="Century Gothic" w:hAnsi="Century Gothic"/>
          <w:i/>
          <w:iCs/>
          <w:sz w:val="20"/>
          <w:szCs w:val="20"/>
        </w:rPr>
      </w:pPr>
      <w:r>
        <w:rPr>
          <w:rFonts w:ascii="Century Gothic" w:hAnsi="Century Gothic"/>
          <w:i/>
          <w:iCs/>
          <w:sz w:val="20"/>
          <w:szCs w:val="20"/>
        </w:rPr>
        <w:t>2018</w:t>
      </w:r>
      <w:r>
        <w:rPr>
          <w:rFonts w:ascii="Century Gothic" w:hAnsi="Century Gothic"/>
          <w:i/>
          <w:iCs/>
          <w:sz w:val="20"/>
          <w:szCs w:val="20"/>
        </w:rPr>
        <w:tab/>
      </w:r>
      <w:r w:rsidRPr="00996D2A">
        <w:rPr>
          <w:rFonts w:ascii="Century Gothic" w:hAnsi="Century Gothic"/>
          <w:sz w:val="20"/>
          <w:szCs w:val="20"/>
        </w:rPr>
        <w:t xml:space="preserve">Garnacha, </w:t>
      </w:r>
      <w:r>
        <w:rPr>
          <w:rFonts w:ascii="Century Gothic" w:hAnsi="Century Gothic"/>
          <w:i/>
          <w:iCs/>
          <w:sz w:val="20"/>
          <w:szCs w:val="20"/>
        </w:rPr>
        <w:t xml:space="preserve">Musso de </w:t>
      </w:r>
      <w:proofErr w:type="spellStart"/>
      <w:r>
        <w:rPr>
          <w:rFonts w:ascii="Century Gothic" w:hAnsi="Century Gothic"/>
          <w:i/>
          <w:iCs/>
          <w:sz w:val="20"/>
          <w:szCs w:val="20"/>
        </w:rPr>
        <w:t>Casarojo</w:t>
      </w:r>
      <w:proofErr w:type="spellEnd"/>
      <w:r>
        <w:rPr>
          <w:rFonts w:ascii="Century Gothic" w:hAnsi="Century Gothic"/>
          <w:i/>
          <w:iCs/>
          <w:sz w:val="20"/>
          <w:szCs w:val="20"/>
        </w:rPr>
        <w:t>, Valladolid, Spain (vegan)</w:t>
      </w:r>
      <w:r w:rsidRPr="007747AF">
        <w:rPr>
          <w:rFonts w:ascii="Century Gothic" w:hAnsi="Century Gothic"/>
          <w:i/>
          <w:iCs/>
          <w:color w:val="70AD47" w:themeColor="accent6"/>
          <w:sz w:val="20"/>
          <w:szCs w:val="20"/>
        </w:rPr>
        <w:t xml:space="preserve"> </w:t>
      </w:r>
      <w:r w:rsidRPr="00195FA0">
        <w:rPr>
          <w:rFonts w:ascii="Century Gothic" w:hAnsi="Century Gothic"/>
          <w:i/>
          <w:iCs/>
          <w:color w:val="70AD47" w:themeColor="accent6"/>
          <w:sz w:val="20"/>
          <w:szCs w:val="20"/>
        </w:rPr>
        <w:t xml:space="preserve">O, </w:t>
      </w:r>
      <w:r w:rsidRPr="00195FA0">
        <w:rPr>
          <w:rFonts w:ascii="Century Gothic" w:hAnsi="Century Gothic"/>
          <w:i/>
          <w:iCs/>
          <w:color w:val="00B0F0"/>
          <w:sz w:val="20"/>
          <w:szCs w:val="20"/>
        </w:rPr>
        <w:t>B</w:t>
      </w:r>
      <w:r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i/>
          <w:iCs/>
          <w:sz w:val="20"/>
          <w:szCs w:val="20"/>
        </w:rPr>
        <w:tab/>
        <w:t>43</w:t>
      </w:r>
    </w:p>
    <w:p w14:paraId="306CFC09" w14:textId="28FA4A86" w:rsidR="00101D44" w:rsidRDefault="00101D44" w:rsidP="00101D44">
      <w:pPr>
        <w:rPr>
          <w:rFonts w:ascii="Century Gothic" w:hAnsi="Century Gothic"/>
          <w:i/>
          <w:iCs/>
          <w:sz w:val="20"/>
          <w:szCs w:val="20"/>
        </w:rPr>
      </w:pPr>
    </w:p>
    <w:p w14:paraId="2509C5A8" w14:textId="02F082BF" w:rsidR="000F0331" w:rsidRDefault="000F0331" w:rsidP="00101D44">
      <w:pPr>
        <w:rPr>
          <w:rFonts w:ascii="Century Gothic" w:hAnsi="Century Gothic"/>
          <w:i/>
          <w:iCs/>
          <w:sz w:val="20"/>
          <w:szCs w:val="20"/>
        </w:rPr>
      </w:pPr>
    </w:p>
    <w:p w14:paraId="71A3747E" w14:textId="2D3BD097" w:rsidR="004E7A5A" w:rsidRPr="004A38EE" w:rsidRDefault="00E12531" w:rsidP="00E12531">
      <w:pPr>
        <w:ind w:left="2880" w:right="-997" w:firstLine="720"/>
        <w:rPr>
          <w:rFonts w:ascii="Century Gothic" w:eastAsia="SimSun" w:hAnsi="Century Gothic" w:cs="Big Caslon Medium"/>
          <w:b/>
          <w:bCs/>
          <w:sz w:val="28"/>
          <w:szCs w:val="28"/>
          <w:u w:val="single"/>
          <w:lang w:val="es-CR" w:eastAsia="zh-CN"/>
        </w:rPr>
      </w:pPr>
      <w:r>
        <w:rPr>
          <w:rFonts w:ascii="Century Gothic" w:eastAsia="SimSun" w:hAnsi="Century Gothic" w:cs="Big Caslon Medium"/>
          <w:b/>
          <w:bCs/>
          <w:sz w:val="20"/>
          <w:szCs w:val="20"/>
          <w:lang w:val="es-CR" w:eastAsia="zh-CN"/>
        </w:rPr>
        <w:t xml:space="preserve">   </w:t>
      </w:r>
      <w:r w:rsidR="004E7A5A" w:rsidRPr="004A38EE">
        <w:rPr>
          <w:rFonts w:ascii="Century Gothic" w:eastAsia="SimSun" w:hAnsi="Century Gothic" w:cs="Big Caslon Medium"/>
          <w:b/>
          <w:bCs/>
          <w:color w:val="000000" w:themeColor="text1"/>
          <w:sz w:val="28"/>
          <w:szCs w:val="28"/>
          <w:lang w:val="es-CR" w:eastAsia="zh-CN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t xml:space="preserve">RED WINES </w:t>
      </w:r>
      <w:r w:rsidR="009A1F3F" w:rsidRPr="004A38EE">
        <w:rPr>
          <w:rFonts w:ascii="Century Gothic" w:eastAsia="SimSun" w:hAnsi="Century Gothic" w:cs="Big Caslon Medium"/>
          <w:b/>
          <w:bCs/>
          <w:color w:val="000000" w:themeColor="text1"/>
          <w:sz w:val="28"/>
          <w:szCs w:val="28"/>
          <w:lang w:val="es-CR" w:eastAsia="zh-CN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t>BY BOTTLE</w:t>
      </w:r>
    </w:p>
    <w:p w14:paraId="09D81BF4" w14:textId="77777777" w:rsidR="00A85C2D" w:rsidRDefault="00A85C2D" w:rsidP="00E96586">
      <w:pPr>
        <w:ind w:right="-997" w:firstLine="720"/>
        <w:rPr>
          <w:rFonts w:ascii="Century Gothic" w:hAnsi="Century Gothic"/>
          <w:sz w:val="20"/>
          <w:szCs w:val="20"/>
          <w:u w:val="single"/>
        </w:rPr>
      </w:pPr>
    </w:p>
    <w:p w14:paraId="298B9C1B" w14:textId="76CBF738" w:rsidR="00E96586" w:rsidRPr="00195FA0" w:rsidRDefault="003F6092" w:rsidP="00E96586">
      <w:pPr>
        <w:ind w:right="-997" w:firstLine="720"/>
        <w:rPr>
          <w:rFonts w:ascii="Century Gothic" w:hAnsi="Century Gothic"/>
          <w:sz w:val="20"/>
          <w:szCs w:val="20"/>
          <w:u w:val="single"/>
        </w:rPr>
      </w:pPr>
      <w:r>
        <w:rPr>
          <w:rFonts w:ascii="Century Gothic" w:hAnsi="Century Gothic"/>
          <w:sz w:val="20"/>
          <w:szCs w:val="20"/>
          <w:u w:val="single"/>
        </w:rPr>
        <w:t>PINOT NOIR</w:t>
      </w:r>
    </w:p>
    <w:p w14:paraId="20473AAD" w14:textId="77777777" w:rsidR="004E7A5A" w:rsidRPr="00195FA0" w:rsidRDefault="004E7A5A" w:rsidP="00E96586">
      <w:pPr>
        <w:ind w:right="-997"/>
        <w:rPr>
          <w:rFonts w:ascii="Century Gothic" w:eastAsia="SimSun" w:hAnsi="Century Gothic" w:cs="Big Caslon Medium"/>
          <w:sz w:val="20"/>
          <w:szCs w:val="20"/>
          <w:u w:val="single"/>
          <w:lang w:val="es-CR" w:eastAsia="zh-CN"/>
        </w:rPr>
      </w:pPr>
    </w:p>
    <w:p w14:paraId="0E42C0C9" w14:textId="2FBE8404" w:rsidR="004E7A5A" w:rsidRDefault="00FF6AD6" w:rsidP="00B94188">
      <w:pPr>
        <w:rPr>
          <w:rFonts w:ascii="Century Gothic" w:hAnsi="Century Gothic"/>
          <w:i/>
          <w:iCs/>
          <w:sz w:val="20"/>
          <w:szCs w:val="20"/>
        </w:rPr>
      </w:pPr>
      <w:r w:rsidRPr="00195FA0">
        <w:rPr>
          <w:rFonts w:ascii="Century Gothic" w:hAnsi="Century Gothic"/>
          <w:i/>
          <w:iCs/>
          <w:sz w:val="20"/>
          <w:szCs w:val="20"/>
        </w:rPr>
        <w:t>2019</w:t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="00433A2B">
        <w:rPr>
          <w:rFonts w:ascii="Century Gothic" w:hAnsi="Century Gothic"/>
          <w:sz w:val="20"/>
          <w:szCs w:val="20"/>
        </w:rPr>
        <w:t>Erath</w:t>
      </w:r>
      <w:r w:rsidR="00996D2A" w:rsidRPr="00996D2A">
        <w:rPr>
          <w:rFonts w:ascii="Century Gothic" w:hAnsi="Century Gothic"/>
          <w:sz w:val="20"/>
          <w:szCs w:val="20"/>
        </w:rPr>
        <w:t xml:space="preserve">, </w:t>
      </w:r>
      <w:r w:rsidRPr="00996D2A">
        <w:rPr>
          <w:rFonts w:ascii="Century Gothic" w:hAnsi="Century Gothic"/>
          <w:i/>
          <w:iCs/>
          <w:sz w:val="20"/>
          <w:szCs w:val="20"/>
        </w:rPr>
        <w:t>Pinot Noir</w:t>
      </w:r>
      <w:r w:rsidRPr="00195FA0">
        <w:rPr>
          <w:rFonts w:ascii="Century Gothic" w:hAnsi="Century Gothic"/>
          <w:sz w:val="20"/>
          <w:szCs w:val="20"/>
        </w:rPr>
        <w:t>,</w:t>
      </w:r>
      <w:r w:rsidR="00996D2A">
        <w:rPr>
          <w:rFonts w:ascii="Century Gothic" w:hAnsi="Century Gothic"/>
          <w:i/>
          <w:iCs/>
          <w:sz w:val="20"/>
          <w:szCs w:val="20"/>
        </w:rPr>
        <w:t xml:space="preserve"> </w:t>
      </w:r>
      <w:r w:rsidRPr="00195FA0">
        <w:rPr>
          <w:rFonts w:ascii="Century Gothic" w:hAnsi="Century Gothic"/>
          <w:i/>
          <w:iCs/>
          <w:sz w:val="20"/>
          <w:szCs w:val="20"/>
        </w:rPr>
        <w:t>Oregon, U</w:t>
      </w:r>
      <w:r w:rsidR="009B4DC8">
        <w:rPr>
          <w:rFonts w:ascii="Century Gothic" w:hAnsi="Century Gothic"/>
          <w:i/>
          <w:iCs/>
          <w:sz w:val="20"/>
          <w:szCs w:val="20"/>
        </w:rPr>
        <w:t>SA</w:t>
      </w:r>
      <w:r w:rsidRPr="00195FA0">
        <w:rPr>
          <w:rFonts w:ascii="Century Gothic" w:hAnsi="Century Gothic"/>
          <w:i/>
          <w:iCs/>
          <w:sz w:val="20"/>
          <w:szCs w:val="20"/>
        </w:rPr>
        <w:t xml:space="preserve">, </w:t>
      </w:r>
      <w:r w:rsidRPr="00195FA0">
        <w:rPr>
          <w:rFonts w:ascii="Century Gothic" w:hAnsi="Century Gothic"/>
          <w:i/>
          <w:iCs/>
          <w:color w:val="70AD47" w:themeColor="accent6"/>
          <w:sz w:val="20"/>
          <w:szCs w:val="20"/>
        </w:rPr>
        <w:t>O</w:t>
      </w:r>
      <w:r w:rsidRPr="00195FA0">
        <w:rPr>
          <w:rFonts w:ascii="Century Gothic" w:hAnsi="Century Gothic"/>
          <w:i/>
          <w:iCs/>
          <w:color w:val="70AD47" w:themeColor="accent6"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color w:val="70AD47" w:themeColor="accent6"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color w:val="70AD47" w:themeColor="accent6"/>
          <w:sz w:val="20"/>
          <w:szCs w:val="20"/>
        </w:rPr>
        <w:tab/>
      </w:r>
      <w:r>
        <w:rPr>
          <w:rFonts w:ascii="Century Gothic" w:hAnsi="Century Gothic"/>
          <w:i/>
          <w:iCs/>
          <w:color w:val="70AD47" w:themeColor="accent6"/>
          <w:sz w:val="20"/>
          <w:szCs w:val="20"/>
        </w:rPr>
        <w:tab/>
      </w:r>
      <w:r>
        <w:rPr>
          <w:rFonts w:ascii="Century Gothic" w:hAnsi="Century Gothic"/>
          <w:i/>
          <w:iCs/>
          <w:color w:val="70AD47" w:themeColor="accent6"/>
          <w:sz w:val="20"/>
          <w:szCs w:val="20"/>
        </w:rPr>
        <w:tab/>
      </w:r>
      <w:r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="00433A2B">
        <w:rPr>
          <w:rFonts w:ascii="Century Gothic" w:hAnsi="Century Gothic"/>
          <w:i/>
          <w:iCs/>
          <w:sz w:val="20"/>
          <w:szCs w:val="20"/>
        </w:rPr>
        <w:tab/>
      </w:r>
      <w:r w:rsidR="004A38EE">
        <w:rPr>
          <w:rFonts w:ascii="Century Gothic" w:hAnsi="Century Gothic"/>
          <w:i/>
          <w:iCs/>
          <w:sz w:val="20"/>
          <w:szCs w:val="20"/>
        </w:rPr>
        <w:t>51</w:t>
      </w:r>
    </w:p>
    <w:p w14:paraId="0281CC88" w14:textId="63384CA5" w:rsidR="00820995" w:rsidRPr="00820995" w:rsidRDefault="00820995" w:rsidP="00820995">
      <w:pPr>
        <w:ind w:right="-997"/>
        <w:rPr>
          <w:rFonts w:ascii="Century Gothic" w:hAnsi="Century Gothic"/>
          <w:sz w:val="20"/>
          <w:szCs w:val="20"/>
          <w:lang w:val="en-GB"/>
        </w:rPr>
      </w:pPr>
      <w:r w:rsidRPr="00820995">
        <w:rPr>
          <w:rFonts w:ascii="Century Gothic" w:hAnsi="Century Gothic"/>
          <w:sz w:val="20"/>
          <w:szCs w:val="20"/>
          <w:lang w:val="en-GB"/>
        </w:rPr>
        <w:t xml:space="preserve">2018     Sokol Blosser, Pinot Noir, Dundee Hills, Oregon, USA </w:t>
      </w:r>
      <w:r w:rsidRPr="00820995">
        <w:rPr>
          <w:rFonts w:ascii="Century Gothic" w:hAnsi="Century Gothic"/>
          <w:sz w:val="20"/>
          <w:szCs w:val="20"/>
          <w:lang w:val="en-GB"/>
        </w:rPr>
        <w:tab/>
      </w:r>
      <w:r w:rsidRPr="00820995">
        <w:rPr>
          <w:rFonts w:ascii="Century Gothic" w:hAnsi="Century Gothic"/>
          <w:sz w:val="20"/>
          <w:szCs w:val="20"/>
          <w:lang w:val="en-GB"/>
        </w:rPr>
        <w:tab/>
      </w:r>
      <w:r w:rsidRPr="00820995">
        <w:rPr>
          <w:rFonts w:ascii="Century Gothic" w:hAnsi="Century Gothic"/>
          <w:sz w:val="20"/>
          <w:szCs w:val="20"/>
          <w:lang w:val="en-GB"/>
        </w:rPr>
        <w:tab/>
      </w:r>
      <w:r w:rsidRPr="00820995">
        <w:rPr>
          <w:rFonts w:ascii="Century Gothic" w:hAnsi="Century Gothic"/>
          <w:sz w:val="20"/>
          <w:szCs w:val="20"/>
          <w:lang w:val="en-GB"/>
        </w:rPr>
        <w:tab/>
      </w:r>
      <w:r w:rsidRPr="00820995">
        <w:rPr>
          <w:rFonts w:ascii="Century Gothic" w:hAnsi="Century Gothic"/>
          <w:sz w:val="20"/>
          <w:szCs w:val="20"/>
          <w:lang w:val="en-GB"/>
        </w:rPr>
        <w:tab/>
      </w:r>
      <w:r w:rsidRPr="00820995">
        <w:rPr>
          <w:rFonts w:ascii="Century Gothic" w:hAnsi="Century Gothic"/>
          <w:sz w:val="20"/>
          <w:szCs w:val="20"/>
          <w:lang w:val="en-GB"/>
        </w:rPr>
        <w:tab/>
        <w:t>75</w:t>
      </w:r>
    </w:p>
    <w:p w14:paraId="48903574" w14:textId="18CACDC8" w:rsidR="00820995" w:rsidRPr="00820995" w:rsidRDefault="00820995" w:rsidP="00820995">
      <w:pPr>
        <w:ind w:right="-997"/>
        <w:rPr>
          <w:rFonts w:ascii="Century Gothic" w:hAnsi="Century Gothic"/>
          <w:sz w:val="20"/>
          <w:szCs w:val="20"/>
          <w:lang w:val="en-GB"/>
        </w:rPr>
      </w:pPr>
      <w:r w:rsidRPr="00820995">
        <w:rPr>
          <w:rFonts w:ascii="Century Gothic" w:hAnsi="Century Gothic"/>
          <w:sz w:val="20"/>
          <w:szCs w:val="20"/>
          <w:lang w:val="en-GB"/>
        </w:rPr>
        <w:t xml:space="preserve">2009     </w:t>
      </w:r>
      <w:r w:rsidR="009B2B16" w:rsidRPr="009B2B16">
        <w:rPr>
          <w:rFonts w:ascii="Century Gothic" w:hAnsi="Century Gothic"/>
          <w:sz w:val="20"/>
          <w:szCs w:val="20"/>
          <w:lang w:val="en-GB"/>
        </w:rPr>
        <w:t xml:space="preserve">Jérôme </w:t>
      </w:r>
      <w:proofErr w:type="spellStart"/>
      <w:r w:rsidR="009B2B16" w:rsidRPr="009B2B16">
        <w:rPr>
          <w:rFonts w:ascii="Century Gothic" w:hAnsi="Century Gothic"/>
          <w:sz w:val="20"/>
          <w:szCs w:val="20"/>
          <w:lang w:val="en-GB"/>
        </w:rPr>
        <w:t>Chézeaux</w:t>
      </w:r>
      <w:proofErr w:type="spellEnd"/>
      <w:r w:rsidRPr="00820995">
        <w:rPr>
          <w:rFonts w:ascii="Century Gothic" w:hAnsi="Century Gothic"/>
          <w:sz w:val="20"/>
          <w:szCs w:val="20"/>
          <w:lang w:val="en-GB"/>
        </w:rPr>
        <w:t xml:space="preserve">, </w:t>
      </w:r>
      <w:proofErr w:type="spellStart"/>
      <w:r w:rsidR="009B2B16" w:rsidRPr="009B2B16">
        <w:rPr>
          <w:rFonts w:ascii="Century Gothic" w:hAnsi="Century Gothic"/>
          <w:sz w:val="20"/>
          <w:szCs w:val="20"/>
          <w:lang w:val="en-GB"/>
        </w:rPr>
        <w:t>Vosne</w:t>
      </w:r>
      <w:proofErr w:type="spellEnd"/>
      <w:r w:rsidR="009B2B16" w:rsidRPr="009B2B16">
        <w:rPr>
          <w:rFonts w:ascii="Century Gothic" w:hAnsi="Century Gothic"/>
          <w:sz w:val="20"/>
          <w:szCs w:val="20"/>
          <w:lang w:val="en-GB"/>
        </w:rPr>
        <w:t xml:space="preserve">-Romanée, </w:t>
      </w:r>
      <w:r w:rsidRPr="00820995">
        <w:rPr>
          <w:rFonts w:ascii="Century Gothic" w:hAnsi="Century Gothic"/>
          <w:sz w:val="20"/>
          <w:szCs w:val="20"/>
          <w:lang w:val="en-GB"/>
        </w:rPr>
        <w:t xml:space="preserve">Pinot Noir, Burgundy, France </w:t>
      </w:r>
      <w:r w:rsidRPr="00820995">
        <w:rPr>
          <w:rFonts w:ascii="Century Gothic" w:hAnsi="Century Gothic"/>
          <w:sz w:val="20"/>
          <w:szCs w:val="20"/>
          <w:lang w:val="en-GB"/>
        </w:rPr>
        <w:tab/>
      </w:r>
      <w:r w:rsidRPr="00820995">
        <w:rPr>
          <w:rFonts w:ascii="Century Gothic" w:hAnsi="Century Gothic"/>
          <w:sz w:val="20"/>
          <w:szCs w:val="20"/>
          <w:lang w:val="en-GB"/>
        </w:rPr>
        <w:tab/>
      </w:r>
      <w:r w:rsidRPr="00820995">
        <w:rPr>
          <w:rFonts w:ascii="Century Gothic" w:hAnsi="Century Gothic"/>
          <w:sz w:val="20"/>
          <w:szCs w:val="20"/>
          <w:lang w:val="en-GB"/>
        </w:rPr>
        <w:tab/>
      </w:r>
      <w:r w:rsidRPr="00820995">
        <w:rPr>
          <w:rFonts w:ascii="Century Gothic" w:hAnsi="Century Gothic"/>
          <w:sz w:val="20"/>
          <w:szCs w:val="20"/>
          <w:lang w:val="en-GB"/>
        </w:rPr>
        <w:tab/>
        <w:t>105</w:t>
      </w:r>
    </w:p>
    <w:p w14:paraId="62D7526D" w14:textId="5EA288E9" w:rsidR="003B7FD8" w:rsidRDefault="003B7FD8" w:rsidP="009172B4">
      <w:pPr>
        <w:ind w:right="-997"/>
        <w:rPr>
          <w:rFonts w:ascii="Century Gothic" w:hAnsi="Century Gothic"/>
          <w:sz w:val="20"/>
          <w:szCs w:val="20"/>
          <w:u w:val="single"/>
        </w:rPr>
      </w:pPr>
    </w:p>
    <w:p w14:paraId="032617C9" w14:textId="56462E9B" w:rsidR="00DB1F0D" w:rsidRDefault="003F6092" w:rsidP="00DB1F0D">
      <w:pPr>
        <w:ind w:right="-997" w:firstLine="720"/>
        <w:rPr>
          <w:rFonts w:ascii="Century Gothic" w:hAnsi="Century Gothic"/>
          <w:sz w:val="20"/>
          <w:szCs w:val="20"/>
          <w:u w:val="single"/>
        </w:rPr>
      </w:pPr>
      <w:r>
        <w:rPr>
          <w:rFonts w:ascii="Century Gothic" w:hAnsi="Century Gothic"/>
          <w:sz w:val="20"/>
          <w:szCs w:val="20"/>
          <w:u w:val="single"/>
        </w:rPr>
        <w:t>CABERNET SAUVIGNON</w:t>
      </w:r>
    </w:p>
    <w:p w14:paraId="04661804" w14:textId="77777777" w:rsidR="000346C4" w:rsidRDefault="000346C4" w:rsidP="00DB1F0D">
      <w:pPr>
        <w:ind w:right="-997" w:firstLine="720"/>
        <w:rPr>
          <w:rFonts w:ascii="Century Gothic" w:hAnsi="Century Gothic"/>
          <w:sz w:val="20"/>
          <w:szCs w:val="20"/>
          <w:u w:val="single"/>
        </w:rPr>
      </w:pPr>
    </w:p>
    <w:p w14:paraId="1D8E3521" w14:textId="50070446" w:rsidR="00AD20FE" w:rsidRDefault="00AD20FE" w:rsidP="00AD20FE">
      <w:pPr>
        <w:rPr>
          <w:rFonts w:ascii="Century Gothic" w:hAnsi="Century Gothic"/>
          <w:i/>
          <w:iCs/>
          <w:sz w:val="20"/>
          <w:szCs w:val="20"/>
        </w:rPr>
      </w:pPr>
      <w:r>
        <w:rPr>
          <w:rFonts w:ascii="Century Gothic" w:hAnsi="Century Gothic"/>
          <w:i/>
          <w:iCs/>
          <w:sz w:val="20"/>
          <w:szCs w:val="20"/>
        </w:rPr>
        <w:t xml:space="preserve">2018     </w:t>
      </w:r>
      <w:r w:rsidRPr="00996D2A">
        <w:rPr>
          <w:rFonts w:ascii="Century Gothic" w:hAnsi="Century Gothic"/>
          <w:sz w:val="20"/>
          <w:szCs w:val="20"/>
        </w:rPr>
        <w:t>Cape Landing</w:t>
      </w:r>
      <w:r>
        <w:rPr>
          <w:rFonts w:ascii="Century Gothic" w:hAnsi="Century Gothic"/>
          <w:i/>
          <w:iCs/>
          <w:sz w:val="20"/>
          <w:szCs w:val="20"/>
        </w:rPr>
        <w:t xml:space="preserve">, Cabernet Sauvignon, Australia </w:t>
      </w:r>
      <w:r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i/>
          <w:iCs/>
          <w:sz w:val="20"/>
          <w:szCs w:val="20"/>
        </w:rPr>
        <w:tab/>
        <w:t>65</w:t>
      </w:r>
    </w:p>
    <w:p w14:paraId="773769E5" w14:textId="08201586" w:rsidR="002565B9" w:rsidRPr="000346C4" w:rsidRDefault="002565B9" w:rsidP="002565B9">
      <w:pPr>
        <w:rPr>
          <w:rFonts w:ascii="Century Gothic" w:hAnsi="Century Gothic"/>
          <w:sz w:val="20"/>
          <w:szCs w:val="20"/>
        </w:rPr>
      </w:pPr>
      <w:r w:rsidRPr="00195FA0">
        <w:rPr>
          <w:rFonts w:ascii="Century Gothic" w:hAnsi="Century Gothic"/>
          <w:i/>
          <w:iCs/>
          <w:sz w:val="20"/>
          <w:szCs w:val="20"/>
        </w:rPr>
        <w:t>2018</w:t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sz w:val="20"/>
          <w:szCs w:val="20"/>
        </w:rPr>
        <w:t>Cabernet Sauvignon</w:t>
      </w:r>
      <w:r w:rsidRPr="00195FA0">
        <w:rPr>
          <w:rFonts w:ascii="Century Gothic" w:hAnsi="Century Gothic"/>
          <w:i/>
          <w:iCs/>
          <w:sz w:val="20"/>
          <w:szCs w:val="20"/>
        </w:rPr>
        <w:t>, Duckhorn, Decoy, California, U</w:t>
      </w:r>
      <w:r w:rsidR="009B4DC8">
        <w:rPr>
          <w:rFonts w:ascii="Century Gothic" w:hAnsi="Century Gothic"/>
          <w:i/>
          <w:iCs/>
          <w:sz w:val="20"/>
          <w:szCs w:val="20"/>
        </w:rPr>
        <w:t>SA</w:t>
      </w:r>
      <w:r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i/>
          <w:iCs/>
          <w:sz w:val="20"/>
          <w:szCs w:val="20"/>
        </w:rPr>
        <w:t>65</w:t>
      </w:r>
    </w:p>
    <w:p w14:paraId="2C773F45" w14:textId="77777777" w:rsidR="002565B9" w:rsidRPr="000346C4" w:rsidRDefault="002565B9" w:rsidP="002565B9">
      <w:pPr>
        <w:rPr>
          <w:rFonts w:ascii="Century Gothic" w:hAnsi="Century Gothic"/>
          <w:i/>
          <w:iCs/>
          <w:sz w:val="20"/>
          <w:szCs w:val="20"/>
        </w:rPr>
      </w:pPr>
      <w:r w:rsidRPr="000A0F4D">
        <w:rPr>
          <w:rFonts w:ascii="Century Gothic" w:hAnsi="Century Gothic"/>
          <w:i/>
          <w:iCs/>
          <w:color w:val="000000" w:themeColor="text1"/>
          <w:sz w:val="20"/>
          <w:szCs w:val="20"/>
        </w:rPr>
        <w:t>2016</w:t>
      </w:r>
      <w:r w:rsidRPr="000A0F4D">
        <w:rPr>
          <w:rFonts w:ascii="Century Gothic" w:hAnsi="Century Gothic"/>
          <w:i/>
          <w:iCs/>
          <w:color w:val="000000" w:themeColor="text1"/>
          <w:sz w:val="20"/>
          <w:szCs w:val="20"/>
        </w:rPr>
        <w:tab/>
      </w:r>
      <w:r w:rsidRPr="000A0F4D">
        <w:rPr>
          <w:rFonts w:ascii="Century Gothic" w:hAnsi="Century Gothic"/>
          <w:color w:val="000000" w:themeColor="text1"/>
          <w:sz w:val="20"/>
          <w:szCs w:val="20"/>
        </w:rPr>
        <w:t>Rickety Bridge,</w:t>
      </w:r>
      <w:r w:rsidRPr="000A0F4D">
        <w:rPr>
          <w:rFonts w:ascii="Century Gothic" w:hAnsi="Century Gothic"/>
          <w:i/>
          <w:iCs/>
          <w:color w:val="000000" w:themeColor="text1"/>
          <w:sz w:val="20"/>
          <w:szCs w:val="20"/>
        </w:rPr>
        <w:t xml:space="preserve"> Cabernet Sauvignon, South Africa, </w:t>
      </w:r>
      <w:r w:rsidRPr="000A0F4D">
        <w:rPr>
          <w:rFonts w:ascii="Century Gothic" w:eastAsia="SimSun" w:hAnsi="Century Gothic" w:cs="Big Caslon Medium"/>
          <w:i/>
          <w:iCs/>
          <w:color w:val="000000" w:themeColor="text1"/>
          <w:sz w:val="20"/>
          <w:szCs w:val="20"/>
          <w:lang w:eastAsia="zh-CN"/>
        </w:rPr>
        <w:t>S</w:t>
      </w:r>
      <w:r w:rsidRPr="000A0F4D">
        <w:rPr>
          <w:rFonts w:ascii="Century Gothic" w:hAnsi="Century Gothic"/>
          <w:i/>
          <w:iCs/>
          <w:color w:val="000000" w:themeColor="text1"/>
          <w:sz w:val="20"/>
          <w:szCs w:val="20"/>
        </w:rPr>
        <w:tab/>
      </w:r>
      <w:r w:rsidRPr="000A0F4D">
        <w:rPr>
          <w:rFonts w:ascii="Century Gothic" w:hAnsi="Century Gothic"/>
          <w:i/>
          <w:iCs/>
          <w:color w:val="000000" w:themeColor="text1"/>
          <w:sz w:val="20"/>
          <w:szCs w:val="20"/>
        </w:rPr>
        <w:tab/>
      </w:r>
      <w:r w:rsidRPr="000A0F4D">
        <w:rPr>
          <w:rFonts w:ascii="Century Gothic" w:hAnsi="Century Gothic"/>
          <w:i/>
          <w:iCs/>
          <w:color w:val="000000" w:themeColor="text1"/>
          <w:sz w:val="20"/>
          <w:szCs w:val="20"/>
        </w:rPr>
        <w:tab/>
      </w:r>
      <w:r w:rsidRPr="000A0F4D">
        <w:rPr>
          <w:rFonts w:ascii="Century Gothic" w:hAnsi="Century Gothic"/>
          <w:i/>
          <w:iCs/>
          <w:color w:val="000000" w:themeColor="text1"/>
          <w:sz w:val="20"/>
          <w:szCs w:val="20"/>
        </w:rPr>
        <w:tab/>
      </w:r>
      <w:r w:rsidRPr="000A0F4D">
        <w:rPr>
          <w:rFonts w:ascii="Century Gothic" w:hAnsi="Century Gothic"/>
          <w:i/>
          <w:iCs/>
          <w:color w:val="000000" w:themeColor="text1"/>
          <w:sz w:val="20"/>
          <w:szCs w:val="20"/>
        </w:rPr>
        <w:tab/>
      </w:r>
      <w:r w:rsidRPr="000A0F4D">
        <w:rPr>
          <w:rFonts w:ascii="Century Gothic" w:hAnsi="Century Gothic"/>
          <w:i/>
          <w:iCs/>
          <w:color w:val="000000" w:themeColor="text1"/>
          <w:sz w:val="20"/>
          <w:szCs w:val="20"/>
        </w:rPr>
        <w:tab/>
        <w:t>70</w:t>
      </w:r>
      <w:r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ab/>
      </w:r>
    </w:p>
    <w:p w14:paraId="6C673FE7" w14:textId="77777777" w:rsidR="00AD20FE" w:rsidRDefault="00AD20FE" w:rsidP="00AD20FE">
      <w:pPr>
        <w:ind w:right="-997"/>
        <w:rPr>
          <w:rFonts w:ascii="Century Gothic" w:hAnsi="Century Gothic"/>
          <w:i/>
          <w:iCs/>
          <w:sz w:val="20"/>
          <w:szCs w:val="20"/>
        </w:rPr>
      </w:pPr>
      <w:r w:rsidRPr="00195FA0">
        <w:rPr>
          <w:rFonts w:ascii="Century Gothic" w:hAnsi="Century Gothic"/>
          <w:i/>
          <w:iCs/>
          <w:sz w:val="20"/>
          <w:szCs w:val="20"/>
        </w:rPr>
        <w:t>2018</w:t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sz w:val="20"/>
          <w:szCs w:val="20"/>
        </w:rPr>
        <w:t>Justin,</w:t>
      </w:r>
      <w:r w:rsidRPr="00195FA0">
        <w:rPr>
          <w:rFonts w:ascii="Century Gothic" w:hAnsi="Century Gothic"/>
          <w:i/>
          <w:iCs/>
          <w:sz w:val="20"/>
          <w:szCs w:val="20"/>
        </w:rPr>
        <w:t xml:space="preserve"> Cabernet Sauvignon, California, U.S A</w:t>
      </w:r>
      <w:r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  <w:t>85</w:t>
      </w:r>
    </w:p>
    <w:p w14:paraId="63D59A79" w14:textId="33A15993" w:rsidR="00AD20FE" w:rsidRDefault="00AD20FE" w:rsidP="00AD20FE">
      <w:pPr>
        <w:ind w:right="-997"/>
        <w:rPr>
          <w:rFonts w:ascii="Century Gothic" w:hAnsi="Century Gothic"/>
          <w:i/>
          <w:iCs/>
          <w:sz w:val="20"/>
          <w:szCs w:val="20"/>
        </w:rPr>
      </w:pPr>
      <w:r w:rsidRPr="00195FA0">
        <w:rPr>
          <w:rFonts w:ascii="Century Gothic" w:hAnsi="Century Gothic"/>
          <w:i/>
          <w:iCs/>
          <w:sz w:val="20"/>
          <w:szCs w:val="20"/>
        </w:rPr>
        <w:t>2015</w:t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sz w:val="20"/>
          <w:szCs w:val="20"/>
        </w:rPr>
        <w:t>Silver Oak,</w:t>
      </w:r>
      <w:r w:rsidRPr="00195FA0">
        <w:rPr>
          <w:rFonts w:ascii="Century Gothic" w:hAnsi="Century Gothic"/>
          <w:i/>
          <w:iCs/>
          <w:sz w:val="20"/>
          <w:szCs w:val="20"/>
        </w:rPr>
        <w:t xml:space="preserve"> Cabernet Sauvignon, Alexander Valley, California, U</w:t>
      </w:r>
      <w:r w:rsidR="009B4DC8">
        <w:rPr>
          <w:rFonts w:ascii="Century Gothic" w:hAnsi="Century Gothic"/>
          <w:i/>
          <w:iCs/>
          <w:sz w:val="20"/>
          <w:szCs w:val="20"/>
        </w:rPr>
        <w:t>SA</w:t>
      </w:r>
      <w:r w:rsidRPr="00195FA0">
        <w:rPr>
          <w:rFonts w:ascii="Century Gothic" w:hAnsi="Century Gothic"/>
          <w:i/>
          <w:iCs/>
          <w:sz w:val="20"/>
          <w:szCs w:val="20"/>
        </w:rPr>
        <w:t xml:space="preserve">, </w:t>
      </w:r>
      <w:r w:rsidRPr="00195FA0">
        <w:rPr>
          <w:rFonts w:ascii="Century Gothic" w:eastAsia="SimSun" w:hAnsi="Century Gothic" w:cs="Big Caslon Medium"/>
          <w:i/>
          <w:iCs/>
          <w:color w:val="C00000"/>
          <w:sz w:val="20"/>
          <w:szCs w:val="20"/>
          <w:lang w:eastAsia="zh-CN"/>
        </w:rPr>
        <w:t>S</w:t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  <w:t>160</w:t>
      </w:r>
    </w:p>
    <w:p w14:paraId="4967B744" w14:textId="77777777" w:rsidR="002565B9" w:rsidRDefault="002565B9" w:rsidP="002565B9">
      <w:pPr>
        <w:ind w:right="-997"/>
        <w:rPr>
          <w:rFonts w:ascii="Century Gothic" w:hAnsi="Century Gothic"/>
          <w:i/>
          <w:iCs/>
          <w:sz w:val="20"/>
          <w:szCs w:val="20"/>
        </w:rPr>
      </w:pPr>
    </w:p>
    <w:p w14:paraId="0F4359ED" w14:textId="165758F7" w:rsidR="0047668A" w:rsidRPr="00195FA0" w:rsidRDefault="003F6092" w:rsidP="002565B9">
      <w:pPr>
        <w:ind w:right="-997" w:firstLine="720"/>
        <w:rPr>
          <w:rFonts w:ascii="Century Gothic" w:hAnsi="Century Gothic"/>
          <w:sz w:val="20"/>
          <w:szCs w:val="20"/>
          <w:u w:val="single"/>
        </w:rPr>
      </w:pPr>
      <w:r>
        <w:rPr>
          <w:rFonts w:ascii="Century Gothic" w:hAnsi="Century Gothic"/>
          <w:sz w:val="20"/>
          <w:szCs w:val="20"/>
          <w:u w:val="single"/>
        </w:rPr>
        <w:t>SANGIOVESE BLEND</w:t>
      </w:r>
      <w:r w:rsidR="000346C4">
        <w:rPr>
          <w:rFonts w:ascii="Century Gothic" w:hAnsi="Century Gothic"/>
          <w:sz w:val="20"/>
          <w:szCs w:val="20"/>
          <w:u w:val="single"/>
        </w:rPr>
        <w:t xml:space="preserve"> </w:t>
      </w:r>
    </w:p>
    <w:p w14:paraId="676B197D" w14:textId="6270F8EE" w:rsidR="00DB1F0D" w:rsidRPr="00195FA0" w:rsidRDefault="00DB1F0D" w:rsidP="00DB1F0D">
      <w:pPr>
        <w:ind w:right="-997"/>
        <w:rPr>
          <w:rFonts w:ascii="Century Gothic" w:eastAsia="SimSun" w:hAnsi="Century Gothic" w:cs="Big Caslon Medium"/>
          <w:sz w:val="20"/>
          <w:szCs w:val="20"/>
          <w:u w:val="single"/>
          <w:lang w:val="es-CR" w:eastAsia="zh-CN"/>
        </w:rPr>
      </w:pPr>
    </w:p>
    <w:p w14:paraId="65DBEFA0" w14:textId="415E0729" w:rsidR="00E4491C" w:rsidRDefault="000346C4" w:rsidP="000346C4">
      <w:pPr>
        <w:rPr>
          <w:rFonts w:ascii="Century Gothic" w:hAnsi="Century Gothic"/>
          <w:i/>
          <w:iCs/>
          <w:sz w:val="20"/>
          <w:szCs w:val="20"/>
        </w:rPr>
      </w:pPr>
      <w:r w:rsidRPr="00F77A0C">
        <w:rPr>
          <w:rFonts w:ascii="Century Gothic" w:hAnsi="Century Gothic"/>
          <w:i/>
          <w:iCs/>
          <w:sz w:val="20"/>
          <w:szCs w:val="20"/>
        </w:rPr>
        <w:t>2016</w:t>
      </w:r>
      <w:r w:rsidRPr="00F77A0C">
        <w:rPr>
          <w:rFonts w:ascii="Century Gothic" w:hAnsi="Century Gothic"/>
          <w:i/>
          <w:iCs/>
          <w:sz w:val="20"/>
          <w:szCs w:val="20"/>
        </w:rPr>
        <w:tab/>
      </w:r>
      <w:proofErr w:type="spellStart"/>
      <w:r w:rsidRPr="00F77A0C">
        <w:rPr>
          <w:rFonts w:ascii="Century Gothic" w:hAnsi="Century Gothic"/>
          <w:i/>
          <w:iCs/>
          <w:sz w:val="20"/>
          <w:szCs w:val="20"/>
        </w:rPr>
        <w:t>Montecucco</w:t>
      </w:r>
      <w:proofErr w:type="spellEnd"/>
      <w:r w:rsidRPr="00F77A0C">
        <w:rPr>
          <w:rFonts w:ascii="Century Gothic" w:hAnsi="Century Gothic"/>
          <w:i/>
          <w:iCs/>
          <w:sz w:val="20"/>
          <w:szCs w:val="20"/>
        </w:rPr>
        <w:t>, Tuscany, Italy</w:t>
      </w:r>
      <w:r w:rsidRPr="00834D4D">
        <w:rPr>
          <w:rFonts w:ascii="Century Gothic" w:hAnsi="Century Gothic"/>
          <w:i/>
          <w:iCs/>
          <w:color w:val="70AD47" w:themeColor="accent6"/>
          <w:sz w:val="20"/>
          <w:szCs w:val="20"/>
        </w:rPr>
        <w:t xml:space="preserve"> </w:t>
      </w:r>
      <w:r w:rsidRPr="00195FA0">
        <w:rPr>
          <w:rFonts w:ascii="Century Gothic" w:hAnsi="Century Gothic"/>
          <w:i/>
          <w:iCs/>
          <w:color w:val="70AD47" w:themeColor="accent6"/>
          <w:sz w:val="20"/>
          <w:szCs w:val="20"/>
        </w:rPr>
        <w:t xml:space="preserve">O, </w:t>
      </w:r>
      <w:r w:rsidRPr="00195FA0">
        <w:rPr>
          <w:rFonts w:ascii="Century Gothic" w:hAnsi="Century Gothic"/>
          <w:i/>
          <w:iCs/>
          <w:color w:val="00B0F0"/>
          <w:sz w:val="20"/>
          <w:szCs w:val="20"/>
        </w:rPr>
        <w:t>B</w:t>
      </w:r>
      <w:r w:rsidRPr="00F77A0C">
        <w:rPr>
          <w:rFonts w:ascii="Century Gothic" w:hAnsi="Century Gothic"/>
          <w:i/>
          <w:iCs/>
          <w:sz w:val="20"/>
          <w:szCs w:val="20"/>
        </w:rPr>
        <w:tab/>
      </w:r>
      <w:r w:rsidRPr="00F77A0C">
        <w:rPr>
          <w:rFonts w:ascii="Century Gothic" w:hAnsi="Century Gothic"/>
          <w:i/>
          <w:iCs/>
          <w:sz w:val="20"/>
          <w:szCs w:val="20"/>
        </w:rPr>
        <w:tab/>
      </w:r>
      <w:r w:rsidRPr="00F77A0C">
        <w:rPr>
          <w:rFonts w:ascii="Century Gothic" w:hAnsi="Century Gothic"/>
          <w:i/>
          <w:iCs/>
          <w:sz w:val="20"/>
          <w:szCs w:val="20"/>
        </w:rPr>
        <w:tab/>
      </w:r>
      <w:r w:rsidRPr="00F77A0C">
        <w:rPr>
          <w:rFonts w:ascii="Century Gothic" w:hAnsi="Century Gothic"/>
          <w:i/>
          <w:iCs/>
          <w:sz w:val="20"/>
          <w:szCs w:val="20"/>
        </w:rPr>
        <w:tab/>
      </w:r>
      <w:r w:rsidRPr="00F77A0C">
        <w:rPr>
          <w:rFonts w:ascii="Century Gothic" w:hAnsi="Century Gothic"/>
          <w:i/>
          <w:iCs/>
          <w:sz w:val="20"/>
          <w:szCs w:val="20"/>
        </w:rPr>
        <w:tab/>
      </w:r>
      <w:r w:rsidRPr="00F77A0C">
        <w:rPr>
          <w:rFonts w:ascii="Century Gothic" w:hAnsi="Century Gothic"/>
          <w:i/>
          <w:iCs/>
          <w:sz w:val="20"/>
          <w:szCs w:val="20"/>
        </w:rPr>
        <w:tab/>
      </w:r>
      <w:r w:rsidR="002565B9">
        <w:rPr>
          <w:rFonts w:ascii="Century Gothic" w:hAnsi="Century Gothic"/>
          <w:i/>
          <w:iCs/>
          <w:sz w:val="20"/>
          <w:szCs w:val="20"/>
        </w:rPr>
        <w:tab/>
      </w:r>
      <w:r w:rsidR="002565B9"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i/>
          <w:iCs/>
          <w:sz w:val="20"/>
          <w:szCs w:val="20"/>
        </w:rPr>
        <w:t>47</w:t>
      </w:r>
    </w:p>
    <w:p w14:paraId="4B2E302D" w14:textId="77777777" w:rsidR="002565B9" w:rsidRPr="00547690" w:rsidRDefault="002565B9" w:rsidP="002565B9">
      <w:pPr>
        <w:ind w:right="-997"/>
        <w:rPr>
          <w:rFonts w:ascii="Century Gothic" w:hAnsi="Century Gothic"/>
          <w:i/>
          <w:iCs/>
          <w:sz w:val="20"/>
          <w:szCs w:val="20"/>
        </w:rPr>
      </w:pPr>
      <w:r w:rsidRPr="00195FA0">
        <w:rPr>
          <w:rFonts w:ascii="Century Gothic" w:hAnsi="Century Gothic"/>
          <w:i/>
          <w:iCs/>
          <w:sz w:val="20"/>
          <w:szCs w:val="20"/>
        </w:rPr>
        <w:t>2016</w:t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proofErr w:type="spellStart"/>
      <w:r w:rsidRPr="00195FA0">
        <w:rPr>
          <w:rFonts w:ascii="Century Gothic" w:hAnsi="Century Gothic"/>
          <w:sz w:val="20"/>
          <w:szCs w:val="20"/>
        </w:rPr>
        <w:t>Querciabella</w:t>
      </w:r>
      <w:proofErr w:type="spellEnd"/>
      <w:r w:rsidRPr="00195FA0">
        <w:rPr>
          <w:rFonts w:ascii="Century Gothic" w:hAnsi="Century Gothic"/>
          <w:sz w:val="20"/>
          <w:szCs w:val="20"/>
        </w:rPr>
        <w:t>,</w:t>
      </w:r>
      <w:r w:rsidRPr="00195FA0">
        <w:rPr>
          <w:rFonts w:ascii="Century Gothic" w:hAnsi="Century Gothic"/>
          <w:i/>
          <w:iCs/>
          <w:sz w:val="20"/>
          <w:szCs w:val="20"/>
        </w:rPr>
        <w:t xml:space="preserve"> Chianti Classico, Tuscany, Italy, </w:t>
      </w:r>
      <w:r w:rsidRPr="00195FA0">
        <w:rPr>
          <w:rFonts w:ascii="Century Gothic" w:hAnsi="Century Gothic"/>
          <w:i/>
          <w:iCs/>
          <w:color w:val="70AD47" w:themeColor="accent6"/>
          <w:sz w:val="20"/>
          <w:szCs w:val="20"/>
        </w:rPr>
        <w:t xml:space="preserve">O, </w:t>
      </w:r>
      <w:r w:rsidRPr="00195FA0">
        <w:rPr>
          <w:rFonts w:ascii="Century Gothic" w:hAnsi="Century Gothic"/>
          <w:i/>
          <w:iCs/>
          <w:color w:val="00B0F0"/>
          <w:sz w:val="20"/>
          <w:szCs w:val="20"/>
        </w:rPr>
        <w:t>B,</w:t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  <w:t>65</w:t>
      </w:r>
    </w:p>
    <w:p w14:paraId="75EA73AC" w14:textId="3C47A596" w:rsidR="002565B9" w:rsidRDefault="002565B9" w:rsidP="002565B9">
      <w:pPr>
        <w:rPr>
          <w:rFonts w:ascii="Century Gothic" w:hAnsi="Century Gothic"/>
          <w:i/>
          <w:iCs/>
          <w:sz w:val="20"/>
          <w:szCs w:val="20"/>
        </w:rPr>
      </w:pPr>
      <w:r w:rsidRPr="00195FA0">
        <w:rPr>
          <w:rFonts w:ascii="Century Gothic" w:hAnsi="Century Gothic"/>
          <w:i/>
          <w:iCs/>
          <w:sz w:val="20"/>
          <w:szCs w:val="20"/>
        </w:rPr>
        <w:t>201</w:t>
      </w:r>
      <w:r>
        <w:rPr>
          <w:rFonts w:ascii="Century Gothic" w:hAnsi="Century Gothic"/>
          <w:i/>
          <w:iCs/>
          <w:sz w:val="20"/>
          <w:szCs w:val="20"/>
        </w:rPr>
        <w:t>8</w:t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sz w:val="20"/>
          <w:szCs w:val="20"/>
        </w:rPr>
        <w:t>Super Tuscan,</w:t>
      </w:r>
      <w:r w:rsidRPr="00195FA0">
        <w:rPr>
          <w:rFonts w:ascii="Century Gothic" w:hAnsi="Century Gothic"/>
          <w:i/>
          <w:iCs/>
          <w:sz w:val="20"/>
          <w:szCs w:val="20"/>
        </w:rPr>
        <w:t xml:space="preserve"> </w:t>
      </w:r>
      <w:proofErr w:type="spellStart"/>
      <w:r w:rsidRPr="00195FA0">
        <w:rPr>
          <w:rFonts w:ascii="Century Gothic" w:hAnsi="Century Gothic"/>
          <w:i/>
          <w:iCs/>
          <w:sz w:val="20"/>
          <w:szCs w:val="20"/>
        </w:rPr>
        <w:t>Querciabella</w:t>
      </w:r>
      <w:proofErr w:type="spellEnd"/>
      <w:r w:rsidRPr="00195FA0">
        <w:rPr>
          <w:rFonts w:ascii="Century Gothic" w:hAnsi="Century Gothic"/>
          <w:i/>
          <w:iCs/>
          <w:sz w:val="20"/>
          <w:szCs w:val="20"/>
        </w:rPr>
        <w:t xml:space="preserve">, </w:t>
      </w:r>
      <w:proofErr w:type="spellStart"/>
      <w:r w:rsidRPr="00195FA0">
        <w:rPr>
          <w:rFonts w:ascii="Century Gothic" w:hAnsi="Century Gothic"/>
          <w:i/>
          <w:iCs/>
          <w:sz w:val="20"/>
          <w:szCs w:val="20"/>
        </w:rPr>
        <w:t>Mon</w:t>
      </w:r>
      <w:r>
        <w:rPr>
          <w:rFonts w:ascii="Century Gothic" w:hAnsi="Century Gothic"/>
          <w:i/>
          <w:iCs/>
          <w:sz w:val="20"/>
          <w:szCs w:val="20"/>
        </w:rPr>
        <w:t>t</w:t>
      </w:r>
      <w:r w:rsidRPr="00195FA0">
        <w:rPr>
          <w:rFonts w:ascii="Century Gothic" w:hAnsi="Century Gothic"/>
          <w:i/>
          <w:iCs/>
          <w:sz w:val="20"/>
          <w:szCs w:val="20"/>
        </w:rPr>
        <w:t>grana</w:t>
      </w:r>
      <w:proofErr w:type="spellEnd"/>
      <w:r w:rsidRPr="00195FA0">
        <w:rPr>
          <w:rFonts w:ascii="Century Gothic" w:hAnsi="Century Gothic"/>
          <w:i/>
          <w:iCs/>
          <w:sz w:val="20"/>
          <w:szCs w:val="20"/>
        </w:rPr>
        <w:t>, Italy,</w:t>
      </w:r>
      <w:r>
        <w:rPr>
          <w:rFonts w:ascii="Century Gothic" w:hAnsi="Century Gothic"/>
          <w:i/>
          <w:iCs/>
          <w:sz w:val="20"/>
          <w:szCs w:val="20"/>
        </w:rPr>
        <w:t xml:space="preserve"> </w:t>
      </w:r>
      <w:r w:rsidRPr="00195FA0">
        <w:rPr>
          <w:rFonts w:ascii="Century Gothic" w:hAnsi="Century Gothic"/>
          <w:i/>
          <w:iCs/>
          <w:color w:val="70AD47" w:themeColor="accent6"/>
          <w:sz w:val="20"/>
          <w:szCs w:val="20"/>
        </w:rPr>
        <w:t xml:space="preserve">O, </w:t>
      </w:r>
      <w:r w:rsidRPr="00195FA0">
        <w:rPr>
          <w:rFonts w:ascii="Century Gothic" w:hAnsi="Century Gothic"/>
          <w:i/>
          <w:iCs/>
          <w:color w:val="00B0F0"/>
          <w:sz w:val="20"/>
          <w:szCs w:val="20"/>
        </w:rPr>
        <w:t>B</w:t>
      </w:r>
      <w:r>
        <w:rPr>
          <w:rFonts w:ascii="Century Gothic" w:hAnsi="Century Gothic"/>
          <w:i/>
          <w:iCs/>
          <w:color w:val="00B0F0"/>
          <w:sz w:val="20"/>
          <w:szCs w:val="20"/>
        </w:rPr>
        <w:tab/>
      </w:r>
      <w:r>
        <w:rPr>
          <w:rFonts w:ascii="Century Gothic" w:hAnsi="Century Gothic"/>
          <w:i/>
          <w:iCs/>
          <w:color w:val="00B0F0"/>
          <w:sz w:val="20"/>
          <w:szCs w:val="20"/>
        </w:rPr>
        <w:tab/>
      </w:r>
      <w:r>
        <w:rPr>
          <w:rFonts w:ascii="Century Gothic" w:hAnsi="Century Gothic"/>
          <w:i/>
          <w:iCs/>
          <w:color w:val="00B0F0"/>
          <w:sz w:val="20"/>
          <w:szCs w:val="20"/>
        </w:rPr>
        <w:tab/>
      </w:r>
      <w:r>
        <w:rPr>
          <w:rFonts w:ascii="Century Gothic" w:hAnsi="Century Gothic"/>
          <w:i/>
          <w:iCs/>
          <w:color w:val="00B0F0"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9D2034">
        <w:rPr>
          <w:rFonts w:ascii="Century Gothic" w:hAnsi="Century Gothic"/>
          <w:i/>
          <w:iCs/>
          <w:color w:val="FF0000"/>
          <w:sz w:val="20"/>
          <w:szCs w:val="20"/>
        </w:rPr>
        <w:t>7</w:t>
      </w:r>
      <w:r w:rsidR="009D2034" w:rsidRPr="009D2034">
        <w:rPr>
          <w:rFonts w:ascii="Century Gothic" w:hAnsi="Century Gothic"/>
          <w:i/>
          <w:iCs/>
          <w:color w:val="FF0000"/>
          <w:sz w:val="20"/>
          <w:szCs w:val="20"/>
        </w:rPr>
        <w:t>5</w:t>
      </w:r>
    </w:p>
    <w:p w14:paraId="3E1F6030" w14:textId="77777777" w:rsidR="002565B9" w:rsidRPr="00A07E7E" w:rsidRDefault="002565B9" w:rsidP="002565B9">
      <w:pPr>
        <w:ind w:right="-997"/>
        <w:rPr>
          <w:rFonts w:ascii="Century Gothic" w:hAnsi="Century Gothic"/>
          <w:i/>
          <w:iCs/>
          <w:sz w:val="20"/>
          <w:szCs w:val="20"/>
        </w:rPr>
      </w:pPr>
      <w:r w:rsidRPr="00A07E7E">
        <w:rPr>
          <w:rFonts w:ascii="Century Gothic" w:hAnsi="Century Gothic"/>
          <w:i/>
          <w:iCs/>
          <w:sz w:val="20"/>
          <w:szCs w:val="20"/>
        </w:rPr>
        <w:t>2017</w:t>
      </w:r>
      <w:r>
        <w:rPr>
          <w:rFonts w:ascii="Century Gothic" w:hAnsi="Century Gothic"/>
          <w:i/>
          <w:iCs/>
          <w:sz w:val="20"/>
          <w:szCs w:val="20"/>
        </w:rPr>
        <w:tab/>
      </w:r>
      <w:r w:rsidRPr="00A07E7E">
        <w:rPr>
          <w:rFonts w:ascii="Century Gothic" w:hAnsi="Century Gothic"/>
          <w:sz w:val="20"/>
          <w:szCs w:val="20"/>
        </w:rPr>
        <w:t>Antinori</w:t>
      </w:r>
      <w:r w:rsidRPr="00A07E7E">
        <w:rPr>
          <w:rFonts w:ascii="Century Gothic" w:hAnsi="Century Gothic"/>
          <w:i/>
          <w:iCs/>
          <w:sz w:val="20"/>
          <w:szCs w:val="20"/>
        </w:rPr>
        <w:t xml:space="preserve">, </w:t>
      </w:r>
      <w:proofErr w:type="spellStart"/>
      <w:r w:rsidRPr="00A07E7E">
        <w:rPr>
          <w:rFonts w:ascii="Century Gothic" w:hAnsi="Century Gothic"/>
          <w:i/>
          <w:iCs/>
          <w:sz w:val="20"/>
          <w:szCs w:val="20"/>
        </w:rPr>
        <w:t>Tignanello</w:t>
      </w:r>
      <w:proofErr w:type="spellEnd"/>
      <w:r w:rsidRPr="00A07E7E">
        <w:rPr>
          <w:rFonts w:ascii="Century Gothic" w:hAnsi="Century Gothic"/>
          <w:i/>
          <w:iCs/>
          <w:sz w:val="20"/>
          <w:szCs w:val="20"/>
        </w:rPr>
        <w:t xml:space="preserve"> Tuscany, Italy</w:t>
      </w:r>
      <w:r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i/>
          <w:iCs/>
          <w:sz w:val="20"/>
          <w:szCs w:val="20"/>
        </w:rPr>
        <w:tab/>
      </w:r>
      <w:r w:rsidRPr="00A07E7E">
        <w:rPr>
          <w:rFonts w:ascii="Century Gothic" w:hAnsi="Century Gothic"/>
          <w:i/>
          <w:iCs/>
          <w:sz w:val="20"/>
          <w:szCs w:val="20"/>
        </w:rPr>
        <w:t>180</w:t>
      </w:r>
    </w:p>
    <w:p w14:paraId="7B0DF9C4" w14:textId="7C332EF3" w:rsidR="002565B9" w:rsidRDefault="002565B9" w:rsidP="002565B9">
      <w:pPr>
        <w:ind w:right="-997"/>
        <w:rPr>
          <w:rFonts w:ascii="Century Gothic" w:hAnsi="Century Gothic"/>
          <w:i/>
          <w:iCs/>
          <w:sz w:val="20"/>
          <w:szCs w:val="20"/>
        </w:rPr>
      </w:pPr>
      <w:r w:rsidRPr="00195FA0">
        <w:rPr>
          <w:rFonts w:ascii="Century Gothic" w:hAnsi="Century Gothic"/>
          <w:i/>
          <w:iCs/>
          <w:sz w:val="20"/>
          <w:szCs w:val="20"/>
        </w:rPr>
        <w:t>2015</w:t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sz w:val="20"/>
          <w:szCs w:val="20"/>
        </w:rPr>
        <w:t xml:space="preserve">Casanova Di </w:t>
      </w:r>
      <w:proofErr w:type="spellStart"/>
      <w:r w:rsidRPr="00195FA0">
        <w:rPr>
          <w:rFonts w:ascii="Century Gothic" w:hAnsi="Century Gothic"/>
          <w:sz w:val="20"/>
          <w:szCs w:val="20"/>
        </w:rPr>
        <w:t>Neri</w:t>
      </w:r>
      <w:proofErr w:type="spellEnd"/>
      <w:r w:rsidRPr="00195FA0">
        <w:rPr>
          <w:rFonts w:ascii="Century Gothic" w:hAnsi="Century Gothic"/>
          <w:sz w:val="20"/>
          <w:szCs w:val="20"/>
        </w:rPr>
        <w:t>,</w:t>
      </w:r>
      <w:r w:rsidRPr="00195FA0">
        <w:rPr>
          <w:rFonts w:ascii="Century Gothic" w:hAnsi="Century Gothic"/>
          <w:i/>
          <w:iCs/>
          <w:sz w:val="20"/>
          <w:szCs w:val="20"/>
        </w:rPr>
        <w:t xml:space="preserve"> Brunello Di Montalcino, Tuscany, Italy</w:t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  <w:t>140</w:t>
      </w:r>
    </w:p>
    <w:p w14:paraId="529D1BC2" w14:textId="09E34D6A" w:rsidR="009D2034" w:rsidRPr="00195FA0" w:rsidRDefault="009D2034" w:rsidP="002565B9">
      <w:pPr>
        <w:ind w:right="-997"/>
        <w:rPr>
          <w:rFonts w:ascii="Century Gothic" w:hAnsi="Century Gothic"/>
          <w:i/>
          <w:iCs/>
          <w:sz w:val="20"/>
          <w:szCs w:val="20"/>
        </w:rPr>
      </w:pPr>
      <w:r>
        <w:rPr>
          <w:rFonts w:ascii="Century Gothic" w:hAnsi="Century Gothic"/>
          <w:i/>
          <w:iCs/>
          <w:sz w:val="20"/>
          <w:szCs w:val="20"/>
        </w:rPr>
        <w:t>2017</w:t>
      </w:r>
      <w:r>
        <w:rPr>
          <w:rFonts w:ascii="Century Gothic" w:hAnsi="Century Gothic"/>
          <w:i/>
          <w:iCs/>
          <w:sz w:val="20"/>
          <w:szCs w:val="20"/>
        </w:rPr>
        <w:tab/>
      </w:r>
      <w:r w:rsidRPr="00883EDB">
        <w:rPr>
          <w:rFonts w:ascii="Century Gothic" w:hAnsi="Century Gothic"/>
          <w:sz w:val="20"/>
          <w:szCs w:val="20"/>
        </w:rPr>
        <w:t>Sassicaia</w:t>
      </w:r>
      <w:r>
        <w:rPr>
          <w:rFonts w:ascii="Century Gothic" w:hAnsi="Century Gothic"/>
          <w:i/>
          <w:iCs/>
          <w:sz w:val="20"/>
          <w:szCs w:val="20"/>
        </w:rPr>
        <w:t>, Tuscany, Italy</w:t>
      </w:r>
      <w:r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i/>
          <w:iCs/>
          <w:sz w:val="20"/>
          <w:szCs w:val="20"/>
        </w:rPr>
        <w:tab/>
      </w:r>
      <w:r w:rsidRPr="009D2034">
        <w:rPr>
          <w:rFonts w:ascii="Century Gothic" w:hAnsi="Century Gothic"/>
          <w:i/>
          <w:iCs/>
          <w:color w:val="FF0000"/>
          <w:sz w:val="20"/>
          <w:szCs w:val="20"/>
        </w:rPr>
        <w:t>400</w:t>
      </w:r>
    </w:p>
    <w:p w14:paraId="719BE71E" w14:textId="779EA015" w:rsidR="003B7FD8" w:rsidRDefault="003B7FD8" w:rsidP="001B2458">
      <w:pPr>
        <w:ind w:right="-997"/>
        <w:rPr>
          <w:rFonts w:ascii="Century Gothic" w:hAnsi="Century Gothic"/>
          <w:i/>
          <w:iCs/>
          <w:sz w:val="20"/>
          <w:szCs w:val="20"/>
          <w:u w:val="single"/>
        </w:rPr>
      </w:pPr>
    </w:p>
    <w:p w14:paraId="63E81887" w14:textId="42B515D0" w:rsidR="00AD20FE" w:rsidRDefault="00AD20FE" w:rsidP="001B2458">
      <w:pPr>
        <w:ind w:right="-997"/>
        <w:rPr>
          <w:rFonts w:ascii="Century Gothic" w:hAnsi="Century Gothic"/>
          <w:i/>
          <w:iCs/>
          <w:sz w:val="20"/>
          <w:szCs w:val="20"/>
          <w:u w:val="single"/>
        </w:rPr>
      </w:pPr>
    </w:p>
    <w:p w14:paraId="3812B2EA" w14:textId="4066997E" w:rsidR="00A85C2D" w:rsidRDefault="00A85C2D" w:rsidP="001B2458">
      <w:pPr>
        <w:ind w:right="-997"/>
        <w:rPr>
          <w:rFonts w:ascii="Century Gothic" w:hAnsi="Century Gothic"/>
          <w:i/>
          <w:iCs/>
          <w:sz w:val="20"/>
          <w:szCs w:val="20"/>
          <w:u w:val="single"/>
        </w:rPr>
      </w:pPr>
    </w:p>
    <w:p w14:paraId="3B1B527C" w14:textId="2238457A" w:rsidR="00A85C2D" w:rsidRDefault="00A85C2D" w:rsidP="001B2458">
      <w:pPr>
        <w:ind w:right="-997"/>
        <w:rPr>
          <w:rFonts w:ascii="Century Gothic" w:hAnsi="Century Gothic"/>
          <w:i/>
          <w:iCs/>
          <w:sz w:val="20"/>
          <w:szCs w:val="20"/>
          <w:u w:val="single"/>
        </w:rPr>
      </w:pPr>
    </w:p>
    <w:p w14:paraId="63CE1868" w14:textId="748B4BBC" w:rsidR="00A85C2D" w:rsidRDefault="00A85C2D" w:rsidP="001B2458">
      <w:pPr>
        <w:ind w:right="-997"/>
        <w:rPr>
          <w:rFonts w:ascii="Century Gothic" w:hAnsi="Century Gothic"/>
          <w:i/>
          <w:iCs/>
          <w:sz w:val="20"/>
          <w:szCs w:val="20"/>
          <w:u w:val="single"/>
        </w:rPr>
      </w:pPr>
    </w:p>
    <w:p w14:paraId="1EE5521A" w14:textId="5E8B6B03" w:rsidR="00A85C2D" w:rsidRDefault="00A85C2D" w:rsidP="001B2458">
      <w:pPr>
        <w:ind w:right="-997"/>
        <w:rPr>
          <w:rFonts w:ascii="Century Gothic" w:hAnsi="Century Gothic"/>
          <w:i/>
          <w:iCs/>
          <w:sz w:val="20"/>
          <w:szCs w:val="20"/>
          <w:u w:val="single"/>
        </w:rPr>
      </w:pPr>
    </w:p>
    <w:p w14:paraId="25953B71" w14:textId="77777777" w:rsidR="00A85C2D" w:rsidRPr="00195FA0" w:rsidRDefault="00A85C2D" w:rsidP="001B2458">
      <w:pPr>
        <w:ind w:right="-997"/>
        <w:rPr>
          <w:rFonts w:ascii="Century Gothic" w:hAnsi="Century Gothic"/>
          <w:i/>
          <w:iCs/>
          <w:sz w:val="20"/>
          <w:szCs w:val="20"/>
          <w:u w:val="single"/>
        </w:rPr>
      </w:pPr>
    </w:p>
    <w:p w14:paraId="34BE2132" w14:textId="5A69F92D" w:rsidR="000346C4" w:rsidRDefault="00883EDB" w:rsidP="00E549A1">
      <w:pPr>
        <w:ind w:right="-997" w:firstLine="720"/>
        <w:rPr>
          <w:rFonts w:ascii="Century Gothic" w:hAnsi="Century Gothic"/>
          <w:sz w:val="20"/>
          <w:szCs w:val="20"/>
          <w:u w:val="single"/>
        </w:rPr>
      </w:pPr>
      <w:r>
        <w:rPr>
          <w:rFonts w:ascii="Century Gothic" w:hAnsi="Century Gothic"/>
          <w:sz w:val="20"/>
          <w:szCs w:val="20"/>
          <w:u w:val="single"/>
        </w:rPr>
        <w:t>M</w:t>
      </w:r>
      <w:r w:rsidR="002236F9">
        <w:rPr>
          <w:rFonts w:ascii="Century Gothic" w:hAnsi="Century Gothic"/>
          <w:sz w:val="20"/>
          <w:szCs w:val="20"/>
          <w:u w:val="single"/>
        </w:rPr>
        <w:t>ERITAGE VARI</w:t>
      </w:r>
      <w:r w:rsidR="00AE7A03">
        <w:rPr>
          <w:rFonts w:ascii="Century Gothic" w:hAnsi="Century Gothic"/>
          <w:sz w:val="20"/>
          <w:szCs w:val="20"/>
          <w:u w:val="single"/>
        </w:rPr>
        <w:t>E</w:t>
      </w:r>
      <w:r w:rsidR="00A85C2D">
        <w:rPr>
          <w:rFonts w:ascii="Century Gothic" w:hAnsi="Century Gothic"/>
          <w:sz w:val="20"/>
          <w:szCs w:val="20"/>
          <w:u w:val="single"/>
        </w:rPr>
        <w:t>TALS</w:t>
      </w:r>
    </w:p>
    <w:p w14:paraId="5894E589" w14:textId="77777777" w:rsidR="00996D2A" w:rsidRPr="00195FA0" w:rsidRDefault="00996D2A" w:rsidP="00E549A1">
      <w:pPr>
        <w:ind w:right="-997" w:firstLine="720"/>
        <w:rPr>
          <w:rFonts w:ascii="Century Gothic" w:hAnsi="Century Gothic"/>
          <w:sz w:val="20"/>
          <w:szCs w:val="20"/>
          <w:u w:val="single"/>
        </w:rPr>
      </w:pPr>
    </w:p>
    <w:p w14:paraId="3F5A7629" w14:textId="1AFC6E25" w:rsidR="00E319E9" w:rsidRDefault="00E319E9" w:rsidP="00E319E9">
      <w:pPr>
        <w:ind w:right="-997"/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</w:pPr>
      <w:r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>2016</w:t>
      </w:r>
      <w:r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ab/>
      </w:r>
      <w:r w:rsidRPr="00195FA0">
        <w:rPr>
          <w:rFonts w:ascii="Century Gothic" w:eastAsia="SimSun" w:hAnsi="Century Gothic" w:cs="Big Caslon Medium"/>
          <w:sz w:val="20"/>
          <w:szCs w:val="20"/>
          <w:lang w:eastAsia="zh-CN"/>
        </w:rPr>
        <w:t xml:space="preserve">Lorca, Fantasia, </w:t>
      </w:r>
      <w:r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 xml:space="preserve">Malbec, Mendoza, Argentina, </w:t>
      </w:r>
      <w:r w:rsidRPr="00195FA0">
        <w:rPr>
          <w:rFonts w:ascii="Century Gothic" w:hAnsi="Century Gothic"/>
          <w:i/>
          <w:iCs/>
          <w:color w:val="70AD47" w:themeColor="accent6"/>
          <w:sz w:val="20"/>
          <w:szCs w:val="20"/>
        </w:rPr>
        <w:t>O</w:t>
      </w:r>
      <w:r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ab/>
      </w:r>
      <w:r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ab/>
      </w:r>
      <w:r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ab/>
      </w:r>
      <w:r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ab/>
      </w:r>
      <w:r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ab/>
      </w:r>
      <w:r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ab/>
      </w:r>
      <w:r w:rsidRPr="00E319E9">
        <w:rPr>
          <w:rFonts w:ascii="Century Gothic" w:eastAsia="SimSun" w:hAnsi="Century Gothic" w:cs="Big Caslon Medium"/>
          <w:i/>
          <w:iCs/>
          <w:color w:val="FF0000"/>
          <w:sz w:val="20"/>
          <w:szCs w:val="20"/>
          <w:lang w:eastAsia="zh-CN"/>
        </w:rPr>
        <w:t>45</w:t>
      </w:r>
    </w:p>
    <w:p w14:paraId="18B645D7" w14:textId="194CAFA4" w:rsidR="00E319E9" w:rsidRDefault="00E319E9" w:rsidP="00E319E9">
      <w:pPr>
        <w:ind w:right="-997"/>
        <w:rPr>
          <w:rFonts w:ascii="Century Gothic" w:hAnsi="Century Gothic"/>
          <w:i/>
          <w:iCs/>
          <w:sz w:val="20"/>
          <w:szCs w:val="20"/>
        </w:rPr>
      </w:pPr>
      <w:r w:rsidRPr="00195FA0">
        <w:rPr>
          <w:rFonts w:ascii="Century Gothic" w:hAnsi="Century Gothic"/>
          <w:i/>
          <w:iCs/>
          <w:sz w:val="20"/>
          <w:szCs w:val="20"/>
        </w:rPr>
        <w:t>2017</w:t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proofErr w:type="spellStart"/>
      <w:r w:rsidRPr="00195FA0">
        <w:rPr>
          <w:rFonts w:ascii="Century Gothic" w:hAnsi="Century Gothic"/>
          <w:sz w:val="20"/>
          <w:szCs w:val="20"/>
        </w:rPr>
        <w:t>Bonterra</w:t>
      </w:r>
      <w:proofErr w:type="spellEnd"/>
      <w:r w:rsidRPr="00195FA0">
        <w:rPr>
          <w:rFonts w:ascii="Century Gothic" w:hAnsi="Century Gothic"/>
          <w:sz w:val="20"/>
          <w:szCs w:val="20"/>
        </w:rPr>
        <w:t xml:space="preserve">, </w:t>
      </w:r>
      <w:r w:rsidRPr="00195FA0">
        <w:rPr>
          <w:rFonts w:ascii="Century Gothic" w:hAnsi="Century Gothic"/>
          <w:i/>
          <w:iCs/>
          <w:sz w:val="20"/>
          <w:szCs w:val="20"/>
        </w:rPr>
        <w:t>Merlot,</w:t>
      </w:r>
      <w:r w:rsidRPr="00195FA0">
        <w:rPr>
          <w:rFonts w:ascii="Century Gothic" w:hAnsi="Century Gothic"/>
          <w:sz w:val="20"/>
          <w:szCs w:val="20"/>
        </w:rPr>
        <w:t xml:space="preserve"> </w:t>
      </w:r>
      <w:r w:rsidRPr="00195FA0">
        <w:rPr>
          <w:rFonts w:ascii="Century Gothic" w:hAnsi="Century Gothic"/>
          <w:i/>
          <w:iCs/>
          <w:sz w:val="20"/>
          <w:szCs w:val="20"/>
        </w:rPr>
        <w:t>California, U</w:t>
      </w:r>
      <w:r w:rsidR="009B4DC8">
        <w:rPr>
          <w:rFonts w:ascii="Century Gothic" w:hAnsi="Century Gothic"/>
          <w:i/>
          <w:iCs/>
          <w:sz w:val="20"/>
          <w:szCs w:val="20"/>
        </w:rPr>
        <w:t>SA</w:t>
      </w:r>
      <w:r w:rsidRPr="00195FA0">
        <w:rPr>
          <w:rFonts w:ascii="Century Gothic" w:hAnsi="Century Gothic"/>
          <w:i/>
          <w:iCs/>
          <w:sz w:val="20"/>
          <w:szCs w:val="20"/>
        </w:rPr>
        <w:t xml:space="preserve">, </w:t>
      </w:r>
      <w:r w:rsidRPr="00195FA0">
        <w:rPr>
          <w:rFonts w:ascii="Century Gothic" w:hAnsi="Century Gothic"/>
          <w:i/>
          <w:iCs/>
          <w:color w:val="70AD47" w:themeColor="accent6"/>
          <w:sz w:val="20"/>
          <w:szCs w:val="20"/>
        </w:rPr>
        <w:t>O</w:t>
      </w:r>
      <w:r w:rsidRPr="00195FA0">
        <w:rPr>
          <w:rFonts w:ascii="Century Gothic" w:hAnsi="Century Gothic"/>
          <w:i/>
          <w:iCs/>
          <w:color w:val="70AD47" w:themeColor="accent6"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color w:val="70AD47" w:themeColor="accent6"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color w:val="70AD47" w:themeColor="accent6"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color w:val="70AD47" w:themeColor="accent6"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color w:val="70AD47" w:themeColor="accent6"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color w:val="70AD47" w:themeColor="accent6"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color w:val="70AD47" w:themeColor="accent6"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color w:val="70AD47" w:themeColor="accent6"/>
          <w:sz w:val="20"/>
          <w:szCs w:val="20"/>
        </w:rPr>
        <w:tab/>
      </w:r>
      <w:r w:rsidRPr="009D2034">
        <w:rPr>
          <w:rFonts w:ascii="Century Gothic" w:hAnsi="Century Gothic"/>
          <w:i/>
          <w:iCs/>
          <w:color w:val="FF0000"/>
          <w:sz w:val="20"/>
          <w:szCs w:val="20"/>
        </w:rPr>
        <w:t>5</w:t>
      </w:r>
      <w:r w:rsidR="009D2034" w:rsidRPr="009D2034">
        <w:rPr>
          <w:rFonts w:ascii="Century Gothic" w:hAnsi="Century Gothic"/>
          <w:i/>
          <w:iCs/>
          <w:color w:val="FF0000"/>
          <w:sz w:val="20"/>
          <w:szCs w:val="20"/>
        </w:rPr>
        <w:t>5</w:t>
      </w:r>
    </w:p>
    <w:p w14:paraId="3D7A5192" w14:textId="4E882998" w:rsidR="00577CD0" w:rsidRDefault="00577CD0" w:rsidP="007C421F">
      <w:pPr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</w:pPr>
      <w:r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>201</w:t>
      </w:r>
      <w:r w:rsidR="00DF1278"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>4</w:t>
      </w:r>
      <w:r w:rsidR="00DF1278"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ab/>
      </w:r>
      <w:r w:rsidR="00E879F8" w:rsidRPr="00195FA0">
        <w:rPr>
          <w:rFonts w:ascii="Century Gothic" w:eastAsia="SimSun" w:hAnsi="Century Gothic" w:cs="Big Caslon Medium"/>
          <w:sz w:val="20"/>
          <w:szCs w:val="20"/>
          <w:lang w:eastAsia="zh-CN"/>
        </w:rPr>
        <w:t xml:space="preserve">Stag’s Leap, </w:t>
      </w:r>
      <w:r w:rsidR="00E879F8"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 xml:space="preserve">Hands </w:t>
      </w:r>
      <w:r w:rsidR="00665943"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>of</w:t>
      </w:r>
      <w:r w:rsidR="00E879F8"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 xml:space="preserve"> Time, California, U</w:t>
      </w:r>
      <w:r w:rsidR="009B4DC8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>SA</w:t>
      </w:r>
      <w:r w:rsidR="00E879F8"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>,</w:t>
      </w:r>
      <w:r w:rsidR="009F4B29"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 xml:space="preserve"> </w:t>
      </w:r>
      <w:r w:rsidR="009F4B29" w:rsidRPr="00195FA0">
        <w:rPr>
          <w:rFonts w:ascii="Century Gothic" w:eastAsia="SimSun" w:hAnsi="Century Gothic" w:cs="Big Caslon Medium"/>
          <w:i/>
          <w:iCs/>
          <w:color w:val="C00000"/>
          <w:sz w:val="20"/>
          <w:szCs w:val="20"/>
          <w:lang w:eastAsia="zh-CN"/>
        </w:rPr>
        <w:t>S</w:t>
      </w:r>
      <w:r w:rsidR="00E879F8"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ab/>
      </w:r>
      <w:r w:rsidR="00E879F8"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ab/>
      </w:r>
      <w:r w:rsidR="00E879F8"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ab/>
      </w:r>
      <w:r w:rsidR="00E879F8"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ab/>
      </w:r>
      <w:r w:rsidR="00E879F8"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ab/>
      </w:r>
      <w:r w:rsidR="00E879F8"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ab/>
        <w:t>80</w:t>
      </w:r>
    </w:p>
    <w:p w14:paraId="22BD061F" w14:textId="70AA1E42" w:rsidR="002565B9" w:rsidRDefault="002565B9" w:rsidP="002565B9">
      <w:pPr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</w:pPr>
      <w:r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>2014</w:t>
      </w:r>
      <w:r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ab/>
      </w:r>
      <w:r w:rsidRPr="00195FA0">
        <w:rPr>
          <w:rFonts w:ascii="Century Gothic" w:eastAsia="SimSun" w:hAnsi="Century Gothic" w:cs="Big Caslon Medium"/>
          <w:sz w:val="20"/>
          <w:szCs w:val="20"/>
          <w:lang w:eastAsia="zh-CN"/>
        </w:rPr>
        <w:t xml:space="preserve">Château Haut </w:t>
      </w:r>
      <w:proofErr w:type="spellStart"/>
      <w:r w:rsidRPr="00195FA0">
        <w:rPr>
          <w:rFonts w:ascii="Century Gothic" w:eastAsia="SimSun" w:hAnsi="Century Gothic" w:cs="Big Caslon Medium"/>
          <w:sz w:val="20"/>
          <w:szCs w:val="20"/>
          <w:lang w:eastAsia="zh-CN"/>
        </w:rPr>
        <w:t>Faugeres</w:t>
      </w:r>
      <w:proofErr w:type="spellEnd"/>
      <w:r w:rsidRPr="00195FA0">
        <w:rPr>
          <w:rFonts w:ascii="Century Gothic" w:eastAsia="SimSun" w:hAnsi="Century Gothic" w:cs="Big Caslon Medium"/>
          <w:sz w:val="20"/>
          <w:szCs w:val="20"/>
          <w:lang w:eastAsia="zh-CN"/>
        </w:rPr>
        <w:t>,</w:t>
      </w:r>
      <w:r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 xml:space="preserve"> Saint</w:t>
      </w:r>
      <w:r w:rsidR="00AE7A03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>-</w:t>
      </w:r>
      <w:r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>Emilion, Bordeaux, France</w:t>
      </w:r>
      <w:r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ab/>
      </w:r>
      <w:r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ab/>
      </w:r>
      <w:r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ab/>
      </w:r>
      <w:r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ab/>
      </w:r>
      <w:r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ab/>
        <w:t>90</w:t>
      </w:r>
    </w:p>
    <w:p w14:paraId="48A09F77" w14:textId="742CE6BD" w:rsidR="002565B9" w:rsidRPr="00195FA0" w:rsidRDefault="002565B9" w:rsidP="002565B9">
      <w:pPr>
        <w:ind w:right="-360"/>
        <w:rPr>
          <w:rFonts w:ascii="Century Gothic" w:hAnsi="Century Gothic"/>
          <w:i/>
          <w:iCs/>
          <w:sz w:val="20"/>
          <w:szCs w:val="20"/>
        </w:rPr>
      </w:pPr>
      <w:r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>201</w:t>
      </w:r>
      <w:r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>8</w:t>
      </w:r>
      <w:r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ab/>
      </w:r>
      <w:r w:rsidRPr="00195FA0">
        <w:rPr>
          <w:rFonts w:ascii="Century Gothic" w:eastAsia="SimSun" w:hAnsi="Century Gothic" w:cs="Big Caslon Medium"/>
          <w:sz w:val="20"/>
          <w:szCs w:val="20"/>
          <w:lang w:eastAsia="zh-CN"/>
        </w:rPr>
        <w:t>Dominus Estate,</w:t>
      </w:r>
      <w:r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 xml:space="preserve"> </w:t>
      </w:r>
      <w:proofErr w:type="spellStart"/>
      <w:r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>Napanook</w:t>
      </w:r>
      <w:proofErr w:type="spellEnd"/>
      <w:r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 xml:space="preserve">, California, </w:t>
      </w:r>
      <w:r w:rsidR="009B4DC8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>USA</w:t>
      </w:r>
      <w:r w:rsidR="009B4DC8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ab/>
      </w:r>
      <w:r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ab/>
      </w:r>
      <w:r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ab/>
      </w:r>
      <w:r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ab/>
      </w:r>
      <w:r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ab/>
      </w:r>
      <w:r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ab/>
      </w:r>
      <w:r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ab/>
        <w:t>180</w:t>
      </w:r>
    </w:p>
    <w:p w14:paraId="0C71801F" w14:textId="38C1025B" w:rsidR="00BA2EE3" w:rsidRDefault="00A07E7E" w:rsidP="008B53B3">
      <w:pPr>
        <w:ind w:right="-997"/>
        <w:rPr>
          <w:rFonts w:ascii="Century Gothic" w:hAnsi="Century Gothic"/>
          <w:i/>
          <w:iCs/>
          <w:sz w:val="20"/>
          <w:szCs w:val="20"/>
        </w:rPr>
      </w:pPr>
      <w:r w:rsidRPr="00A07E7E">
        <w:rPr>
          <w:rFonts w:ascii="Century Gothic" w:hAnsi="Century Gothic"/>
          <w:i/>
          <w:iCs/>
          <w:sz w:val="20"/>
          <w:szCs w:val="20"/>
        </w:rPr>
        <w:t xml:space="preserve">2015 </w:t>
      </w:r>
      <w:r>
        <w:rPr>
          <w:rFonts w:ascii="Century Gothic" w:hAnsi="Century Gothic"/>
          <w:i/>
          <w:iCs/>
          <w:sz w:val="20"/>
          <w:szCs w:val="20"/>
        </w:rPr>
        <w:tab/>
      </w:r>
      <w:r w:rsidR="00732AA8" w:rsidRPr="00732AA8">
        <w:rPr>
          <w:rFonts w:ascii="Century Gothic" w:hAnsi="Century Gothic"/>
          <w:sz w:val="20"/>
          <w:szCs w:val="20"/>
        </w:rPr>
        <w:t>Château Pichon Baron</w:t>
      </w:r>
      <w:r w:rsidRPr="00A07E7E">
        <w:rPr>
          <w:rFonts w:ascii="Century Gothic" w:hAnsi="Century Gothic"/>
          <w:i/>
          <w:iCs/>
          <w:sz w:val="20"/>
          <w:szCs w:val="20"/>
        </w:rPr>
        <w:t xml:space="preserve">, </w:t>
      </w:r>
      <w:proofErr w:type="spellStart"/>
      <w:r w:rsidRPr="00A07E7E">
        <w:rPr>
          <w:rFonts w:ascii="Century Gothic" w:hAnsi="Century Gothic"/>
          <w:i/>
          <w:iCs/>
          <w:sz w:val="20"/>
          <w:szCs w:val="20"/>
        </w:rPr>
        <w:t>Pauillac</w:t>
      </w:r>
      <w:proofErr w:type="spellEnd"/>
      <w:r w:rsidRPr="00A07E7E">
        <w:rPr>
          <w:rFonts w:ascii="Century Gothic" w:hAnsi="Century Gothic"/>
          <w:i/>
          <w:iCs/>
          <w:sz w:val="20"/>
          <w:szCs w:val="20"/>
        </w:rPr>
        <w:t>, France</w:t>
      </w:r>
      <w:r w:rsidR="00732AA8">
        <w:rPr>
          <w:rFonts w:ascii="Century Gothic" w:hAnsi="Century Gothic"/>
          <w:i/>
          <w:iCs/>
          <w:sz w:val="20"/>
          <w:szCs w:val="20"/>
        </w:rPr>
        <w:tab/>
      </w:r>
      <w:r w:rsidR="00732AA8">
        <w:rPr>
          <w:rFonts w:ascii="Century Gothic" w:hAnsi="Century Gothic"/>
          <w:i/>
          <w:iCs/>
          <w:sz w:val="20"/>
          <w:szCs w:val="20"/>
        </w:rPr>
        <w:tab/>
      </w:r>
      <w:r w:rsidR="00732AA8">
        <w:rPr>
          <w:rFonts w:ascii="Century Gothic" w:hAnsi="Century Gothic"/>
          <w:i/>
          <w:iCs/>
          <w:sz w:val="20"/>
          <w:szCs w:val="20"/>
        </w:rPr>
        <w:tab/>
      </w:r>
      <w:r w:rsidR="00732AA8">
        <w:rPr>
          <w:rFonts w:ascii="Century Gothic" w:hAnsi="Century Gothic"/>
          <w:i/>
          <w:iCs/>
          <w:sz w:val="20"/>
          <w:szCs w:val="20"/>
        </w:rPr>
        <w:tab/>
      </w:r>
      <w:r w:rsidR="00732AA8">
        <w:rPr>
          <w:rFonts w:ascii="Century Gothic" w:hAnsi="Century Gothic"/>
          <w:i/>
          <w:iCs/>
          <w:sz w:val="20"/>
          <w:szCs w:val="20"/>
        </w:rPr>
        <w:tab/>
      </w:r>
      <w:r w:rsidR="00732AA8">
        <w:rPr>
          <w:rFonts w:ascii="Century Gothic" w:hAnsi="Century Gothic"/>
          <w:i/>
          <w:iCs/>
          <w:sz w:val="20"/>
          <w:szCs w:val="20"/>
        </w:rPr>
        <w:tab/>
      </w:r>
      <w:r w:rsidR="00732AA8">
        <w:rPr>
          <w:rFonts w:ascii="Century Gothic" w:hAnsi="Century Gothic"/>
          <w:i/>
          <w:iCs/>
          <w:sz w:val="20"/>
          <w:szCs w:val="20"/>
        </w:rPr>
        <w:tab/>
      </w:r>
      <w:r w:rsidRPr="00A07E7E">
        <w:rPr>
          <w:rFonts w:ascii="Century Gothic" w:hAnsi="Century Gothic"/>
          <w:i/>
          <w:iCs/>
          <w:sz w:val="20"/>
          <w:szCs w:val="20"/>
        </w:rPr>
        <w:t>350</w:t>
      </w:r>
    </w:p>
    <w:p w14:paraId="76E882CE" w14:textId="77777777" w:rsidR="002565B9" w:rsidRDefault="002565B9" w:rsidP="008B53B3">
      <w:pPr>
        <w:ind w:right="-997"/>
        <w:rPr>
          <w:rFonts w:ascii="Century Gothic" w:hAnsi="Century Gothic" w:cs="Big Caslon Medium"/>
          <w:sz w:val="20"/>
          <w:szCs w:val="20"/>
          <w:u w:val="single"/>
        </w:rPr>
      </w:pPr>
    </w:p>
    <w:p w14:paraId="002ED22D" w14:textId="77777777" w:rsidR="002565B9" w:rsidRDefault="002565B9" w:rsidP="002565B9">
      <w:pPr>
        <w:ind w:right="-997" w:firstLine="720"/>
        <w:rPr>
          <w:rFonts w:ascii="Century Gothic" w:hAnsi="Century Gothic" w:cs="Big Caslon Medium"/>
          <w:sz w:val="20"/>
          <w:szCs w:val="20"/>
          <w:u w:val="single"/>
        </w:rPr>
      </w:pPr>
      <w:r>
        <w:rPr>
          <w:rFonts w:ascii="Century Gothic" w:hAnsi="Century Gothic" w:cs="Big Caslon Medium"/>
          <w:sz w:val="20"/>
          <w:szCs w:val="20"/>
          <w:u w:val="single"/>
        </w:rPr>
        <w:t>NEBBIOLO</w:t>
      </w:r>
    </w:p>
    <w:p w14:paraId="5182529B" w14:textId="1B8609B3" w:rsidR="002236F9" w:rsidRDefault="002565B9" w:rsidP="002565B9">
      <w:pPr>
        <w:ind w:right="-997"/>
        <w:rPr>
          <w:rFonts w:ascii="Century Gothic" w:hAnsi="Century Gothic"/>
          <w:i/>
          <w:iCs/>
          <w:sz w:val="20"/>
          <w:szCs w:val="20"/>
        </w:rPr>
      </w:pPr>
      <w:r>
        <w:rPr>
          <w:rFonts w:ascii="Century Gothic" w:hAnsi="Century Gothic" w:cs="Big Caslon Medium"/>
          <w:sz w:val="20"/>
          <w:szCs w:val="20"/>
        </w:rPr>
        <w:tab/>
      </w:r>
    </w:p>
    <w:p w14:paraId="492852FE" w14:textId="77777777" w:rsidR="002565B9" w:rsidRPr="000346C4" w:rsidRDefault="002565B9" w:rsidP="002565B9">
      <w:pPr>
        <w:ind w:right="-630"/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</w:pPr>
      <w:r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>2018</w:t>
      </w:r>
      <w:r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ab/>
      </w:r>
      <w:r w:rsidRPr="00195FA0">
        <w:rPr>
          <w:rFonts w:ascii="Century Gothic" w:eastAsia="SimSun" w:hAnsi="Century Gothic" w:cs="Big Caslon Medium"/>
          <w:sz w:val="20"/>
          <w:szCs w:val="20"/>
          <w:lang w:eastAsia="zh-CN"/>
        </w:rPr>
        <w:t xml:space="preserve">Vietti, </w:t>
      </w:r>
      <w:r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 xml:space="preserve">Nebbiolo, </w:t>
      </w:r>
      <w:proofErr w:type="spellStart"/>
      <w:r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>Perbacco</w:t>
      </w:r>
      <w:proofErr w:type="spellEnd"/>
      <w:r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 xml:space="preserve">, </w:t>
      </w:r>
      <w:r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 xml:space="preserve">Italy </w:t>
      </w:r>
      <w:r w:rsidRPr="00195FA0">
        <w:rPr>
          <w:rFonts w:ascii="Century Gothic" w:hAnsi="Century Gothic"/>
          <w:i/>
          <w:iCs/>
          <w:color w:val="70AD47" w:themeColor="accent6"/>
          <w:sz w:val="20"/>
          <w:szCs w:val="20"/>
        </w:rPr>
        <w:t>O</w:t>
      </w:r>
      <w:r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ab/>
      </w:r>
      <w:r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ab/>
      </w:r>
      <w:r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ab/>
      </w:r>
      <w:r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ab/>
      </w:r>
      <w:r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ab/>
      </w:r>
      <w:r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ab/>
      </w:r>
      <w:r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ab/>
      </w:r>
      <w:r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ab/>
        <w:t>60</w:t>
      </w:r>
    </w:p>
    <w:p w14:paraId="52EEED8D" w14:textId="588CC247" w:rsidR="002565B9" w:rsidRPr="00195FA0" w:rsidRDefault="002565B9" w:rsidP="002565B9">
      <w:pPr>
        <w:ind w:right="-997"/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</w:pPr>
      <w:r w:rsidRPr="00195FA0">
        <w:rPr>
          <w:rFonts w:ascii="Century Gothic" w:hAnsi="Century Gothic"/>
          <w:i/>
          <w:iCs/>
          <w:sz w:val="20"/>
          <w:szCs w:val="20"/>
        </w:rPr>
        <w:t>2015</w:t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proofErr w:type="spellStart"/>
      <w:r w:rsidRPr="00195FA0">
        <w:rPr>
          <w:rFonts w:ascii="Century Gothic" w:hAnsi="Century Gothic"/>
          <w:sz w:val="20"/>
          <w:szCs w:val="20"/>
        </w:rPr>
        <w:t>Batasiolo</w:t>
      </w:r>
      <w:proofErr w:type="spellEnd"/>
      <w:r w:rsidRPr="00195FA0">
        <w:rPr>
          <w:rFonts w:ascii="Century Gothic" w:hAnsi="Century Gothic"/>
          <w:sz w:val="20"/>
          <w:szCs w:val="20"/>
        </w:rPr>
        <w:t>,</w:t>
      </w:r>
      <w:r w:rsidRPr="00195FA0">
        <w:rPr>
          <w:rFonts w:ascii="Century Gothic" w:hAnsi="Century Gothic"/>
          <w:i/>
          <w:iCs/>
          <w:sz w:val="20"/>
          <w:szCs w:val="20"/>
        </w:rPr>
        <w:t xml:space="preserve"> Barolo,</w:t>
      </w:r>
      <w:r>
        <w:rPr>
          <w:rFonts w:ascii="Century Gothic" w:hAnsi="Century Gothic"/>
          <w:i/>
          <w:iCs/>
          <w:sz w:val="20"/>
          <w:szCs w:val="20"/>
        </w:rPr>
        <w:t xml:space="preserve"> Italy</w:t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="009D2034" w:rsidRPr="009D2034">
        <w:rPr>
          <w:rFonts w:ascii="Century Gothic" w:hAnsi="Century Gothic"/>
          <w:i/>
          <w:iCs/>
          <w:color w:val="FF0000"/>
          <w:sz w:val="20"/>
          <w:szCs w:val="20"/>
        </w:rPr>
        <w:t>85</w:t>
      </w:r>
    </w:p>
    <w:p w14:paraId="592BC51C" w14:textId="77777777" w:rsidR="002565B9" w:rsidRDefault="002565B9" w:rsidP="002565B9">
      <w:pPr>
        <w:ind w:right="-997"/>
        <w:rPr>
          <w:rFonts w:ascii="Century Gothic" w:hAnsi="Century Gothic"/>
          <w:i/>
          <w:iCs/>
          <w:sz w:val="20"/>
          <w:szCs w:val="20"/>
          <w:u w:val="single"/>
        </w:rPr>
      </w:pPr>
      <w:r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>2016</w:t>
      </w:r>
      <w:r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ab/>
      </w:r>
      <w:proofErr w:type="spellStart"/>
      <w:r w:rsidRPr="00195FA0">
        <w:rPr>
          <w:rFonts w:ascii="Century Gothic" w:eastAsia="SimSun" w:hAnsi="Century Gothic" w:cs="Big Caslon Medium"/>
          <w:sz w:val="20"/>
          <w:szCs w:val="20"/>
          <w:lang w:eastAsia="zh-CN"/>
        </w:rPr>
        <w:t>Oddero</w:t>
      </w:r>
      <w:proofErr w:type="spellEnd"/>
      <w:r w:rsidRPr="00195FA0">
        <w:rPr>
          <w:rFonts w:ascii="Century Gothic" w:eastAsia="SimSun" w:hAnsi="Century Gothic" w:cs="Big Caslon Medium"/>
          <w:sz w:val="20"/>
          <w:szCs w:val="20"/>
          <w:lang w:eastAsia="zh-CN"/>
        </w:rPr>
        <w:t>,</w:t>
      </w:r>
      <w:r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 xml:space="preserve"> Barolo, </w:t>
      </w:r>
      <w:proofErr w:type="spellStart"/>
      <w:r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>Tradizione</w:t>
      </w:r>
      <w:proofErr w:type="spellEnd"/>
      <w:r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 xml:space="preserve">, </w:t>
      </w:r>
      <w:r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 xml:space="preserve">Italy </w:t>
      </w:r>
      <w:r w:rsidRPr="00195FA0">
        <w:rPr>
          <w:rFonts w:ascii="Century Gothic" w:hAnsi="Century Gothic"/>
          <w:i/>
          <w:iCs/>
          <w:color w:val="70AD47" w:themeColor="accent6"/>
          <w:sz w:val="20"/>
          <w:szCs w:val="20"/>
        </w:rPr>
        <w:t>O</w:t>
      </w:r>
      <w:r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ab/>
      </w:r>
      <w:r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ab/>
      </w:r>
      <w:r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ab/>
      </w:r>
      <w:r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ab/>
      </w:r>
      <w:r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ab/>
      </w:r>
      <w:r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ab/>
      </w:r>
      <w:r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ab/>
      </w:r>
      <w:r w:rsidRPr="00195FA0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ab/>
        <w:t>145</w:t>
      </w:r>
    </w:p>
    <w:p w14:paraId="69E8BF6C" w14:textId="210487F3" w:rsidR="002565B9" w:rsidRDefault="002565B9" w:rsidP="008B53B3">
      <w:pPr>
        <w:ind w:right="-997"/>
        <w:rPr>
          <w:rFonts w:ascii="Century Gothic" w:hAnsi="Century Gothic"/>
          <w:i/>
          <w:iCs/>
          <w:sz w:val="20"/>
          <w:szCs w:val="20"/>
        </w:rPr>
      </w:pPr>
    </w:p>
    <w:p w14:paraId="0A52EEB2" w14:textId="55398BDA" w:rsidR="002565B9" w:rsidRDefault="002565B9" w:rsidP="002565B9">
      <w:pPr>
        <w:ind w:right="-997" w:firstLine="720"/>
        <w:rPr>
          <w:rFonts w:ascii="Century Gothic" w:hAnsi="Century Gothic" w:cs="Big Caslon Medium"/>
          <w:sz w:val="20"/>
          <w:szCs w:val="20"/>
          <w:u w:val="single"/>
        </w:rPr>
      </w:pPr>
      <w:r>
        <w:rPr>
          <w:rFonts w:ascii="Century Gothic" w:hAnsi="Century Gothic" w:cs="Big Caslon Medium"/>
          <w:sz w:val="20"/>
          <w:szCs w:val="20"/>
          <w:u w:val="single"/>
        </w:rPr>
        <w:t>SYRAH</w:t>
      </w:r>
      <w:r w:rsidR="00883EDB">
        <w:rPr>
          <w:rFonts w:ascii="Century Gothic" w:hAnsi="Century Gothic" w:cs="Big Caslon Medium"/>
          <w:sz w:val="20"/>
          <w:szCs w:val="20"/>
          <w:u w:val="single"/>
        </w:rPr>
        <w:t xml:space="preserve">/GRENACHE </w:t>
      </w:r>
      <w:r>
        <w:rPr>
          <w:rFonts w:ascii="Century Gothic" w:hAnsi="Century Gothic" w:cs="Big Caslon Medium"/>
          <w:sz w:val="20"/>
          <w:szCs w:val="20"/>
          <w:u w:val="single"/>
        </w:rPr>
        <w:t>BLEND</w:t>
      </w:r>
    </w:p>
    <w:p w14:paraId="45E03677" w14:textId="45964E1E" w:rsidR="002565B9" w:rsidRDefault="002565B9" w:rsidP="008B53B3">
      <w:pPr>
        <w:ind w:right="-997"/>
        <w:rPr>
          <w:rFonts w:ascii="Century Gothic" w:hAnsi="Century Gothic"/>
          <w:i/>
          <w:iCs/>
          <w:sz w:val="20"/>
          <w:szCs w:val="20"/>
        </w:rPr>
      </w:pPr>
    </w:p>
    <w:p w14:paraId="323FBB67" w14:textId="7F955C4F" w:rsidR="002565B9" w:rsidRDefault="00E319E9" w:rsidP="008B53B3">
      <w:pPr>
        <w:ind w:right="-997"/>
        <w:rPr>
          <w:rFonts w:ascii="Century Gothic" w:hAnsi="Century Gothic"/>
          <w:i/>
          <w:iCs/>
          <w:sz w:val="20"/>
          <w:szCs w:val="20"/>
        </w:rPr>
      </w:pPr>
      <w:r w:rsidRPr="00195FA0">
        <w:rPr>
          <w:rFonts w:ascii="Century Gothic" w:hAnsi="Century Gothic"/>
          <w:i/>
          <w:iCs/>
          <w:sz w:val="20"/>
          <w:szCs w:val="20"/>
        </w:rPr>
        <w:t>2016</w:t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proofErr w:type="spellStart"/>
      <w:r w:rsidRPr="00195FA0">
        <w:rPr>
          <w:rFonts w:ascii="Century Gothic" w:hAnsi="Century Gothic"/>
          <w:sz w:val="20"/>
          <w:szCs w:val="20"/>
        </w:rPr>
        <w:t>Guigal</w:t>
      </w:r>
      <w:proofErr w:type="spellEnd"/>
      <w:r w:rsidRPr="00195FA0">
        <w:rPr>
          <w:rFonts w:ascii="Century Gothic" w:hAnsi="Century Gothic"/>
          <w:sz w:val="20"/>
          <w:szCs w:val="20"/>
        </w:rPr>
        <w:t>,</w:t>
      </w:r>
      <w:r w:rsidRPr="00195FA0">
        <w:rPr>
          <w:rFonts w:ascii="Century Gothic" w:hAnsi="Century Gothic"/>
          <w:i/>
          <w:iCs/>
          <w:sz w:val="20"/>
          <w:szCs w:val="20"/>
        </w:rPr>
        <w:t xml:space="preserve"> </w:t>
      </w:r>
      <w:proofErr w:type="spellStart"/>
      <w:r w:rsidRPr="00883EDB">
        <w:rPr>
          <w:rFonts w:ascii="Century Gothic" w:hAnsi="Century Gothic"/>
          <w:sz w:val="20"/>
          <w:szCs w:val="20"/>
        </w:rPr>
        <w:t>Gigonda</w:t>
      </w:r>
      <w:r w:rsidRPr="00195FA0">
        <w:rPr>
          <w:rFonts w:ascii="Century Gothic" w:hAnsi="Century Gothic"/>
          <w:i/>
          <w:iCs/>
          <w:sz w:val="20"/>
          <w:szCs w:val="20"/>
        </w:rPr>
        <w:t>s</w:t>
      </w:r>
      <w:proofErr w:type="spellEnd"/>
      <w:r w:rsidRPr="00195FA0">
        <w:rPr>
          <w:rFonts w:ascii="Century Gothic" w:hAnsi="Century Gothic"/>
          <w:i/>
          <w:iCs/>
          <w:sz w:val="20"/>
          <w:szCs w:val="20"/>
        </w:rPr>
        <w:t>, Syrah Blend, Rhone Valley, France</w:t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  <w:t>75</w:t>
      </w:r>
    </w:p>
    <w:p w14:paraId="3B5323E8" w14:textId="77777777" w:rsidR="00E319E9" w:rsidRDefault="00E319E9" w:rsidP="00E319E9">
      <w:pPr>
        <w:ind w:right="-997"/>
        <w:rPr>
          <w:rFonts w:ascii="Century Gothic" w:hAnsi="Century Gothic"/>
          <w:i/>
          <w:iCs/>
          <w:sz w:val="20"/>
          <w:szCs w:val="20"/>
        </w:rPr>
      </w:pPr>
      <w:r w:rsidRPr="00195FA0">
        <w:rPr>
          <w:rFonts w:ascii="Century Gothic" w:hAnsi="Century Gothic"/>
          <w:i/>
          <w:iCs/>
          <w:sz w:val="20"/>
          <w:szCs w:val="20"/>
        </w:rPr>
        <w:t>2015</w:t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sz w:val="20"/>
          <w:szCs w:val="20"/>
        </w:rPr>
        <w:t xml:space="preserve">Château La </w:t>
      </w:r>
      <w:proofErr w:type="spellStart"/>
      <w:r w:rsidRPr="00195FA0">
        <w:rPr>
          <w:rFonts w:ascii="Century Gothic" w:hAnsi="Century Gothic"/>
          <w:sz w:val="20"/>
          <w:szCs w:val="20"/>
        </w:rPr>
        <w:t>Nerthe</w:t>
      </w:r>
      <w:proofErr w:type="spellEnd"/>
      <w:r w:rsidRPr="00195FA0">
        <w:rPr>
          <w:rFonts w:ascii="Century Gothic" w:hAnsi="Century Gothic"/>
          <w:sz w:val="20"/>
          <w:szCs w:val="20"/>
        </w:rPr>
        <w:t xml:space="preserve">, </w:t>
      </w:r>
      <w:r w:rsidRPr="00195FA0">
        <w:rPr>
          <w:rFonts w:ascii="Century Gothic" w:hAnsi="Century Gothic"/>
          <w:i/>
          <w:iCs/>
          <w:sz w:val="20"/>
          <w:szCs w:val="20"/>
        </w:rPr>
        <w:t>Chateau</w:t>
      </w:r>
      <w:r>
        <w:rPr>
          <w:rFonts w:ascii="Century Gothic" w:hAnsi="Century Gothic"/>
          <w:i/>
          <w:iCs/>
          <w:sz w:val="20"/>
          <w:szCs w:val="20"/>
        </w:rPr>
        <w:t>n</w:t>
      </w:r>
      <w:r w:rsidRPr="00195FA0">
        <w:rPr>
          <w:rFonts w:ascii="Century Gothic" w:hAnsi="Century Gothic"/>
          <w:i/>
          <w:iCs/>
          <w:sz w:val="20"/>
          <w:szCs w:val="20"/>
        </w:rPr>
        <w:t>e</w:t>
      </w:r>
      <w:r>
        <w:rPr>
          <w:rFonts w:ascii="Century Gothic" w:hAnsi="Century Gothic"/>
          <w:i/>
          <w:iCs/>
          <w:sz w:val="20"/>
          <w:szCs w:val="20"/>
        </w:rPr>
        <w:t>u</w:t>
      </w:r>
      <w:r w:rsidRPr="00195FA0">
        <w:rPr>
          <w:rFonts w:ascii="Century Gothic" w:hAnsi="Century Gothic"/>
          <w:i/>
          <w:iCs/>
          <w:sz w:val="20"/>
          <w:szCs w:val="20"/>
        </w:rPr>
        <w:t>f</w:t>
      </w:r>
      <w:r>
        <w:rPr>
          <w:rFonts w:ascii="Century Gothic" w:hAnsi="Century Gothic"/>
          <w:i/>
          <w:iCs/>
          <w:sz w:val="20"/>
          <w:szCs w:val="20"/>
        </w:rPr>
        <w:t>-</w:t>
      </w:r>
      <w:r w:rsidRPr="00195FA0">
        <w:rPr>
          <w:rFonts w:ascii="Century Gothic" w:hAnsi="Century Gothic"/>
          <w:i/>
          <w:iCs/>
          <w:sz w:val="20"/>
          <w:szCs w:val="20"/>
        </w:rPr>
        <w:t>D</w:t>
      </w:r>
      <w:r>
        <w:rPr>
          <w:rFonts w:ascii="Century Gothic" w:hAnsi="Century Gothic"/>
          <w:i/>
          <w:iCs/>
          <w:sz w:val="20"/>
          <w:szCs w:val="20"/>
        </w:rPr>
        <w:t>u-</w:t>
      </w:r>
      <w:r w:rsidRPr="00195FA0">
        <w:rPr>
          <w:rFonts w:ascii="Century Gothic" w:hAnsi="Century Gothic"/>
          <w:i/>
          <w:iCs/>
          <w:sz w:val="20"/>
          <w:szCs w:val="20"/>
        </w:rPr>
        <w:t>Pap</w:t>
      </w:r>
      <w:r>
        <w:rPr>
          <w:rFonts w:ascii="Century Gothic" w:hAnsi="Century Gothic"/>
          <w:i/>
          <w:iCs/>
          <w:sz w:val="20"/>
          <w:szCs w:val="20"/>
        </w:rPr>
        <w:t>e</w:t>
      </w:r>
      <w:r w:rsidRPr="00195FA0">
        <w:rPr>
          <w:rFonts w:ascii="Century Gothic" w:hAnsi="Century Gothic"/>
          <w:i/>
          <w:iCs/>
          <w:sz w:val="20"/>
          <w:szCs w:val="20"/>
        </w:rPr>
        <w:t xml:space="preserve">, Rhone Valley, France, </w:t>
      </w:r>
      <w:r w:rsidRPr="00195FA0">
        <w:rPr>
          <w:rFonts w:ascii="Century Gothic" w:hAnsi="Century Gothic"/>
          <w:i/>
          <w:iCs/>
          <w:color w:val="70AD47" w:themeColor="accent6"/>
          <w:sz w:val="20"/>
          <w:szCs w:val="20"/>
        </w:rPr>
        <w:t xml:space="preserve">O, </w:t>
      </w:r>
      <w:r w:rsidRPr="00195FA0">
        <w:rPr>
          <w:rFonts w:ascii="Century Gothic" w:hAnsi="Century Gothic"/>
          <w:i/>
          <w:iCs/>
          <w:color w:val="00B0F0"/>
          <w:sz w:val="20"/>
          <w:szCs w:val="20"/>
        </w:rPr>
        <w:t>B,</w:t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  <w:t>130</w:t>
      </w:r>
    </w:p>
    <w:p w14:paraId="2A552FCB" w14:textId="77777777" w:rsidR="002565B9" w:rsidRDefault="002565B9" w:rsidP="008B53B3">
      <w:pPr>
        <w:ind w:right="-997"/>
        <w:rPr>
          <w:rFonts w:ascii="Century Gothic" w:hAnsi="Century Gothic"/>
          <w:i/>
          <w:iCs/>
          <w:sz w:val="20"/>
          <w:szCs w:val="20"/>
        </w:rPr>
      </w:pPr>
    </w:p>
    <w:p w14:paraId="12E702B9" w14:textId="436038AA" w:rsidR="00AD20FE" w:rsidRDefault="00AD20FE" w:rsidP="008B53B3">
      <w:pPr>
        <w:ind w:right="-997"/>
        <w:rPr>
          <w:rFonts w:ascii="Century Gothic" w:hAnsi="Century Gothic"/>
          <w:i/>
          <w:iCs/>
          <w:sz w:val="20"/>
          <w:szCs w:val="20"/>
        </w:rPr>
      </w:pPr>
    </w:p>
    <w:p w14:paraId="1C8E21D3" w14:textId="6AB74BC9" w:rsidR="00E319E9" w:rsidRDefault="00E319E9" w:rsidP="00E319E9">
      <w:pPr>
        <w:ind w:right="-997" w:firstLine="720"/>
        <w:rPr>
          <w:rFonts w:ascii="Century Gothic" w:hAnsi="Century Gothic" w:cs="Big Caslon Medium"/>
          <w:sz w:val="20"/>
          <w:szCs w:val="20"/>
          <w:u w:val="single"/>
        </w:rPr>
      </w:pPr>
      <w:r>
        <w:rPr>
          <w:rFonts w:ascii="Century Gothic" w:hAnsi="Century Gothic" w:cs="Big Caslon Medium"/>
          <w:sz w:val="20"/>
          <w:szCs w:val="20"/>
          <w:u w:val="single"/>
        </w:rPr>
        <w:t>INDIGIN</w:t>
      </w:r>
      <w:r w:rsidR="00D05AA6">
        <w:rPr>
          <w:rFonts w:ascii="Century Gothic" w:hAnsi="Century Gothic" w:cs="Big Caslon Medium"/>
          <w:sz w:val="20"/>
          <w:szCs w:val="20"/>
          <w:u w:val="single"/>
        </w:rPr>
        <w:t>O</w:t>
      </w:r>
      <w:r>
        <w:rPr>
          <w:rFonts w:ascii="Century Gothic" w:hAnsi="Century Gothic" w:cs="Big Caslon Medium"/>
          <w:sz w:val="20"/>
          <w:szCs w:val="20"/>
          <w:u w:val="single"/>
        </w:rPr>
        <w:t xml:space="preserve">US VARIETALS </w:t>
      </w:r>
    </w:p>
    <w:p w14:paraId="6DCF91C9" w14:textId="77777777" w:rsidR="00E319E9" w:rsidRDefault="00E319E9" w:rsidP="00E319E9">
      <w:pPr>
        <w:ind w:right="-997" w:firstLine="720"/>
        <w:rPr>
          <w:rFonts w:ascii="Century Gothic" w:hAnsi="Century Gothic" w:cs="Big Caslon Medium"/>
          <w:sz w:val="20"/>
          <w:szCs w:val="20"/>
          <w:u w:val="single"/>
        </w:rPr>
      </w:pPr>
    </w:p>
    <w:p w14:paraId="7F2C411F" w14:textId="77777777" w:rsidR="00E319E9" w:rsidRDefault="00E319E9" w:rsidP="00E319E9">
      <w:pPr>
        <w:ind w:right="-997"/>
        <w:rPr>
          <w:rFonts w:ascii="Century Gothic" w:hAnsi="Century Gothic"/>
          <w:i/>
          <w:iCs/>
          <w:sz w:val="20"/>
          <w:szCs w:val="20"/>
        </w:rPr>
      </w:pPr>
      <w:r>
        <w:rPr>
          <w:rFonts w:ascii="Century Gothic" w:hAnsi="Century Gothic"/>
          <w:i/>
          <w:iCs/>
          <w:sz w:val="20"/>
          <w:szCs w:val="20"/>
        </w:rPr>
        <w:t>2016</w:t>
      </w:r>
      <w:r>
        <w:rPr>
          <w:rFonts w:ascii="Century Gothic" w:hAnsi="Century Gothic"/>
          <w:i/>
          <w:iCs/>
          <w:sz w:val="20"/>
          <w:szCs w:val="20"/>
        </w:rPr>
        <w:tab/>
      </w:r>
      <w:r w:rsidRPr="00996D2A">
        <w:rPr>
          <w:rFonts w:ascii="Century Gothic" w:hAnsi="Century Gothic"/>
          <w:sz w:val="20"/>
          <w:szCs w:val="20"/>
        </w:rPr>
        <w:t xml:space="preserve">Silvestris, </w:t>
      </w:r>
      <w:r w:rsidRPr="00996D2A">
        <w:rPr>
          <w:rFonts w:ascii="Century Gothic" w:hAnsi="Century Gothic"/>
          <w:i/>
          <w:iCs/>
          <w:sz w:val="20"/>
          <w:szCs w:val="20"/>
        </w:rPr>
        <w:t>Pares Balta</w:t>
      </w:r>
      <w:r w:rsidRPr="00996D2A">
        <w:rPr>
          <w:rFonts w:ascii="Century Gothic" w:hAnsi="Century Gothic"/>
          <w:sz w:val="20"/>
          <w:szCs w:val="20"/>
        </w:rPr>
        <w:t>,</w:t>
      </w:r>
      <w:r>
        <w:rPr>
          <w:rFonts w:ascii="Century Gothic" w:hAnsi="Century Gothic"/>
          <w:sz w:val="20"/>
          <w:szCs w:val="20"/>
        </w:rPr>
        <w:t xml:space="preserve"> </w:t>
      </w:r>
      <w:r w:rsidRPr="004B6469">
        <w:rPr>
          <w:rFonts w:ascii="Century Gothic" w:hAnsi="Century Gothic"/>
          <w:i/>
          <w:iCs/>
          <w:sz w:val="20"/>
          <w:szCs w:val="20"/>
        </w:rPr>
        <w:t>Garnacha, Priorat, Spain</w:t>
      </w:r>
      <w:r w:rsidRPr="00996D2A">
        <w:rPr>
          <w:rFonts w:ascii="Century Gothic" w:hAnsi="Century Gothic"/>
          <w:i/>
          <w:iCs/>
          <w:color w:val="00B0F0"/>
          <w:sz w:val="20"/>
          <w:szCs w:val="20"/>
        </w:rPr>
        <w:t xml:space="preserve"> </w:t>
      </w:r>
      <w:r w:rsidRPr="00F01273">
        <w:rPr>
          <w:rFonts w:ascii="Century Gothic" w:hAnsi="Century Gothic"/>
          <w:i/>
          <w:iCs/>
          <w:color w:val="00B0F0"/>
          <w:sz w:val="20"/>
          <w:szCs w:val="20"/>
        </w:rPr>
        <w:t xml:space="preserve">B, </w:t>
      </w:r>
      <w:r w:rsidRPr="00F01273">
        <w:rPr>
          <w:rFonts w:ascii="Century Gothic" w:hAnsi="Century Gothic"/>
          <w:i/>
          <w:iCs/>
          <w:color w:val="ED7D31" w:themeColor="accent2"/>
          <w:sz w:val="20"/>
          <w:szCs w:val="20"/>
        </w:rPr>
        <w:t>N</w:t>
      </w:r>
      <w:r>
        <w:rPr>
          <w:rFonts w:ascii="Century Gothic" w:hAnsi="Century Gothic"/>
          <w:i/>
          <w:iCs/>
          <w:sz w:val="20"/>
          <w:szCs w:val="20"/>
        </w:rPr>
        <w:t xml:space="preserve"> </w:t>
      </w:r>
      <w:r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i/>
          <w:iCs/>
          <w:sz w:val="20"/>
          <w:szCs w:val="20"/>
        </w:rPr>
        <w:tab/>
        <w:t>54</w:t>
      </w:r>
    </w:p>
    <w:p w14:paraId="5FCCD241" w14:textId="77777777" w:rsidR="00E319E9" w:rsidRPr="000346C4" w:rsidRDefault="00E319E9" w:rsidP="00E319E9">
      <w:pPr>
        <w:rPr>
          <w:rFonts w:ascii="Century Gothic" w:hAnsi="Century Gothic"/>
          <w:i/>
          <w:iCs/>
          <w:sz w:val="20"/>
          <w:szCs w:val="20"/>
        </w:rPr>
      </w:pPr>
      <w:r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>2019</w:t>
      </w:r>
      <w:r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ab/>
      </w:r>
      <w:r w:rsidRPr="00126CA7">
        <w:rPr>
          <w:rFonts w:ascii="Century Gothic" w:eastAsia="SimSun" w:hAnsi="Century Gothic" w:cs="Big Caslon Medium"/>
          <w:sz w:val="20"/>
          <w:szCs w:val="20"/>
          <w:lang w:eastAsia="zh-CN"/>
        </w:rPr>
        <w:t>Brutal</w:t>
      </w:r>
      <w:r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 xml:space="preserve">, Progetto </w:t>
      </w:r>
      <w:proofErr w:type="spellStart"/>
      <w:r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>Calcarius</w:t>
      </w:r>
      <w:proofErr w:type="spellEnd"/>
      <w:r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 xml:space="preserve">, </w:t>
      </w:r>
      <w:proofErr w:type="spellStart"/>
      <w:r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>Nerdi</w:t>
      </w:r>
      <w:proofErr w:type="spellEnd"/>
      <w:r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 xml:space="preserve"> Troi, Puglia, Italy</w:t>
      </w:r>
      <w:r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ab/>
      </w:r>
      <w:r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ab/>
      </w:r>
      <w:r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ab/>
      </w:r>
      <w:r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ab/>
      </w:r>
      <w:r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ab/>
      </w:r>
      <w:r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ab/>
        <w:t>60</w:t>
      </w:r>
    </w:p>
    <w:p w14:paraId="4078418E" w14:textId="4F18B4D8" w:rsidR="00E319E9" w:rsidRDefault="00E319E9" w:rsidP="00E319E9">
      <w:pPr>
        <w:ind w:right="-997"/>
        <w:rPr>
          <w:rFonts w:ascii="Century Gothic" w:hAnsi="Century Gothic"/>
          <w:i/>
          <w:iCs/>
          <w:sz w:val="20"/>
          <w:szCs w:val="20"/>
        </w:rPr>
      </w:pPr>
      <w:r w:rsidRPr="00195FA0">
        <w:rPr>
          <w:rFonts w:ascii="Century Gothic" w:hAnsi="Century Gothic"/>
          <w:i/>
          <w:iCs/>
          <w:sz w:val="20"/>
          <w:szCs w:val="20"/>
        </w:rPr>
        <w:t>2017</w:t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996D2A">
        <w:rPr>
          <w:rFonts w:ascii="Century Gothic" w:hAnsi="Century Gothic"/>
          <w:sz w:val="20"/>
          <w:szCs w:val="20"/>
        </w:rPr>
        <w:t>Clau De Nell</w:t>
      </w:r>
      <w:r w:rsidRPr="00195FA0">
        <w:rPr>
          <w:rFonts w:ascii="Century Gothic" w:hAnsi="Century Gothic"/>
          <w:i/>
          <w:iCs/>
          <w:sz w:val="20"/>
          <w:szCs w:val="20"/>
        </w:rPr>
        <w:t xml:space="preserve">, </w:t>
      </w:r>
      <w:proofErr w:type="spellStart"/>
      <w:r w:rsidRPr="00195FA0">
        <w:rPr>
          <w:rFonts w:ascii="Century Gothic" w:hAnsi="Century Gothic"/>
          <w:i/>
          <w:iCs/>
          <w:sz w:val="20"/>
          <w:szCs w:val="20"/>
        </w:rPr>
        <w:t>Groll</w:t>
      </w:r>
      <w:r>
        <w:rPr>
          <w:rFonts w:ascii="Century Gothic" w:hAnsi="Century Gothic"/>
          <w:i/>
          <w:iCs/>
          <w:sz w:val="20"/>
          <w:szCs w:val="20"/>
        </w:rPr>
        <w:t>eau</w:t>
      </w:r>
      <w:proofErr w:type="spellEnd"/>
      <w:r w:rsidRPr="00195FA0">
        <w:rPr>
          <w:rFonts w:ascii="Century Gothic" w:hAnsi="Century Gothic"/>
          <w:i/>
          <w:iCs/>
          <w:sz w:val="20"/>
          <w:szCs w:val="20"/>
        </w:rPr>
        <w:t xml:space="preserve">, Anjou, Loire Valley, France, </w:t>
      </w:r>
      <w:r w:rsidRPr="00195FA0">
        <w:rPr>
          <w:rFonts w:ascii="Century Gothic" w:hAnsi="Century Gothic"/>
          <w:i/>
          <w:iCs/>
          <w:color w:val="70AD47" w:themeColor="accent6"/>
          <w:sz w:val="20"/>
          <w:szCs w:val="20"/>
        </w:rPr>
        <w:t xml:space="preserve">O, </w:t>
      </w:r>
      <w:r w:rsidRPr="00195FA0">
        <w:rPr>
          <w:rFonts w:ascii="Century Gothic" w:hAnsi="Century Gothic"/>
          <w:i/>
          <w:iCs/>
          <w:color w:val="00B0F0"/>
          <w:sz w:val="20"/>
          <w:szCs w:val="20"/>
        </w:rPr>
        <w:t>B</w:t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  <w:t>75</w:t>
      </w:r>
    </w:p>
    <w:p w14:paraId="04BFFABE" w14:textId="77777777" w:rsidR="00E319E9" w:rsidRPr="00F74F47" w:rsidRDefault="00E319E9" w:rsidP="00E319E9">
      <w:pPr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</w:pPr>
      <w:r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>2016</w:t>
      </w:r>
      <w:r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ab/>
      </w:r>
      <w:r>
        <w:rPr>
          <w:rFonts w:ascii="Century Gothic" w:eastAsia="SimSun" w:hAnsi="Century Gothic" w:cs="Big Caslon Medium"/>
          <w:sz w:val="20"/>
          <w:szCs w:val="20"/>
          <w:lang w:eastAsia="zh-CN"/>
        </w:rPr>
        <w:t xml:space="preserve">Marques de </w:t>
      </w:r>
      <w:proofErr w:type="spellStart"/>
      <w:r>
        <w:rPr>
          <w:rFonts w:ascii="Century Gothic" w:eastAsia="SimSun" w:hAnsi="Century Gothic" w:cs="Big Caslon Medium"/>
          <w:sz w:val="20"/>
          <w:szCs w:val="20"/>
          <w:lang w:eastAsia="zh-CN"/>
        </w:rPr>
        <w:t>Riscal</w:t>
      </w:r>
      <w:proofErr w:type="spellEnd"/>
      <w:r>
        <w:rPr>
          <w:rFonts w:ascii="Century Gothic" w:eastAsia="SimSun" w:hAnsi="Century Gothic" w:cs="Big Caslon Medium"/>
          <w:sz w:val="20"/>
          <w:szCs w:val="20"/>
          <w:lang w:eastAsia="zh-CN"/>
        </w:rPr>
        <w:t xml:space="preserve">, </w:t>
      </w:r>
      <w:proofErr w:type="spellStart"/>
      <w:r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>Reserva</w:t>
      </w:r>
      <w:proofErr w:type="spellEnd"/>
      <w:r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>, Rioja, Spain</w:t>
      </w:r>
      <w:r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ab/>
      </w:r>
      <w:r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ab/>
      </w:r>
      <w:r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ab/>
      </w:r>
      <w:r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ab/>
      </w:r>
      <w:r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ab/>
      </w:r>
      <w:r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ab/>
      </w:r>
      <w:r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ab/>
        <w:t>80</w:t>
      </w:r>
    </w:p>
    <w:p w14:paraId="5402FD4D" w14:textId="77777777" w:rsidR="00E319E9" w:rsidRPr="004B6469" w:rsidRDefault="00E319E9" w:rsidP="00E319E9">
      <w:pPr>
        <w:rPr>
          <w:rFonts w:ascii="Century Gothic" w:eastAsia="SimSun" w:hAnsi="Century Gothic" w:cs="Big Caslon Medium"/>
          <w:sz w:val="20"/>
          <w:szCs w:val="20"/>
          <w:lang w:eastAsia="zh-CN"/>
        </w:rPr>
      </w:pPr>
      <w:r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 xml:space="preserve">2016     </w:t>
      </w:r>
      <w:r>
        <w:rPr>
          <w:rFonts w:ascii="Century Gothic" w:eastAsia="SimSun" w:hAnsi="Century Gothic" w:cs="Big Caslon Medium"/>
          <w:sz w:val="20"/>
          <w:szCs w:val="20"/>
          <w:lang w:eastAsia="zh-CN"/>
        </w:rPr>
        <w:t xml:space="preserve">Alexnder vs Ham Factory, </w:t>
      </w:r>
      <w:r w:rsidRPr="004B6469">
        <w:rPr>
          <w:rFonts w:ascii="Century Gothic" w:eastAsia="SimSun" w:hAnsi="Century Gothic" w:cs="Big Caslon Medium"/>
          <w:i/>
          <w:iCs/>
          <w:sz w:val="20"/>
          <w:szCs w:val="20"/>
          <w:lang w:eastAsia="zh-CN"/>
        </w:rPr>
        <w:t>Tempranillo, Ribera, Spain</w:t>
      </w:r>
      <w:r>
        <w:rPr>
          <w:rFonts w:ascii="Century Gothic" w:eastAsia="SimSun" w:hAnsi="Century Gothic" w:cs="Big Caslon Medium"/>
          <w:sz w:val="20"/>
          <w:szCs w:val="20"/>
          <w:lang w:eastAsia="zh-CN"/>
        </w:rPr>
        <w:tab/>
      </w:r>
      <w:r>
        <w:rPr>
          <w:rFonts w:ascii="Century Gothic" w:eastAsia="SimSun" w:hAnsi="Century Gothic" w:cs="Big Caslon Medium"/>
          <w:sz w:val="20"/>
          <w:szCs w:val="20"/>
          <w:lang w:eastAsia="zh-CN"/>
        </w:rPr>
        <w:tab/>
      </w:r>
      <w:r>
        <w:rPr>
          <w:rFonts w:ascii="Century Gothic" w:eastAsia="SimSun" w:hAnsi="Century Gothic" w:cs="Big Caslon Medium"/>
          <w:sz w:val="20"/>
          <w:szCs w:val="20"/>
          <w:lang w:eastAsia="zh-CN"/>
        </w:rPr>
        <w:tab/>
      </w:r>
      <w:r>
        <w:rPr>
          <w:rFonts w:ascii="Century Gothic" w:eastAsia="SimSun" w:hAnsi="Century Gothic" w:cs="Big Caslon Medium"/>
          <w:sz w:val="20"/>
          <w:szCs w:val="20"/>
          <w:lang w:eastAsia="zh-CN"/>
        </w:rPr>
        <w:tab/>
      </w:r>
      <w:r>
        <w:rPr>
          <w:rFonts w:ascii="Century Gothic" w:eastAsia="SimSun" w:hAnsi="Century Gothic" w:cs="Big Caslon Medium"/>
          <w:sz w:val="20"/>
          <w:szCs w:val="20"/>
          <w:lang w:eastAsia="zh-CN"/>
        </w:rPr>
        <w:tab/>
      </w:r>
      <w:r>
        <w:rPr>
          <w:rFonts w:ascii="Century Gothic" w:eastAsia="SimSun" w:hAnsi="Century Gothic" w:cs="Big Caslon Medium"/>
          <w:sz w:val="20"/>
          <w:szCs w:val="20"/>
          <w:lang w:eastAsia="zh-CN"/>
        </w:rPr>
        <w:tab/>
        <w:t>90</w:t>
      </w:r>
    </w:p>
    <w:p w14:paraId="5D6ABA35" w14:textId="2B06032C" w:rsidR="00AD20FE" w:rsidRDefault="00AD20FE" w:rsidP="008B53B3">
      <w:pPr>
        <w:ind w:right="-997"/>
        <w:rPr>
          <w:rFonts w:ascii="Century Gothic" w:hAnsi="Century Gothic"/>
          <w:i/>
          <w:iCs/>
          <w:sz w:val="20"/>
          <w:szCs w:val="20"/>
        </w:rPr>
      </w:pPr>
    </w:p>
    <w:p w14:paraId="6D452A42" w14:textId="77777777" w:rsidR="009D2034" w:rsidRPr="004A38EE" w:rsidRDefault="009D2034" w:rsidP="008B53B3">
      <w:pPr>
        <w:ind w:right="-997"/>
        <w:rPr>
          <w:rFonts w:ascii="Century Gothic" w:hAnsi="Century Gothic"/>
          <w:b/>
          <w:i/>
          <w:iCs/>
          <w:color w:val="000000" w:themeColor="text1"/>
          <w:sz w:val="28"/>
          <w:szCs w:val="28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</w:pPr>
    </w:p>
    <w:p w14:paraId="7E37D1FB" w14:textId="77777777" w:rsidR="002236F9" w:rsidRPr="004A38EE" w:rsidRDefault="002236F9" w:rsidP="002236F9">
      <w:pPr>
        <w:jc w:val="center"/>
        <w:rPr>
          <w:rFonts w:ascii="Century Gothic" w:hAnsi="Century Gothic"/>
          <w:b/>
          <w:bCs/>
          <w:color w:val="000000" w:themeColor="text1"/>
          <w:sz w:val="28"/>
          <w:szCs w:val="28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</w:pPr>
      <w:r w:rsidRPr="004A38EE">
        <w:rPr>
          <w:rFonts w:ascii="Century Gothic" w:hAnsi="Century Gothic"/>
          <w:b/>
          <w:bCs/>
          <w:color w:val="000000" w:themeColor="text1"/>
          <w:sz w:val="28"/>
          <w:szCs w:val="28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t>WINES HALF BOTTLES</w:t>
      </w:r>
    </w:p>
    <w:p w14:paraId="3E7F7F73" w14:textId="77777777" w:rsidR="002236F9" w:rsidRPr="00195FA0" w:rsidRDefault="002236F9" w:rsidP="002236F9">
      <w:pPr>
        <w:rPr>
          <w:rFonts w:ascii="Century Gothic" w:hAnsi="Century Gothic"/>
          <w:i/>
          <w:iCs/>
          <w:sz w:val="20"/>
          <w:szCs w:val="20"/>
        </w:rPr>
      </w:pPr>
    </w:p>
    <w:p w14:paraId="3C493386" w14:textId="77777777" w:rsidR="002236F9" w:rsidRPr="007C421F" w:rsidRDefault="002236F9" w:rsidP="002236F9">
      <w:pPr>
        <w:ind w:firstLine="720"/>
        <w:rPr>
          <w:rFonts w:ascii="Century Gothic" w:hAnsi="Century Gothic" w:cs="Big Caslon Medium"/>
          <w:sz w:val="20"/>
          <w:szCs w:val="20"/>
        </w:rPr>
      </w:pPr>
      <w:r w:rsidRPr="00195FA0">
        <w:rPr>
          <w:rFonts w:ascii="Century Gothic" w:hAnsi="Century Gothic" w:cs="Big Caslon Medium"/>
          <w:sz w:val="20"/>
          <w:szCs w:val="20"/>
          <w:u w:val="single"/>
        </w:rPr>
        <w:t>WHITE</w:t>
      </w:r>
      <w:r>
        <w:rPr>
          <w:rFonts w:ascii="Century Gothic" w:hAnsi="Century Gothic" w:cs="Big Caslon Medium"/>
          <w:sz w:val="20"/>
          <w:szCs w:val="20"/>
        </w:rPr>
        <w:tab/>
      </w:r>
      <w:r>
        <w:rPr>
          <w:rFonts w:ascii="Century Gothic" w:hAnsi="Century Gothic" w:cs="Big Caslon Medium"/>
          <w:sz w:val="20"/>
          <w:szCs w:val="20"/>
        </w:rPr>
        <w:tab/>
      </w:r>
      <w:r>
        <w:rPr>
          <w:rFonts w:ascii="Century Gothic" w:hAnsi="Century Gothic" w:cs="Big Caslon Medium"/>
          <w:sz w:val="20"/>
          <w:szCs w:val="20"/>
        </w:rPr>
        <w:tab/>
      </w:r>
      <w:r>
        <w:rPr>
          <w:rFonts w:ascii="Century Gothic" w:hAnsi="Century Gothic" w:cs="Big Caslon Medium"/>
          <w:sz w:val="20"/>
          <w:szCs w:val="20"/>
        </w:rPr>
        <w:tab/>
      </w:r>
    </w:p>
    <w:p w14:paraId="5F4A5FDD" w14:textId="77777777" w:rsidR="002236F9" w:rsidRPr="00195FA0" w:rsidRDefault="002236F9" w:rsidP="002236F9">
      <w:pPr>
        <w:ind w:right="-997"/>
        <w:rPr>
          <w:rFonts w:ascii="Century Gothic" w:hAnsi="Century Gothic"/>
          <w:i/>
          <w:iCs/>
          <w:sz w:val="20"/>
          <w:szCs w:val="20"/>
        </w:rPr>
      </w:pPr>
    </w:p>
    <w:p w14:paraId="434C865D" w14:textId="77777777" w:rsidR="002236F9" w:rsidRPr="00195FA0" w:rsidRDefault="002236F9" w:rsidP="002236F9">
      <w:pPr>
        <w:ind w:right="-997"/>
        <w:rPr>
          <w:rFonts w:ascii="Century Gothic" w:hAnsi="Century Gothic"/>
          <w:i/>
          <w:iCs/>
          <w:sz w:val="20"/>
          <w:szCs w:val="20"/>
        </w:rPr>
      </w:pPr>
      <w:r w:rsidRPr="00195FA0">
        <w:rPr>
          <w:rFonts w:ascii="Century Gothic" w:hAnsi="Century Gothic"/>
          <w:i/>
          <w:iCs/>
          <w:sz w:val="20"/>
          <w:szCs w:val="20"/>
        </w:rPr>
        <w:t>201</w:t>
      </w:r>
      <w:r>
        <w:rPr>
          <w:rFonts w:ascii="Century Gothic" w:hAnsi="Century Gothic"/>
          <w:i/>
          <w:iCs/>
          <w:sz w:val="20"/>
          <w:szCs w:val="20"/>
        </w:rPr>
        <w:t>8</w:t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F909F1">
        <w:rPr>
          <w:rFonts w:ascii="Century Gothic" w:hAnsi="Century Gothic"/>
          <w:sz w:val="20"/>
          <w:szCs w:val="20"/>
        </w:rPr>
        <w:t xml:space="preserve">Louis Jadot, </w:t>
      </w:r>
      <w:proofErr w:type="spellStart"/>
      <w:r>
        <w:rPr>
          <w:rFonts w:ascii="Century Gothic" w:hAnsi="Century Gothic"/>
          <w:i/>
          <w:iCs/>
          <w:sz w:val="20"/>
          <w:szCs w:val="20"/>
        </w:rPr>
        <w:t>Puillly</w:t>
      </w:r>
      <w:proofErr w:type="spellEnd"/>
      <w:r>
        <w:rPr>
          <w:rFonts w:ascii="Century Gothic" w:hAnsi="Century Gothic"/>
          <w:i/>
          <w:iCs/>
          <w:sz w:val="20"/>
          <w:szCs w:val="20"/>
        </w:rPr>
        <w:t>-Fuisse, Chardonnay, Burgundy</w:t>
      </w:r>
      <w:r w:rsidRPr="00195FA0">
        <w:rPr>
          <w:rFonts w:ascii="Century Gothic" w:hAnsi="Century Gothic"/>
          <w:i/>
          <w:iCs/>
          <w:sz w:val="20"/>
          <w:szCs w:val="20"/>
        </w:rPr>
        <w:t>, France</w:t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>35</w:t>
      </w:r>
    </w:p>
    <w:p w14:paraId="69CB78E5" w14:textId="29959B6E" w:rsidR="002236F9" w:rsidRPr="00195FA0" w:rsidRDefault="002236F9" w:rsidP="002236F9">
      <w:pPr>
        <w:ind w:right="-997"/>
        <w:rPr>
          <w:rFonts w:ascii="Century Gothic" w:hAnsi="Century Gothic"/>
          <w:i/>
          <w:iCs/>
          <w:sz w:val="20"/>
          <w:szCs w:val="20"/>
        </w:rPr>
      </w:pPr>
      <w:r w:rsidRPr="00195FA0">
        <w:rPr>
          <w:rFonts w:ascii="Century Gothic" w:hAnsi="Century Gothic"/>
          <w:i/>
          <w:iCs/>
          <w:sz w:val="20"/>
          <w:szCs w:val="20"/>
        </w:rPr>
        <w:t>201</w:t>
      </w:r>
      <w:r>
        <w:rPr>
          <w:rFonts w:ascii="Century Gothic" w:hAnsi="Century Gothic"/>
          <w:i/>
          <w:iCs/>
          <w:sz w:val="20"/>
          <w:szCs w:val="20"/>
        </w:rPr>
        <w:t>8</w:t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sz w:val="20"/>
          <w:szCs w:val="20"/>
        </w:rPr>
        <w:t>Cakebread Cellars,</w:t>
      </w:r>
      <w:r w:rsidRPr="00195FA0">
        <w:rPr>
          <w:rFonts w:ascii="Century Gothic" w:hAnsi="Century Gothic"/>
          <w:i/>
          <w:iCs/>
          <w:sz w:val="20"/>
          <w:szCs w:val="20"/>
        </w:rPr>
        <w:t xml:space="preserve"> Chardonnay, Napa Valley, California U</w:t>
      </w:r>
      <w:r w:rsidR="00C67EC6">
        <w:rPr>
          <w:rFonts w:ascii="Century Gothic" w:hAnsi="Century Gothic"/>
          <w:i/>
          <w:iCs/>
          <w:sz w:val="20"/>
          <w:szCs w:val="20"/>
        </w:rPr>
        <w:t>SA</w:t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  <w:t>45</w:t>
      </w:r>
    </w:p>
    <w:p w14:paraId="3DE9E499" w14:textId="77777777" w:rsidR="002236F9" w:rsidRPr="00195FA0" w:rsidRDefault="002236F9" w:rsidP="002236F9">
      <w:pPr>
        <w:ind w:right="-997"/>
        <w:rPr>
          <w:rFonts w:ascii="Century Gothic" w:hAnsi="Century Gothic"/>
          <w:i/>
          <w:iCs/>
          <w:sz w:val="20"/>
          <w:szCs w:val="20"/>
        </w:rPr>
      </w:pPr>
    </w:p>
    <w:p w14:paraId="50F3A1A4" w14:textId="77777777" w:rsidR="002236F9" w:rsidRPr="00195FA0" w:rsidRDefault="002236F9" w:rsidP="002236F9">
      <w:pPr>
        <w:ind w:right="-997" w:firstLine="720"/>
        <w:rPr>
          <w:rFonts w:ascii="Century Gothic" w:hAnsi="Century Gothic"/>
          <w:sz w:val="20"/>
          <w:szCs w:val="20"/>
          <w:u w:val="single"/>
        </w:rPr>
      </w:pPr>
      <w:r w:rsidRPr="00195FA0">
        <w:rPr>
          <w:rFonts w:ascii="Century Gothic" w:hAnsi="Century Gothic"/>
          <w:sz w:val="20"/>
          <w:szCs w:val="20"/>
          <w:u w:val="single"/>
        </w:rPr>
        <w:t>RED WINES</w:t>
      </w:r>
    </w:p>
    <w:p w14:paraId="2D8CE52C" w14:textId="77777777" w:rsidR="002236F9" w:rsidRPr="00195FA0" w:rsidRDefault="002236F9" w:rsidP="002236F9">
      <w:pPr>
        <w:ind w:right="-997" w:firstLine="720"/>
        <w:rPr>
          <w:rFonts w:ascii="Century Gothic" w:hAnsi="Century Gothic"/>
          <w:sz w:val="20"/>
          <w:szCs w:val="20"/>
          <w:u w:val="single"/>
        </w:rPr>
      </w:pPr>
    </w:p>
    <w:p w14:paraId="1140A599" w14:textId="45A20CA8" w:rsidR="002236F9" w:rsidRPr="00195FA0" w:rsidRDefault="002236F9" w:rsidP="002236F9">
      <w:pPr>
        <w:ind w:right="-997"/>
        <w:rPr>
          <w:rFonts w:ascii="Century Gothic" w:hAnsi="Century Gothic"/>
          <w:i/>
          <w:iCs/>
          <w:sz w:val="20"/>
          <w:szCs w:val="20"/>
        </w:rPr>
      </w:pPr>
      <w:r w:rsidRPr="00195FA0">
        <w:rPr>
          <w:rFonts w:ascii="Century Gothic" w:hAnsi="Century Gothic"/>
          <w:i/>
          <w:iCs/>
          <w:sz w:val="20"/>
          <w:szCs w:val="20"/>
        </w:rPr>
        <w:t>2016</w:t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sz w:val="20"/>
          <w:szCs w:val="20"/>
        </w:rPr>
        <w:t>Justin,</w:t>
      </w:r>
      <w:r w:rsidRPr="00195FA0">
        <w:rPr>
          <w:rFonts w:ascii="Century Gothic" w:hAnsi="Century Gothic"/>
          <w:i/>
          <w:iCs/>
          <w:sz w:val="20"/>
          <w:szCs w:val="20"/>
        </w:rPr>
        <w:t xml:space="preserve"> Cabernet Sauvignon, Paso Robles, U</w:t>
      </w:r>
      <w:r w:rsidR="009B4DC8">
        <w:rPr>
          <w:rFonts w:ascii="Century Gothic" w:hAnsi="Century Gothic"/>
          <w:i/>
          <w:iCs/>
          <w:sz w:val="20"/>
          <w:szCs w:val="20"/>
        </w:rPr>
        <w:t>SA</w:t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="004A38EE">
        <w:rPr>
          <w:rFonts w:ascii="Century Gothic" w:hAnsi="Century Gothic"/>
          <w:i/>
          <w:iCs/>
          <w:sz w:val="20"/>
          <w:szCs w:val="20"/>
        </w:rPr>
        <w:t>42</w:t>
      </w:r>
    </w:p>
    <w:p w14:paraId="02CC99E0" w14:textId="598675CC" w:rsidR="002236F9" w:rsidRPr="009D2034" w:rsidRDefault="002236F9" w:rsidP="009D2034">
      <w:pPr>
        <w:rPr>
          <w:rFonts w:ascii="Century Gothic" w:hAnsi="Century Gothic"/>
          <w:i/>
          <w:iCs/>
          <w:sz w:val="20"/>
          <w:szCs w:val="20"/>
        </w:rPr>
      </w:pPr>
      <w:r w:rsidRPr="00195FA0">
        <w:rPr>
          <w:rFonts w:ascii="Century Gothic" w:hAnsi="Century Gothic"/>
          <w:i/>
          <w:iCs/>
          <w:sz w:val="20"/>
          <w:szCs w:val="20"/>
        </w:rPr>
        <w:t>2016</w:t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proofErr w:type="spellStart"/>
      <w:r w:rsidRPr="00195FA0">
        <w:rPr>
          <w:rFonts w:ascii="Century Gothic" w:hAnsi="Century Gothic"/>
          <w:sz w:val="20"/>
          <w:szCs w:val="20"/>
        </w:rPr>
        <w:t>Masi</w:t>
      </w:r>
      <w:proofErr w:type="spellEnd"/>
      <w:r w:rsidRPr="00195FA0">
        <w:rPr>
          <w:rFonts w:ascii="Century Gothic" w:hAnsi="Century Gothic"/>
          <w:sz w:val="20"/>
          <w:szCs w:val="20"/>
        </w:rPr>
        <w:t>,</w:t>
      </w:r>
      <w:r w:rsidRPr="00195FA0">
        <w:rPr>
          <w:rFonts w:ascii="Century Gothic" w:hAnsi="Century Gothic"/>
          <w:i/>
          <w:iCs/>
          <w:sz w:val="20"/>
          <w:szCs w:val="20"/>
        </w:rPr>
        <w:t xml:space="preserve"> Amarone, Veneto, Italy</w:t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</w:r>
      <w:r w:rsidRPr="00195FA0">
        <w:rPr>
          <w:rFonts w:ascii="Century Gothic" w:hAnsi="Century Gothic"/>
          <w:i/>
          <w:iCs/>
          <w:sz w:val="20"/>
          <w:szCs w:val="20"/>
        </w:rPr>
        <w:tab/>
        <w:t>60</w:t>
      </w:r>
    </w:p>
    <w:sectPr w:rsidR="002236F9" w:rsidRPr="009D2034" w:rsidSect="003A3EB6">
      <w:type w:val="continuous"/>
      <w:pgSz w:w="12240" w:h="15840"/>
      <w:pgMar w:top="1008" w:right="1080" w:bottom="1008" w:left="108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9C0303" w14:textId="77777777" w:rsidR="00C0035B" w:rsidRDefault="00C0035B" w:rsidP="00A36F42">
      <w:r>
        <w:separator/>
      </w:r>
    </w:p>
  </w:endnote>
  <w:endnote w:type="continuationSeparator" w:id="0">
    <w:p w14:paraId="23784DD5" w14:textId="77777777" w:rsidR="00C0035B" w:rsidRDefault="00C0035B" w:rsidP="00A36F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mic Sans MS">
    <w:panose1 w:val="030F0702030302020204"/>
    <w:charset w:val="00"/>
    <w:family w:val="script"/>
    <w:pitch w:val="variable"/>
    <w:sig w:usb0="00000287" w:usb1="40000013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badi">
    <w:charset w:val="00"/>
    <w:family w:val="swiss"/>
    <w:pitch w:val="variable"/>
    <w:sig w:usb0="8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ig Caslon Medium">
    <w:altName w:val="Arial"/>
    <w:charset w:val="B1"/>
    <w:family w:val="auto"/>
    <w:pitch w:val="variable"/>
    <w:sig w:usb0="00000000" w:usb1="00000000" w:usb2="00000000" w:usb3="00000000" w:csb0="000001F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9981908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1295B9C" w14:textId="77777777" w:rsidR="00EA47C1" w:rsidRDefault="00EA47C1" w:rsidP="00EC3872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sdt>
    <w:sdtPr>
      <w:rPr>
        <w:rStyle w:val="PageNumber"/>
      </w:rPr>
      <w:id w:val="-39234549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AAC6310" w14:textId="77777777" w:rsidR="00EA47C1" w:rsidRDefault="00EA47C1" w:rsidP="00EC3872">
        <w:pPr>
          <w:pStyle w:val="Footer"/>
          <w:framePr w:wrap="none" w:vAnchor="text" w:hAnchor="margin" w:xAlign="center" w:y="1"/>
          <w:ind w:right="360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2612C2A" w14:textId="77777777" w:rsidR="00EA47C1" w:rsidRDefault="00EA47C1" w:rsidP="009A39B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E25AF8" w14:textId="7F05FE26" w:rsidR="00763113" w:rsidRPr="00997498" w:rsidRDefault="00763113" w:rsidP="00997498">
    <w:pPr>
      <w:pStyle w:val="Footer"/>
    </w:pPr>
  </w:p>
  <w:p w14:paraId="1EC8D734" w14:textId="5DF4B49C" w:rsidR="00763113" w:rsidRPr="009F4B29" w:rsidRDefault="00763113" w:rsidP="00E63177">
    <w:pPr>
      <w:rPr>
        <w:rFonts w:ascii="Abadi" w:hAnsi="Abadi"/>
        <w:sz w:val="20"/>
        <w:szCs w:val="20"/>
      </w:rPr>
    </w:pPr>
    <w:r w:rsidRPr="009F4B29">
      <w:rPr>
        <w:rFonts w:ascii="Abadi" w:hAnsi="Abadi"/>
        <w:color w:val="70AD47" w:themeColor="accent6"/>
        <w:sz w:val="20"/>
        <w:szCs w:val="20"/>
      </w:rPr>
      <w:t xml:space="preserve">O: </w:t>
    </w:r>
    <w:r w:rsidRPr="009F4B29">
      <w:rPr>
        <w:rFonts w:ascii="Abadi" w:hAnsi="Abadi"/>
        <w:sz w:val="20"/>
        <w:szCs w:val="20"/>
      </w:rPr>
      <w:t>Organic</w:t>
    </w:r>
    <w:r w:rsidR="00997498" w:rsidRPr="009F4B29">
      <w:rPr>
        <w:rFonts w:ascii="Abadi" w:hAnsi="Abadi"/>
        <w:sz w:val="20"/>
        <w:szCs w:val="20"/>
      </w:rPr>
      <w:tab/>
    </w:r>
    <w:r w:rsidR="00E63177" w:rsidRPr="009F4B29">
      <w:rPr>
        <w:rFonts w:ascii="Abadi" w:hAnsi="Abadi"/>
        <w:color w:val="ED7D31" w:themeColor="accent2"/>
        <w:sz w:val="20"/>
        <w:szCs w:val="20"/>
      </w:rPr>
      <w:t xml:space="preserve">N: </w:t>
    </w:r>
    <w:r w:rsidR="00E63177" w:rsidRPr="009F4B29">
      <w:rPr>
        <w:rFonts w:ascii="Abadi" w:hAnsi="Abadi"/>
        <w:sz w:val="20"/>
        <w:szCs w:val="20"/>
      </w:rPr>
      <w:t>Natural</w:t>
    </w:r>
    <w:r w:rsidR="00997498" w:rsidRPr="009F4B29">
      <w:rPr>
        <w:rFonts w:ascii="Abadi" w:hAnsi="Abadi"/>
        <w:sz w:val="20"/>
        <w:szCs w:val="20"/>
      </w:rPr>
      <w:tab/>
    </w:r>
    <w:r w:rsidR="00997498" w:rsidRPr="009F4B29">
      <w:rPr>
        <w:rFonts w:ascii="Abadi" w:hAnsi="Abadi"/>
        <w:sz w:val="20"/>
        <w:szCs w:val="20"/>
      </w:rPr>
      <w:tab/>
    </w:r>
    <w:r w:rsidR="00997498" w:rsidRPr="009F4B29">
      <w:rPr>
        <w:rFonts w:ascii="Abadi" w:hAnsi="Abadi"/>
        <w:sz w:val="20"/>
        <w:szCs w:val="20"/>
      </w:rPr>
      <w:tab/>
    </w:r>
    <w:r w:rsidR="00997498" w:rsidRPr="009F4B29">
      <w:rPr>
        <w:rFonts w:ascii="Abadi" w:hAnsi="Abadi"/>
        <w:sz w:val="20"/>
        <w:szCs w:val="20"/>
      </w:rPr>
      <w:tab/>
    </w:r>
    <w:r w:rsidR="00997498" w:rsidRPr="009F4B29">
      <w:rPr>
        <w:rFonts w:ascii="Abadi" w:hAnsi="Abadi"/>
        <w:sz w:val="20"/>
        <w:szCs w:val="20"/>
      </w:rPr>
      <w:tab/>
    </w:r>
    <w:r w:rsidR="007747AF">
      <w:t>*Vintages are subject to change*</w:t>
    </w:r>
    <w:r w:rsidR="00997498" w:rsidRPr="009F4B29">
      <w:rPr>
        <w:rFonts w:ascii="Abadi" w:hAnsi="Abadi"/>
        <w:sz w:val="20"/>
        <w:szCs w:val="20"/>
      </w:rPr>
      <w:tab/>
    </w:r>
    <w:r w:rsidR="00997498" w:rsidRPr="009F4B29">
      <w:rPr>
        <w:rFonts w:ascii="Abadi" w:hAnsi="Abadi"/>
        <w:sz w:val="20"/>
        <w:szCs w:val="20"/>
      </w:rPr>
      <w:tab/>
    </w:r>
  </w:p>
  <w:p w14:paraId="19F4AA27" w14:textId="0694F768" w:rsidR="00763113" w:rsidRPr="009F4B29" w:rsidRDefault="00763113" w:rsidP="00997498">
    <w:pPr>
      <w:rPr>
        <w:rFonts w:ascii="Abadi" w:hAnsi="Abadi"/>
        <w:color w:val="4472C4" w:themeColor="accent1"/>
        <w:sz w:val="20"/>
        <w:szCs w:val="20"/>
      </w:rPr>
    </w:pPr>
    <w:r w:rsidRPr="009F4B29">
      <w:rPr>
        <w:rFonts w:ascii="Abadi" w:hAnsi="Abadi"/>
        <w:color w:val="4472C4" w:themeColor="accent1"/>
        <w:sz w:val="20"/>
        <w:szCs w:val="20"/>
      </w:rPr>
      <w:t xml:space="preserve">B: </w:t>
    </w:r>
    <w:r w:rsidRPr="009F4B29">
      <w:rPr>
        <w:rFonts w:ascii="Abadi" w:hAnsi="Abadi"/>
        <w:sz w:val="20"/>
        <w:szCs w:val="20"/>
      </w:rPr>
      <w:t>Biodynamic</w:t>
    </w:r>
    <w:r w:rsidR="009F4B29" w:rsidRPr="009F4B29">
      <w:rPr>
        <w:rFonts w:ascii="Abadi" w:hAnsi="Abadi"/>
        <w:sz w:val="20"/>
        <w:szCs w:val="20"/>
      </w:rPr>
      <w:tab/>
    </w:r>
    <w:r w:rsidR="009F4B29" w:rsidRPr="009F4B29">
      <w:rPr>
        <w:rFonts w:ascii="Abadi" w:hAnsi="Abadi"/>
        <w:color w:val="C00000"/>
        <w:sz w:val="20"/>
        <w:szCs w:val="20"/>
      </w:rPr>
      <w:t xml:space="preserve">S: </w:t>
    </w:r>
    <w:r w:rsidR="009F4B29" w:rsidRPr="009F4B29">
      <w:rPr>
        <w:rFonts w:ascii="Abadi" w:hAnsi="Abadi"/>
        <w:color w:val="000000" w:themeColor="text1"/>
        <w:sz w:val="20"/>
        <w:szCs w:val="20"/>
      </w:rPr>
      <w:t>Sustainable</w:t>
    </w:r>
  </w:p>
  <w:p w14:paraId="66AEFF7A" w14:textId="7DC743F2" w:rsidR="00EA47C1" w:rsidRPr="00CE7938" w:rsidRDefault="00997498" w:rsidP="00E63177">
    <w:pPr>
      <w:ind w:left="720" w:firstLine="720"/>
      <w:rPr>
        <w:rFonts w:ascii="Abadi" w:hAnsi="Abadi"/>
        <w:b/>
        <w:bCs/>
        <w:sz w:val="20"/>
        <w:szCs w:val="20"/>
      </w:rPr>
    </w:pPr>
    <w:r>
      <w:rPr>
        <w:rFonts w:ascii="Abadi" w:hAnsi="Abadi"/>
        <w:sz w:val="20"/>
        <w:szCs w:val="20"/>
      </w:rPr>
      <w:tab/>
    </w:r>
    <w:r>
      <w:rPr>
        <w:rFonts w:ascii="Abadi" w:hAnsi="Abadi"/>
        <w:sz w:val="20"/>
        <w:szCs w:val="20"/>
      </w:rPr>
      <w:tab/>
    </w:r>
    <w:r>
      <w:rPr>
        <w:rFonts w:ascii="Abadi" w:hAnsi="Abadi"/>
        <w:sz w:val="20"/>
        <w:szCs w:val="20"/>
      </w:rPr>
      <w:tab/>
    </w:r>
    <w:r>
      <w:rPr>
        <w:rFonts w:ascii="Abadi" w:hAnsi="Abadi"/>
        <w:sz w:val="20"/>
        <w:szCs w:val="20"/>
      </w:rPr>
      <w:tab/>
    </w:r>
    <w:r>
      <w:rPr>
        <w:rFonts w:ascii="Abadi" w:hAnsi="Abadi"/>
        <w:sz w:val="20"/>
        <w:szCs w:val="20"/>
      </w:rPr>
      <w:tab/>
    </w:r>
    <w:r>
      <w:rPr>
        <w:rFonts w:ascii="Abadi" w:hAnsi="Abadi"/>
        <w:sz w:val="20"/>
        <w:szCs w:val="20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294A26" w14:textId="77777777" w:rsidR="00C0035B" w:rsidRDefault="00C0035B" w:rsidP="00A36F42">
      <w:r>
        <w:separator/>
      </w:r>
    </w:p>
  </w:footnote>
  <w:footnote w:type="continuationSeparator" w:id="0">
    <w:p w14:paraId="3EF56911" w14:textId="77777777" w:rsidR="00C0035B" w:rsidRDefault="00C0035B" w:rsidP="00A36F4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1218DB"/>
    <w:multiLevelType w:val="hybridMultilevel"/>
    <w:tmpl w:val="8A7C2024"/>
    <w:lvl w:ilvl="0" w:tplc="849A8C08">
      <w:start w:val="23"/>
      <w:numFmt w:val="bullet"/>
      <w:lvlText w:val="-"/>
      <w:lvlJc w:val="left"/>
      <w:pPr>
        <w:ind w:left="5400" w:hanging="360"/>
      </w:pPr>
      <w:rPr>
        <w:rFonts w:ascii="Comic Sans MS" w:eastAsia="Times New Roman" w:hAnsi="Comic Sans M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7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4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1160" w:hanging="360"/>
      </w:pPr>
      <w:rPr>
        <w:rFonts w:ascii="Wingdings" w:hAnsi="Wingdings" w:hint="default"/>
      </w:rPr>
    </w:lvl>
  </w:abstractNum>
  <w:abstractNum w:abstractNumId="1" w15:restartNumberingAfterBreak="0">
    <w:nsid w:val="0F4E601C"/>
    <w:multiLevelType w:val="multilevel"/>
    <w:tmpl w:val="A1441D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10C3BD2"/>
    <w:multiLevelType w:val="hybridMultilevel"/>
    <w:tmpl w:val="3A7E5A7A"/>
    <w:lvl w:ilvl="0" w:tplc="5132458A">
      <w:start w:val="23"/>
      <w:numFmt w:val="bullet"/>
      <w:lvlText w:val="-"/>
      <w:lvlJc w:val="left"/>
      <w:pPr>
        <w:ind w:left="1800" w:hanging="360"/>
      </w:pPr>
      <w:rPr>
        <w:rFonts w:ascii="Comic Sans MS" w:eastAsia="Times New Roman" w:hAnsi="Comic Sans M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19800038"/>
    <w:multiLevelType w:val="hybridMultilevel"/>
    <w:tmpl w:val="6B0AE060"/>
    <w:lvl w:ilvl="0" w:tplc="A2541808">
      <w:numFmt w:val="decimalZero"/>
      <w:lvlText w:val="%1"/>
      <w:lvlJc w:val="left"/>
      <w:pPr>
        <w:ind w:left="1800" w:hanging="1440"/>
      </w:pPr>
      <w:rPr>
        <w:rFonts w:hint="default"/>
        <w:i w:val="0"/>
        <w:color w:val="FF000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9323A50"/>
    <w:multiLevelType w:val="hybridMultilevel"/>
    <w:tmpl w:val="7DFA4C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B753432"/>
    <w:multiLevelType w:val="hybridMultilevel"/>
    <w:tmpl w:val="7BB691C4"/>
    <w:lvl w:ilvl="0" w:tplc="5C8820AA">
      <w:start w:val="5"/>
      <w:numFmt w:val="bullet"/>
      <w:lvlText w:val="-"/>
      <w:lvlJc w:val="left"/>
      <w:pPr>
        <w:ind w:left="5400" w:hanging="360"/>
      </w:pPr>
      <w:rPr>
        <w:rFonts w:ascii="Comic Sans MS" w:eastAsia="Times New Roman" w:hAnsi="Comic Sans M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7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4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1160" w:hanging="360"/>
      </w:pPr>
      <w:rPr>
        <w:rFonts w:ascii="Wingdings" w:hAnsi="Wingdings" w:hint="default"/>
      </w:rPr>
    </w:lvl>
  </w:abstractNum>
  <w:num w:numId="1">
    <w:abstractNumId w:val="1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2">
    <w:abstractNumId w:val="5"/>
  </w:num>
  <w:num w:numId="3">
    <w:abstractNumId w:val="0"/>
  </w:num>
  <w:num w:numId="4">
    <w:abstractNumId w:val="2"/>
  </w:num>
  <w:num w:numId="5">
    <w:abstractNumId w:val="3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1MDY0NrUwMTA1tzBS0lEKTi0uzszPAykwNDWuBQCoICPdLgAAAA=="/>
  </w:docVars>
  <w:rsids>
    <w:rsidRoot w:val="004567B5"/>
    <w:rsid w:val="00000366"/>
    <w:rsid w:val="000004FD"/>
    <w:rsid w:val="000008FD"/>
    <w:rsid w:val="0000163B"/>
    <w:rsid w:val="00001824"/>
    <w:rsid w:val="00002371"/>
    <w:rsid w:val="000023F8"/>
    <w:rsid w:val="00002793"/>
    <w:rsid w:val="00002BFB"/>
    <w:rsid w:val="00002F39"/>
    <w:rsid w:val="00002F8F"/>
    <w:rsid w:val="000033F3"/>
    <w:rsid w:val="00003D81"/>
    <w:rsid w:val="000044A5"/>
    <w:rsid w:val="00004B3B"/>
    <w:rsid w:val="000064A6"/>
    <w:rsid w:val="000068BC"/>
    <w:rsid w:val="00006E7D"/>
    <w:rsid w:val="00006F37"/>
    <w:rsid w:val="0000785F"/>
    <w:rsid w:val="00010232"/>
    <w:rsid w:val="00011CCB"/>
    <w:rsid w:val="000124CA"/>
    <w:rsid w:val="00012C35"/>
    <w:rsid w:val="00013E28"/>
    <w:rsid w:val="00014A61"/>
    <w:rsid w:val="000151CD"/>
    <w:rsid w:val="0001582E"/>
    <w:rsid w:val="00016BA0"/>
    <w:rsid w:val="00017303"/>
    <w:rsid w:val="00017718"/>
    <w:rsid w:val="000177A1"/>
    <w:rsid w:val="0001788B"/>
    <w:rsid w:val="000202E4"/>
    <w:rsid w:val="00021728"/>
    <w:rsid w:val="00021EFC"/>
    <w:rsid w:val="000230AB"/>
    <w:rsid w:val="00023774"/>
    <w:rsid w:val="000240D5"/>
    <w:rsid w:val="000242AE"/>
    <w:rsid w:val="000243E7"/>
    <w:rsid w:val="00024605"/>
    <w:rsid w:val="000259CC"/>
    <w:rsid w:val="0002688A"/>
    <w:rsid w:val="00030788"/>
    <w:rsid w:val="00031C92"/>
    <w:rsid w:val="000327C8"/>
    <w:rsid w:val="000328C0"/>
    <w:rsid w:val="00032AD7"/>
    <w:rsid w:val="00032F34"/>
    <w:rsid w:val="000335FA"/>
    <w:rsid w:val="000346C4"/>
    <w:rsid w:val="0003661D"/>
    <w:rsid w:val="000367A5"/>
    <w:rsid w:val="00036E09"/>
    <w:rsid w:val="000371D3"/>
    <w:rsid w:val="00037DDC"/>
    <w:rsid w:val="00037E90"/>
    <w:rsid w:val="00040D06"/>
    <w:rsid w:val="00040D49"/>
    <w:rsid w:val="000432B7"/>
    <w:rsid w:val="00043B8B"/>
    <w:rsid w:val="00043CFD"/>
    <w:rsid w:val="0004490C"/>
    <w:rsid w:val="0004508A"/>
    <w:rsid w:val="000474A2"/>
    <w:rsid w:val="00047A7E"/>
    <w:rsid w:val="00047E70"/>
    <w:rsid w:val="00050937"/>
    <w:rsid w:val="00050EC2"/>
    <w:rsid w:val="0005197B"/>
    <w:rsid w:val="00053376"/>
    <w:rsid w:val="00053D59"/>
    <w:rsid w:val="00054499"/>
    <w:rsid w:val="0005475C"/>
    <w:rsid w:val="00054B43"/>
    <w:rsid w:val="0005515C"/>
    <w:rsid w:val="00055F57"/>
    <w:rsid w:val="00056501"/>
    <w:rsid w:val="00056D7E"/>
    <w:rsid w:val="00056F8A"/>
    <w:rsid w:val="00057E4C"/>
    <w:rsid w:val="00060249"/>
    <w:rsid w:val="000615F3"/>
    <w:rsid w:val="00062ED7"/>
    <w:rsid w:val="00063F53"/>
    <w:rsid w:val="00064685"/>
    <w:rsid w:val="00064A8A"/>
    <w:rsid w:val="00065888"/>
    <w:rsid w:val="0006620D"/>
    <w:rsid w:val="00067BEF"/>
    <w:rsid w:val="00070288"/>
    <w:rsid w:val="000708E3"/>
    <w:rsid w:val="00070C47"/>
    <w:rsid w:val="000712D1"/>
    <w:rsid w:val="00071A13"/>
    <w:rsid w:val="00071D1F"/>
    <w:rsid w:val="00072135"/>
    <w:rsid w:val="00072C45"/>
    <w:rsid w:val="00073055"/>
    <w:rsid w:val="0007357A"/>
    <w:rsid w:val="00073F94"/>
    <w:rsid w:val="00074020"/>
    <w:rsid w:val="0007523E"/>
    <w:rsid w:val="000766CA"/>
    <w:rsid w:val="00076CBA"/>
    <w:rsid w:val="00077C9A"/>
    <w:rsid w:val="00080EB5"/>
    <w:rsid w:val="00081B84"/>
    <w:rsid w:val="00084009"/>
    <w:rsid w:val="00084353"/>
    <w:rsid w:val="00085016"/>
    <w:rsid w:val="00085426"/>
    <w:rsid w:val="00086380"/>
    <w:rsid w:val="00086D5E"/>
    <w:rsid w:val="000877AF"/>
    <w:rsid w:val="00087BCB"/>
    <w:rsid w:val="00087D64"/>
    <w:rsid w:val="00087E57"/>
    <w:rsid w:val="00087F4F"/>
    <w:rsid w:val="00090F14"/>
    <w:rsid w:val="00091425"/>
    <w:rsid w:val="00091C00"/>
    <w:rsid w:val="00093BB2"/>
    <w:rsid w:val="00094C39"/>
    <w:rsid w:val="00095670"/>
    <w:rsid w:val="00095EAB"/>
    <w:rsid w:val="000974C9"/>
    <w:rsid w:val="000974E6"/>
    <w:rsid w:val="000A065A"/>
    <w:rsid w:val="000A0BD3"/>
    <w:rsid w:val="000A0C7F"/>
    <w:rsid w:val="000A0F4D"/>
    <w:rsid w:val="000A29C1"/>
    <w:rsid w:val="000A3D65"/>
    <w:rsid w:val="000A3E13"/>
    <w:rsid w:val="000A4820"/>
    <w:rsid w:val="000A490C"/>
    <w:rsid w:val="000A4E19"/>
    <w:rsid w:val="000A7609"/>
    <w:rsid w:val="000B008D"/>
    <w:rsid w:val="000B02BA"/>
    <w:rsid w:val="000B1560"/>
    <w:rsid w:val="000B16E6"/>
    <w:rsid w:val="000B2C56"/>
    <w:rsid w:val="000B3073"/>
    <w:rsid w:val="000B533F"/>
    <w:rsid w:val="000B587A"/>
    <w:rsid w:val="000B5A9E"/>
    <w:rsid w:val="000B5C33"/>
    <w:rsid w:val="000B5DE7"/>
    <w:rsid w:val="000B5EB9"/>
    <w:rsid w:val="000B7746"/>
    <w:rsid w:val="000B7BBD"/>
    <w:rsid w:val="000B7EC5"/>
    <w:rsid w:val="000C03CC"/>
    <w:rsid w:val="000C15E6"/>
    <w:rsid w:val="000C33BD"/>
    <w:rsid w:val="000C353D"/>
    <w:rsid w:val="000C37A9"/>
    <w:rsid w:val="000C4DFC"/>
    <w:rsid w:val="000C5539"/>
    <w:rsid w:val="000D0290"/>
    <w:rsid w:val="000D0F78"/>
    <w:rsid w:val="000D1190"/>
    <w:rsid w:val="000D1577"/>
    <w:rsid w:val="000D1B52"/>
    <w:rsid w:val="000D1C89"/>
    <w:rsid w:val="000D2236"/>
    <w:rsid w:val="000D41D1"/>
    <w:rsid w:val="000D43BE"/>
    <w:rsid w:val="000D6123"/>
    <w:rsid w:val="000D6CA3"/>
    <w:rsid w:val="000D6EC1"/>
    <w:rsid w:val="000D7972"/>
    <w:rsid w:val="000D7FC2"/>
    <w:rsid w:val="000E1659"/>
    <w:rsid w:val="000E1783"/>
    <w:rsid w:val="000E37CD"/>
    <w:rsid w:val="000E3D4C"/>
    <w:rsid w:val="000E4F45"/>
    <w:rsid w:val="000E5AE4"/>
    <w:rsid w:val="000E704A"/>
    <w:rsid w:val="000E7299"/>
    <w:rsid w:val="000E742C"/>
    <w:rsid w:val="000E78A4"/>
    <w:rsid w:val="000E7AF9"/>
    <w:rsid w:val="000F0331"/>
    <w:rsid w:val="000F0AAB"/>
    <w:rsid w:val="000F0B05"/>
    <w:rsid w:val="000F213E"/>
    <w:rsid w:val="000F284F"/>
    <w:rsid w:val="000F2CA9"/>
    <w:rsid w:val="000F3651"/>
    <w:rsid w:val="000F4063"/>
    <w:rsid w:val="000F48D1"/>
    <w:rsid w:val="000F5F5C"/>
    <w:rsid w:val="000F618F"/>
    <w:rsid w:val="000F65E6"/>
    <w:rsid w:val="000F6D98"/>
    <w:rsid w:val="000F6E81"/>
    <w:rsid w:val="000F7614"/>
    <w:rsid w:val="000F7902"/>
    <w:rsid w:val="0010080F"/>
    <w:rsid w:val="00100CB4"/>
    <w:rsid w:val="00101CED"/>
    <w:rsid w:val="00101D44"/>
    <w:rsid w:val="00102C06"/>
    <w:rsid w:val="00103011"/>
    <w:rsid w:val="0010339B"/>
    <w:rsid w:val="00103F8D"/>
    <w:rsid w:val="0010511E"/>
    <w:rsid w:val="00105849"/>
    <w:rsid w:val="00105E55"/>
    <w:rsid w:val="00106A49"/>
    <w:rsid w:val="00107314"/>
    <w:rsid w:val="00107BEB"/>
    <w:rsid w:val="00107CDF"/>
    <w:rsid w:val="00110232"/>
    <w:rsid w:val="001104A3"/>
    <w:rsid w:val="00110DF6"/>
    <w:rsid w:val="00111AB4"/>
    <w:rsid w:val="00111C63"/>
    <w:rsid w:val="00111E8C"/>
    <w:rsid w:val="00111E8D"/>
    <w:rsid w:val="001121A8"/>
    <w:rsid w:val="00114041"/>
    <w:rsid w:val="0011452A"/>
    <w:rsid w:val="00115AB5"/>
    <w:rsid w:val="00116403"/>
    <w:rsid w:val="00117C59"/>
    <w:rsid w:val="00117DCB"/>
    <w:rsid w:val="00121D8A"/>
    <w:rsid w:val="001222F2"/>
    <w:rsid w:val="00123660"/>
    <w:rsid w:val="001240D4"/>
    <w:rsid w:val="0012428A"/>
    <w:rsid w:val="00124617"/>
    <w:rsid w:val="00124851"/>
    <w:rsid w:val="00125651"/>
    <w:rsid w:val="00126CA7"/>
    <w:rsid w:val="00126D2B"/>
    <w:rsid w:val="00126E00"/>
    <w:rsid w:val="0012727E"/>
    <w:rsid w:val="00130036"/>
    <w:rsid w:val="001302B8"/>
    <w:rsid w:val="00131CBA"/>
    <w:rsid w:val="00131D5B"/>
    <w:rsid w:val="00131D7B"/>
    <w:rsid w:val="00131F21"/>
    <w:rsid w:val="00132BC7"/>
    <w:rsid w:val="00132D9D"/>
    <w:rsid w:val="001331F2"/>
    <w:rsid w:val="00133B25"/>
    <w:rsid w:val="00133D98"/>
    <w:rsid w:val="001345AF"/>
    <w:rsid w:val="00134601"/>
    <w:rsid w:val="00134B41"/>
    <w:rsid w:val="00134DE0"/>
    <w:rsid w:val="001368C8"/>
    <w:rsid w:val="00137E34"/>
    <w:rsid w:val="001416C2"/>
    <w:rsid w:val="00141DE1"/>
    <w:rsid w:val="00142188"/>
    <w:rsid w:val="001424DE"/>
    <w:rsid w:val="001437E7"/>
    <w:rsid w:val="0014393B"/>
    <w:rsid w:val="001442BF"/>
    <w:rsid w:val="001444A3"/>
    <w:rsid w:val="00144534"/>
    <w:rsid w:val="00144F25"/>
    <w:rsid w:val="0014509E"/>
    <w:rsid w:val="00145566"/>
    <w:rsid w:val="00145D97"/>
    <w:rsid w:val="00146522"/>
    <w:rsid w:val="00146E7D"/>
    <w:rsid w:val="001471E1"/>
    <w:rsid w:val="00147E9E"/>
    <w:rsid w:val="00150E27"/>
    <w:rsid w:val="00150E4A"/>
    <w:rsid w:val="00151BBA"/>
    <w:rsid w:val="001528BE"/>
    <w:rsid w:val="001528DD"/>
    <w:rsid w:val="00152B24"/>
    <w:rsid w:val="0015350F"/>
    <w:rsid w:val="001542B4"/>
    <w:rsid w:val="001549EF"/>
    <w:rsid w:val="00154EE3"/>
    <w:rsid w:val="0015669E"/>
    <w:rsid w:val="00156A19"/>
    <w:rsid w:val="00157C88"/>
    <w:rsid w:val="0016065D"/>
    <w:rsid w:val="0016108F"/>
    <w:rsid w:val="001610DB"/>
    <w:rsid w:val="0016127A"/>
    <w:rsid w:val="001623E7"/>
    <w:rsid w:val="00162E60"/>
    <w:rsid w:val="00163048"/>
    <w:rsid w:val="0016457A"/>
    <w:rsid w:val="00166A75"/>
    <w:rsid w:val="001672CE"/>
    <w:rsid w:val="0016752A"/>
    <w:rsid w:val="00167785"/>
    <w:rsid w:val="00167841"/>
    <w:rsid w:val="00171656"/>
    <w:rsid w:val="0017260B"/>
    <w:rsid w:val="00173ED7"/>
    <w:rsid w:val="00175067"/>
    <w:rsid w:val="00175FD0"/>
    <w:rsid w:val="001764AA"/>
    <w:rsid w:val="00176523"/>
    <w:rsid w:val="00176DB4"/>
    <w:rsid w:val="00177B01"/>
    <w:rsid w:val="00177F59"/>
    <w:rsid w:val="001807CF"/>
    <w:rsid w:val="00180B55"/>
    <w:rsid w:val="001810A5"/>
    <w:rsid w:val="00181986"/>
    <w:rsid w:val="0018232F"/>
    <w:rsid w:val="00182346"/>
    <w:rsid w:val="00183490"/>
    <w:rsid w:val="00183A28"/>
    <w:rsid w:val="00184885"/>
    <w:rsid w:val="00184893"/>
    <w:rsid w:val="001854E8"/>
    <w:rsid w:val="00185F21"/>
    <w:rsid w:val="00187404"/>
    <w:rsid w:val="00187560"/>
    <w:rsid w:val="0019066F"/>
    <w:rsid w:val="001908EA"/>
    <w:rsid w:val="00192A68"/>
    <w:rsid w:val="00192FB5"/>
    <w:rsid w:val="0019326A"/>
    <w:rsid w:val="001935CC"/>
    <w:rsid w:val="00195FA0"/>
    <w:rsid w:val="00196829"/>
    <w:rsid w:val="001975A3"/>
    <w:rsid w:val="00197776"/>
    <w:rsid w:val="001A025B"/>
    <w:rsid w:val="001A1914"/>
    <w:rsid w:val="001A372E"/>
    <w:rsid w:val="001A409B"/>
    <w:rsid w:val="001A40CA"/>
    <w:rsid w:val="001A51B0"/>
    <w:rsid w:val="001A700F"/>
    <w:rsid w:val="001A7053"/>
    <w:rsid w:val="001A70DB"/>
    <w:rsid w:val="001A77BA"/>
    <w:rsid w:val="001A785E"/>
    <w:rsid w:val="001B0334"/>
    <w:rsid w:val="001B045C"/>
    <w:rsid w:val="001B05E0"/>
    <w:rsid w:val="001B07F2"/>
    <w:rsid w:val="001B2049"/>
    <w:rsid w:val="001B2458"/>
    <w:rsid w:val="001B42C1"/>
    <w:rsid w:val="001B4344"/>
    <w:rsid w:val="001B6744"/>
    <w:rsid w:val="001B6C56"/>
    <w:rsid w:val="001B71BA"/>
    <w:rsid w:val="001B72FD"/>
    <w:rsid w:val="001B74E9"/>
    <w:rsid w:val="001B7C59"/>
    <w:rsid w:val="001C05A1"/>
    <w:rsid w:val="001C0E3A"/>
    <w:rsid w:val="001C1E77"/>
    <w:rsid w:val="001C24D2"/>
    <w:rsid w:val="001C3208"/>
    <w:rsid w:val="001C3B2C"/>
    <w:rsid w:val="001C3BB6"/>
    <w:rsid w:val="001C3CD9"/>
    <w:rsid w:val="001C4D15"/>
    <w:rsid w:val="001C604C"/>
    <w:rsid w:val="001C6D95"/>
    <w:rsid w:val="001C7945"/>
    <w:rsid w:val="001D07CE"/>
    <w:rsid w:val="001D0F07"/>
    <w:rsid w:val="001D155D"/>
    <w:rsid w:val="001D1965"/>
    <w:rsid w:val="001D2D7F"/>
    <w:rsid w:val="001D444A"/>
    <w:rsid w:val="001D61B6"/>
    <w:rsid w:val="001D68E6"/>
    <w:rsid w:val="001D6C02"/>
    <w:rsid w:val="001D7151"/>
    <w:rsid w:val="001D75AC"/>
    <w:rsid w:val="001E00F2"/>
    <w:rsid w:val="001E04EC"/>
    <w:rsid w:val="001E1362"/>
    <w:rsid w:val="001E1E23"/>
    <w:rsid w:val="001E284B"/>
    <w:rsid w:val="001E3BDE"/>
    <w:rsid w:val="001E3C7C"/>
    <w:rsid w:val="001E3D69"/>
    <w:rsid w:val="001E4183"/>
    <w:rsid w:val="001E4319"/>
    <w:rsid w:val="001E63A2"/>
    <w:rsid w:val="001E6544"/>
    <w:rsid w:val="001F1C34"/>
    <w:rsid w:val="001F309D"/>
    <w:rsid w:val="001F355F"/>
    <w:rsid w:val="001F6048"/>
    <w:rsid w:val="001F6316"/>
    <w:rsid w:val="001F6828"/>
    <w:rsid w:val="001F76BB"/>
    <w:rsid w:val="001F7DE3"/>
    <w:rsid w:val="00200D6F"/>
    <w:rsid w:val="00201B85"/>
    <w:rsid w:val="002028C4"/>
    <w:rsid w:val="00203DC3"/>
    <w:rsid w:val="002040D5"/>
    <w:rsid w:val="00204394"/>
    <w:rsid w:val="00204660"/>
    <w:rsid w:val="0020531F"/>
    <w:rsid w:val="00205336"/>
    <w:rsid w:val="00205480"/>
    <w:rsid w:val="00205DF7"/>
    <w:rsid w:val="002076C7"/>
    <w:rsid w:val="002078A1"/>
    <w:rsid w:val="00207DE2"/>
    <w:rsid w:val="0021065F"/>
    <w:rsid w:val="002107DC"/>
    <w:rsid w:val="00212EC7"/>
    <w:rsid w:val="00212F01"/>
    <w:rsid w:val="00213064"/>
    <w:rsid w:val="00213475"/>
    <w:rsid w:val="00213CA0"/>
    <w:rsid w:val="00213D4A"/>
    <w:rsid w:val="00215544"/>
    <w:rsid w:val="002159BF"/>
    <w:rsid w:val="00215A03"/>
    <w:rsid w:val="00216A9F"/>
    <w:rsid w:val="00216DD6"/>
    <w:rsid w:val="002200F5"/>
    <w:rsid w:val="00220FF3"/>
    <w:rsid w:val="00221AD3"/>
    <w:rsid w:val="002229B0"/>
    <w:rsid w:val="002236F9"/>
    <w:rsid w:val="00224858"/>
    <w:rsid w:val="00224A11"/>
    <w:rsid w:val="00225B5F"/>
    <w:rsid w:val="002260CD"/>
    <w:rsid w:val="00226A94"/>
    <w:rsid w:val="00226C23"/>
    <w:rsid w:val="0022715E"/>
    <w:rsid w:val="00230027"/>
    <w:rsid w:val="00230DA6"/>
    <w:rsid w:val="00230E7E"/>
    <w:rsid w:val="00230FFA"/>
    <w:rsid w:val="0023137F"/>
    <w:rsid w:val="00231F4C"/>
    <w:rsid w:val="00233D15"/>
    <w:rsid w:val="002356F8"/>
    <w:rsid w:val="00236E2F"/>
    <w:rsid w:val="00236F6B"/>
    <w:rsid w:val="00237D14"/>
    <w:rsid w:val="002405AE"/>
    <w:rsid w:val="002409DB"/>
    <w:rsid w:val="0024179D"/>
    <w:rsid w:val="002426CC"/>
    <w:rsid w:val="0024292F"/>
    <w:rsid w:val="00242B51"/>
    <w:rsid w:val="00243118"/>
    <w:rsid w:val="002458CC"/>
    <w:rsid w:val="0024599F"/>
    <w:rsid w:val="00246209"/>
    <w:rsid w:val="0024678C"/>
    <w:rsid w:val="00246CE1"/>
    <w:rsid w:val="002471A1"/>
    <w:rsid w:val="00247277"/>
    <w:rsid w:val="00250B9A"/>
    <w:rsid w:val="00252B4B"/>
    <w:rsid w:val="00252B83"/>
    <w:rsid w:val="00252C33"/>
    <w:rsid w:val="00253404"/>
    <w:rsid w:val="00253573"/>
    <w:rsid w:val="00253ED9"/>
    <w:rsid w:val="002543B0"/>
    <w:rsid w:val="002554B1"/>
    <w:rsid w:val="00255704"/>
    <w:rsid w:val="002565B9"/>
    <w:rsid w:val="002566FC"/>
    <w:rsid w:val="002572DC"/>
    <w:rsid w:val="002578C7"/>
    <w:rsid w:val="002579BF"/>
    <w:rsid w:val="00257D0A"/>
    <w:rsid w:val="002603BA"/>
    <w:rsid w:val="0026231F"/>
    <w:rsid w:val="00263A15"/>
    <w:rsid w:val="00264061"/>
    <w:rsid w:val="002642A1"/>
    <w:rsid w:val="002658F1"/>
    <w:rsid w:val="002665A5"/>
    <w:rsid w:val="002706F6"/>
    <w:rsid w:val="00271728"/>
    <w:rsid w:val="00271F07"/>
    <w:rsid w:val="002749FE"/>
    <w:rsid w:val="00274A09"/>
    <w:rsid w:val="00274DCD"/>
    <w:rsid w:val="0027556F"/>
    <w:rsid w:val="00276347"/>
    <w:rsid w:val="00276738"/>
    <w:rsid w:val="00276C87"/>
    <w:rsid w:val="002779D4"/>
    <w:rsid w:val="0028099C"/>
    <w:rsid w:val="00281117"/>
    <w:rsid w:val="002815F4"/>
    <w:rsid w:val="00281A77"/>
    <w:rsid w:val="00281A8A"/>
    <w:rsid w:val="00285CFD"/>
    <w:rsid w:val="00285D04"/>
    <w:rsid w:val="00286224"/>
    <w:rsid w:val="0028750C"/>
    <w:rsid w:val="00287BB8"/>
    <w:rsid w:val="00290025"/>
    <w:rsid w:val="002903F0"/>
    <w:rsid w:val="00290AE9"/>
    <w:rsid w:val="00291926"/>
    <w:rsid w:val="00292B1F"/>
    <w:rsid w:val="00292BA4"/>
    <w:rsid w:val="0029324B"/>
    <w:rsid w:val="00293C81"/>
    <w:rsid w:val="0029430F"/>
    <w:rsid w:val="00295FA4"/>
    <w:rsid w:val="002964C2"/>
    <w:rsid w:val="00296797"/>
    <w:rsid w:val="00296C9E"/>
    <w:rsid w:val="002A0813"/>
    <w:rsid w:val="002A0B00"/>
    <w:rsid w:val="002A0E7E"/>
    <w:rsid w:val="002A0EE7"/>
    <w:rsid w:val="002A16FA"/>
    <w:rsid w:val="002A19D0"/>
    <w:rsid w:val="002A2350"/>
    <w:rsid w:val="002A2643"/>
    <w:rsid w:val="002A2EC6"/>
    <w:rsid w:val="002A31E9"/>
    <w:rsid w:val="002A45B6"/>
    <w:rsid w:val="002A4E76"/>
    <w:rsid w:val="002A6C79"/>
    <w:rsid w:val="002A719F"/>
    <w:rsid w:val="002A78ED"/>
    <w:rsid w:val="002B2598"/>
    <w:rsid w:val="002B3198"/>
    <w:rsid w:val="002B62DD"/>
    <w:rsid w:val="002B6D55"/>
    <w:rsid w:val="002B6DE1"/>
    <w:rsid w:val="002B6E74"/>
    <w:rsid w:val="002C0191"/>
    <w:rsid w:val="002C0281"/>
    <w:rsid w:val="002C0DE8"/>
    <w:rsid w:val="002C134A"/>
    <w:rsid w:val="002C1722"/>
    <w:rsid w:val="002C1934"/>
    <w:rsid w:val="002C31D4"/>
    <w:rsid w:val="002C44E9"/>
    <w:rsid w:val="002C528F"/>
    <w:rsid w:val="002C5351"/>
    <w:rsid w:val="002C545D"/>
    <w:rsid w:val="002D03C6"/>
    <w:rsid w:val="002D045A"/>
    <w:rsid w:val="002D193A"/>
    <w:rsid w:val="002D1A1B"/>
    <w:rsid w:val="002D2A2F"/>
    <w:rsid w:val="002D30CF"/>
    <w:rsid w:val="002D34C7"/>
    <w:rsid w:val="002D455F"/>
    <w:rsid w:val="002D4F70"/>
    <w:rsid w:val="002D539F"/>
    <w:rsid w:val="002D5E4B"/>
    <w:rsid w:val="002D62AC"/>
    <w:rsid w:val="002D64F2"/>
    <w:rsid w:val="002D6A6E"/>
    <w:rsid w:val="002D7186"/>
    <w:rsid w:val="002E0554"/>
    <w:rsid w:val="002E067A"/>
    <w:rsid w:val="002E0914"/>
    <w:rsid w:val="002E0D48"/>
    <w:rsid w:val="002E1041"/>
    <w:rsid w:val="002E1194"/>
    <w:rsid w:val="002E263F"/>
    <w:rsid w:val="002E28BC"/>
    <w:rsid w:val="002E31F9"/>
    <w:rsid w:val="002E381C"/>
    <w:rsid w:val="002E3C31"/>
    <w:rsid w:val="002E430E"/>
    <w:rsid w:val="002E5098"/>
    <w:rsid w:val="002E5EFA"/>
    <w:rsid w:val="002E5F81"/>
    <w:rsid w:val="002E645D"/>
    <w:rsid w:val="002F0DB3"/>
    <w:rsid w:val="002F0FD9"/>
    <w:rsid w:val="002F1BBA"/>
    <w:rsid w:val="002F21BE"/>
    <w:rsid w:val="002F276F"/>
    <w:rsid w:val="002F2C53"/>
    <w:rsid w:val="002F43F8"/>
    <w:rsid w:val="002F4943"/>
    <w:rsid w:val="002F4FB4"/>
    <w:rsid w:val="002F57B8"/>
    <w:rsid w:val="002F58FB"/>
    <w:rsid w:val="002F599A"/>
    <w:rsid w:val="002F5BA1"/>
    <w:rsid w:val="002F5D23"/>
    <w:rsid w:val="002F72A0"/>
    <w:rsid w:val="002F7739"/>
    <w:rsid w:val="00300148"/>
    <w:rsid w:val="00301341"/>
    <w:rsid w:val="00302703"/>
    <w:rsid w:val="00302A26"/>
    <w:rsid w:val="00303514"/>
    <w:rsid w:val="00303E12"/>
    <w:rsid w:val="00304BC0"/>
    <w:rsid w:val="00305B68"/>
    <w:rsid w:val="00306013"/>
    <w:rsid w:val="003060D5"/>
    <w:rsid w:val="00306174"/>
    <w:rsid w:val="003072F9"/>
    <w:rsid w:val="00307C1F"/>
    <w:rsid w:val="00313DE4"/>
    <w:rsid w:val="00315457"/>
    <w:rsid w:val="003157D6"/>
    <w:rsid w:val="00315C25"/>
    <w:rsid w:val="00316BCF"/>
    <w:rsid w:val="003218C6"/>
    <w:rsid w:val="00321C81"/>
    <w:rsid w:val="00321FCD"/>
    <w:rsid w:val="00322329"/>
    <w:rsid w:val="00322873"/>
    <w:rsid w:val="003237A4"/>
    <w:rsid w:val="00323C6C"/>
    <w:rsid w:val="0032533A"/>
    <w:rsid w:val="00325896"/>
    <w:rsid w:val="0032735B"/>
    <w:rsid w:val="00327582"/>
    <w:rsid w:val="00327C71"/>
    <w:rsid w:val="00327D0F"/>
    <w:rsid w:val="00331218"/>
    <w:rsid w:val="003313EE"/>
    <w:rsid w:val="0033167A"/>
    <w:rsid w:val="00331A20"/>
    <w:rsid w:val="00331B35"/>
    <w:rsid w:val="0033294C"/>
    <w:rsid w:val="00333014"/>
    <w:rsid w:val="00334747"/>
    <w:rsid w:val="00336801"/>
    <w:rsid w:val="0033724E"/>
    <w:rsid w:val="003373CC"/>
    <w:rsid w:val="0034049A"/>
    <w:rsid w:val="0034069D"/>
    <w:rsid w:val="00340F39"/>
    <w:rsid w:val="0034113D"/>
    <w:rsid w:val="003415CD"/>
    <w:rsid w:val="00342990"/>
    <w:rsid w:val="0034403B"/>
    <w:rsid w:val="00344B1D"/>
    <w:rsid w:val="0034512B"/>
    <w:rsid w:val="00345BE1"/>
    <w:rsid w:val="00350625"/>
    <w:rsid w:val="00350BF6"/>
    <w:rsid w:val="0035160D"/>
    <w:rsid w:val="00351A47"/>
    <w:rsid w:val="00352349"/>
    <w:rsid w:val="003526F8"/>
    <w:rsid w:val="00353E6C"/>
    <w:rsid w:val="00353E6D"/>
    <w:rsid w:val="003548A4"/>
    <w:rsid w:val="00356396"/>
    <w:rsid w:val="00356523"/>
    <w:rsid w:val="00356FB2"/>
    <w:rsid w:val="003570AD"/>
    <w:rsid w:val="003579D0"/>
    <w:rsid w:val="003610E3"/>
    <w:rsid w:val="00362694"/>
    <w:rsid w:val="00362E6C"/>
    <w:rsid w:val="00363506"/>
    <w:rsid w:val="00364687"/>
    <w:rsid w:val="00365920"/>
    <w:rsid w:val="0036610F"/>
    <w:rsid w:val="003666C7"/>
    <w:rsid w:val="00366C92"/>
    <w:rsid w:val="0036743F"/>
    <w:rsid w:val="00367EA3"/>
    <w:rsid w:val="00367EE4"/>
    <w:rsid w:val="003700EF"/>
    <w:rsid w:val="003708E2"/>
    <w:rsid w:val="00371BA5"/>
    <w:rsid w:val="00373283"/>
    <w:rsid w:val="00374B34"/>
    <w:rsid w:val="00374BE1"/>
    <w:rsid w:val="00374CCE"/>
    <w:rsid w:val="0037562D"/>
    <w:rsid w:val="00376A70"/>
    <w:rsid w:val="00377A2F"/>
    <w:rsid w:val="00377F6F"/>
    <w:rsid w:val="00380D2D"/>
    <w:rsid w:val="00380EA2"/>
    <w:rsid w:val="00381ADD"/>
    <w:rsid w:val="00381FD4"/>
    <w:rsid w:val="00383D31"/>
    <w:rsid w:val="00386C44"/>
    <w:rsid w:val="00387FF5"/>
    <w:rsid w:val="003918D5"/>
    <w:rsid w:val="003919C9"/>
    <w:rsid w:val="00391E6B"/>
    <w:rsid w:val="00392403"/>
    <w:rsid w:val="0039252F"/>
    <w:rsid w:val="00392937"/>
    <w:rsid w:val="00392BA2"/>
    <w:rsid w:val="00392FEA"/>
    <w:rsid w:val="003939E6"/>
    <w:rsid w:val="00393D4E"/>
    <w:rsid w:val="00393E23"/>
    <w:rsid w:val="003943C7"/>
    <w:rsid w:val="00395363"/>
    <w:rsid w:val="0039561A"/>
    <w:rsid w:val="00395B8D"/>
    <w:rsid w:val="00395CD3"/>
    <w:rsid w:val="00397683"/>
    <w:rsid w:val="003A0BC3"/>
    <w:rsid w:val="003A20EF"/>
    <w:rsid w:val="003A228F"/>
    <w:rsid w:val="003A3035"/>
    <w:rsid w:val="003A3EB6"/>
    <w:rsid w:val="003A4267"/>
    <w:rsid w:val="003A58F0"/>
    <w:rsid w:val="003A70A7"/>
    <w:rsid w:val="003A7355"/>
    <w:rsid w:val="003A7475"/>
    <w:rsid w:val="003B1140"/>
    <w:rsid w:val="003B186E"/>
    <w:rsid w:val="003B1C9D"/>
    <w:rsid w:val="003B24AC"/>
    <w:rsid w:val="003B2A30"/>
    <w:rsid w:val="003B32FF"/>
    <w:rsid w:val="003B37F7"/>
    <w:rsid w:val="003B3865"/>
    <w:rsid w:val="003B53A6"/>
    <w:rsid w:val="003B55DD"/>
    <w:rsid w:val="003B563A"/>
    <w:rsid w:val="003B5B7C"/>
    <w:rsid w:val="003B67FC"/>
    <w:rsid w:val="003B6EAF"/>
    <w:rsid w:val="003B7035"/>
    <w:rsid w:val="003B7FD8"/>
    <w:rsid w:val="003C106E"/>
    <w:rsid w:val="003C232D"/>
    <w:rsid w:val="003C325D"/>
    <w:rsid w:val="003C3601"/>
    <w:rsid w:val="003C37B0"/>
    <w:rsid w:val="003C48DD"/>
    <w:rsid w:val="003C77E7"/>
    <w:rsid w:val="003C7A8C"/>
    <w:rsid w:val="003D06A3"/>
    <w:rsid w:val="003D0907"/>
    <w:rsid w:val="003D0F7A"/>
    <w:rsid w:val="003D102C"/>
    <w:rsid w:val="003D137A"/>
    <w:rsid w:val="003D1487"/>
    <w:rsid w:val="003D153B"/>
    <w:rsid w:val="003D2019"/>
    <w:rsid w:val="003D219B"/>
    <w:rsid w:val="003D23E5"/>
    <w:rsid w:val="003D38EA"/>
    <w:rsid w:val="003D5E62"/>
    <w:rsid w:val="003D63DD"/>
    <w:rsid w:val="003D6DE4"/>
    <w:rsid w:val="003D79DE"/>
    <w:rsid w:val="003D7DA0"/>
    <w:rsid w:val="003E01CB"/>
    <w:rsid w:val="003E053D"/>
    <w:rsid w:val="003E0643"/>
    <w:rsid w:val="003E071A"/>
    <w:rsid w:val="003E0E1F"/>
    <w:rsid w:val="003E1624"/>
    <w:rsid w:val="003E20D3"/>
    <w:rsid w:val="003E3311"/>
    <w:rsid w:val="003E356C"/>
    <w:rsid w:val="003E3F60"/>
    <w:rsid w:val="003E4259"/>
    <w:rsid w:val="003E56CA"/>
    <w:rsid w:val="003E5870"/>
    <w:rsid w:val="003E6981"/>
    <w:rsid w:val="003E7218"/>
    <w:rsid w:val="003E7FA6"/>
    <w:rsid w:val="003F0978"/>
    <w:rsid w:val="003F0F41"/>
    <w:rsid w:val="003F1072"/>
    <w:rsid w:val="003F18A8"/>
    <w:rsid w:val="003F1D7E"/>
    <w:rsid w:val="003F2887"/>
    <w:rsid w:val="003F3419"/>
    <w:rsid w:val="003F585A"/>
    <w:rsid w:val="003F58A6"/>
    <w:rsid w:val="003F6092"/>
    <w:rsid w:val="003F60BC"/>
    <w:rsid w:val="003F7358"/>
    <w:rsid w:val="00402759"/>
    <w:rsid w:val="0040278F"/>
    <w:rsid w:val="00404248"/>
    <w:rsid w:val="0040496C"/>
    <w:rsid w:val="00406F86"/>
    <w:rsid w:val="00407745"/>
    <w:rsid w:val="00407BA0"/>
    <w:rsid w:val="00407C23"/>
    <w:rsid w:val="00410FD4"/>
    <w:rsid w:val="0041122B"/>
    <w:rsid w:val="004113FB"/>
    <w:rsid w:val="00411DF2"/>
    <w:rsid w:val="00411E5A"/>
    <w:rsid w:val="00413484"/>
    <w:rsid w:val="00413A4D"/>
    <w:rsid w:val="00413B80"/>
    <w:rsid w:val="00414B28"/>
    <w:rsid w:val="004150B4"/>
    <w:rsid w:val="00416478"/>
    <w:rsid w:val="004175A7"/>
    <w:rsid w:val="00417705"/>
    <w:rsid w:val="004179C0"/>
    <w:rsid w:val="00417AE9"/>
    <w:rsid w:val="00420708"/>
    <w:rsid w:val="004208D2"/>
    <w:rsid w:val="00420C66"/>
    <w:rsid w:val="004212B8"/>
    <w:rsid w:val="00421AF2"/>
    <w:rsid w:val="00421B30"/>
    <w:rsid w:val="00421F5F"/>
    <w:rsid w:val="00422A7D"/>
    <w:rsid w:val="00422DBC"/>
    <w:rsid w:val="004236F3"/>
    <w:rsid w:val="00423B37"/>
    <w:rsid w:val="00424A74"/>
    <w:rsid w:val="00426568"/>
    <w:rsid w:val="00427262"/>
    <w:rsid w:val="004275C7"/>
    <w:rsid w:val="00427C0F"/>
    <w:rsid w:val="00427C38"/>
    <w:rsid w:val="004300AD"/>
    <w:rsid w:val="004305C8"/>
    <w:rsid w:val="00430F22"/>
    <w:rsid w:val="0043155F"/>
    <w:rsid w:val="00431D35"/>
    <w:rsid w:val="004326BF"/>
    <w:rsid w:val="004328C5"/>
    <w:rsid w:val="00432B10"/>
    <w:rsid w:val="004335FB"/>
    <w:rsid w:val="00433A2B"/>
    <w:rsid w:val="00433B0C"/>
    <w:rsid w:val="0043409B"/>
    <w:rsid w:val="004355AD"/>
    <w:rsid w:val="00436CD7"/>
    <w:rsid w:val="00436E59"/>
    <w:rsid w:val="00436F3B"/>
    <w:rsid w:val="00437A1E"/>
    <w:rsid w:val="00437F8B"/>
    <w:rsid w:val="00442279"/>
    <w:rsid w:val="004427F6"/>
    <w:rsid w:val="00442AAB"/>
    <w:rsid w:val="00442FB0"/>
    <w:rsid w:val="00443193"/>
    <w:rsid w:val="004433E3"/>
    <w:rsid w:val="00443AE6"/>
    <w:rsid w:val="00444A8F"/>
    <w:rsid w:val="00444C5D"/>
    <w:rsid w:val="00445043"/>
    <w:rsid w:val="00447843"/>
    <w:rsid w:val="00447A7B"/>
    <w:rsid w:val="00450D65"/>
    <w:rsid w:val="00451D30"/>
    <w:rsid w:val="00451EE8"/>
    <w:rsid w:val="0045386A"/>
    <w:rsid w:val="00453D6E"/>
    <w:rsid w:val="00453F02"/>
    <w:rsid w:val="004541C2"/>
    <w:rsid w:val="00454594"/>
    <w:rsid w:val="00455861"/>
    <w:rsid w:val="00455D2C"/>
    <w:rsid w:val="004564B2"/>
    <w:rsid w:val="004567B5"/>
    <w:rsid w:val="004572BC"/>
    <w:rsid w:val="00457909"/>
    <w:rsid w:val="004603A1"/>
    <w:rsid w:val="004605AA"/>
    <w:rsid w:val="0046107A"/>
    <w:rsid w:val="00461217"/>
    <w:rsid w:val="00462531"/>
    <w:rsid w:val="00462D3C"/>
    <w:rsid w:val="004633C9"/>
    <w:rsid w:val="0046392F"/>
    <w:rsid w:val="00464013"/>
    <w:rsid w:val="00464528"/>
    <w:rsid w:val="0046464B"/>
    <w:rsid w:val="0046552D"/>
    <w:rsid w:val="00466443"/>
    <w:rsid w:val="004665C7"/>
    <w:rsid w:val="00466777"/>
    <w:rsid w:val="00466F98"/>
    <w:rsid w:val="00467184"/>
    <w:rsid w:val="004702C5"/>
    <w:rsid w:val="0047082C"/>
    <w:rsid w:val="004709EF"/>
    <w:rsid w:val="0047106A"/>
    <w:rsid w:val="00471884"/>
    <w:rsid w:val="00471F74"/>
    <w:rsid w:val="00472085"/>
    <w:rsid w:val="004723D5"/>
    <w:rsid w:val="00472B12"/>
    <w:rsid w:val="00474197"/>
    <w:rsid w:val="00474AB4"/>
    <w:rsid w:val="0047527D"/>
    <w:rsid w:val="004756BA"/>
    <w:rsid w:val="00476193"/>
    <w:rsid w:val="0047619E"/>
    <w:rsid w:val="0047668A"/>
    <w:rsid w:val="0047731A"/>
    <w:rsid w:val="00480209"/>
    <w:rsid w:val="00480C3B"/>
    <w:rsid w:val="00480E31"/>
    <w:rsid w:val="004818DE"/>
    <w:rsid w:val="00484E34"/>
    <w:rsid w:val="004855B2"/>
    <w:rsid w:val="00485993"/>
    <w:rsid w:val="00486102"/>
    <w:rsid w:val="00487439"/>
    <w:rsid w:val="004874C1"/>
    <w:rsid w:val="004904A9"/>
    <w:rsid w:val="00492573"/>
    <w:rsid w:val="0049257D"/>
    <w:rsid w:val="00492663"/>
    <w:rsid w:val="004930CC"/>
    <w:rsid w:val="00493FAA"/>
    <w:rsid w:val="00495EC3"/>
    <w:rsid w:val="00497355"/>
    <w:rsid w:val="004A1E2D"/>
    <w:rsid w:val="004A2331"/>
    <w:rsid w:val="004A2897"/>
    <w:rsid w:val="004A38EE"/>
    <w:rsid w:val="004A4AD5"/>
    <w:rsid w:val="004A62E2"/>
    <w:rsid w:val="004A7C31"/>
    <w:rsid w:val="004A7CA7"/>
    <w:rsid w:val="004B2D8E"/>
    <w:rsid w:val="004B447A"/>
    <w:rsid w:val="004B4A7A"/>
    <w:rsid w:val="004B4E21"/>
    <w:rsid w:val="004B5D7E"/>
    <w:rsid w:val="004B6469"/>
    <w:rsid w:val="004B7163"/>
    <w:rsid w:val="004B7921"/>
    <w:rsid w:val="004B7934"/>
    <w:rsid w:val="004C0F85"/>
    <w:rsid w:val="004C0FFE"/>
    <w:rsid w:val="004C119C"/>
    <w:rsid w:val="004C2D28"/>
    <w:rsid w:val="004C357C"/>
    <w:rsid w:val="004C4203"/>
    <w:rsid w:val="004C49A7"/>
    <w:rsid w:val="004C6182"/>
    <w:rsid w:val="004C6201"/>
    <w:rsid w:val="004C637A"/>
    <w:rsid w:val="004C6A60"/>
    <w:rsid w:val="004D02F6"/>
    <w:rsid w:val="004D03E4"/>
    <w:rsid w:val="004D1046"/>
    <w:rsid w:val="004D1197"/>
    <w:rsid w:val="004D316B"/>
    <w:rsid w:val="004D357A"/>
    <w:rsid w:val="004D3AC0"/>
    <w:rsid w:val="004D45B7"/>
    <w:rsid w:val="004D48CA"/>
    <w:rsid w:val="004D4C30"/>
    <w:rsid w:val="004D55CE"/>
    <w:rsid w:val="004D5686"/>
    <w:rsid w:val="004D6A57"/>
    <w:rsid w:val="004D6AA9"/>
    <w:rsid w:val="004D6F95"/>
    <w:rsid w:val="004D6FD8"/>
    <w:rsid w:val="004D7D48"/>
    <w:rsid w:val="004E12DB"/>
    <w:rsid w:val="004E13AC"/>
    <w:rsid w:val="004E19B5"/>
    <w:rsid w:val="004E1A71"/>
    <w:rsid w:val="004E1FC4"/>
    <w:rsid w:val="004E2294"/>
    <w:rsid w:val="004E2590"/>
    <w:rsid w:val="004E2944"/>
    <w:rsid w:val="004E4640"/>
    <w:rsid w:val="004E465C"/>
    <w:rsid w:val="004E482C"/>
    <w:rsid w:val="004E48DD"/>
    <w:rsid w:val="004E5807"/>
    <w:rsid w:val="004E5E65"/>
    <w:rsid w:val="004E6FD4"/>
    <w:rsid w:val="004E7A5A"/>
    <w:rsid w:val="004E7AA8"/>
    <w:rsid w:val="004F01D1"/>
    <w:rsid w:val="004F0460"/>
    <w:rsid w:val="004F48D2"/>
    <w:rsid w:val="004F5498"/>
    <w:rsid w:val="004F5D62"/>
    <w:rsid w:val="005006A9"/>
    <w:rsid w:val="00500DDE"/>
    <w:rsid w:val="00501839"/>
    <w:rsid w:val="00502501"/>
    <w:rsid w:val="00502702"/>
    <w:rsid w:val="00504333"/>
    <w:rsid w:val="00504343"/>
    <w:rsid w:val="00504B9E"/>
    <w:rsid w:val="00504F5B"/>
    <w:rsid w:val="0050578A"/>
    <w:rsid w:val="0050675C"/>
    <w:rsid w:val="00507573"/>
    <w:rsid w:val="00507ECF"/>
    <w:rsid w:val="00507F79"/>
    <w:rsid w:val="00510235"/>
    <w:rsid w:val="005109F5"/>
    <w:rsid w:val="00511E4A"/>
    <w:rsid w:val="00511F0F"/>
    <w:rsid w:val="0051236A"/>
    <w:rsid w:val="00513D97"/>
    <w:rsid w:val="005143AB"/>
    <w:rsid w:val="0051442F"/>
    <w:rsid w:val="005144C0"/>
    <w:rsid w:val="00516116"/>
    <w:rsid w:val="005172E0"/>
    <w:rsid w:val="00517313"/>
    <w:rsid w:val="00517E1C"/>
    <w:rsid w:val="00521497"/>
    <w:rsid w:val="0052194B"/>
    <w:rsid w:val="00522403"/>
    <w:rsid w:val="0052367E"/>
    <w:rsid w:val="00523E79"/>
    <w:rsid w:val="00523F08"/>
    <w:rsid w:val="00525EE5"/>
    <w:rsid w:val="005268D2"/>
    <w:rsid w:val="0052777C"/>
    <w:rsid w:val="005300A3"/>
    <w:rsid w:val="005301DD"/>
    <w:rsid w:val="005306F6"/>
    <w:rsid w:val="005310DB"/>
    <w:rsid w:val="00531488"/>
    <w:rsid w:val="00531AA8"/>
    <w:rsid w:val="00532C02"/>
    <w:rsid w:val="005340AC"/>
    <w:rsid w:val="00535197"/>
    <w:rsid w:val="005351B6"/>
    <w:rsid w:val="005352D7"/>
    <w:rsid w:val="00536524"/>
    <w:rsid w:val="0053756C"/>
    <w:rsid w:val="005379DE"/>
    <w:rsid w:val="00537B68"/>
    <w:rsid w:val="005405AE"/>
    <w:rsid w:val="00540C20"/>
    <w:rsid w:val="005414AF"/>
    <w:rsid w:val="00542034"/>
    <w:rsid w:val="005425F3"/>
    <w:rsid w:val="00542CBF"/>
    <w:rsid w:val="005432A8"/>
    <w:rsid w:val="005432AD"/>
    <w:rsid w:val="00543D05"/>
    <w:rsid w:val="005451F5"/>
    <w:rsid w:val="005454B6"/>
    <w:rsid w:val="00545B43"/>
    <w:rsid w:val="00545DFB"/>
    <w:rsid w:val="00547054"/>
    <w:rsid w:val="00547379"/>
    <w:rsid w:val="005473BA"/>
    <w:rsid w:val="0054754E"/>
    <w:rsid w:val="00547690"/>
    <w:rsid w:val="00550252"/>
    <w:rsid w:val="00550871"/>
    <w:rsid w:val="00550B58"/>
    <w:rsid w:val="00551E93"/>
    <w:rsid w:val="00552962"/>
    <w:rsid w:val="00553646"/>
    <w:rsid w:val="00553666"/>
    <w:rsid w:val="00554A0C"/>
    <w:rsid w:val="00554FEB"/>
    <w:rsid w:val="0055538E"/>
    <w:rsid w:val="00555C94"/>
    <w:rsid w:val="00555E45"/>
    <w:rsid w:val="005560E9"/>
    <w:rsid w:val="00556B12"/>
    <w:rsid w:val="00556F7C"/>
    <w:rsid w:val="005571CB"/>
    <w:rsid w:val="00557AAB"/>
    <w:rsid w:val="00561963"/>
    <w:rsid w:val="00562A89"/>
    <w:rsid w:val="00562B66"/>
    <w:rsid w:val="0056314C"/>
    <w:rsid w:val="00563B91"/>
    <w:rsid w:val="00565A8B"/>
    <w:rsid w:val="00565D45"/>
    <w:rsid w:val="00566131"/>
    <w:rsid w:val="0056624A"/>
    <w:rsid w:val="00570C4D"/>
    <w:rsid w:val="00570D7F"/>
    <w:rsid w:val="0057159A"/>
    <w:rsid w:val="005718AA"/>
    <w:rsid w:val="00572517"/>
    <w:rsid w:val="00572A50"/>
    <w:rsid w:val="00572C0C"/>
    <w:rsid w:val="0057393D"/>
    <w:rsid w:val="00573F4B"/>
    <w:rsid w:val="00574970"/>
    <w:rsid w:val="005752B8"/>
    <w:rsid w:val="005756C0"/>
    <w:rsid w:val="00575DA4"/>
    <w:rsid w:val="005771DF"/>
    <w:rsid w:val="00577749"/>
    <w:rsid w:val="00577CD0"/>
    <w:rsid w:val="00577D9F"/>
    <w:rsid w:val="005800B2"/>
    <w:rsid w:val="0058029C"/>
    <w:rsid w:val="00581551"/>
    <w:rsid w:val="00581D58"/>
    <w:rsid w:val="00581F51"/>
    <w:rsid w:val="00582627"/>
    <w:rsid w:val="0058392C"/>
    <w:rsid w:val="0058454D"/>
    <w:rsid w:val="00586715"/>
    <w:rsid w:val="005869B2"/>
    <w:rsid w:val="00587417"/>
    <w:rsid w:val="00587619"/>
    <w:rsid w:val="00587766"/>
    <w:rsid w:val="005902A4"/>
    <w:rsid w:val="00590EF6"/>
    <w:rsid w:val="0059184E"/>
    <w:rsid w:val="00592F39"/>
    <w:rsid w:val="005932C1"/>
    <w:rsid w:val="005933B9"/>
    <w:rsid w:val="00593943"/>
    <w:rsid w:val="00593F1F"/>
    <w:rsid w:val="00594C45"/>
    <w:rsid w:val="00595E8B"/>
    <w:rsid w:val="005961E9"/>
    <w:rsid w:val="00597136"/>
    <w:rsid w:val="005975D3"/>
    <w:rsid w:val="00597BD4"/>
    <w:rsid w:val="005A0764"/>
    <w:rsid w:val="005A0B90"/>
    <w:rsid w:val="005A0E39"/>
    <w:rsid w:val="005A1278"/>
    <w:rsid w:val="005A146C"/>
    <w:rsid w:val="005A1786"/>
    <w:rsid w:val="005A1FCF"/>
    <w:rsid w:val="005A22F1"/>
    <w:rsid w:val="005A3338"/>
    <w:rsid w:val="005A3E2B"/>
    <w:rsid w:val="005A4591"/>
    <w:rsid w:val="005A5842"/>
    <w:rsid w:val="005A5D15"/>
    <w:rsid w:val="005A6FF6"/>
    <w:rsid w:val="005A75BE"/>
    <w:rsid w:val="005B1705"/>
    <w:rsid w:val="005B1D4E"/>
    <w:rsid w:val="005B1F22"/>
    <w:rsid w:val="005B2846"/>
    <w:rsid w:val="005B3CA2"/>
    <w:rsid w:val="005B4135"/>
    <w:rsid w:val="005B4643"/>
    <w:rsid w:val="005B5339"/>
    <w:rsid w:val="005B56B9"/>
    <w:rsid w:val="005B5752"/>
    <w:rsid w:val="005B7008"/>
    <w:rsid w:val="005B70B4"/>
    <w:rsid w:val="005B75FA"/>
    <w:rsid w:val="005B78F9"/>
    <w:rsid w:val="005C03F9"/>
    <w:rsid w:val="005C0F3F"/>
    <w:rsid w:val="005C1773"/>
    <w:rsid w:val="005C22C1"/>
    <w:rsid w:val="005C2821"/>
    <w:rsid w:val="005C34E1"/>
    <w:rsid w:val="005C383E"/>
    <w:rsid w:val="005C3ED4"/>
    <w:rsid w:val="005C4F32"/>
    <w:rsid w:val="005C52F5"/>
    <w:rsid w:val="005C538D"/>
    <w:rsid w:val="005C53DC"/>
    <w:rsid w:val="005C5D4E"/>
    <w:rsid w:val="005C5F73"/>
    <w:rsid w:val="005C68A8"/>
    <w:rsid w:val="005C6EF0"/>
    <w:rsid w:val="005C71E6"/>
    <w:rsid w:val="005C7D1C"/>
    <w:rsid w:val="005C7DF4"/>
    <w:rsid w:val="005D1FF5"/>
    <w:rsid w:val="005D2BCA"/>
    <w:rsid w:val="005D5B3F"/>
    <w:rsid w:val="005D5DC0"/>
    <w:rsid w:val="005D6148"/>
    <w:rsid w:val="005D61F5"/>
    <w:rsid w:val="005D767E"/>
    <w:rsid w:val="005D78B5"/>
    <w:rsid w:val="005E0248"/>
    <w:rsid w:val="005E03E0"/>
    <w:rsid w:val="005E0D6B"/>
    <w:rsid w:val="005E1282"/>
    <w:rsid w:val="005E1746"/>
    <w:rsid w:val="005E188C"/>
    <w:rsid w:val="005E1A73"/>
    <w:rsid w:val="005E2F33"/>
    <w:rsid w:val="005E38B2"/>
    <w:rsid w:val="005E4695"/>
    <w:rsid w:val="005E52C0"/>
    <w:rsid w:val="005E5CDA"/>
    <w:rsid w:val="005E6815"/>
    <w:rsid w:val="005E71B5"/>
    <w:rsid w:val="005E75A0"/>
    <w:rsid w:val="005E77ED"/>
    <w:rsid w:val="005E7B40"/>
    <w:rsid w:val="005F0802"/>
    <w:rsid w:val="005F1873"/>
    <w:rsid w:val="005F287F"/>
    <w:rsid w:val="005F3364"/>
    <w:rsid w:val="005F4544"/>
    <w:rsid w:val="005F4F52"/>
    <w:rsid w:val="005F54B4"/>
    <w:rsid w:val="005F6F47"/>
    <w:rsid w:val="005F72ED"/>
    <w:rsid w:val="005F7649"/>
    <w:rsid w:val="005F7781"/>
    <w:rsid w:val="005F7D69"/>
    <w:rsid w:val="00600932"/>
    <w:rsid w:val="00600BEE"/>
    <w:rsid w:val="006015AD"/>
    <w:rsid w:val="00601C71"/>
    <w:rsid w:val="00601E46"/>
    <w:rsid w:val="006030C3"/>
    <w:rsid w:val="00603468"/>
    <w:rsid w:val="006036DE"/>
    <w:rsid w:val="00603D74"/>
    <w:rsid w:val="0060533A"/>
    <w:rsid w:val="0060646B"/>
    <w:rsid w:val="00610117"/>
    <w:rsid w:val="006103EC"/>
    <w:rsid w:val="0061045C"/>
    <w:rsid w:val="00610891"/>
    <w:rsid w:val="00611A1B"/>
    <w:rsid w:val="00611B74"/>
    <w:rsid w:val="0061275E"/>
    <w:rsid w:val="00612A34"/>
    <w:rsid w:val="00612B8C"/>
    <w:rsid w:val="00614809"/>
    <w:rsid w:val="0061553B"/>
    <w:rsid w:val="00615BF7"/>
    <w:rsid w:val="00616225"/>
    <w:rsid w:val="00616E8F"/>
    <w:rsid w:val="006170F5"/>
    <w:rsid w:val="00620CD0"/>
    <w:rsid w:val="006210FD"/>
    <w:rsid w:val="00621AEC"/>
    <w:rsid w:val="006221F4"/>
    <w:rsid w:val="00622AB0"/>
    <w:rsid w:val="006245D7"/>
    <w:rsid w:val="0062531F"/>
    <w:rsid w:val="00625AB2"/>
    <w:rsid w:val="0062677B"/>
    <w:rsid w:val="00626AFF"/>
    <w:rsid w:val="00626B14"/>
    <w:rsid w:val="006272E2"/>
    <w:rsid w:val="00627609"/>
    <w:rsid w:val="00633072"/>
    <w:rsid w:val="006343E9"/>
    <w:rsid w:val="00634446"/>
    <w:rsid w:val="006360B7"/>
    <w:rsid w:val="00636C86"/>
    <w:rsid w:val="0063752C"/>
    <w:rsid w:val="006409A2"/>
    <w:rsid w:val="00640E78"/>
    <w:rsid w:val="0064205F"/>
    <w:rsid w:val="0064222D"/>
    <w:rsid w:val="00642398"/>
    <w:rsid w:val="00642B3A"/>
    <w:rsid w:val="00645066"/>
    <w:rsid w:val="00646C23"/>
    <w:rsid w:val="006472FA"/>
    <w:rsid w:val="00647760"/>
    <w:rsid w:val="00650474"/>
    <w:rsid w:val="0065175D"/>
    <w:rsid w:val="00651EE2"/>
    <w:rsid w:val="00652EEA"/>
    <w:rsid w:val="00652F83"/>
    <w:rsid w:val="00653891"/>
    <w:rsid w:val="0065466D"/>
    <w:rsid w:val="006553FF"/>
    <w:rsid w:val="0065582D"/>
    <w:rsid w:val="006564CC"/>
    <w:rsid w:val="00657227"/>
    <w:rsid w:val="006578FA"/>
    <w:rsid w:val="006579A7"/>
    <w:rsid w:val="0066047A"/>
    <w:rsid w:val="00660D1C"/>
    <w:rsid w:val="00661FFD"/>
    <w:rsid w:val="00662087"/>
    <w:rsid w:val="00663AA5"/>
    <w:rsid w:val="00664766"/>
    <w:rsid w:val="006649C7"/>
    <w:rsid w:val="00664E7B"/>
    <w:rsid w:val="006650DB"/>
    <w:rsid w:val="00665116"/>
    <w:rsid w:val="00665943"/>
    <w:rsid w:val="00665A28"/>
    <w:rsid w:val="006664E0"/>
    <w:rsid w:val="00666F0D"/>
    <w:rsid w:val="00666FFB"/>
    <w:rsid w:val="0066787F"/>
    <w:rsid w:val="00670AF1"/>
    <w:rsid w:val="00670D39"/>
    <w:rsid w:val="00671263"/>
    <w:rsid w:val="00671401"/>
    <w:rsid w:val="006717B2"/>
    <w:rsid w:val="00671AAA"/>
    <w:rsid w:val="00672D3E"/>
    <w:rsid w:val="00673945"/>
    <w:rsid w:val="00673B0F"/>
    <w:rsid w:val="00673C3E"/>
    <w:rsid w:val="006742AD"/>
    <w:rsid w:val="0068006A"/>
    <w:rsid w:val="006807AB"/>
    <w:rsid w:val="00680AE9"/>
    <w:rsid w:val="00680D04"/>
    <w:rsid w:val="0068256D"/>
    <w:rsid w:val="00682CBF"/>
    <w:rsid w:val="00682D01"/>
    <w:rsid w:val="00682DBA"/>
    <w:rsid w:val="00685298"/>
    <w:rsid w:val="0068571C"/>
    <w:rsid w:val="00685932"/>
    <w:rsid w:val="006873DC"/>
    <w:rsid w:val="00687431"/>
    <w:rsid w:val="00691808"/>
    <w:rsid w:val="006921C7"/>
    <w:rsid w:val="00692F63"/>
    <w:rsid w:val="006936E6"/>
    <w:rsid w:val="00693C13"/>
    <w:rsid w:val="006945CF"/>
    <w:rsid w:val="00694A3E"/>
    <w:rsid w:val="00694ED4"/>
    <w:rsid w:val="006954CC"/>
    <w:rsid w:val="006956EC"/>
    <w:rsid w:val="00695A4F"/>
    <w:rsid w:val="00696052"/>
    <w:rsid w:val="006965CA"/>
    <w:rsid w:val="006A09CF"/>
    <w:rsid w:val="006A0FEA"/>
    <w:rsid w:val="006A1991"/>
    <w:rsid w:val="006A2ECB"/>
    <w:rsid w:val="006A47DD"/>
    <w:rsid w:val="006A5E38"/>
    <w:rsid w:val="006A734F"/>
    <w:rsid w:val="006A7964"/>
    <w:rsid w:val="006A7DED"/>
    <w:rsid w:val="006A7E81"/>
    <w:rsid w:val="006B01E6"/>
    <w:rsid w:val="006B0E3B"/>
    <w:rsid w:val="006B1B15"/>
    <w:rsid w:val="006B23AD"/>
    <w:rsid w:val="006B41B1"/>
    <w:rsid w:val="006B5119"/>
    <w:rsid w:val="006B5833"/>
    <w:rsid w:val="006B58B4"/>
    <w:rsid w:val="006B64E6"/>
    <w:rsid w:val="006B6A57"/>
    <w:rsid w:val="006B6CF5"/>
    <w:rsid w:val="006B734C"/>
    <w:rsid w:val="006C15C3"/>
    <w:rsid w:val="006C1E2F"/>
    <w:rsid w:val="006C2327"/>
    <w:rsid w:val="006C386B"/>
    <w:rsid w:val="006C3E30"/>
    <w:rsid w:val="006C4EF2"/>
    <w:rsid w:val="006C5017"/>
    <w:rsid w:val="006D03F3"/>
    <w:rsid w:val="006D1254"/>
    <w:rsid w:val="006D1553"/>
    <w:rsid w:val="006D1632"/>
    <w:rsid w:val="006D21B6"/>
    <w:rsid w:val="006D2C67"/>
    <w:rsid w:val="006D306E"/>
    <w:rsid w:val="006D4045"/>
    <w:rsid w:val="006D423B"/>
    <w:rsid w:val="006D4A2D"/>
    <w:rsid w:val="006D727F"/>
    <w:rsid w:val="006D7481"/>
    <w:rsid w:val="006E036A"/>
    <w:rsid w:val="006E15BC"/>
    <w:rsid w:val="006E2363"/>
    <w:rsid w:val="006E29D3"/>
    <w:rsid w:val="006E37E1"/>
    <w:rsid w:val="006E480E"/>
    <w:rsid w:val="006E58B6"/>
    <w:rsid w:val="006E5D92"/>
    <w:rsid w:val="006E6AEE"/>
    <w:rsid w:val="006E7494"/>
    <w:rsid w:val="006E75F0"/>
    <w:rsid w:val="006F0F0E"/>
    <w:rsid w:val="006F0F5E"/>
    <w:rsid w:val="006F19C6"/>
    <w:rsid w:val="006F1CB4"/>
    <w:rsid w:val="006F2515"/>
    <w:rsid w:val="006F312D"/>
    <w:rsid w:val="006F31A6"/>
    <w:rsid w:val="006F363F"/>
    <w:rsid w:val="006F40D7"/>
    <w:rsid w:val="006F4882"/>
    <w:rsid w:val="006F5510"/>
    <w:rsid w:val="006F6A10"/>
    <w:rsid w:val="0070035B"/>
    <w:rsid w:val="00701000"/>
    <w:rsid w:val="0070127E"/>
    <w:rsid w:val="0070239C"/>
    <w:rsid w:val="00702AF9"/>
    <w:rsid w:val="00702D6F"/>
    <w:rsid w:val="007035C3"/>
    <w:rsid w:val="00704A9E"/>
    <w:rsid w:val="007059F8"/>
    <w:rsid w:val="00706301"/>
    <w:rsid w:val="007069E1"/>
    <w:rsid w:val="00706C1A"/>
    <w:rsid w:val="0071051B"/>
    <w:rsid w:val="007106BD"/>
    <w:rsid w:val="007109F5"/>
    <w:rsid w:val="00710C5B"/>
    <w:rsid w:val="00710C6A"/>
    <w:rsid w:val="00711D8C"/>
    <w:rsid w:val="007121A9"/>
    <w:rsid w:val="007124F2"/>
    <w:rsid w:val="0071272D"/>
    <w:rsid w:val="00712ECF"/>
    <w:rsid w:val="00713624"/>
    <w:rsid w:val="00714F06"/>
    <w:rsid w:val="00714F40"/>
    <w:rsid w:val="00715790"/>
    <w:rsid w:val="00715E81"/>
    <w:rsid w:val="0071618B"/>
    <w:rsid w:val="0071638B"/>
    <w:rsid w:val="0071675E"/>
    <w:rsid w:val="00716930"/>
    <w:rsid w:val="0072012C"/>
    <w:rsid w:val="007208DA"/>
    <w:rsid w:val="00720F87"/>
    <w:rsid w:val="00721666"/>
    <w:rsid w:val="007236CC"/>
    <w:rsid w:val="00724220"/>
    <w:rsid w:val="00724957"/>
    <w:rsid w:val="00725CB9"/>
    <w:rsid w:val="00726E93"/>
    <w:rsid w:val="00727B31"/>
    <w:rsid w:val="007301E8"/>
    <w:rsid w:val="007316D3"/>
    <w:rsid w:val="007316D7"/>
    <w:rsid w:val="00732AA8"/>
    <w:rsid w:val="00733A11"/>
    <w:rsid w:val="00733A6E"/>
    <w:rsid w:val="007343AD"/>
    <w:rsid w:val="0073467C"/>
    <w:rsid w:val="007347DD"/>
    <w:rsid w:val="007357F0"/>
    <w:rsid w:val="00736D26"/>
    <w:rsid w:val="00737216"/>
    <w:rsid w:val="00737759"/>
    <w:rsid w:val="00740461"/>
    <w:rsid w:val="007407DD"/>
    <w:rsid w:val="007408FA"/>
    <w:rsid w:val="00741BA3"/>
    <w:rsid w:val="0074248E"/>
    <w:rsid w:val="007430E5"/>
    <w:rsid w:val="00743523"/>
    <w:rsid w:val="00744176"/>
    <w:rsid w:val="00744F1B"/>
    <w:rsid w:val="00745988"/>
    <w:rsid w:val="007459F2"/>
    <w:rsid w:val="00745F48"/>
    <w:rsid w:val="00750664"/>
    <w:rsid w:val="00751EE3"/>
    <w:rsid w:val="0075236C"/>
    <w:rsid w:val="007551DD"/>
    <w:rsid w:val="00756F70"/>
    <w:rsid w:val="0075773A"/>
    <w:rsid w:val="007601DB"/>
    <w:rsid w:val="00760626"/>
    <w:rsid w:val="00760955"/>
    <w:rsid w:val="00761070"/>
    <w:rsid w:val="00761398"/>
    <w:rsid w:val="007619BC"/>
    <w:rsid w:val="00761D5E"/>
    <w:rsid w:val="00762E23"/>
    <w:rsid w:val="00762F4D"/>
    <w:rsid w:val="00763113"/>
    <w:rsid w:val="00763572"/>
    <w:rsid w:val="007635A9"/>
    <w:rsid w:val="00764703"/>
    <w:rsid w:val="00765840"/>
    <w:rsid w:val="00765A71"/>
    <w:rsid w:val="00767238"/>
    <w:rsid w:val="00767633"/>
    <w:rsid w:val="007715FE"/>
    <w:rsid w:val="00771677"/>
    <w:rsid w:val="00771BC3"/>
    <w:rsid w:val="00771D28"/>
    <w:rsid w:val="00771DD1"/>
    <w:rsid w:val="00772191"/>
    <w:rsid w:val="007725D0"/>
    <w:rsid w:val="00773B1C"/>
    <w:rsid w:val="00773B31"/>
    <w:rsid w:val="007747AF"/>
    <w:rsid w:val="00774F78"/>
    <w:rsid w:val="00775D74"/>
    <w:rsid w:val="00776669"/>
    <w:rsid w:val="00776830"/>
    <w:rsid w:val="007776DA"/>
    <w:rsid w:val="00777FC6"/>
    <w:rsid w:val="00780B26"/>
    <w:rsid w:val="00780CBA"/>
    <w:rsid w:val="00781417"/>
    <w:rsid w:val="00782776"/>
    <w:rsid w:val="007830E2"/>
    <w:rsid w:val="00783946"/>
    <w:rsid w:val="00783DE3"/>
    <w:rsid w:val="00785F5E"/>
    <w:rsid w:val="007870AE"/>
    <w:rsid w:val="007878F8"/>
    <w:rsid w:val="00787AE3"/>
    <w:rsid w:val="00791411"/>
    <w:rsid w:val="007916B1"/>
    <w:rsid w:val="00791B56"/>
    <w:rsid w:val="00792F49"/>
    <w:rsid w:val="0079333E"/>
    <w:rsid w:val="00793821"/>
    <w:rsid w:val="00795ADE"/>
    <w:rsid w:val="007967BE"/>
    <w:rsid w:val="00796A7C"/>
    <w:rsid w:val="00796E56"/>
    <w:rsid w:val="00797F93"/>
    <w:rsid w:val="007A02A3"/>
    <w:rsid w:val="007A097A"/>
    <w:rsid w:val="007A0B81"/>
    <w:rsid w:val="007A0CFD"/>
    <w:rsid w:val="007A0E6B"/>
    <w:rsid w:val="007A12EC"/>
    <w:rsid w:val="007A1463"/>
    <w:rsid w:val="007A1C1B"/>
    <w:rsid w:val="007A1CDE"/>
    <w:rsid w:val="007A1D02"/>
    <w:rsid w:val="007A2749"/>
    <w:rsid w:val="007A2D1C"/>
    <w:rsid w:val="007A4A66"/>
    <w:rsid w:val="007A54DD"/>
    <w:rsid w:val="007A5B40"/>
    <w:rsid w:val="007A5D30"/>
    <w:rsid w:val="007A658A"/>
    <w:rsid w:val="007A6A04"/>
    <w:rsid w:val="007A7CD6"/>
    <w:rsid w:val="007B00DB"/>
    <w:rsid w:val="007B0385"/>
    <w:rsid w:val="007B0F14"/>
    <w:rsid w:val="007B0F42"/>
    <w:rsid w:val="007B103C"/>
    <w:rsid w:val="007B1E11"/>
    <w:rsid w:val="007B2EC7"/>
    <w:rsid w:val="007B3787"/>
    <w:rsid w:val="007B3D29"/>
    <w:rsid w:val="007B42CB"/>
    <w:rsid w:val="007B5EB6"/>
    <w:rsid w:val="007B7227"/>
    <w:rsid w:val="007B7311"/>
    <w:rsid w:val="007B7702"/>
    <w:rsid w:val="007C0FF5"/>
    <w:rsid w:val="007C1159"/>
    <w:rsid w:val="007C2636"/>
    <w:rsid w:val="007C2C87"/>
    <w:rsid w:val="007C336E"/>
    <w:rsid w:val="007C3ABA"/>
    <w:rsid w:val="007C4174"/>
    <w:rsid w:val="007C421F"/>
    <w:rsid w:val="007C4F7C"/>
    <w:rsid w:val="007C5299"/>
    <w:rsid w:val="007C5CA3"/>
    <w:rsid w:val="007C6024"/>
    <w:rsid w:val="007C6E82"/>
    <w:rsid w:val="007C7880"/>
    <w:rsid w:val="007D01E3"/>
    <w:rsid w:val="007D1235"/>
    <w:rsid w:val="007D1990"/>
    <w:rsid w:val="007D2373"/>
    <w:rsid w:val="007D352F"/>
    <w:rsid w:val="007D388B"/>
    <w:rsid w:val="007D501A"/>
    <w:rsid w:val="007D6722"/>
    <w:rsid w:val="007D6ACC"/>
    <w:rsid w:val="007D70AB"/>
    <w:rsid w:val="007D788B"/>
    <w:rsid w:val="007E03E9"/>
    <w:rsid w:val="007E0F8B"/>
    <w:rsid w:val="007E10C9"/>
    <w:rsid w:val="007E3288"/>
    <w:rsid w:val="007E32CD"/>
    <w:rsid w:val="007E39C5"/>
    <w:rsid w:val="007E3A87"/>
    <w:rsid w:val="007E4333"/>
    <w:rsid w:val="007E459C"/>
    <w:rsid w:val="007E493F"/>
    <w:rsid w:val="007E4E76"/>
    <w:rsid w:val="007E5777"/>
    <w:rsid w:val="007E6357"/>
    <w:rsid w:val="007F019D"/>
    <w:rsid w:val="007F139C"/>
    <w:rsid w:val="007F13CD"/>
    <w:rsid w:val="007F14FE"/>
    <w:rsid w:val="007F46EB"/>
    <w:rsid w:val="007F5049"/>
    <w:rsid w:val="007F595A"/>
    <w:rsid w:val="007F6577"/>
    <w:rsid w:val="007F6D86"/>
    <w:rsid w:val="007F773A"/>
    <w:rsid w:val="007F7976"/>
    <w:rsid w:val="00800462"/>
    <w:rsid w:val="008009B7"/>
    <w:rsid w:val="00802455"/>
    <w:rsid w:val="00802516"/>
    <w:rsid w:val="0080334B"/>
    <w:rsid w:val="008039AA"/>
    <w:rsid w:val="008039CE"/>
    <w:rsid w:val="00803B8C"/>
    <w:rsid w:val="00803D7A"/>
    <w:rsid w:val="008041D0"/>
    <w:rsid w:val="0080454C"/>
    <w:rsid w:val="008047C1"/>
    <w:rsid w:val="00804CD3"/>
    <w:rsid w:val="0080723A"/>
    <w:rsid w:val="00807279"/>
    <w:rsid w:val="008073FC"/>
    <w:rsid w:val="00807B03"/>
    <w:rsid w:val="00810518"/>
    <w:rsid w:val="008109EA"/>
    <w:rsid w:val="00810EB3"/>
    <w:rsid w:val="008119F1"/>
    <w:rsid w:val="0081235C"/>
    <w:rsid w:val="00812C92"/>
    <w:rsid w:val="00812D5F"/>
    <w:rsid w:val="00813E4C"/>
    <w:rsid w:val="008140A3"/>
    <w:rsid w:val="008141FA"/>
    <w:rsid w:val="008143DD"/>
    <w:rsid w:val="008143FC"/>
    <w:rsid w:val="008165D2"/>
    <w:rsid w:val="008178D8"/>
    <w:rsid w:val="00817F3D"/>
    <w:rsid w:val="008204F6"/>
    <w:rsid w:val="00820995"/>
    <w:rsid w:val="00821D9B"/>
    <w:rsid w:val="00822556"/>
    <w:rsid w:val="00822CC2"/>
    <w:rsid w:val="00824419"/>
    <w:rsid w:val="008244FE"/>
    <w:rsid w:val="008269A7"/>
    <w:rsid w:val="00826B18"/>
    <w:rsid w:val="00826E39"/>
    <w:rsid w:val="00827388"/>
    <w:rsid w:val="0082744D"/>
    <w:rsid w:val="00827ECE"/>
    <w:rsid w:val="00830F3A"/>
    <w:rsid w:val="00831C75"/>
    <w:rsid w:val="0083421F"/>
    <w:rsid w:val="00834D4D"/>
    <w:rsid w:val="00834E0A"/>
    <w:rsid w:val="00834FB1"/>
    <w:rsid w:val="00835404"/>
    <w:rsid w:val="00837D95"/>
    <w:rsid w:val="00840380"/>
    <w:rsid w:val="008432D9"/>
    <w:rsid w:val="00843637"/>
    <w:rsid w:val="0084419C"/>
    <w:rsid w:val="00845330"/>
    <w:rsid w:val="0084563C"/>
    <w:rsid w:val="0084773F"/>
    <w:rsid w:val="00847F38"/>
    <w:rsid w:val="00850B07"/>
    <w:rsid w:val="0085201D"/>
    <w:rsid w:val="008527F4"/>
    <w:rsid w:val="00853E9B"/>
    <w:rsid w:val="00854B11"/>
    <w:rsid w:val="00854BF7"/>
    <w:rsid w:val="008554DB"/>
    <w:rsid w:val="00856683"/>
    <w:rsid w:val="0085673D"/>
    <w:rsid w:val="00856C94"/>
    <w:rsid w:val="00856EE2"/>
    <w:rsid w:val="008573B9"/>
    <w:rsid w:val="00857E94"/>
    <w:rsid w:val="008602E9"/>
    <w:rsid w:val="00860E56"/>
    <w:rsid w:val="00860F23"/>
    <w:rsid w:val="00861A2C"/>
    <w:rsid w:val="00861D69"/>
    <w:rsid w:val="00862BA4"/>
    <w:rsid w:val="00862C77"/>
    <w:rsid w:val="00863C68"/>
    <w:rsid w:val="008642DD"/>
    <w:rsid w:val="00864D4A"/>
    <w:rsid w:val="00865DCF"/>
    <w:rsid w:val="00866174"/>
    <w:rsid w:val="0086631E"/>
    <w:rsid w:val="00866A24"/>
    <w:rsid w:val="00867F27"/>
    <w:rsid w:val="0087028A"/>
    <w:rsid w:val="008712F9"/>
    <w:rsid w:val="00872432"/>
    <w:rsid w:val="008725F4"/>
    <w:rsid w:val="008735B1"/>
    <w:rsid w:val="0087637A"/>
    <w:rsid w:val="00877248"/>
    <w:rsid w:val="00877867"/>
    <w:rsid w:val="0088125F"/>
    <w:rsid w:val="00881856"/>
    <w:rsid w:val="008831A6"/>
    <w:rsid w:val="00883EDB"/>
    <w:rsid w:val="00885DE3"/>
    <w:rsid w:val="008866DC"/>
    <w:rsid w:val="0088679D"/>
    <w:rsid w:val="00886D2E"/>
    <w:rsid w:val="00887B05"/>
    <w:rsid w:val="008908FE"/>
    <w:rsid w:val="008919F9"/>
    <w:rsid w:val="00891D21"/>
    <w:rsid w:val="00891E5A"/>
    <w:rsid w:val="008920E4"/>
    <w:rsid w:val="00892609"/>
    <w:rsid w:val="00892AF1"/>
    <w:rsid w:val="00893F0E"/>
    <w:rsid w:val="0089458F"/>
    <w:rsid w:val="00895107"/>
    <w:rsid w:val="00895E98"/>
    <w:rsid w:val="00896EF5"/>
    <w:rsid w:val="00897A7D"/>
    <w:rsid w:val="00897B13"/>
    <w:rsid w:val="008A0907"/>
    <w:rsid w:val="008A1814"/>
    <w:rsid w:val="008A1DA6"/>
    <w:rsid w:val="008A2910"/>
    <w:rsid w:val="008A2CD9"/>
    <w:rsid w:val="008A2F12"/>
    <w:rsid w:val="008A35E3"/>
    <w:rsid w:val="008A4585"/>
    <w:rsid w:val="008A4713"/>
    <w:rsid w:val="008A4F22"/>
    <w:rsid w:val="008A53F5"/>
    <w:rsid w:val="008A63BF"/>
    <w:rsid w:val="008A7DCD"/>
    <w:rsid w:val="008B0637"/>
    <w:rsid w:val="008B0B93"/>
    <w:rsid w:val="008B0C48"/>
    <w:rsid w:val="008B18C2"/>
    <w:rsid w:val="008B1DB1"/>
    <w:rsid w:val="008B2484"/>
    <w:rsid w:val="008B27C6"/>
    <w:rsid w:val="008B2D08"/>
    <w:rsid w:val="008B2FB3"/>
    <w:rsid w:val="008B326B"/>
    <w:rsid w:val="008B46C1"/>
    <w:rsid w:val="008B53B3"/>
    <w:rsid w:val="008B5C2B"/>
    <w:rsid w:val="008B603E"/>
    <w:rsid w:val="008B7551"/>
    <w:rsid w:val="008B790A"/>
    <w:rsid w:val="008B7921"/>
    <w:rsid w:val="008B7DEB"/>
    <w:rsid w:val="008C13FA"/>
    <w:rsid w:val="008C1718"/>
    <w:rsid w:val="008C1990"/>
    <w:rsid w:val="008C2DE2"/>
    <w:rsid w:val="008C32A6"/>
    <w:rsid w:val="008C3AA0"/>
    <w:rsid w:val="008C424D"/>
    <w:rsid w:val="008C446F"/>
    <w:rsid w:val="008C6BE1"/>
    <w:rsid w:val="008C70F9"/>
    <w:rsid w:val="008D09A5"/>
    <w:rsid w:val="008D0AEC"/>
    <w:rsid w:val="008D0BB9"/>
    <w:rsid w:val="008D183F"/>
    <w:rsid w:val="008D2BA3"/>
    <w:rsid w:val="008D2BFF"/>
    <w:rsid w:val="008D4090"/>
    <w:rsid w:val="008D486E"/>
    <w:rsid w:val="008D4AFD"/>
    <w:rsid w:val="008D5908"/>
    <w:rsid w:val="008D5C1A"/>
    <w:rsid w:val="008D5E06"/>
    <w:rsid w:val="008D70D3"/>
    <w:rsid w:val="008E00C3"/>
    <w:rsid w:val="008E09EA"/>
    <w:rsid w:val="008E1B7C"/>
    <w:rsid w:val="008E2049"/>
    <w:rsid w:val="008E29CA"/>
    <w:rsid w:val="008E321F"/>
    <w:rsid w:val="008E6ACD"/>
    <w:rsid w:val="008E7B5B"/>
    <w:rsid w:val="008E7C02"/>
    <w:rsid w:val="008F0BCF"/>
    <w:rsid w:val="008F17F2"/>
    <w:rsid w:val="008F183E"/>
    <w:rsid w:val="008F223F"/>
    <w:rsid w:val="008F3AEF"/>
    <w:rsid w:val="008F3E57"/>
    <w:rsid w:val="008F4E13"/>
    <w:rsid w:val="008F52E7"/>
    <w:rsid w:val="008F553C"/>
    <w:rsid w:val="008F554C"/>
    <w:rsid w:val="008F5571"/>
    <w:rsid w:val="008F59D8"/>
    <w:rsid w:val="008F5E44"/>
    <w:rsid w:val="008F6ABF"/>
    <w:rsid w:val="008F6E53"/>
    <w:rsid w:val="008F723E"/>
    <w:rsid w:val="008F7419"/>
    <w:rsid w:val="0090120F"/>
    <w:rsid w:val="00901579"/>
    <w:rsid w:val="00901BC0"/>
    <w:rsid w:val="009031C2"/>
    <w:rsid w:val="009042C3"/>
    <w:rsid w:val="0090438B"/>
    <w:rsid w:val="0090473F"/>
    <w:rsid w:val="00906580"/>
    <w:rsid w:val="00906969"/>
    <w:rsid w:val="0090707A"/>
    <w:rsid w:val="00911C1E"/>
    <w:rsid w:val="009135FB"/>
    <w:rsid w:val="00913F34"/>
    <w:rsid w:val="00914165"/>
    <w:rsid w:val="00914465"/>
    <w:rsid w:val="009146D3"/>
    <w:rsid w:val="00914755"/>
    <w:rsid w:val="00914888"/>
    <w:rsid w:val="00914F6A"/>
    <w:rsid w:val="00915391"/>
    <w:rsid w:val="00915940"/>
    <w:rsid w:val="00915AAA"/>
    <w:rsid w:val="00915B22"/>
    <w:rsid w:val="00915B82"/>
    <w:rsid w:val="00916763"/>
    <w:rsid w:val="009167AE"/>
    <w:rsid w:val="00916982"/>
    <w:rsid w:val="00916E8D"/>
    <w:rsid w:val="009172B4"/>
    <w:rsid w:val="00917519"/>
    <w:rsid w:val="009207C4"/>
    <w:rsid w:val="00920EE5"/>
    <w:rsid w:val="0092228C"/>
    <w:rsid w:val="009230E8"/>
    <w:rsid w:val="009231CF"/>
    <w:rsid w:val="00923B17"/>
    <w:rsid w:val="00923B36"/>
    <w:rsid w:val="00923C66"/>
    <w:rsid w:val="009245EE"/>
    <w:rsid w:val="00925CA5"/>
    <w:rsid w:val="00925D66"/>
    <w:rsid w:val="00925F09"/>
    <w:rsid w:val="00926BBA"/>
    <w:rsid w:val="009305AC"/>
    <w:rsid w:val="009308A9"/>
    <w:rsid w:val="0093142B"/>
    <w:rsid w:val="009343AC"/>
    <w:rsid w:val="009354A0"/>
    <w:rsid w:val="00935649"/>
    <w:rsid w:val="00935C03"/>
    <w:rsid w:val="0093606F"/>
    <w:rsid w:val="00937377"/>
    <w:rsid w:val="00937EB7"/>
    <w:rsid w:val="00940DBA"/>
    <w:rsid w:val="00941006"/>
    <w:rsid w:val="00941104"/>
    <w:rsid w:val="00941C2E"/>
    <w:rsid w:val="00941FBA"/>
    <w:rsid w:val="00942527"/>
    <w:rsid w:val="00942C36"/>
    <w:rsid w:val="009431B8"/>
    <w:rsid w:val="00944848"/>
    <w:rsid w:val="00945535"/>
    <w:rsid w:val="00946112"/>
    <w:rsid w:val="009471E5"/>
    <w:rsid w:val="00947CD0"/>
    <w:rsid w:val="00951172"/>
    <w:rsid w:val="00952687"/>
    <w:rsid w:val="0095366B"/>
    <w:rsid w:val="00953B5B"/>
    <w:rsid w:val="00953C19"/>
    <w:rsid w:val="00955312"/>
    <w:rsid w:val="009558E7"/>
    <w:rsid w:val="0095623A"/>
    <w:rsid w:val="00956DC6"/>
    <w:rsid w:val="009600BC"/>
    <w:rsid w:val="009603D6"/>
    <w:rsid w:val="00960A4A"/>
    <w:rsid w:val="00961593"/>
    <w:rsid w:val="009619A2"/>
    <w:rsid w:val="00964ADB"/>
    <w:rsid w:val="00965186"/>
    <w:rsid w:val="00965F8F"/>
    <w:rsid w:val="00966A10"/>
    <w:rsid w:val="00966BC5"/>
    <w:rsid w:val="00966FDC"/>
    <w:rsid w:val="00967335"/>
    <w:rsid w:val="0097100C"/>
    <w:rsid w:val="009714F0"/>
    <w:rsid w:val="00971529"/>
    <w:rsid w:val="00971C25"/>
    <w:rsid w:val="00971F08"/>
    <w:rsid w:val="00972404"/>
    <w:rsid w:val="00974D44"/>
    <w:rsid w:val="0097711F"/>
    <w:rsid w:val="00977230"/>
    <w:rsid w:val="009775A3"/>
    <w:rsid w:val="0098008F"/>
    <w:rsid w:val="0098040A"/>
    <w:rsid w:val="009806EB"/>
    <w:rsid w:val="00981324"/>
    <w:rsid w:val="009817BC"/>
    <w:rsid w:val="00982CF0"/>
    <w:rsid w:val="00983272"/>
    <w:rsid w:val="009837FC"/>
    <w:rsid w:val="00984A7C"/>
    <w:rsid w:val="00984B02"/>
    <w:rsid w:val="009860FE"/>
    <w:rsid w:val="009866DD"/>
    <w:rsid w:val="00986B72"/>
    <w:rsid w:val="009872A3"/>
    <w:rsid w:val="00987B3B"/>
    <w:rsid w:val="00990082"/>
    <w:rsid w:val="00990AB8"/>
    <w:rsid w:val="00991209"/>
    <w:rsid w:val="00991904"/>
    <w:rsid w:val="0099197C"/>
    <w:rsid w:val="0099210B"/>
    <w:rsid w:val="009921E4"/>
    <w:rsid w:val="00992AA3"/>
    <w:rsid w:val="00992D92"/>
    <w:rsid w:val="0099300F"/>
    <w:rsid w:val="00993492"/>
    <w:rsid w:val="00993F56"/>
    <w:rsid w:val="0099440F"/>
    <w:rsid w:val="00994E0A"/>
    <w:rsid w:val="0099558F"/>
    <w:rsid w:val="009965C0"/>
    <w:rsid w:val="00996D2A"/>
    <w:rsid w:val="00997498"/>
    <w:rsid w:val="0099751B"/>
    <w:rsid w:val="00997A6D"/>
    <w:rsid w:val="009A16C9"/>
    <w:rsid w:val="009A1F3F"/>
    <w:rsid w:val="009A2C25"/>
    <w:rsid w:val="009A3950"/>
    <w:rsid w:val="009A39B6"/>
    <w:rsid w:val="009A3F77"/>
    <w:rsid w:val="009A5326"/>
    <w:rsid w:val="009A5E20"/>
    <w:rsid w:val="009A6094"/>
    <w:rsid w:val="009A66BD"/>
    <w:rsid w:val="009A6F19"/>
    <w:rsid w:val="009A72FB"/>
    <w:rsid w:val="009A7A1A"/>
    <w:rsid w:val="009A7B32"/>
    <w:rsid w:val="009B0B25"/>
    <w:rsid w:val="009B2B16"/>
    <w:rsid w:val="009B3A75"/>
    <w:rsid w:val="009B46E3"/>
    <w:rsid w:val="009B48BA"/>
    <w:rsid w:val="009B4DC8"/>
    <w:rsid w:val="009B66D8"/>
    <w:rsid w:val="009B6800"/>
    <w:rsid w:val="009C0885"/>
    <w:rsid w:val="009C0FF0"/>
    <w:rsid w:val="009C1257"/>
    <w:rsid w:val="009C195B"/>
    <w:rsid w:val="009C2DB2"/>
    <w:rsid w:val="009C2E3E"/>
    <w:rsid w:val="009C3DF2"/>
    <w:rsid w:val="009C4755"/>
    <w:rsid w:val="009C50FE"/>
    <w:rsid w:val="009C53AC"/>
    <w:rsid w:val="009C5A23"/>
    <w:rsid w:val="009C615B"/>
    <w:rsid w:val="009C67D7"/>
    <w:rsid w:val="009C7EC2"/>
    <w:rsid w:val="009D03ED"/>
    <w:rsid w:val="009D05B5"/>
    <w:rsid w:val="009D0FD7"/>
    <w:rsid w:val="009D2034"/>
    <w:rsid w:val="009D2525"/>
    <w:rsid w:val="009D25CD"/>
    <w:rsid w:val="009D3545"/>
    <w:rsid w:val="009D3658"/>
    <w:rsid w:val="009D3EE4"/>
    <w:rsid w:val="009D4994"/>
    <w:rsid w:val="009D499A"/>
    <w:rsid w:val="009D4A86"/>
    <w:rsid w:val="009D4BB5"/>
    <w:rsid w:val="009D7CF1"/>
    <w:rsid w:val="009E0F78"/>
    <w:rsid w:val="009E105B"/>
    <w:rsid w:val="009E14BD"/>
    <w:rsid w:val="009E1597"/>
    <w:rsid w:val="009E1DDC"/>
    <w:rsid w:val="009E26FB"/>
    <w:rsid w:val="009E27AF"/>
    <w:rsid w:val="009E2E16"/>
    <w:rsid w:val="009E2EF8"/>
    <w:rsid w:val="009E3C1A"/>
    <w:rsid w:val="009E4F87"/>
    <w:rsid w:val="009E5A14"/>
    <w:rsid w:val="009E62E0"/>
    <w:rsid w:val="009E64FD"/>
    <w:rsid w:val="009E6AB8"/>
    <w:rsid w:val="009E6B90"/>
    <w:rsid w:val="009E6D22"/>
    <w:rsid w:val="009E7E67"/>
    <w:rsid w:val="009F029A"/>
    <w:rsid w:val="009F36A1"/>
    <w:rsid w:val="009F3C08"/>
    <w:rsid w:val="009F454F"/>
    <w:rsid w:val="009F45D4"/>
    <w:rsid w:val="009F4B29"/>
    <w:rsid w:val="009F506F"/>
    <w:rsid w:val="009F65D1"/>
    <w:rsid w:val="009F7089"/>
    <w:rsid w:val="00A04244"/>
    <w:rsid w:val="00A058B0"/>
    <w:rsid w:val="00A05B50"/>
    <w:rsid w:val="00A05E26"/>
    <w:rsid w:val="00A072E6"/>
    <w:rsid w:val="00A075FF"/>
    <w:rsid w:val="00A07B8C"/>
    <w:rsid w:val="00A07E7E"/>
    <w:rsid w:val="00A106A9"/>
    <w:rsid w:val="00A11438"/>
    <w:rsid w:val="00A11665"/>
    <w:rsid w:val="00A11789"/>
    <w:rsid w:val="00A1436D"/>
    <w:rsid w:val="00A14D29"/>
    <w:rsid w:val="00A159BC"/>
    <w:rsid w:val="00A1712B"/>
    <w:rsid w:val="00A200F2"/>
    <w:rsid w:val="00A207C0"/>
    <w:rsid w:val="00A21915"/>
    <w:rsid w:val="00A21A97"/>
    <w:rsid w:val="00A21C93"/>
    <w:rsid w:val="00A22140"/>
    <w:rsid w:val="00A22991"/>
    <w:rsid w:val="00A242B0"/>
    <w:rsid w:val="00A26293"/>
    <w:rsid w:val="00A269A0"/>
    <w:rsid w:val="00A3099C"/>
    <w:rsid w:val="00A3189D"/>
    <w:rsid w:val="00A31AB0"/>
    <w:rsid w:val="00A31C3F"/>
    <w:rsid w:val="00A324B6"/>
    <w:rsid w:val="00A33950"/>
    <w:rsid w:val="00A33D83"/>
    <w:rsid w:val="00A3412A"/>
    <w:rsid w:val="00A34362"/>
    <w:rsid w:val="00A34DF8"/>
    <w:rsid w:val="00A35153"/>
    <w:rsid w:val="00A35978"/>
    <w:rsid w:val="00A36A73"/>
    <w:rsid w:val="00A36E50"/>
    <w:rsid w:val="00A36F42"/>
    <w:rsid w:val="00A373E5"/>
    <w:rsid w:val="00A3758C"/>
    <w:rsid w:val="00A40922"/>
    <w:rsid w:val="00A41A98"/>
    <w:rsid w:val="00A41B9B"/>
    <w:rsid w:val="00A41ED5"/>
    <w:rsid w:val="00A42A39"/>
    <w:rsid w:val="00A43E12"/>
    <w:rsid w:val="00A43FF3"/>
    <w:rsid w:val="00A448D6"/>
    <w:rsid w:val="00A460B8"/>
    <w:rsid w:val="00A4660F"/>
    <w:rsid w:val="00A46662"/>
    <w:rsid w:val="00A46C13"/>
    <w:rsid w:val="00A474B3"/>
    <w:rsid w:val="00A51DA9"/>
    <w:rsid w:val="00A52D83"/>
    <w:rsid w:val="00A53D55"/>
    <w:rsid w:val="00A540F5"/>
    <w:rsid w:val="00A546C7"/>
    <w:rsid w:val="00A54733"/>
    <w:rsid w:val="00A54B91"/>
    <w:rsid w:val="00A559A0"/>
    <w:rsid w:val="00A55CA8"/>
    <w:rsid w:val="00A55ECC"/>
    <w:rsid w:val="00A55FF7"/>
    <w:rsid w:val="00A56B66"/>
    <w:rsid w:val="00A56E30"/>
    <w:rsid w:val="00A56E31"/>
    <w:rsid w:val="00A56F84"/>
    <w:rsid w:val="00A57712"/>
    <w:rsid w:val="00A57982"/>
    <w:rsid w:val="00A57E46"/>
    <w:rsid w:val="00A60C3A"/>
    <w:rsid w:val="00A60CD0"/>
    <w:rsid w:val="00A60DE3"/>
    <w:rsid w:val="00A60DFA"/>
    <w:rsid w:val="00A61D47"/>
    <w:rsid w:val="00A61F58"/>
    <w:rsid w:val="00A630BE"/>
    <w:rsid w:val="00A63C77"/>
    <w:rsid w:val="00A64BDE"/>
    <w:rsid w:val="00A65198"/>
    <w:rsid w:val="00A6527E"/>
    <w:rsid w:val="00A66083"/>
    <w:rsid w:val="00A6632D"/>
    <w:rsid w:val="00A66498"/>
    <w:rsid w:val="00A70F34"/>
    <w:rsid w:val="00A71421"/>
    <w:rsid w:val="00A7173D"/>
    <w:rsid w:val="00A71C36"/>
    <w:rsid w:val="00A72566"/>
    <w:rsid w:val="00A727E1"/>
    <w:rsid w:val="00A72D32"/>
    <w:rsid w:val="00A72F00"/>
    <w:rsid w:val="00A734D9"/>
    <w:rsid w:val="00A73D56"/>
    <w:rsid w:val="00A74AB4"/>
    <w:rsid w:val="00A74EC3"/>
    <w:rsid w:val="00A758AB"/>
    <w:rsid w:val="00A7702D"/>
    <w:rsid w:val="00A77694"/>
    <w:rsid w:val="00A81CA7"/>
    <w:rsid w:val="00A81E92"/>
    <w:rsid w:val="00A83438"/>
    <w:rsid w:val="00A83709"/>
    <w:rsid w:val="00A83A56"/>
    <w:rsid w:val="00A83A5C"/>
    <w:rsid w:val="00A83DDA"/>
    <w:rsid w:val="00A85457"/>
    <w:rsid w:val="00A85C2D"/>
    <w:rsid w:val="00A86A54"/>
    <w:rsid w:val="00A902ED"/>
    <w:rsid w:val="00A91597"/>
    <w:rsid w:val="00A915A6"/>
    <w:rsid w:val="00A92F3B"/>
    <w:rsid w:val="00A93BA0"/>
    <w:rsid w:val="00A93BE4"/>
    <w:rsid w:val="00A93E30"/>
    <w:rsid w:val="00A94A73"/>
    <w:rsid w:val="00AA02C5"/>
    <w:rsid w:val="00AA0EA5"/>
    <w:rsid w:val="00AA1576"/>
    <w:rsid w:val="00AA206D"/>
    <w:rsid w:val="00AA3774"/>
    <w:rsid w:val="00AA395B"/>
    <w:rsid w:val="00AA3F03"/>
    <w:rsid w:val="00AA4287"/>
    <w:rsid w:val="00AA4E09"/>
    <w:rsid w:val="00AA54D9"/>
    <w:rsid w:val="00AA5EEC"/>
    <w:rsid w:val="00AA673D"/>
    <w:rsid w:val="00AA6D1C"/>
    <w:rsid w:val="00AA6F70"/>
    <w:rsid w:val="00AA742A"/>
    <w:rsid w:val="00AA762B"/>
    <w:rsid w:val="00AA784B"/>
    <w:rsid w:val="00AB07BF"/>
    <w:rsid w:val="00AB0D74"/>
    <w:rsid w:val="00AB1983"/>
    <w:rsid w:val="00AB269F"/>
    <w:rsid w:val="00AB4593"/>
    <w:rsid w:val="00AB4600"/>
    <w:rsid w:val="00AB4BCA"/>
    <w:rsid w:val="00AC0A29"/>
    <w:rsid w:val="00AC16A7"/>
    <w:rsid w:val="00AC1BE8"/>
    <w:rsid w:val="00AC3A3D"/>
    <w:rsid w:val="00AC3CD8"/>
    <w:rsid w:val="00AC3F69"/>
    <w:rsid w:val="00AC41FF"/>
    <w:rsid w:val="00AC4BD8"/>
    <w:rsid w:val="00AC5559"/>
    <w:rsid w:val="00AC5769"/>
    <w:rsid w:val="00AC785E"/>
    <w:rsid w:val="00AC7BD8"/>
    <w:rsid w:val="00AD13A9"/>
    <w:rsid w:val="00AD14ED"/>
    <w:rsid w:val="00AD20FE"/>
    <w:rsid w:val="00AD27B1"/>
    <w:rsid w:val="00AD2FD8"/>
    <w:rsid w:val="00AD40FD"/>
    <w:rsid w:val="00AD422C"/>
    <w:rsid w:val="00AD4B52"/>
    <w:rsid w:val="00AD4B56"/>
    <w:rsid w:val="00AD5389"/>
    <w:rsid w:val="00AD5E2D"/>
    <w:rsid w:val="00AD5ED6"/>
    <w:rsid w:val="00AD62E0"/>
    <w:rsid w:val="00AD63AD"/>
    <w:rsid w:val="00AE0DA1"/>
    <w:rsid w:val="00AE185C"/>
    <w:rsid w:val="00AE1DBA"/>
    <w:rsid w:val="00AE1F16"/>
    <w:rsid w:val="00AE275E"/>
    <w:rsid w:val="00AE3B92"/>
    <w:rsid w:val="00AE409B"/>
    <w:rsid w:val="00AE40C9"/>
    <w:rsid w:val="00AE4A04"/>
    <w:rsid w:val="00AE5900"/>
    <w:rsid w:val="00AE61D0"/>
    <w:rsid w:val="00AE6AC8"/>
    <w:rsid w:val="00AE70BF"/>
    <w:rsid w:val="00AE7A03"/>
    <w:rsid w:val="00AE7A06"/>
    <w:rsid w:val="00AE7E4D"/>
    <w:rsid w:val="00AF04A8"/>
    <w:rsid w:val="00AF0EF7"/>
    <w:rsid w:val="00AF22BC"/>
    <w:rsid w:val="00AF2D4A"/>
    <w:rsid w:val="00AF4649"/>
    <w:rsid w:val="00AF4C1B"/>
    <w:rsid w:val="00AF552B"/>
    <w:rsid w:val="00AF5A9C"/>
    <w:rsid w:val="00AF6677"/>
    <w:rsid w:val="00AF6830"/>
    <w:rsid w:val="00AF7803"/>
    <w:rsid w:val="00AF7A61"/>
    <w:rsid w:val="00B003B2"/>
    <w:rsid w:val="00B0045F"/>
    <w:rsid w:val="00B0084B"/>
    <w:rsid w:val="00B00CEC"/>
    <w:rsid w:val="00B00EA5"/>
    <w:rsid w:val="00B010DA"/>
    <w:rsid w:val="00B01858"/>
    <w:rsid w:val="00B01AE9"/>
    <w:rsid w:val="00B02A06"/>
    <w:rsid w:val="00B02F13"/>
    <w:rsid w:val="00B0443E"/>
    <w:rsid w:val="00B06DFF"/>
    <w:rsid w:val="00B076D6"/>
    <w:rsid w:val="00B1017A"/>
    <w:rsid w:val="00B105C5"/>
    <w:rsid w:val="00B109C6"/>
    <w:rsid w:val="00B10D00"/>
    <w:rsid w:val="00B117C4"/>
    <w:rsid w:val="00B128C6"/>
    <w:rsid w:val="00B12AC5"/>
    <w:rsid w:val="00B12F24"/>
    <w:rsid w:val="00B13600"/>
    <w:rsid w:val="00B13C26"/>
    <w:rsid w:val="00B14544"/>
    <w:rsid w:val="00B148B4"/>
    <w:rsid w:val="00B15B50"/>
    <w:rsid w:val="00B16998"/>
    <w:rsid w:val="00B1789A"/>
    <w:rsid w:val="00B21040"/>
    <w:rsid w:val="00B216BE"/>
    <w:rsid w:val="00B2180A"/>
    <w:rsid w:val="00B21877"/>
    <w:rsid w:val="00B219A8"/>
    <w:rsid w:val="00B21A66"/>
    <w:rsid w:val="00B21FC0"/>
    <w:rsid w:val="00B2255B"/>
    <w:rsid w:val="00B237AB"/>
    <w:rsid w:val="00B23995"/>
    <w:rsid w:val="00B247E4"/>
    <w:rsid w:val="00B24D1C"/>
    <w:rsid w:val="00B25084"/>
    <w:rsid w:val="00B27D2C"/>
    <w:rsid w:val="00B30B4B"/>
    <w:rsid w:val="00B30E3B"/>
    <w:rsid w:val="00B314AF"/>
    <w:rsid w:val="00B31641"/>
    <w:rsid w:val="00B32B46"/>
    <w:rsid w:val="00B33214"/>
    <w:rsid w:val="00B33ED0"/>
    <w:rsid w:val="00B360F5"/>
    <w:rsid w:val="00B3631A"/>
    <w:rsid w:val="00B36575"/>
    <w:rsid w:val="00B37289"/>
    <w:rsid w:val="00B41D2D"/>
    <w:rsid w:val="00B41ECE"/>
    <w:rsid w:val="00B42E99"/>
    <w:rsid w:val="00B43A4E"/>
    <w:rsid w:val="00B43B27"/>
    <w:rsid w:val="00B44542"/>
    <w:rsid w:val="00B451AA"/>
    <w:rsid w:val="00B518C8"/>
    <w:rsid w:val="00B5256C"/>
    <w:rsid w:val="00B53204"/>
    <w:rsid w:val="00B540C3"/>
    <w:rsid w:val="00B556B7"/>
    <w:rsid w:val="00B559EB"/>
    <w:rsid w:val="00B55D01"/>
    <w:rsid w:val="00B55E92"/>
    <w:rsid w:val="00B55F2A"/>
    <w:rsid w:val="00B57300"/>
    <w:rsid w:val="00B578FB"/>
    <w:rsid w:val="00B6102B"/>
    <w:rsid w:val="00B61252"/>
    <w:rsid w:val="00B61B1D"/>
    <w:rsid w:val="00B61E4F"/>
    <w:rsid w:val="00B63417"/>
    <w:rsid w:val="00B63F09"/>
    <w:rsid w:val="00B64514"/>
    <w:rsid w:val="00B64BB9"/>
    <w:rsid w:val="00B64F4F"/>
    <w:rsid w:val="00B65161"/>
    <w:rsid w:val="00B66973"/>
    <w:rsid w:val="00B66E3D"/>
    <w:rsid w:val="00B67255"/>
    <w:rsid w:val="00B70494"/>
    <w:rsid w:val="00B70686"/>
    <w:rsid w:val="00B7149C"/>
    <w:rsid w:val="00B73FBD"/>
    <w:rsid w:val="00B74185"/>
    <w:rsid w:val="00B74333"/>
    <w:rsid w:val="00B74CDF"/>
    <w:rsid w:val="00B757BC"/>
    <w:rsid w:val="00B75D2D"/>
    <w:rsid w:val="00B76242"/>
    <w:rsid w:val="00B76DB7"/>
    <w:rsid w:val="00B77DFA"/>
    <w:rsid w:val="00B81C49"/>
    <w:rsid w:val="00B82BB2"/>
    <w:rsid w:val="00B82D61"/>
    <w:rsid w:val="00B83466"/>
    <w:rsid w:val="00B83AE0"/>
    <w:rsid w:val="00B8442F"/>
    <w:rsid w:val="00B84535"/>
    <w:rsid w:val="00B85D4A"/>
    <w:rsid w:val="00B85E62"/>
    <w:rsid w:val="00B86676"/>
    <w:rsid w:val="00B86905"/>
    <w:rsid w:val="00B87E08"/>
    <w:rsid w:val="00B9080C"/>
    <w:rsid w:val="00B918D1"/>
    <w:rsid w:val="00B919B9"/>
    <w:rsid w:val="00B92FE2"/>
    <w:rsid w:val="00B93A1A"/>
    <w:rsid w:val="00B9415C"/>
    <w:rsid w:val="00B94188"/>
    <w:rsid w:val="00B9419E"/>
    <w:rsid w:val="00B97C0D"/>
    <w:rsid w:val="00BA00BA"/>
    <w:rsid w:val="00BA0519"/>
    <w:rsid w:val="00BA056B"/>
    <w:rsid w:val="00BA10D3"/>
    <w:rsid w:val="00BA19B3"/>
    <w:rsid w:val="00BA2EE3"/>
    <w:rsid w:val="00BA3923"/>
    <w:rsid w:val="00BA3B9E"/>
    <w:rsid w:val="00BA49C6"/>
    <w:rsid w:val="00BA4CFF"/>
    <w:rsid w:val="00BA4D81"/>
    <w:rsid w:val="00BA5518"/>
    <w:rsid w:val="00BA5563"/>
    <w:rsid w:val="00BA5EF6"/>
    <w:rsid w:val="00BA75D2"/>
    <w:rsid w:val="00BB1887"/>
    <w:rsid w:val="00BB22C1"/>
    <w:rsid w:val="00BB27AB"/>
    <w:rsid w:val="00BB28A3"/>
    <w:rsid w:val="00BB39D9"/>
    <w:rsid w:val="00BB3F83"/>
    <w:rsid w:val="00BB45C6"/>
    <w:rsid w:val="00BB4E99"/>
    <w:rsid w:val="00BB5F99"/>
    <w:rsid w:val="00BC2688"/>
    <w:rsid w:val="00BC26C5"/>
    <w:rsid w:val="00BC2DB5"/>
    <w:rsid w:val="00BC34D4"/>
    <w:rsid w:val="00BC363B"/>
    <w:rsid w:val="00BC37B0"/>
    <w:rsid w:val="00BC38F7"/>
    <w:rsid w:val="00BC595C"/>
    <w:rsid w:val="00BC5D46"/>
    <w:rsid w:val="00BC67D4"/>
    <w:rsid w:val="00BC6C5A"/>
    <w:rsid w:val="00BD1240"/>
    <w:rsid w:val="00BD1B70"/>
    <w:rsid w:val="00BD45D9"/>
    <w:rsid w:val="00BD4691"/>
    <w:rsid w:val="00BD48A6"/>
    <w:rsid w:val="00BD4E75"/>
    <w:rsid w:val="00BD6B9A"/>
    <w:rsid w:val="00BD76F1"/>
    <w:rsid w:val="00BD7A15"/>
    <w:rsid w:val="00BE0D15"/>
    <w:rsid w:val="00BE1170"/>
    <w:rsid w:val="00BE233E"/>
    <w:rsid w:val="00BE29ED"/>
    <w:rsid w:val="00BE3C0A"/>
    <w:rsid w:val="00BE3FD0"/>
    <w:rsid w:val="00BE405A"/>
    <w:rsid w:val="00BE41DE"/>
    <w:rsid w:val="00BE532D"/>
    <w:rsid w:val="00BE63C3"/>
    <w:rsid w:val="00BF0725"/>
    <w:rsid w:val="00BF1CE8"/>
    <w:rsid w:val="00BF2752"/>
    <w:rsid w:val="00BF2842"/>
    <w:rsid w:val="00BF28DB"/>
    <w:rsid w:val="00BF2936"/>
    <w:rsid w:val="00BF2E1B"/>
    <w:rsid w:val="00BF2E32"/>
    <w:rsid w:val="00BF40B1"/>
    <w:rsid w:val="00BF4915"/>
    <w:rsid w:val="00BF56CF"/>
    <w:rsid w:val="00BF5AD8"/>
    <w:rsid w:val="00BF77F7"/>
    <w:rsid w:val="00BF7914"/>
    <w:rsid w:val="00BF7FAB"/>
    <w:rsid w:val="00C0035B"/>
    <w:rsid w:val="00C00547"/>
    <w:rsid w:val="00C00B00"/>
    <w:rsid w:val="00C0184F"/>
    <w:rsid w:val="00C01B10"/>
    <w:rsid w:val="00C01E42"/>
    <w:rsid w:val="00C022A3"/>
    <w:rsid w:val="00C023F2"/>
    <w:rsid w:val="00C03ECC"/>
    <w:rsid w:val="00C0436B"/>
    <w:rsid w:val="00C05561"/>
    <w:rsid w:val="00C0588B"/>
    <w:rsid w:val="00C05ED7"/>
    <w:rsid w:val="00C075A8"/>
    <w:rsid w:val="00C07702"/>
    <w:rsid w:val="00C07804"/>
    <w:rsid w:val="00C07D22"/>
    <w:rsid w:val="00C1016A"/>
    <w:rsid w:val="00C10553"/>
    <w:rsid w:val="00C10708"/>
    <w:rsid w:val="00C113B1"/>
    <w:rsid w:val="00C1219F"/>
    <w:rsid w:val="00C12E7A"/>
    <w:rsid w:val="00C16610"/>
    <w:rsid w:val="00C168E4"/>
    <w:rsid w:val="00C16FDC"/>
    <w:rsid w:val="00C17894"/>
    <w:rsid w:val="00C2091E"/>
    <w:rsid w:val="00C20920"/>
    <w:rsid w:val="00C2160B"/>
    <w:rsid w:val="00C2176C"/>
    <w:rsid w:val="00C22511"/>
    <w:rsid w:val="00C234A1"/>
    <w:rsid w:val="00C25FF0"/>
    <w:rsid w:val="00C2633C"/>
    <w:rsid w:val="00C272EF"/>
    <w:rsid w:val="00C273D2"/>
    <w:rsid w:val="00C30640"/>
    <w:rsid w:val="00C335A8"/>
    <w:rsid w:val="00C340CD"/>
    <w:rsid w:val="00C34713"/>
    <w:rsid w:val="00C34BEC"/>
    <w:rsid w:val="00C34E68"/>
    <w:rsid w:val="00C35123"/>
    <w:rsid w:val="00C35C06"/>
    <w:rsid w:val="00C36016"/>
    <w:rsid w:val="00C360B8"/>
    <w:rsid w:val="00C362B5"/>
    <w:rsid w:val="00C378F9"/>
    <w:rsid w:val="00C402FC"/>
    <w:rsid w:val="00C41460"/>
    <w:rsid w:val="00C42C37"/>
    <w:rsid w:val="00C43148"/>
    <w:rsid w:val="00C44143"/>
    <w:rsid w:val="00C450B8"/>
    <w:rsid w:val="00C472AF"/>
    <w:rsid w:val="00C473C9"/>
    <w:rsid w:val="00C4767D"/>
    <w:rsid w:val="00C47929"/>
    <w:rsid w:val="00C509AE"/>
    <w:rsid w:val="00C50AFC"/>
    <w:rsid w:val="00C51559"/>
    <w:rsid w:val="00C51FD8"/>
    <w:rsid w:val="00C5213A"/>
    <w:rsid w:val="00C52B7D"/>
    <w:rsid w:val="00C532FE"/>
    <w:rsid w:val="00C53B2C"/>
    <w:rsid w:val="00C54C1D"/>
    <w:rsid w:val="00C54DEF"/>
    <w:rsid w:val="00C55124"/>
    <w:rsid w:val="00C6042C"/>
    <w:rsid w:val="00C60E46"/>
    <w:rsid w:val="00C61F50"/>
    <w:rsid w:val="00C626F0"/>
    <w:rsid w:val="00C62CAC"/>
    <w:rsid w:val="00C642A8"/>
    <w:rsid w:val="00C6449F"/>
    <w:rsid w:val="00C64D61"/>
    <w:rsid w:val="00C655C7"/>
    <w:rsid w:val="00C65DAD"/>
    <w:rsid w:val="00C66F5C"/>
    <w:rsid w:val="00C67D01"/>
    <w:rsid w:val="00C67EC6"/>
    <w:rsid w:val="00C70100"/>
    <w:rsid w:val="00C70317"/>
    <w:rsid w:val="00C70748"/>
    <w:rsid w:val="00C71E6F"/>
    <w:rsid w:val="00C72AFB"/>
    <w:rsid w:val="00C72BE7"/>
    <w:rsid w:val="00C72E15"/>
    <w:rsid w:val="00C72E2A"/>
    <w:rsid w:val="00C73783"/>
    <w:rsid w:val="00C753F9"/>
    <w:rsid w:val="00C75FDB"/>
    <w:rsid w:val="00C768AA"/>
    <w:rsid w:val="00C76DD2"/>
    <w:rsid w:val="00C76EEE"/>
    <w:rsid w:val="00C776B9"/>
    <w:rsid w:val="00C777E7"/>
    <w:rsid w:val="00C77908"/>
    <w:rsid w:val="00C806A9"/>
    <w:rsid w:val="00C809D8"/>
    <w:rsid w:val="00C814AC"/>
    <w:rsid w:val="00C8160F"/>
    <w:rsid w:val="00C8245F"/>
    <w:rsid w:val="00C82699"/>
    <w:rsid w:val="00C8296B"/>
    <w:rsid w:val="00C82B78"/>
    <w:rsid w:val="00C83D17"/>
    <w:rsid w:val="00C846B4"/>
    <w:rsid w:val="00C85454"/>
    <w:rsid w:val="00C85FB4"/>
    <w:rsid w:val="00C860E1"/>
    <w:rsid w:val="00C87AC6"/>
    <w:rsid w:val="00C9039B"/>
    <w:rsid w:val="00C914C2"/>
    <w:rsid w:val="00C92316"/>
    <w:rsid w:val="00C9236D"/>
    <w:rsid w:val="00C93B0B"/>
    <w:rsid w:val="00C94DAC"/>
    <w:rsid w:val="00C95829"/>
    <w:rsid w:val="00C958EB"/>
    <w:rsid w:val="00C962A0"/>
    <w:rsid w:val="00C96F35"/>
    <w:rsid w:val="00CA10AC"/>
    <w:rsid w:val="00CA1A9C"/>
    <w:rsid w:val="00CA1C73"/>
    <w:rsid w:val="00CA2293"/>
    <w:rsid w:val="00CA235A"/>
    <w:rsid w:val="00CA29F8"/>
    <w:rsid w:val="00CA3179"/>
    <w:rsid w:val="00CA35CA"/>
    <w:rsid w:val="00CA4291"/>
    <w:rsid w:val="00CA55A1"/>
    <w:rsid w:val="00CA66A0"/>
    <w:rsid w:val="00CA7093"/>
    <w:rsid w:val="00CA71CE"/>
    <w:rsid w:val="00CA7CE5"/>
    <w:rsid w:val="00CB0625"/>
    <w:rsid w:val="00CB0870"/>
    <w:rsid w:val="00CB0A6C"/>
    <w:rsid w:val="00CB5B14"/>
    <w:rsid w:val="00CB68F1"/>
    <w:rsid w:val="00CB7D22"/>
    <w:rsid w:val="00CC0632"/>
    <w:rsid w:val="00CC271F"/>
    <w:rsid w:val="00CC2CD1"/>
    <w:rsid w:val="00CC2EB4"/>
    <w:rsid w:val="00CC3536"/>
    <w:rsid w:val="00CC3893"/>
    <w:rsid w:val="00CC403B"/>
    <w:rsid w:val="00CC4D52"/>
    <w:rsid w:val="00CC59FB"/>
    <w:rsid w:val="00CC61D7"/>
    <w:rsid w:val="00CC6D98"/>
    <w:rsid w:val="00CD0B08"/>
    <w:rsid w:val="00CD2F78"/>
    <w:rsid w:val="00CD3C32"/>
    <w:rsid w:val="00CD3FED"/>
    <w:rsid w:val="00CD56CE"/>
    <w:rsid w:val="00CD5B08"/>
    <w:rsid w:val="00CD7922"/>
    <w:rsid w:val="00CD7FCE"/>
    <w:rsid w:val="00CE015A"/>
    <w:rsid w:val="00CE03D4"/>
    <w:rsid w:val="00CE2197"/>
    <w:rsid w:val="00CE2445"/>
    <w:rsid w:val="00CE42FA"/>
    <w:rsid w:val="00CE5CD6"/>
    <w:rsid w:val="00CE6311"/>
    <w:rsid w:val="00CE6A01"/>
    <w:rsid w:val="00CE7159"/>
    <w:rsid w:val="00CE7938"/>
    <w:rsid w:val="00CF1C2B"/>
    <w:rsid w:val="00CF2E26"/>
    <w:rsid w:val="00CF364A"/>
    <w:rsid w:val="00CF37B4"/>
    <w:rsid w:val="00CF38EB"/>
    <w:rsid w:val="00CF5B26"/>
    <w:rsid w:val="00CF5C22"/>
    <w:rsid w:val="00CF7BFE"/>
    <w:rsid w:val="00CF7E3A"/>
    <w:rsid w:val="00D00982"/>
    <w:rsid w:val="00D00CDC"/>
    <w:rsid w:val="00D01B40"/>
    <w:rsid w:val="00D020DA"/>
    <w:rsid w:val="00D02807"/>
    <w:rsid w:val="00D03022"/>
    <w:rsid w:val="00D0460C"/>
    <w:rsid w:val="00D047E9"/>
    <w:rsid w:val="00D04EE3"/>
    <w:rsid w:val="00D052CD"/>
    <w:rsid w:val="00D0556B"/>
    <w:rsid w:val="00D05AA6"/>
    <w:rsid w:val="00D05B7F"/>
    <w:rsid w:val="00D06984"/>
    <w:rsid w:val="00D06F0B"/>
    <w:rsid w:val="00D07492"/>
    <w:rsid w:val="00D0788A"/>
    <w:rsid w:val="00D07A65"/>
    <w:rsid w:val="00D1008C"/>
    <w:rsid w:val="00D1160B"/>
    <w:rsid w:val="00D1354E"/>
    <w:rsid w:val="00D1387E"/>
    <w:rsid w:val="00D13895"/>
    <w:rsid w:val="00D1441D"/>
    <w:rsid w:val="00D147D5"/>
    <w:rsid w:val="00D14A64"/>
    <w:rsid w:val="00D15025"/>
    <w:rsid w:val="00D1529B"/>
    <w:rsid w:val="00D16CEC"/>
    <w:rsid w:val="00D17500"/>
    <w:rsid w:val="00D17CB6"/>
    <w:rsid w:val="00D17F12"/>
    <w:rsid w:val="00D210BA"/>
    <w:rsid w:val="00D2237F"/>
    <w:rsid w:val="00D2336C"/>
    <w:rsid w:val="00D249C4"/>
    <w:rsid w:val="00D24A0A"/>
    <w:rsid w:val="00D24ADF"/>
    <w:rsid w:val="00D256A0"/>
    <w:rsid w:val="00D26848"/>
    <w:rsid w:val="00D271F9"/>
    <w:rsid w:val="00D27DCF"/>
    <w:rsid w:val="00D319B1"/>
    <w:rsid w:val="00D31C31"/>
    <w:rsid w:val="00D31FC9"/>
    <w:rsid w:val="00D3242A"/>
    <w:rsid w:val="00D32EBF"/>
    <w:rsid w:val="00D339F2"/>
    <w:rsid w:val="00D33BE6"/>
    <w:rsid w:val="00D33D80"/>
    <w:rsid w:val="00D34038"/>
    <w:rsid w:val="00D346AD"/>
    <w:rsid w:val="00D350B3"/>
    <w:rsid w:val="00D36074"/>
    <w:rsid w:val="00D36155"/>
    <w:rsid w:val="00D410F5"/>
    <w:rsid w:val="00D42D96"/>
    <w:rsid w:val="00D42FD4"/>
    <w:rsid w:val="00D437BA"/>
    <w:rsid w:val="00D4681D"/>
    <w:rsid w:val="00D46B49"/>
    <w:rsid w:val="00D471E3"/>
    <w:rsid w:val="00D5001F"/>
    <w:rsid w:val="00D50414"/>
    <w:rsid w:val="00D504FC"/>
    <w:rsid w:val="00D515B0"/>
    <w:rsid w:val="00D51F1B"/>
    <w:rsid w:val="00D52BD1"/>
    <w:rsid w:val="00D533B3"/>
    <w:rsid w:val="00D53E30"/>
    <w:rsid w:val="00D555E5"/>
    <w:rsid w:val="00D55F76"/>
    <w:rsid w:val="00D5760F"/>
    <w:rsid w:val="00D60500"/>
    <w:rsid w:val="00D605A1"/>
    <w:rsid w:val="00D618BF"/>
    <w:rsid w:val="00D62108"/>
    <w:rsid w:val="00D6227A"/>
    <w:rsid w:val="00D62564"/>
    <w:rsid w:val="00D62F6F"/>
    <w:rsid w:val="00D6314A"/>
    <w:rsid w:val="00D63C48"/>
    <w:rsid w:val="00D6417E"/>
    <w:rsid w:val="00D660BC"/>
    <w:rsid w:val="00D664BB"/>
    <w:rsid w:val="00D668DF"/>
    <w:rsid w:val="00D674E9"/>
    <w:rsid w:val="00D6762A"/>
    <w:rsid w:val="00D67889"/>
    <w:rsid w:val="00D67E65"/>
    <w:rsid w:val="00D70335"/>
    <w:rsid w:val="00D70B9F"/>
    <w:rsid w:val="00D71913"/>
    <w:rsid w:val="00D72117"/>
    <w:rsid w:val="00D72C5B"/>
    <w:rsid w:val="00D74FE4"/>
    <w:rsid w:val="00D75FE5"/>
    <w:rsid w:val="00D81018"/>
    <w:rsid w:val="00D82202"/>
    <w:rsid w:val="00D852FC"/>
    <w:rsid w:val="00D85766"/>
    <w:rsid w:val="00D86022"/>
    <w:rsid w:val="00D860DF"/>
    <w:rsid w:val="00D86FDC"/>
    <w:rsid w:val="00D878CC"/>
    <w:rsid w:val="00D904F1"/>
    <w:rsid w:val="00D90C3B"/>
    <w:rsid w:val="00D90E3B"/>
    <w:rsid w:val="00D91458"/>
    <w:rsid w:val="00D91888"/>
    <w:rsid w:val="00D92CD3"/>
    <w:rsid w:val="00D92D86"/>
    <w:rsid w:val="00D92F90"/>
    <w:rsid w:val="00D92FCF"/>
    <w:rsid w:val="00D94B10"/>
    <w:rsid w:val="00D965CF"/>
    <w:rsid w:val="00D978C4"/>
    <w:rsid w:val="00DA017F"/>
    <w:rsid w:val="00DA03B4"/>
    <w:rsid w:val="00DA0584"/>
    <w:rsid w:val="00DA0742"/>
    <w:rsid w:val="00DA0B76"/>
    <w:rsid w:val="00DA16AB"/>
    <w:rsid w:val="00DA1991"/>
    <w:rsid w:val="00DA50A2"/>
    <w:rsid w:val="00DA645D"/>
    <w:rsid w:val="00DA6D47"/>
    <w:rsid w:val="00DA7B5C"/>
    <w:rsid w:val="00DB0BEA"/>
    <w:rsid w:val="00DB0C6E"/>
    <w:rsid w:val="00DB0E4F"/>
    <w:rsid w:val="00DB1142"/>
    <w:rsid w:val="00DB14E6"/>
    <w:rsid w:val="00DB180A"/>
    <w:rsid w:val="00DB1C78"/>
    <w:rsid w:val="00DB1EFF"/>
    <w:rsid w:val="00DB1F0D"/>
    <w:rsid w:val="00DB24C9"/>
    <w:rsid w:val="00DB284A"/>
    <w:rsid w:val="00DB2BE9"/>
    <w:rsid w:val="00DB3A5F"/>
    <w:rsid w:val="00DB3F97"/>
    <w:rsid w:val="00DB4047"/>
    <w:rsid w:val="00DB4D7E"/>
    <w:rsid w:val="00DB506A"/>
    <w:rsid w:val="00DB7354"/>
    <w:rsid w:val="00DC045A"/>
    <w:rsid w:val="00DC0B55"/>
    <w:rsid w:val="00DC1472"/>
    <w:rsid w:val="00DC2844"/>
    <w:rsid w:val="00DC2FEF"/>
    <w:rsid w:val="00DC3256"/>
    <w:rsid w:val="00DC48EE"/>
    <w:rsid w:val="00DC4930"/>
    <w:rsid w:val="00DC4A27"/>
    <w:rsid w:val="00DC4B2C"/>
    <w:rsid w:val="00DC6633"/>
    <w:rsid w:val="00DC69B6"/>
    <w:rsid w:val="00DC6EC4"/>
    <w:rsid w:val="00DC785A"/>
    <w:rsid w:val="00DC78B0"/>
    <w:rsid w:val="00DC7DC5"/>
    <w:rsid w:val="00DD02BE"/>
    <w:rsid w:val="00DD04D8"/>
    <w:rsid w:val="00DD0519"/>
    <w:rsid w:val="00DD321B"/>
    <w:rsid w:val="00DD3228"/>
    <w:rsid w:val="00DD35CD"/>
    <w:rsid w:val="00DD4307"/>
    <w:rsid w:val="00DD4B0E"/>
    <w:rsid w:val="00DD5029"/>
    <w:rsid w:val="00DD5919"/>
    <w:rsid w:val="00DE0117"/>
    <w:rsid w:val="00DE05EC"/>
    <w:rsid w:val="00DE0E8D"/>
    <w:rsid w:val="00DE1B82"/>
    <w:rsid w:val="00DE1BAB"/>
    <w:rsid w:val="00DE3D09"/>
    <w:rsid w:val="00DE4D3D"/>
    <w:rsid w:val="00DE56E6"/>
    <w:rsid w:val="00DE62EB"/>
    <w:rsid w:val="00DE6A3A"/>
    <w:rsid w:val="00DF0205"/>
    <w:rsid w:val="00DF089D"/>
    <w:rsid w:val="00DF0E76"/>
    <w:rsid w:val="00DF1278"/>
    <w:rsid w:val="00DF3794"/>
    <w:rsid w:val="00DF3ABE"/>
    <w:rsid w:val="00DF44E7"/>
    <w:rsid w:val="00DF4594"/>
    <w:rsid w:val="00DF45A0"/>
    <w:rsid w:val="00DF4D53"/>
    <w:rsid w:val="00DF6660"/>
    <w:rsid w:val="00DF6C2C"/>
    <w:rsid w:val="00E00302"/>
    <w:rsid w:val="00E0053B"/>
    <w:rsid w:val="00E00A3A"/>
    <w:rsid w:val="00E00BA0"/>
    <w:rsid w:val="00E01294"/>
    <w:rsid w:val="00E01780"/>
    <w:rsid w:val="00E018ED"/>
    <w:rsid w:val="00E04A8C"/>
    <w:rsid w:val="00E067DC"/>
    <w:rsid w:val="00E07130"/>
    <w:rsid w:val="00E0737C"/>
    <w:rsid w:val="00E1035D"/>
    <w:rsid w:val="00E116B1"/>
    <w:rsid w:val="00E116BC"/>
    <w:rsid w:val="00E11925"/>
    <w:rsid w:val="00E12335"/>
    <w:rsid w:val="00E12531"/>
    <w:rsid w:val="00E1285B"/>
    <w:rsid w:val="00E13336"/>
    <w:rsid w:val="00E13799"/>
    <w:rsid w:val="00E13F50"/>
    <w:rsid w:val="00E146DA"/>
    <w:rsid w:val="00E15927"/>
    <w:rsid w:val="00E169DE"/>
    <w:rsid w:val="00E16A6E"/>
    <w:rsid w:val="00E16DE2"/>
    <w:rsid w:val="00E16EEA"/>
    <w:rsid w:val="00E1729E"/>
    <w:rsid w:val="00E17C60"/>
    <w:rsid w:val="00E2162B"/>
    <w:rsid w:val="00E2196F"/>
    <w:rsid w:val="00E2206C"/>
    <w:rsid w:val="00E2208B"/>
    <w:rsid w:val="00E22506"/>
    <w:rsid w:val="00E232D1"/>
    <w:rsid w:val="00E239AA"/>
    <w:rsid w:val="00E24D1B"/>
    <w:rsid w:val="00E25228"/>
    <w:rsid w:val="00E25F3E"/>
    <w:rsid w:val="00E26309"/>
    <w:rsid w:val="00E272D7"/>
    <w:rsid w:val="00E304A6"/>
    <w:rsid w:val="00E319E9"/>
    <w:rsid w:val="00E31DF2"/>
    <w:rsid w:val="00E32B78"/>
    <w:rsid w:val="00E33009"/>
    <w:rsid w:val="00E345EE"/>
    <w:rsid w:val="00E34A19"/>
    <w:rsid w:val="00E34A41"/>
    <w:rsid w:val="00E3509D"/>
    <w:rsid w:val="00E35691"/>
    <w:rsid w:val="00E40485"/>
    <w:rsid w:val="00E406BE"/>
    <w:rsid w:val="00E4088F"/>
    <w:rsid w:val="00E415E8"/>
    <w:rsid w:val="00E418EE"/>
    <w:rsid w:val="00E42048"/>
    <w:rsid w:val="00E42146"/>
    <w:rsid w:val="00E430C9"/>
    <w:rsid w:val="00E433D0"/>
    <w:rsid w:val="00E43897"/>
    <w:rsid w:val="00E43BA5"/>
    <w:rsid w:val="00E442AD"/>
    <w:rsid w:val="00E4459B"/>
    <w:rsid w:val="00E4491C"/>
    <w:rsid w:val="00E44982"/>
    <w:rsid w:val="00E44D9D"/>
    <w:rsid w:val="00E4690F"/>
    <w:rsid w:val="00E46C4F"/>
    <w:rsid w:val="00E46DA5"/>
    <w:rsid w:val="00E46FA0"/>
    <w:rsid w:val="00E501ED"/>
    <w:rsid w:val="00E50221"/>
    <w:rsid w:val="00E50620"/>
    <w:rsid w:val="00E51524"/>
    <w:rsid w:val="00E525EA"/>
    <w:rsid w:val="00E52853"/>
    <w:rsid w:val="00E53052"/>
    <w:rsid w:val="00E53127"/>
    <w:rsid w:val="00E549A1"/>
    <w:rsid w:val="00E55929"/>
    <w:rsid w:val="00E55D83"/>
    <w:rsid w:val="00E5673D"/>
    <w:rsid w:val="00E569B8"/>
    <w:rsid w:val="00E5757B"/>
    <w:rsid w:val="00E578B7"/>
    <w:rsid w:val="00E6170E"/>
    <w:rsid w:val="00E61AC4"/>
    <w:rsid w:val="00E626CC"/>
    <w:rsid w:val="00E62926"/>
    <w:rsid w:val="00E62E1B"/>
    <w:rsid w:val="00E63177"/>
    <w:rsid w:val="00E64096"/>
    <w:rsid w:val="00E643B2"/>
    <w:rsid w:val="00E64806"/>
    <w:rsid w:val="00E65BA6"/>
    <w:rsid w:val="00E65CCB"/>
    <w:rsid w:val="00E6730B"/>
    <w:rsid w:val="00E675E2"/>
    <w:rsid w:val="00E7087F"/>
    <w:rsid w:val="00E71174"/>
    <w:rsid w:val="00E713E9"/>
    <w:rsid w:val="00E7203F"/>
    <w:rsid w:val="00E72291"/>
    <w:rsid w:val="00E72321"/>
    <w:rsid w:val="00E72AC1"/>
    <w:rsid w:val="00E72B15"/>
    <w:rsid w:val="00E72D85"/>
    <w:rsid w:val="00E72F37"/>
    <w:rsid w:val="00E730D6"/>
    <w:rsid w:val="00E750ED"/>
    <w:rsid w:val="00E757F9"/>
    <w:rsid w:val="00E773AE"/>
    <w:rsid w:val="00E77FE8"/>
    <w:rsid w:val="00E8034D"/>
    <w:rsid w:val="00E80AE5"/>
    <w:rsid w:val="00E81E16"/>
    <w:rsid w:val="00E826F9"/>
    <w:rsid w:val="00E8277D"/>
    <w:rsid w:val="00E82FE2"/>
    <w:rsid w:val="00E83ACB"/>
    <w:rsid w:val="00E83B1E"/>
    <w:rsid w:val="00E8403A"/>
    <w:rsid w:val="00E84DF9"/>
    <w:rsid w:val="00E84ECE"/>
    <w:rsid w:val="00E861C7"/>
    <w:rsid w:val="00E8696F"/>
    <w:rsid w:val="00E879F8"/>
    <w:rsid w:val="00E90735"/>
    <w:rsid w:val="00E92656"/>
    <w:rsid w:val="00E92B9D"/>
    <w:rsid w:val="00E92B9F"/>
    <w:rsid w:val="00E92F15"/>
    <w:rsid w:val="00E9312D"/>
    <w:rsid w:val="00E93C28"/>
    <w:rsid w:val="00E93D5F"/>
    <w:rsid w:val="00E93EEC"/>
    <w:rsid w:val="00E950DC"/>
    <w:rsid w:val="00E952F9"/>
    <w:rsid w:val="00E95F8C"/>
    <w:rsid w:val="00E963C9"/>
    <w:rsid w:val="00E96586"/>
    <w:rsid w:val="00E96A59"/>
    <w:rsid w:val="00E97DE2"/>
    <w:rsid w:val="00EA09A3"/>
    <w:rsid w:val="00EA20D8"/>
    <w:rsid w:val="00EA2854"/>
    <w:rsid w:val="00EA2C7A"/>
    <w:rsid w:val="00EA31CF"/>
    <w:rsid w:val="00EA3611"/>
    <w:rsid w:val="00EA4217"/>
    <w:rsid w:val="00EA47C1"/>
    <w:rsid w:val="00EA6711"/>
    <w:rsid w:val="00EA69EA"/>
    <w:rsid w:val="00EB039B"/>
    <w:rsid w:val="00EB0A52"/>
    <w:rsid w:val="00EB2658"/>
    <w:rsid w:val="00EB3196"/>
    <w:rsid w:val="00EB46A2"/>
    <w:rsid w:val="00EB498E"/>
    <w:rsid w:val="00EB4B82"/>
    <w:rsid w:val="00EB4D2E"/>
    <w:rsid w:val="00EB5951"/>
    <w:rsid w:val="00EB7F67"/>
    <w:rsid w:val="00EC03C1"/>
    <w:rsid w:val="00EC10BA"/>
    <w:rsid w:val="00EC2AA0"/>
    <w:rsid w:val="00EC377E"/>
    <w:rsid w:val="00EC3872"/>
    <w:rsid w:val="00EC520E"/>
    <w:rsid w:val="00EC5326"/>
    <w:rsid w:val="00EC587F"/>
    <w:rsid w:val="00EC599D"/>
    <w:rsid w:val="00EC7063"/>
    <w:rsid w:val="00ED06A2"/>
    <w:rsid w:val="00ED0A80"/>
    <w:rsid w:val="00ED0B21"/>
    <w:rsid w:val="00ED1608"/>
    <w:rsid w:val="00ED22CA"/>
    <w:rsid w:val="00ED24AA"/>
    <w:rsid w:val="00ED29B9"/>
    <w:rsid w:val="00ED3179"/>
    <w:rsid w:val="00ED3D35"/>
    <w:rsid w:val="00ED41A6"/>
    <w:rsid w:val="00ED41F2"/>
    <w:rsid w:val="00ED5AD2"/>
    <w:rsid w:val="00ED6DB7"/>
    <w:rsid w:val="00ED79D9"/>
    <w:rsid w:val="00ED7D21"/>
    <w:rsid w:val="00EE1592"/>
    <w:rsid w:val="00EE41F4"/>
    <w:rsid w:val="00EE42E6"/>
    <w:rsid w:val="00EE4ACF"/>
    <w:rsid w:val="00EE6009"/>
    <w:rsid w:val="00EE6260"/>
    <w:rsid w:val="00EE6936"/>
    <w:rsid w:val="00EE7CAE"/>
    <w:rsid w:val="00EE7D59"/>
    <w:rsid w:val="00EE7E39"/>
    <w:rsid w:val="00EF01E2"/>
    <w:rsid w:val="00EF1200"/>
    <w:rsid w:val="00EF3309"/>
    <w:rsid w:val="00EF3927"/>
    <w:rsid w:val="00EF63FF"/>
    <w:rsid w:val="00EF701F"/>
    <w:rsid w:val="00EF77FF"/>
    <w:rsid w:val="00F0029B"/>
    <w:rsid w:val="00F00531"/>
    <w:rsid w:val="00F009F0"/>
    <w:rsid w:val="00F01273"/>
    <w:rsid w:val="00F019B6"/>
    <w:rsid w:val="00F02435"/>
    <w:rsid w:val="00F032CA"/>
    <w:rsid w:val="00F06B87"/>
    <w:rsid w:val="00F07AA8"/>
    <w:rsid w:val="00F07CCC"/>
    <w:rsid w:val="00F111E5"/>
    <w:rsid w:val="00F11598"/>
    <w:rsid w:val="00F1258D"/>
    <w:rsid w:val="00F12628"/>
    <w:rsid w:val="00F1548E"/>
    <w:rsid w:val="00F15B2A"/>
    <w:rsid w:val="00F15B65"/>
    <w:rsid w:val="00F16996"/>
    <w:rsid w:val="00F16C4A"/>
    <w:rsid w:val="00F16D7C"/>
    <w:rsid w:val="00F20108"/>
    <w:rsid w:val="00F21215"/>
    <w:rsid w:val="00F214E8"/>
    <w:rsid w:val="00F21AE1"/>
    <w:rsid w:val="00F223A9"/>
    <w:rsid w:val="00F224CB"/>
    <w:rsid w:val="00F2288B"/>
    <w:rsid w:val="00F231B5"/>
    <w:rsid w:val="00F23730"/>
    <w:rsid w:val="00F23B6C"/>
    <w:rsid w:val="00F23CED"/>
    <w:rsid w:val="00F23EB6"/>
    <w:rsid w:val="00F23FE9"/>
    <w:rsid w:val="00F241EA"/>
    <w:rsid w:val="00F243D1"/>
    <w:rsid w:val="00F256B5"/>
    <w:rsid w:val="00F26917"/>
    <w:rsid w:val="00F27743"/>
    <w:rsid w:val="00F279A0"/>
    <w:rsid w:val="00F279F4"/>
    <w:rsid w:val="00F3409F"/>
    <w:rsid w:val="00F347AB"/>
    <w:rsid w:val="00F34C04"/>
    <w:rsid w:val="00F3536E"/>
    <w:rsid w:val="00F35833"/>
    <w:rsid w:val="00F35C52"/>
    <w:rsid w:val="00F36620"/>
    <w:rsid w:val="00F37848"/>
    <w:rsid w:val="00F37B02"/>
    <w:rsid w:val="00F40561"/>
    <w:rsid w:val="00F408F2"/>
    <w:rsid w:val="00F40944"/>
    <w:rsid w:val="00F42132"/>
    <w:rsid w:val="00F4213D"/>
    <w:rsid w:val="00F42392"/>
    <w:rsid w:val="00F42E10"/>
    <w:rsid w:val="00F42FFA"/>
    <w:rsid w:val="00F43D6C"/>
    <w:rsid w:val="00F44FC9"/>
    <w:rsid w:val="00F463BC"/>
    <w:rsid w:val="00F47A54"/>
    <w:rsid w:val="00F50884"/>
    <w:rsid w:val="00F50BC4"/>
    <w:rsid w:val="00F511E9"/>
    <w:rsid w:val="00F5154C"/>
    <w:rsid w:val="00F517A7"/>
    <w:rsid w:val="00F51FB9"/>
    <w:rsid w:val="00F52C36"/>
    <w:rsid w:val="00F544B3"/>
    <w:rsid w:val="00F554B8"/>
    <w:rsid w:val="00F55882"/>
    <w:rsid w:val="00F55923"/>
    <w:rsid w:val="00F563FA"/>
    <w:rsid w:val="00F57588"/>
    <w:rsid w:val="00F5797D"/>
    <w:rsid w:val="00F57FE5"/>
    <w:rsid w:val="00F6038B"/>
    <w:rsid w:val="00F603C4"/>
    <w:rsid w:val="00F6156B"/>
    <w:rsid w:val="00F618EC"/>
    <w:rsid w:val="00F61B69"/>
    <w:rsid w:val="00F63AF4"/>
    <w:rsid w:val="00F64066"/>
    <w:rsid w:val="00F64894"/>
    <w:rsid w:val="00F65493"/>
    <w:rsid w:val="00F65D6E"/>
    <w:rsid w:val="00F66229"/>
    <w:rsid w:val="00F66CC7"/>
    <w:rsid w:val="00F67A55"/>
    <w:rsid w:val="00F67C80"/>
    <w:rsid w:val="00F70251"/>
    <w:rsid w:val="00F709E0"/>
    <w:rsid w:val="00F71339"/>
    <w:rsid w:val="00F71BB9"/>
    <w:rsid w:val="00F73496"/>
    <w:rsid w:val="00F73674"/>
    <w:rsid w:val="00F73BCB"/>
    <w:rsid w:val="00F74F47"/>
    <w:rsid w:val="00F75328"/>
    <w:rsid w:val="00F758C0"/>
    <w:rsid w:val="00F7657F"/>
    <w:rsid w:val="00F77373"/>
    <w:rsid w:val="00F77A0C"/>
    <w:rsid w:val="00F77B75"/>
    <w:rsid w:val="00F77D57"/>
    <w:rsid w:val="00F804FE"/>
    <w:rsid w:val="00F807F1"/>
    <w:rsid w:val="00F80C0D"/>
    <w:rsid w:val="00F8103B"/>
    <w:rsid w:val="00F82C47"/>
    <w:rsid w:val="00F82E4A"/>
    <w:rsid w:val="00F83188"/>
    <w:rsid w:val="00F839D5"/>
    <w:rsid w:val="00F83D63"/>
    <w:rsid w:val="00F841D1"/>
    <w:rsid w:val="00F84A76"/>
    <w:rsid w:val="00F857ED"/>
    <w:rsid w:val="00F85DBF"/>
    <w:rsid w:val="00F85F8A"/>
    <w:rsid w:val="00F86746"/>
    <w:rsid w:val="00F86873"/>
    <w:rsid w:val="00F86E45"/>
    <w:rsid w:val="00F873E0"/>
    <w:rsid w:val="00F874BA"/>
    <w:rsid w:val="00F87D9D"/>
    <w:rsid w:val="00F87FB9"/>
    <w:rsid w:val="00F90004"/>
    <w:rsid w:val="00F909F1"/>
    <w:rsid w:val="00F9104F"/>
    <w:rsid w:val="00F915CF"/>
    <w:rsid w:val="00F91733"/>
    <w:rsid w:val="00F91BCC"/>
    <w:rsid w:val="00F921EC"/>
    <w:rsid w:val="00F9232F"/>
    <w:rsid w:val="00F92695"/>
    <w:rsid w:val="00F92D66"/>
    <w:rsid w:val="00F9304F"/>
    <w:rsid w:val="00F939A6"/>
    <w:rsid w:val="00F9410B"/>
    <w:rsid w:val="00F94800"/>
    <w:rsid w:val="00F94C4C"/>
    <w:rsid w:val="00F96AA8"/>
    <w:rsid w:val="00F96CD1"/>
    <w:rsid w:val="00F9794F"/>
    <w:rsid w:val="00FA1067"/>
    <w:rsid w:val="00FA158E"/>
    <w:rsid w:val="00FA1803"/>
    <w:rsid w:val="00FA1AFC"/>
    <w:rsid w:val="00FA2459"/>
    <w:rsid w:val="00FA25F5"/>
    <w:rsid w:val="00FA2A6F"/>
    <w:rsid w:val="00FA53C1"/>
    <w:rsid w:val="00FA5796"/>
    <w:rsid w:val="00FA5CA6"/>
    <w:rsid w:val="00FA5DB0"/>
    <w:rsid w:val="00FA5F27"/>
    <w:rsid w:val="00FA625C"/>
    <w:rsid w:val="00FB0015"/>
    <w:rsid w:val="00FB0D57"/>
    <w:rsid w:val="00FB23D0"/>
    <w:rsid w:val="00FB2B18"/>
    <w:rsid w:val="00FB301F"/>
    <w:rsid w:val="00FB31E7"/>
    <w:rsid w:val="00FB413A"/>
    <w:rsid w:val="00FB42FC"/>
    <w:rsid w:val="00FB4536"/>
    <w:rsid w:val="00FB5267"/>
    <w:rsid w:val="00FB6CBA"/>
    <w:rsid w:val="00FB769E"/>
    <w:rsid w:val="00FC01DD"/>
    <w:rsid w:val="00FC1AA6"/>
    <w:rsid w:val="00FC2810"/>
    <w:rsid w:val="00FC2B65"/>
    <w:rsid w:val="00FC4045"/>
    <w:rsid w:val="00FC48EB"/>
    <w:rsid w:val="00FC68B3"/>
    <w:rsid w:val="00FC7A51"/>
    <w:rsid w:val="00FC7E56"/>
    <w:rsid w:val="00FD0CF9"/>
    <w:rsid w:val="00FD1D1D"/>
    <w:rsid w:val="00FD244C"/>
    <w:rsid w:val="00FD2768"/>
    <w:rsid w:val="00FD2944"/>
    <w:rsid w:val="00FD498E"/>
    <w:rsid w:val="00FD4E73"/>
    <w:rsid w:val="00FD50E0"/>
    <w:rsid w:val="00FD636D"/>
    <w:rsid w:val="00FD659C"/>
    <w:rsid w:val="00FD68A5"/>
    <w:rsid w:val="00FD6C19"/>
    <w:rsid w:val="00FD70A2"/>
    <w:rsid w:val="00FD7376"/>
    <w:rsid w:val="00FD745C"/>
    <w:rsid w:val="00FE3234"/>
    <w:rsid w:val="00FE3EC3"/>
    <w:rsid w:val="00FE4D63"/>
    <w:rsid w:val="00FE502E"/>
    <w:rsid w:val="00FE6AF1"/>
    <w:rsid w:val="00FE6ECC"/>
    <w:rsid w:val="00FE7F00"/>
    <w:rsid w:val="00FF0973"/>
    <w:rsid w:val="00FF168E"/>
    <w:rsid w:val="00FF1D72"/>
    <w:rsid w:val="00FF1F13"/>
    <w:rsid w:val="00FF3C5A"/>
    <w:rsid w:val="00FF3E25"/>
    <w:rsid w:val="00FF3E61"/>
    <w:rsid w:val="00FF4194"/>
    <w:rsid w:val="00FF46E4"/>
    <w:rsid w:val="00FF5425"/>
    <w:rsid w:val="00FF57BD"/>
    <w:rsid w:val="00FF6AD6"/>
    <w:rsid w:val="00FF6B79"/>
    <w:rsid w:val="00FF6C40"/>
    <w:rsid w:val="00FF7117"/>
    <w:rsid w:val="00FF7F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496E728"/>
  <w15:chartTrackingRefBased/>
  <w15:docId w15:val="{35CE6DDA-A6B1-4CC8-909B-0295982F97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1632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047E7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qFormat/>
    <w:rsid w:val="008C424D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4567B5"/>
    <w:rPr>
      <w:i/>
      <w:iCs/>
    </w:rPr>
  </w:style>
  <w:style w:type="character" w:customStyle="1" w:styleId="estilo34">
    <w:name w:val="estilo34"/>
    <w:basedOn w:val="DefaultParagraphFont"/>
    <w:rsid w:val="00B12AC5"/>
  </w:style>
  <w:style w:type="paragraph" w:styleId="Header">
    <w:name w:val="header"/>
    <w:basedOn w:val="Normal"/>
    <w:link w:val="HeaderChar"/>
    <w:uiPriority w:val="99"/>
    <w:unhideWhenUsed/>
    <w:rsid w:val="00A36F4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36F42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A36F4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36F42"/>
    <w:rPr>
      <w:rFonts w:ascii="Times New Roman" w:eastAsia="Times New Roman" w:hAnsi="Times New Roman" w:cs="Times New Roman"/>
    </w:rPr>
  </w:style>
  <w:style w:type="character" w:customStyle="1" w:styleId="st">
    <w:name w:val="st"/>
    <w:basedOn w:val="DefaultParagraphFont"/>
    <w:rsid w:val="00C92316"/>
  </w:style>
  <w:style w:type="character" w:styleId="PageNumber">
    <w:name w:val="page number"/>
    <w:basedOn w:val="DefaultParagraphFont"/>
    <w:uiPriority w:val="99"/>
    <w:semiHidden/>
    <w:unhideWhenUsed/>
    <w:rsid w:val="009A39B6"/>
  </w:style>
  <w:style w:type="character" w:customStyle="1" w:styleId="Heading3Char">
    <w:name w:val="Heading 3 Char"/>
    <w:basedOn w:val="DefaultParagraphFont"/>
    <w:link w:val="Heading3"/>
    <w:uiPriority w:val="9"/>
    <w:rsid w:val="008C424D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047E7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x65">
    <w:name w:val="x65"/>
    <w:basedOn w:val="DefaultParagraphFont"/>
    <w:rsid w:val="00047E70"/>
  </w:style>
  <w:style w:type="character" w:styleId="Strong">
    <w:name w:val="Strong"/>
    <w:basedOn w:val="DefaultParagraphFont"/>
    <w:uiPriority w:val="22"/>
    <w:qFormat/>
    <w:rsid w:val="00047E70"/>
    <w:rPr>
      <w:b/>
      <w:bCs/>
    </w:rPr>
  </w:style>
  <w:style w:type="paragraph" w:styleId="NormalWeb">
    <w:name w:val="Normal (Web)"/>
    <w:basedOn w:val="Normal"/>
    <w:uiPriority w:val="99"/>
    <w:unhideWhenUsed/>
    <w:rsid w:val="00F35833"/>
    <w:pPr>
      <w:spacing w:before="100" w:beforeAutospacing="1" w:after="100" w:afterAutospacing="1"/>
    </w:pPr>
  </w:style>
  <w:style w:type="paragraph" w:customStyle="1" w:styleId="textbox">
    <w:name w:val="textbox"/>
    <w:basedOn w:val="Normal"/>
    <w:rsid w:val="002566FC"/>
    <w:pPr>
      <w:spacing w:before="100" w:beforeAutospacing="1" w:after="100" w:afterAutospacing="1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F6D9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F6D98"/>
    <w:rPr>
      <w:rFonts w:ascii="Segoe UI" w:eastAsia="Times New Roman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B67FC"/>
    <w:rPr>
      <w:color w:val="0000FF"/>
      <w:u w:val="single"/>
    </w:rPr>
  </w:style>
  <w:style w:type="paragraph" w:customStyle="1" w:styleId="uk-article-lead">
    <w:name w:val="uk-article-lead"/>
    <w:basedOn w:val="Normal"/>
    <w:rsid w:val="003B67FC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4275C7"/>
    <w:pPr>
      <w:ind w:left="720"/>
      <w:contextualSpacing/>
    </w:pPr>
  </w:style>
  <w:style w:type="character" w:customStyle="1" w:styleId="redbig">
    <w:name w:val="redbig"/>
    <w:basedOn w:val="DefaultParagraphFont"/>
    <w:rsid w:val="00763572"/>
  </w:style>
  <w:style w:type="character" w:styleId="PlaceholderText">
    <w:name w:val="Placeholder Text"/>
    <w:basedOn w:val="DefaultParagraphFont"/>
    <w:uiPriority w:val="99"/>
    <w:semiHidden/>
    <w:rsid w:val="006954CC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9B2B1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44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2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96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08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58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02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71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90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50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05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73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13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95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55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15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6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40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13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47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65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834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96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16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42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54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98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65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79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84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23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92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39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64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2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5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558A096-3557-456E-9347-40CF9E3CEE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860</Words>
  <Characters>4904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wan negi</dc:creator>
  <cp:keywords/>
  <dc:description/>
  <cp:lastModifiedBy>Paul Slijper</cp:lastModifiedBy>
  <cp:revision>2</cp:revision>
  <cp:lastPrinted>2022-01-05T19:17:00Z</cp:lastPrinted>
  <dcterms:created xsi:type="dcterms:W3CDTF">2022-01-09T14:39:00Z</dcterms:created>
  <dcterms:modified xsi:type="dcterms:W3CDTF">2022-01-09T14:39:00Z</dcterms:modified>
</cp:coreProperties>
</file>